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422E5" w14:textId="77777777" w:rsidR="00BD4094" w:rsidRPr="00931C1B" w:rsidRDefault="00BD4094" w:rsidP="000D00FD">
      <w:pPr>
        <w:spacing w:before="120" w:after="120"/>
        <w:jc w:val="center"/>
        <w:outlineLvl w:val="0"/>
        <w:rPr>
          <w:rFonts w:asciiTheme="majorHAnsi" w:hAnsiTheme="majorHAnsi" w:cstheme="majorHAnsi"/>
          <w:szCs w:val="26"/>
        </w:rPr>
      </w:pPr>
      <w:bookmarkStart w:id="0" w:name="_Toc153918109"/>
      <w:bookmarkStart w:id="1" w:name="_Toc154147531"/>
      <w:bookmarkStart w:id="2" w:name="_Toc154843016"/>
      <w:bookmarkStart w:id="3" w:name="_Toc154875957"/>
      <w:bookmarkStart w:id="4" w:name="_Toc154942906"/>
      <w:bookmarkStart w:id="5" w:name="_Toc154942959"/>
      <w:bookmarkStart w:id="6" w:name="_Toc154943459"/>
      <w:bookmarkStart w:id="7" w:name="_Toc154964747"/>
      <w:bookmarkStart w:id="8" w:name="_Toc154965058"/>
      <w:bookmarkStart w:id="9" w:name="_Toc154965316"/>
      <w:bookmarkStart w:id="10" w:name="_Toc154965683"/>
      <w:bookmarkStart w:id="11" w:name="_Toc155041542"/>
      <w:bookmarkStart w:id="12" w:name="_Toc156248282"/>
      <w:bookmarkStart w:id="13" w:name="_Toc156252373"/>
      <w:bookmarkStart w:id="14" w:name="_Toc156318223"/>
      <w:bookmarkStart w:id="15" w:name="_Toc187220487"/>
      <w:bookmarkStart w:id="16" w:name="_Toc187303123"/>
      <w:r w:rsidRPr="00931C1B">
        <w:rPr>
          <w:rFonts w:asciiTheme="majorHAnsi" w:hAnsiTheme="majorHAnsi" w:cstheme="majorHAnsi"/>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1F8B5335" w14:textId="77777777" w:rsidR="00BD4094" w:rsidRPr="00931C1B" w:rsidRDefault="00BD4094" w:rsidP="000D00FD">
      <w:pPr>
        <w:spacing w:before="120" w:after="120"/>
        <w:jc w:val="center"/>
        <w:outlineLvl w:val="0"/>
        <w:rPr>
          <w:rFonts w:asciiTheme="majorHAnsi" w:hAnsiTheme="majorHAnsi" w:cstheme="majorHAnsi"/>
          <w:b/>
          <w:szCs w:val="26"/>
        </w:rPr>
      </w:pPr>
      <w:bookmarkStart w:id="17" w:name="_Toc153918110"/>
      <w:bookmarkStart w:id="18" w:name="_Toc154147532"/>
      <w:bookmarkStart w:id="19" w:name="_Toc154843017"/>
      <w:bookmarkStart w:id="20" w:name="_Toc154875958"/>
      <w:bookmarkStart w:id="21" w:name="_Toc154942907"/>
      <w:bookmarkStart w:id="22" w:name="_Toc154942960"/>
      <w:bookmarkStart w:id="23" w:name="_Toc154943460"/>
      <w:bookmarkStart w:id="24" w:name="_Toc154964748"/>
      <w:bookmarkStart w:id="25" w:name="_Toc154965059"/>
      <w:bookmarkStart w:id="26" w:name="_Toc154965317"/>
      <w:bookmarkStart w:id="27" w:name="_Toc154965684"/>
      <w:bookmarkStart w:id="28" w:name="_Toc155041543"/>
      <w:bookmarkStart w:id="29" w:name="_Toc156248283"/>
      <w:bookmarkStart w:id="30" w:name="_Toc156252374"/>
      <w:bookmarkStart w:id="31" w:name="_Toc156318224"/>
      <w:bookmarkStart w:id="32" w:name="_Toc187220488"/>
      <w:bookmarkStart w:id="33" w:name="_Toc187303124"/>
      <w:r w:rsidRPr="00931C1B">
        <w:rPr>
          <w:rFonts w:asciiTheme="majorHAnsi" w:hAnsiTheme="majorHAnsi" w:cstheme="majorHAnsi"/>
          <w:b/>
          <w:szCs w:val="26"/>
        </w:rPr>
        <w:t>BỘ MÔN CÔNG NGHỆ THÔNG TIN</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3F03CB95" w14:textId="77777777" w:rsidR="00BD4094" w:rsidRPr="00931C1B" w:rsidRDefault="00BD4094" w:rsidP="000D00FD">
      <w:pPr>
        <w:spacing w:before="120" w:after="120"/>
        <w:jc w:val="center"/>
        <w:rPr>
          <w:rFonts w:asciiTheme="majorHAnsi" w:hAnsiTheme="majorHAnsi" w:cstheme="majorHAnsi"/>
          <w:szCs w:val="26"/>
        </w:rPr>
      </w:pPr>
    </w:p>
    <w:p w14:paraId="0FA5E481" w14:textId="77777777" w:rsidR="00BD4094" w:rsidRPr="00931C1B" w:rsidRDefault="00BD4094" w:rsidP="000D00FD">
      <w:pPr>
        <w:spacing w:before="120" w:after="120"/>
        <w:jc w:val="center"/>
        <w:rPr>
          <w:rFonts w:asciiTheme="majorHAnsi" w:hAnsiTheme="majorHAnsi" w:cstheme="majorHAnsi"/>
          <w:szCs w:val="26"/>
        </w:rPr>
      </w:pPr>
    </w:p>
    <w:p w14:paraId="6A3BE661" w14:textId="5E28FC04" w:rsidR="00BD4094" w:rsidRPr="00931C1B" w:rsidRDefault="0045471E" w:rsidP="000D00FD">
      <w:pPr>
        <w:spacing w:before="120" w:after="120"/>
        <w:jc w:val="center"/>
        <w:rPr>
          <w:rFonts w:asciiTheme="majorHAnsi" w:hAnsiTheme="majorHAnsi" w:cstheme="majorHAnsi"/>
          <w:szCs w:val="26"/>
        </w:rPr>
      </w:pPr>
      <w:r w:rsidRPr="00931C1B">
        <w:rPr>
          <w:rFonts w:asciiTheme="majorHAnsi" w:hAnsiTheme="majorHAnsi" w:cstheme="majorHAnsi"/>
          <w:b/>
          <w:noProof/>
          <w:sz w:val="48"/>
        </w:rPr>
        <w:drawing>
          <wp:inline distT="0" distB="0" distL="0" distR="0" wp14:anchorId="05CFE23C" wp14:editId="2F05D8D2">
            <wp:extent cx="914400" cy="892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1701F5F3" w14:textId="77777777" w:rsidR="00BD4094" w:rsidRPr="00931C1B" w:rsidRDefault="00BD4094" w:rsidP="000D00FD">
      <w:pPr>
        <w:spacing w:before="120" w:after="120"/>
        <w:rPr>
          <w:rFonts w:asciiTheme="majorHAnsi" w:hAnsiTheme="majorHAnsi" w:cstheme="majorHAnsi"/>
          <w:b/>
          <w:szCs w:val="26"/>
        </w:rPr>
      </w:pPr>
    </w:p>
    <w:p w14:paraId="6B1C7F2B" w14:textId="6AA855E3" w:rsidR="00931C1B" w:rsidRPr="001A0F67" w:rsidRDefault="001A0F67" w:rsidP="000D00FD">
      <w:pPr>
        <w:spacing w:before="120" w:after="120"/>
        <w:jc w:val="center"/>
        <w:outlineLvl w:val="0"/>
        <w:rPr>
          <w:rFonts w:asciiTheme="majorHAnsi" w:hAnsiTheme="majorHAnsi" w:cstheme="majorHAnsi"/>
          <w:b/>
          <w:sz w:val="28"/>
          <w:szCs w:val="28"/>
          <w:lang w:val="vi-VN"/>
        </w:rPr>
      </w:pPr>
      <w:bookmarkStart w:id="34" w:name="_Toc187220489"/>
      <w:bookmarkStart w:id="35" w:name="_Toc187303125"/>
      <w:r>
        <w:rPr>
          <w:rFonts w:asciiTheme="majorHAnsi" w:hAnsiTheme="majorHAnsi" w:cstheme="majorHAnsi"/>
          <w:b/>
          <w:sz w:val="28"/>
          <w:szCs w:val="28"/>
          <w:lang w:val="vi-VN"/>
        </w:rPr>
        <w:t>ĐỒ ÁN CƠ SỞ NGÀNH</w:t>
      </w:r>
      <w:bookmarkEnd w:id="34"/>
      <w:bookmarkEnd w:id="35"/>
      <w:r w:rsidR="00AC4432">
        <w:rPr>
          <w:rFonts w:asciiTheme="majorHAnsi" w:hAnsiTheme="majorHAnsi" w:cstheme="majorHAnsi"/>
          <w:b/>
          <w:sz w:val="28"/>
          <w:szCs w:val="28"/>
          <w:lang w:val="vi-VN"/>
        </w:rPr>
        <w:t xml:space="preserve"> </w:t>
      </w:r>
    </w:p>
    <w:p w14:paraId="3F478E74" w14:textId="6B11745A" w:rsidR="00931C1B" w:rsidRPr="001A0F67" w:rsidRDefault="00931C1B" w:rsidP="000D00FD">
      <w:pPr>
        <w:spacing w:before="120" w:after="120"/>
        <w:jc w:val="center"/>
        <w:rPr>
          <w:rFonts w:asciiTheme="majorHAnsi" w:hAnsiTheme="majorHAnsi" w:cstheme="majorHAnsi"/>
          <w:b/>
          <w:szCs w:val="26"/>
          <w:lang w:val="vi-VN"/>
        </w:rPr>
      </w:pPr>
      <w:r w:rsidRPr="00931C1B">
        <w:rPr>
          <w:rFonts w:asciiTheme="majorHAnsi" w:hAnsiTheme="majorHAnsi" w:cstheme="majorHAnsi"/>
          <w:b/>
          <w:szCs w:val="26"/>
        </w:rPr>
        <w:t xml:space="preserve">HỌC KỲ I, NĂM HỌC </w:t>
      </w:r>
      <w:r w:rsidR="001A0F67">
        <w:rPr>
          <w:rFonts w:asciiTheme="majorHAnsi" w:hAnsiTheme="majorHAnsi" w:cstheme="majorHAnsi"/>
          <w:b/>
          <w:szCs w:val="26"/>
        </w:rPr>
        <w:t>2024</w:t>
      </w:r>
      <w:r w:rsidRPr="00931C1B">
        <w:rPr>
          <w:rFonts w:asciiTheme="majorHAnsi" w:hAnsiTheme="majorHAnsi" w:cstheme="majorHAnsi"/>
          <w:b/>
          <w:szCs w:val="26"/>
        </w:rPr>
        <w:t>-</w:t>
      </w:r>
      <w:r w:rsidR="001A0F67">
        <w:rPr>
          <w:rFonts w:asciiTheme="majorHAnsi" w:hAnsiTheme="majorHAnsi" w:cstheme="majorHAnsi"/>
          <w:b/>
          <w:szCs w:val="26"/>
        </w:rPr>
        <w:t>2025</w:t>
      </w:r>
    </w:p>
    <w:p w14:paraId="4F74FBC2" w14:textId="77777777" w:rsidR="000C118C" w:rsidRPr="00931C1B" w:rsidRDefault="000C118C" w:rsidP="000D00FD">
      <w:pPr>
        <w:spacing w:before="120" w:after="120"/>
        <w:jc w:val="center"/>
        <w:rPr>
          <w:rFonts w:asciiTheme="majorHAnsi" w:hAnsiTheme="majorHAnsi" w:cstheme="majorHAnsi"/>
          <w:b/>
          <w:szCs w:val="26"/>
        </w:rPr>
      </w:pPr>
    </w:p>
    <w:p w14:paraId="7A4AC54B" w14:textId="77777777" w:rsidR="007066F1" w:rsidRDefault="007066F1" w:rsidP="007066F1">
      <w:pPr>
        <w:spacing w:before="120" w:after="120"/>
        <w:jc w:val="center"/>
        <w:rPr>
          <w:rFonts w:asciiTheme="majorHAnsi" w:hAnsiTheme="majorHAnsi" w:cstheme="majorHAnsi"/>
          <w:b/>
          <w:sz w:val="40"/>
          <w:szCs w:val="40"/>
        </w:rPr>
      </w:pPr>
      <w:r>
        <w:rPr>
          <w:rFonts w:asciiTheme="majorHAnsi" w:hAnsiTheme="majorHAnsi" w:cstheme="majorHAnsi"/>
          <w:b/>
          <w:sz w:val="40"/>
          <w:szCs w:val="40"/>
        </w:rPr>
        <w:t>PHÁT TRIỂN GAME BẮN SÚNG TỌA ĐỘ</w:t>
      </w:r>
    </w:p>
    <w:p w14:paraId="68F9C493" w14:textId="54237351" w:rsidR="00931C1B" w:rsidRPr="007066F1" w:rsidRDefault="007066F1" w:rsidP="007066F1">
      <w:pPr>
        <w:spacing w:before="120" w:after="120"/>
        <w:jc w:val="center"/>
        <w:rPr>
          <w:rFonts w:asciiTheme="majorHAnsi" w:hAnsiTheme="majorHAnsi" w:cstheme="majorHAnsi"/>
          <w:b/>
          <w:sz w:val="40"/>
          <w:szCs w:val="40"/>
        </w:rPr>
      </w:pPr>
      <w:r>
        <w:rPr>
          <w:rFonts w:asciiTheme="majorHAnsi" w:hAnsiTheme="majorHAnsi" w:cstheme="majorHAnsi"/>
          <w:b/>
          <w:sz w:val="40"/>
          <w:szCs w:val="40"/>
        </w:rPr>
        <w:t>SỬ DỤNG MEDIAPIPE VỚI TƯƠNG TÁC ĐIỀU KHIỂN BẰNG CHỈ TAY</w:t>
      </w:r>
    </w:p>
    <w:p w14:paraId="68C1D170" w14:textId="77777777" w:rsidR="00BD4094" w:rsidRDefault="00BD4094" w:rsidP="000D00FD">
      <w:pPr>
        <w:spacing w:before="120" w:after="120"/>
        <w:jc w:val="center"/>
        <w:rPr>
          <w:rFonts w:asciiTheme="majorHAnsi" w:hAnsiTheme="majorHAnsi" w:cstheme="majorHAnsi"/>
          <w:b/>
          <w:szCs w:val="26"/>
          <w:lang w:val="vi-VN"/>
        </w:rPr>
      </w:pPr>
    </w:p>
    <w:p w14:paraId="02FB23A9" w14:textId="77777777" w:rsidR="00687169" w:rsidRPr="00687169" w:rsidRDefault="00687169" w:rsidP="000D00FD">
      <w:pPr>
        <w:spacing w:before="120" w:after="120"/>
        <w:jc w:val="center"/>
        <w:rPr>
          <w:rFonts w:asciiTheme="majorHAnsi" w:hAnsiTheme="majorHAnsi" w:cstheme="majorHAnsi"/>
          <w:b/>
          <w:szCs w:val="26"/>
          <w:lang w:val="vi-VN"/>
        </w:rPr>
      </w:pPr>
    </w:p>
    <w:p w14:paraId="637D04E6" w14:textId="3466709E" w:rsidR="00BD4094" w:rsidRPr="001A0F67" w:rsidRDefault="00BD4094" w:rsidP="000D00FD">
      <w:pPr>
        <w:spacing w:before="120" w:after="120"/>
        <w:rPr>
          <w:rFonts w:asciiTheme="majorHAnsi" w:hAnsiTheme="majorHAnsi" w:cstheme="majorHAnsi"/>
          <w:szCs w:val="26"/>
          <w:lang w:val="vi-VN"/>
        </w:rPr>
      </w:pPr>
    </w:p>
    <w:p w14:paraId="4E31E649" w14:textId="58FB1C1D" w:rsidR="00BD4094" w:rsidRPr="00931C1B" w:rsidRDefault="00184081" w:rsidP="000D00FD">
      <w:pPr>
        <w:spacing w:before="120" w:after="120"/>
        <w:jc w:val="cente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58242" behindDoc="0" locked="0" layoutInCell="1" allowOverlap="1" wp14:anchorId="223C96B2" wp14:editId="520DB22D">
                <wp:simplePos x="0" y="0"/>
                <wp:positionH relativeFrom="column">
                  <wp:posOffset>215265</wp:posOffset>
                </wp:positionH>
                <wp:positionV relativeFrom="paragraph">
                  <wp:posOffset>9525</wp:posOffset>
                </wp:positionV>
                <wp:extent cx="2133600" cy="685800"/>
                <wp:effectExtent l="0" t="0" r="0" b="0"/>
                <wp:wrapNone/>
                <wp:docPr id="1876394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685800"/>
                        </a:xfrm>
                        <a:prstGeom prst="rect">
                          <a:avLst/>
                        </a:prstGeom>
                        <a:solidFill>
                          <a:srgbClr val="FFFFFF"/>
                        </a:solidFill>
                        <a:ln>
                          <a:noFill/>
                        </a:ln>
                      </wps:spPr>
                      <wps:txbx>
                        <w:txbxContent>
                          <w:p w14:paraId="4348B53F" w14:textId="77777777" w:rsidR="003F01B6" w:rsidRPr="0034658B" w:rsidRDefault="003F01B6" w:rsidP="0034658B">
                            <w:pPr>
                              <w:rPr>
                                <w:i/>
                                <w:iCs/>
                                <w:sz w:val="28"/>
                                <w:szCs w:val="28"/>
                                <w:lang w:val="vi-VN"/>
                              </w:rPr>
                            </w:pPr>
                            <w:r w:rsidRPr="0034658B">
                              <w:rPr>
                                <w:i/>
                                <w:iCs/>
                                <w:sz w:val="28"/>
                                <w:szCs w:val="28"/>
                              </w:rPr>
                              <w:t xml:space="preserve">Giáo viên </w:t>
                            </w:r>
                            <w:r w:rsidRPr="0034658B">
                              <w:rPr>
                                <w:i/>
                                <w:iCs/>
                                <w:sz w:val="28"/>
                                <w:szCs w:val="28"/>
                                <w:lang w:val="vi-VN"/>
                              </w:rPr>
                              <w:t>hướng dẫn</w:t>
                            </w:r>
                            <w:r w:rsidRPr="0034658B">
                              <w:rPr>
                                <w:i/>
                                <w:iCs/>
                                <w:sz w:val="28"/>
                                <w:szCs w:val="28"/>
                              </w:rPr>
                              <w:t xml:space="preserve">: </w:t>
                            </w:r>
                          </w:p>
                          <w:p w14:paraId="575E0F19" w14:textId="33714EE0" w:rsidR="003F01B6" w:rsidRPr="00761EC5" w:rsidRDefault="003F01B6" w:rsidP="0034658B">
                            <w:pPr>
                              <w:rPr>
                                <w:lang w:val="vi-VN"/>
                              </w:rPr>
                            </w:pPr>
                            <w:r w:rsidRPr="00761EC5">
                              <w:rPr>
                                <w:sz w:val="28"/>
                                <w:szCs w:val="28"/>
                                <w:lang w:val="vi-VN"/>
                              </w:rPr>
                              <w:t>ThS.</w:t>
                            </w:r>
                            <w:r>
                              <w:rPr>
                                <w:sz w:val="28"/>
                                <w:szCs w:val="28"/>
                              </w:rPr>
                              <w:t xml:space="preserve"> Ngô Thanh Huy</w:t>
                            </w:r>
                            <w:r w:rsidRPr="00761EC5">
                              <w:rPr>
                                <w:sz w:val="28"/>
                                <w:szCs w:val="28"/>
                                <w:lang w:val="vi-VN"/>
                              </w:rPr>
                              <w:t xml:space="preserve"> </w:t>
                            </w:r>
                          </w:p>
                          <w:p w14:paraId="0FCE0504" w14:textId="6733822F" w:rsidR="003F01B6" w:rsidRPr="00065518" w:rsidRDefault="003F01B6" w:rsidP="00E31CC9">
                            <w:pPr>
                              <w:jc w:val="lef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C96B2" id="_x0000_t202" coordsize="21600,21600" o:spt="202" path="m,l,21600r21600,l21600,xe">
                <v:stroke joinstyle="miter"/>
                <v:path gradientshapeok="t" o:connecttype="rect"/>
              </v:shapetype>
              <v:shape id="Text Box 3" o:spid="_x0000_s1026" type="#_x0000_t202" style="position:absolute;left:0;text-align:left;margin-left:16.95pt;margin-top:.75pt;width:168pt;height:54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" stroked="f">
                <v:textbox>
                  <w:txbxContent>
                    <w:p w14:paraId="4348B53F" w14:textId="77777777" w:rsidR="003F01B6" w:rsidRPr="0034658B" w:rsidRDefault="003F01B6" w:rsidP="0034658B">
                      <w:pPr>
                        <w:rPr>
                          <w:i/>
                          <w:iCs/>
                          <w:sz w:val="28"/>
                          <w:szCs w:val="28"/>
                          <w:lang w:val="vi-VN"/>
                        </w:rPr>
                      </w:pPr>
                      <w:r w:rsidRPr="0034658B">
                        <w:rPr>
                          <w:i/>
                          <w:iCs/>
                          <w:sz w:val="28"/>
                          <w:szCs w:val="28"/>
                        </w:rPr>
                        <w:t xml:space="preserve">Giáo viên </w:t>
                      </w:r>
                      <w:r w:rsidRPr="0034658B">
                        <w:rPr>
                          <w:i/>
                          <w:iCs/>
                          <w:sz w:val="28"/>
                          <w:szCs w:val="28"/>
                          <w:lang w:val="vi-VN"/>
                        </w:rPr>
                        <w:t>hướng dẫn</w:t>
                      </w:r>
                      <w:r w:rsidRPr="0034658B">
                        <w:rPr>
                          <w:i/>
                          <w:iCs/>
                          <w:sz w:val="28"/>
                          <w:szCs w:val="28"/>
                        </w:rPr>
                        <w:t xml:space="preserve">: </w:t>
                      </w:r>
                    </w:p>
                    <w:p w14:paraId="575E0F19" w14:textId="33714EE0" w:rsidR="003F01B6" w:rsidRPr="00761EC5" w:rsidRDefault="003F01B6" w:rsidP="0034658B">
                      <w:pPr>
                        <w:rPr>
                          <w:lang w:val="vi-VN"/>
                        </w:rPr>
                      </w:pPr>
                      <w:r w:rsidRPr="00761EC5">
                        <w:rPr>
                          <w:sz w:val="28"/>
                          <w:szCs w:val="28"/>
                          <w:lang w:val="vi-VN"/>
                        </w:rPr>
                        <w:t>ThS.</w:t>
                      </w:r>
                      <w:r>
                        <w:rPr>
                          <w:sz w:val="28"/>
                          <w:szCs w:val="28"/>
                        </w:rPr>
                        <w:t xml:space="preserve"> Ngô Thanh Huy</w:t>
                      </w:r>
                      <w:r w:rsidRPr="00761EC5">
                        <w:rPr>
                          <w:sz w:val="28"/>
                          <w:szCs w:val="28"/>
                          <w:lang w:val="vi-VN"/>
                        </w:rPr>
                        <w:t xml:space="preserve"> </w:t>
                      </w:r>
                    </w:p>
                    <w:p w14:paraId="0FCE0504" w14:textId="6733822F" w:rsidR="003F01B6" w:rsidRPr="00065518" w:rsidRDefault="003F01B6" w:rsidP="00E31CC9">
                      <w:pPr>
                        <w:jc w:val="left"/>
                      </w:pPr>
                    </w:p>
                  </w:txbxContent>
                </v:textbox>
              </v:shape>
            </w:pict>
          </mc:Fallback>
        </mc:AlternateContent>
      </w:r>
      <w:r w:rsidR="00574F28" w:rsidRPr="00931C1B">
        <w:rPr>
          <w:rFonts w:asciiTheme="majorHAnsi" w:hAnsiTheme="majorHAnsi" w:cstheme="majorHAnsi"/>
          <w:noProof/>
        </w:rPr>
        <mc:AlternateContent>
          <mc:Choice Requires="wps">
            <w:drawing>
              <wp:anchor distT="0" distB="0" distL="114300" distR="114300" simplePos="0" relativeHeight="251658243" behindDoc="0" locked="0" layoutInCell="1" allowOverlap="1" wp14:anchorId="7B1B7C52" wp14:editId="5F0B586C">
                <wp:simplePos x="0" y="0"/>
                <wp:positionH relativeFrom="column">
                  <wp:posOffset>3260956</wp:posOffset>
                </wp:positionH>
                <wp:positionV relativeFrom="paragraph">
                  <wp:posOffset>12988</wp:posOffset>
                </wp:positionV>
                <wp:extent cx="2621280" cy="1468581"/>
                <wp:effectExtent l="0" t="0" r="7620" b="0"/>
                <wp:wrapNone/>
                <wp:docPr id="56321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468581"/>
                        </a:xfrm>
                        <a:prstGeom prst="rect">
                          <a:avLst/>
                        </a:prstGeom>
                        <a:solidFill>
                          <a:srgbClr val="FFFFFF"/>
                        </a:solidFill>
                        <a:ln>
                          <a:noFill/>
                        </a:ln>
                      </wps:spPr>
                      <wps:txbx>
                        <w:txbxContent>
                          <w:p w14:paraId="3C6F2AFE" w14:textId="77777777" w:rsidR="003F01B6" w:rsidRPr="0034658B" w:rsidRDefault="003F01B6" w:rsidP="0034658B">
                            <w:pPr>
                              <w:rPr>
                                <w:i/>
                                <w:sz w:val="28"/>
                                <w:szCs w:val="28"/>
                              </w:rPr>
                            </w:pPr>
                            <w:r w:rsidRPr="0034658B">
                              <w:rPr>
                                <w:i/>
                                <w:sz w:val="28"/>
                                <w:szCs w:val="28"/>
                              </w:rPr>
                              <w:t>Sinh viên thực hiện:</w:t>
                            </w:r>
                          </w:p>
                          <w:p w14:paraId="0FD1145D" w14:textId="700E06AA" w:rsidR="003F01B6" w:rsidRPr="00761EC5" w:rsidRDefault="003F01B6" w:rsidP="0034658B">
                            <w:pPr>
                              <w:rPr>
                                <w:iCs/>
                                <w:sz w:val="28"/>
                                <w:szCs w:val="28"/>
                                <w:lang w:val="vi-VN"/>
                              </w:rPr>
                            </w:pPr>
                            <w:r w:rsidRPr="00761EC5">
                              <w:rPr>
                                <w:iCs/>
                                <w:sz w:val="28"/>
                                <w:szCs w:val="28"/>
                                <w:lang w:val="vi-VN"/>
                              </w:rPr>
                              <w:t xml:space="preserve">Họ tên: </w:t>
                            </w:r>
                            <w:r>
                              <w:rPr>
                                <w:iCs/>
                                <w:sz w:val="28"/>
                                <w:szCs w:val="28"/>
                              </w:rPr>
                              <w:t>Lý Thanh Tâm</w:t>
                            </w:r>
                            <w:r w:rsidRPr="00761EC5">
                              <w:rPr>
                                <w:iCs/>
                                <w:sz w:val="28"/>
                                <w:szCs w:val="28"/>
                                <w:lang w:val="vi-VN"/>
                              </w:rPr>
                              <w:t xml:space="preserve"> </w:t>
                            </w:r>
                          </w:p>
                          <w:p w14:paraId="6306EF34" w14:textId="50A9BEAF" w:rsidR="003F01B6" w:rsidRPr="007066F1" w:rsidRDefault="003F01B6" w:rsidP="0034658B">
                            <w:pPr>
                              <w:rPr>
                                <w:iCs/>
                                <w:sz w:val="28"/>
                                <w:szCs w:val="28"/>
                              </w:rPr>
                            </w:pPr>
                            <w:r w:rsidRPr="00761EC5">
                              <w:rPr>
                                <w:iCs/>
                                <w:sz w:val="28"/>
                                <w:szCs w:val="28"/>
                                <w:lang w:val="vi-VN"/>
                              </w:rPr>
                              <w:t>MSSV: 110122</w:t>
                            </w:r>
                            <w:r>
                              <w:rPr>
                                <w:iCs/>
                                <w:sz w:val="28"/>
                                <w:szCs w:val="28"/>
                              </w:rPr>
                              <w:t>020</w:t>
                            </w:r>
                          </w:p>
                          <w:p w14:paraId="32F780BD" w14:textId="32216FE4" w:rsidR="003F01B6" w:rsidRPr="00761EC5" w:rsidRDefault="003F01B6" w:rsidP="00E31CC9">
                            <w:pPr>
                              <w:rPr>
                                <w:iCs/>
                                <w:sz w:val="28"/>
                                <w:szCs w:val="28"/>
                                <w:lang w:val="vi-VN"/>
                              </w:rPr>
                            </w:pPr>
                            <w:r w:rsidRPr="00761EC5">
                              <w:rPr>
                                <w:iCs/>
                                <w:sz w:val="28"/>
                                <w:szCs w:val="28"/>
                                <w:lang w:val="vi-VN"/>
                              </w:rPr>
                              <w:t>Lớp: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B7C52" id="Text Box 4" o:spid="_x0000_s1027" type="#_x0000_t202" style="position:absolute;left:0;text-align:left;margin-left:256.75pt;margin-top:1pt;width:206.4pt;height:115.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" stroked="f">
                <v:textbox>
                  <w:txbxContent>
                    <w:p w14:paraId="3C6F2AFE" w14:textId="77777777" w:rsidR="003F01B6" w:rsidRPr="0034658B" w:rsidRDefault="003F01B6" w:rsidP="0034658B">
                      <w:pPr>
                        <w:rPr>
                          <w:i/>
                          <w:sz w:val="28"/>
                          <w:szCs w:val="28"/>
                        </w:rPr>
                      </w:pPr>
                      <w:r w:rsidRPr="0034658B">
                        <w:rPr>
                          <w:i/>
                          <w:sz w:val="28"/>
                          <w:szCs w:val="28"/>
                        </w:rPr>
                        <w:t>Sinh viên thực hiện:</w:t>
                      </w:r>
                    </w:p>
                    <w:p w14:paraId="0FD1145D" w14:textId="700E06AA" w:rsidR="003F01B6" w:rsidRPr="00761EC5" w:rsidRDefault="003F01B6" w:rsidP="0034658B">
                      <w:pPr>
                        <w:rPr>
                          <w:iCs/>
                          <w:sz w:val="28"/>
                          <w:szCs w:val="28"/>
                          <w:lang w:val="vi-VN"/>
                        </w:rPr>
                      </w:pPr>
                      <w:r w:rsidRPr="00761EC5">
                        <w:rPr>
                          <w:iCs/>
                          <w:sz w:val="28"/>
                          <w:szCs w:val="28"/>
                          <w:lang w:val="vi-VN"/>
                        </w:rPr>
                        <w:t xml:space="preserve">Họ tên: </w:t>
                      </w:r>
                      <w:r>
                        <w:rPr>
                          <w:iCs/>
                          <w:sz w:val="28"/>
                          <w:szCs w:val="28"/>
                        </w:rPr>
                        <w:t>Lý Thanh Tâm</w:t>
                      </w:r>
                      <w:r w:rsidRPr="00761EC5">
                        <w:rPr>
                          <w:iCs/>
                          <w:sz w:val="28"/>
                          <w:szCs w:val="28"/>
                          <w:lang w:val="vi-VN"/>
                        </w:rPr>
                        <w:t xml:space="preserve"> </w:t>
                      </w:r>
                    </w:p>
                    <w:p w14:paraId="6306EF34" w14:textId="50A9BEAF" w:rsidR="003F01B6" w:rsidRPr="007066F1" w:rsidRDefault="003F01B6" w:rsidP="0034658B">
                      <w:pPr>
                        <w:rPr>
                          <w:iCs/>
                          <w:sz w:val="28"/>
                          <w:szCs w:val="28"/>
                        </w:rPr>
                      </w:pPr>
                      <w:r w:rsidRPr="00761EC5">
                        <w:rPr>
                          <w:iCs/>
                          <w:sz w:val="28"/>
                          <w:szCs w:val="28"/>
                          <w:lang w:val="vi-VN"/>
                        </w:rPr>
                        <w:t>MSSV: 110122</w:t>
                      </w:r>
                      <w:r>
                        <w:rPr>
                          <w:iCs/>
                          <w:sz w:val="28"/>
                          <w:szCs w:val="28"/>
                        </w:rPr>
                        <w:t>020</w:t>
                      </w:r>
                    </w:p>
                    <w:p w14:paraId="32F780BD" w14:textId="32216FE4" w:rsidR="003F01B6" w:rsidRPr="00761EC5" w:rsidRDefault="003F01B6" w:rsidP="00E31CC9">
                      <w:pPr>
                        <w:rPr>
                          <w:iCs/>
                          <w:sz w:val="28"/>
                          <w:szCs w:val="28"/>
                          <w:lang w:val="vi-VN"/>
                        </w:rPr>
                      </w:pPr>
                      <w:r w:rsidRPr="00761EC5">
                        <w:rPr>
                          <w:iCs/>
                          <w:sz w:val="28"/>
                          <w:szCs w:val="28"/>
                          <w:lang w:val="vi-VN"/>
                        </w:rPr>
                        <w:t>Lớp: DA22TTA</w:t>
                      </w:r>
                    </w:p>
                  </w:txbxContent>
                </v:textbox>
              </v:shape>
            </w:pict>
          </mc:Fallback>
        </mc:AlternateContent>
      </w:r>
    </w:p>
    <w:p w14:paraId="6B5C6C96" w14:textId="77777777" w:rsidR="00BD4094" w:rsidRPr="00931C1B" w:rsidRDefault="00BD4094" w:rsidP="000D00FD">
      <w:pPr>
        <w:spacing w:before="120" w:after="120"/>
        <w:rPr>
          <w:rFonts w:asciiTheme="majorHAnsi" w:hAnsiTheme="majorHAnsi" w:cstheme="majorHAnsi"/>
          <w:szCs w:val="26"/>
        </w:rPr>
      </w:pPr>
    </w:p>
    <w:p w14:paraId="591FE2EA" w14:textId="77777777" w:rsidR="00BD4094" w:rsidRDefault="00BD4094" w:rsidP="000D00FD">
      <w:pPr>
        <w:spacing w:before="120" w:after="120"/>
        <w:rPr>
          <w:rFonts w:asciiTheme="majorHAnsi" w:hAnsiTheme="majorHAnsi" w:cstheme="majorHAnsi"/>
          <w:szCs w:val="26"/>
        </w:rPr>
      </w:pPr>
    </w:p>
    <w:p w14:paraId="3A8A7477" w14:textId="77777777" w:rsidR="003A295E" w:rsidRPr="00687169" w:rsidRDefault="003A295E" w:rsidP="00003F0C">
      <w:pPr>
        <w:spacing w:before="120" w:after="120"/>
        <w:rPr>
          <w:rFonts w:asciiTheme="majorHAnsi" w:hAnsiTheme="majorHAnsi" w:cstheme="majorHAnsi"/>
          <w:b/>
          <w:bCs/>
          <w:i/>
          <w:szCs w:val="26"/>
          <w:lang w:val="vi-VN"/>
        </w:rPr>
      </w:pPr>
    </w:p>
    <w:p w14:paraId="177F2ED7" w14:textId="77777777" w:rsidR="00003F0C" w:rsidRDefault="00003F0C" w:rsidP="000D00FD">
      <w:pPr>
        <w:spacing w:before="120" w:after="120"/>
        <w:jc w:val="center"/>
        <w:rPr>
          <w:rFonts w:asciiTheme="majorHAnsi" w:hAnsiTheme="majorHAnsi" w:cstheme="majorHAnsi"/>
          <w:b/>
          <w:bCs/>
          <w:i/>
          <w:szCs w:val="26"/>
          <w:lang w:val="vi-VN"/>
        </w:rPr>
      </w:pPr>
    </w:p>
    <w:p w14:paraId="3757300A" w14:textId="77777777" w:rsidR="001A0F67" w:rsidRPr="001A0F67" w:rsidRDefault="001A0F67" w:rsidP="000D00FD">
      <w:pPr>
        <w:spacing w:before="120" w:after="120"/>
        <w:jc w:val="center"/>
        <w:rPr>
          <w:rFonts w:asciiTheme="majorHAnsi" w:hAnsiTheme="majorHAnsi" w:cstheme="majorHAnsi"/>
          <w:b/>
          <w:bCs/>
          <w:i/>
          <w:szCs w:val="26"/>
          <w:lang w:val="vi-VN"/>
        </w:rPr>
      </w:pPr>
    </w:p>
    <w:p w14:paraId="1DD3166F" w14:textId="2244E448" w:rsidR="00C1770E" w:rsidRPr="001A0F67" w:rsidRDefault="00BD4094" w:rsidP="00003F0C">
      <w:pPr>
        <w:spacing w:before="120" w:after="120"/>
        <w:jc w:val="center"/>
        <w:rPr>
          <w:rFonts w:asciiTheme="majorHAnsi" w:hAnsiTheme="majorHAnsi" w:cstheme="majorHAnsi"/>
          <w:b/>
          <w:bCs/>
          <w:i/>
          <w:szCs w:val="26"/>
          <w:lang w:val="vi-VN"/>
        </w:rPr>
        <w:sectPr w:rsidR="00C1770E" w:rsidRPr="001A0F67" w:rsidSect="00D606B1">
          <w:headerReference w:type="default" r:id="rId12"/>
          <w:pgSz w:w="11907" w:h="16840" w:code="9"/>
          <w:pgMar w:top="1134" w:right="1134" w:bottom="1134" w:left="1701" w:header="284" w:footer="288"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20"/>
          <w:docGrid w:linePitch="326"/>
        </w:sect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Pr="00931C1B">
        <w:rPr>
          <w:rFonts w:asciiTheme="majorHAnsi" w:hAnsiTheme="majorHAnsi" w:cstheme="majorHAnsi"/>
          <w:b/>
          <w:bCs/>
          <w:i/>
          <w:szCs w:val="26"/>
        </w:rPr>
        <w:t xml:space="preserve"> tháng </w:t>
      </w:r>
      <w:r w:rsidR="001A0F67">
        <w:rPr>
          <w:rFonts w:asciiTheme="majorHAnsi" w:hAnsiTheme="majorHAnsi" w:cstheme="majorHAnsi"/>
          <w:b/>
          <w:bCs/>
          <w:i/>
          <w:szCs w:val="26"/>
        </w:rPr>
        <w:t>12</w:t>
      </w:r>
      <w:r w:rsidRPr="00931C1B">
        <w:rPr>
          <w:rFonts w:asciiTheme="majorHAnsi" w:hAnsiTheme="majorHAnsi" w:cstheme="majorHAnsi"/>
          <w:b/>
          <w:bCs/>
          <w:i/>
          <w:szCs w:val="26"/>
        </w:rPr>
        <w:t xml:space="preserve"> năm </w:t>
      </w:r>
      <w:r w:rsidR="001A0F67">
        <w:rPr>
          <w:rFonts w:asciiTheme="majorHAnsi" w:hAnsiTheme="majorHAnsi" w:cstheme="majorHAnsi"/>
          <w:b/>
          <w:bCs/>
          <w:i/>
          <w:szCs w:val="26"/>
        </w:rPr>
        <w:t>2024</w:t>
      </w:r>
    </w:p>
    <w:p w14:paraId="3AA6EE7A" w14:textId="0D793550" w:rsidR="00F24507" w:rsidRPr="00931C1B" w:rsidRDefault="00297B72" w:rsidP="000D00FD">
      <w:pPr>
        <w:spacing w:before="120" w:after="12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8240" behindDoc="0" locked="0" layoutInCell="1" allowOverlap="1" wp14:anchorId="7F9B70C7" wp14:editId="69D2E73F">
                <wp:simplePos x="0" y="0"/>
                <wp:positionH relativeFrom="margin">
                  <wp:align>center</wp:align>
                </wp:positionH>
                <wp:positionV relativeFrom="paragraph">
                  <wp:posOffset>-3175</wp:posOffset>
                </wp:positionV>
                <wp:extent cx="5372100" cy="9178506"/>
                <wp:effectExtent l="0" t="0" r="19050" b="2286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78506"/>
                        </a:xfrm>
                        <a:prstGeom prst="rect">
                          <a:avLst/>
                        </a:prstGeom>
                        <a:solidFill>
                          <a:srgbClr val="FFFFFF"/>
                        </a:solidFill>
                        <a:ln w="9525">
                          <a:solidFill>
                            <a:srgbClr val="000000"/>
                          </a:solidFill>
                          <a:miter lim="800000"/>
                          <a:headEnd/>
                          <a:tailEnd/>
                        </a:ln>
                      </wps:spPr>
                      <wps:txbx>
                        <w:txbxContent>
                          <w:p w14:paraId="73DFD0D4" w14:textId="77777777" w:rsidR="003F01B6" w:rsidRDefault="003F01B6" w:rsidP="00003F0C">
                            <w:pPr>
                              <w:spacing w:line="240" w:lineRule="auto"/>
                              <w:jc w:val="center"/>
                              <w:rPr>
                                <w:b/>
                              </w:rPr>
                            </w:pPr>
                            <w:r w:rsidRPr="008711E1">
                              <w:rPr>
                                <w:b/>
                              </w:rPr>
                              <w:t xml:space="preserve">NHẬN XÉT CỦA GIÁO VIÊN </w:t>
                            </w:r>
                            <w:r>
                              <w:rPr>
                                <w:b/>
                              </w:rPr>
                              <w:t>HƯỚNG DẪN</w:t>
                            </w:r>
                          </w:p>
                          <w:p w14:paraId="06A4B9E3" w14:textId="77777777" w:rsidR="003F01B6" w:rsidRPr="008711E1" w:rsidRDefault="003F01B6" w:rsidP="00003F0C">
                            <w:pPr>
                              <w:spacing w:line="240" w:lineRule="auto"/>
                              <w:rPr>
                                <w:b/>
                              </w:rPr>
                            </w:pPr>
                          </w:p>
                          <w:p w14:paraId="787BDDF4" w14:textId="77777777" w:rsidR="003F01B6" w:rsidRDefault="003F01B6" w:rsidP="00003F0C">
                            <w:pPr>
                              <w:tabs>
                                <w:tab w:val="left" w:pos="1260"/>
                                <w:tab w:val="right" w:leader="dot" w:pos="7740"/>
                              </w:tabs>
                              <w:spacing w:line="240" w:lineRule="auto"/>
                            </w:pPr>
                            <w:r>
                              <w:tab/>
                            </w:r>
                            <w:r>
                              <w:tab/>
                            </w:r>
                          </w:p>
                          <w:p w14:paraId="42FEC517" w14:textId="77777777" w:rsidR="003F01B6" w:rsidRDefault="003F01B6" w:rsidP="00003F0C">
                            <w:pPr>
                              <w:tabs>
                                <w:tab w:val="left" w:pos="540"/>
                                <w:tab w:val="right" w:leader="dot" w:pos="7740"/>
                              </w:tabs>
                              <w:spacing w:line="240" w:lineRule="auto"/>
                            </w:pPr>
                            <w:r>
                              <w:tab/>
                            </w:r>
                            <w:r>
                              <w:tab/>
                            </w:r>
                          </w:p>
                          <w:p w14:paraId="42DBC91D" w14:textId="77777777" w:rsidR="003F01B6" w:rsidRDefault="003F01B6" w:rsidP="00003F0C">
                            <w:pPr>
                              <w:tabs>
                                <w:tab w:val="left" w:pos="540"/>
                                <w:tab w:val="right" w:leader="dot" w:pos="7740"/>
                              </w:tabs>
                              <w:spacing w:line="240" w:lineRule="auto"/>
                            </w:pPr>
                            <w:r>
                              <w:tab/>
                            </w:r>
                            <w:r>
                              <w:tab/>
                            </w:r>
                          </w:p>
                          <w:p w14:paraId="04BF3B80" w14:textId="77777777" w:rsidR="003F01B6" w:rsidRDefault="003F01B6" w:rsidP="00003F0C">
                            <w:pPr>
                              <w:tabs>
                                <w:tab w:val="left" w:pos="540"/>
                                <w:tab w:val="right" w:leader="dot" w:pos="7740"/>
                              </w:tabs>
                              <w:spacing w:line="240" w:lineRule="auto"/>
                            </w:pPr>
                            <w:r>
                              <w:tab/>
                            </w:r>
                            <w:r>
                              <w:tab/>
                            </w:r>
                          </w:p>
                          <w:p w14:paraId="375A486F" w14:textId="77777777" w:rsidR="003F01B6" w:rsidRDefault="003F01B6" w:rsidP="00003F0C">
                            <w:pPr>
                              <w:tabs>
                                <w:tab w:val="left" w:pos="540"/>
                                <w:tab w:val="right" w:leader="dot" w:pos="7740"/>
                              </w:tabs>
                              <w:spacing w:line="240" w:lineRule="auto"/>
                            </w:pPr>
                            <w:r>
                              <w:tab/>
                            </w:r>
                            <w:r>
                              <w:tab/>
                            </w:r>
                          </w:p>
                          <w:p w14:paraId="1D99A73D" w14:textId="77777777" w:rsidR="003F01B6" w:rsidRDefault="003F01B6" w:rsidP="00003F0C">
                            <w:pPr>
                              <w:tabs>
                                <w:tab w:val="left" w:pos="540"/>
                                <w:tab w:val="right" w:leader="dot" w:pos="7740"/>
                              </w:tabs>
                              <w:spacing w:line="240" w:lineRule="auto"/>
                            </w:pPr>
                            <w:r>
                              <w:tab/>
                            </w:r>
                            <w:r>
                              <w:tab/>
                            </w:r>
                          </w:p>
                          <w:p w14:paraId="2AB18BA1" w14:textId="77777777" w:rsidR="003F01B6" w:rsidRDefault="003F01B6" w:rsidP="00003F0C">
                            <w:pPr>
                              <w:tabs>
                                <w:tab w:val="left" w:pos="540"/>
                                <w:tab w:val="right" w:leader="dot" w:pos="7740"/>
                              </w:tabs>
                              <w:spacing w:line="240" w:lineRule="auto"/>
                            </w:pPr>
                            <w:r>
                              <w:tab/>
                            </w:r>
                            <w:r>
                              <w:tab/>
                            </w:r>
                          </w:p>
                          <w:p w14:paraId="7846695D" w14:textId="77777777" w:rsidR="003F01B6" w:rsidRDefault="003F01B6" w:rsidP="00003F0C">
                            <w:pPr>
                              <w:tabs>
                                <w:tab w:val="left" w:pos="540"/>
                                <w:tab w:val="right" w:leader="dot" w:pos="7740"/>
                              </w:tabs>
                              <w:spacing w:line="240" w:lineRule="auto"/>
                            </w:pPr>
                            <w:r>
                              <w:tab/>
                            </w:r>
                            <w:r>
                              <w:tab/>
                            </w:r>
                          </w:p>
                          <w:p w14:paraId="404518BC" w14:textId="77777777" w:rsidR="003F01B6" w:rsidRDefault="003F01B6" w:rsidP="00003F0C">
                            <w:pPr>
                              <w:tabs>
                                <w:tab w:val="left" w:pos="540"/>
                                <w:tab w:val="right" w:leader="dot" w:pos="7740"/>
                              </w:tabs>
                              <w:spacing w:line="240" w:lineRule="auto"/>
                            </w:pPr>
                            <w:r>
                              <w:tab/>
                            </w:r>
                            <w:r>
                              <w:tab/>
                            </w:r>
                          </w:p>
                          <w:p w14:paraId="35D2B931" w14:textId="77777777" w:rsidR="003F01B6" w:rsidRDefault="003F01B6" w:rsidP="00003F0C">
                            <w:pPr>
                              <w:tabs>
                                <w:tab w:val="left" w:pos="540"/>
                                <w:tab w:val="right" w:leader="dot" w:pos="7740"/>
                              </w:tabs>
                              <w:spacing w:line="240" w:lineRule="auto"/>
                            </w:pPr>
                            <w:r>
                              <w:tab/>
                            </w:r>
                            <w:r>
                              <w:tab/>
                            </w:r>
                          </w:p>
                          <w:p w14:paraId="70175EEB" w14:textId="77777777" w:rsidR="003F01B6" w:rsidRDefault="003F01B6" w:rsidP="00003F0C">
                            <w:pPr>
                              <w:tabs>
                                <w:tab w:val="left" w:pos="540"/>
                                <w:tab w:val="right" w:leader="dot" w:pos="7740"/>
                              </w:tabs>
                              <w:spacing w:line="240" w:lineRule="auto"/>
                            </w:pPr>
                            <w:r>
                              <w:tab/>
                            </w:r>
                            <w:r>
                              <w:tab/>
                            </w:r>
                          </w:p>
                          <w:p w14:paraId="4BA16092" w14:textId="77777777" w:rsidR="003F01B6" w:rsidRDefault="003F01B6" w:rsidP="00003F0C">
                            <w:pPr>
                              <w:tabs>
                                <w:tab w:val="left" w:pos="540"/>
                                <w:tab w:val="right" w:leader="dot" w:pos="7740"/>
                              </w:tabs>
                              <w:spacing w:line="240" w:lineRule="auto"/>
                            </w:pPr>
                            <w:r>
                              <w:tab/>
                            </w:r>
                            <w:r>
                              <w:tab/>
                            </w:r>
                          </w:p>
                          <w:p w14:paraId="09029CFB" w14:textId="77777777" w:rsidR="003F01B6" w:rsidRDefault="003F01B6" w:rsidP="00003F0C">
                            <w:pPr>
                              <w:tabs>
                                <w:tab w:val="left" w:pos="540"/>
                                <w:tab w:val="right" w:leader="dot" w:pos="7740"/>
                              </w:tabs>
                              <w:spacing w:line="240" w:lineRule="auto"/>
                            </w:pPr>
                            <w:r>
                              <w:tab/>
                            </w:r>
                            <w:r>
                              <w:tab/>
                            </w:r>
                          </w:p>
                          <w:p w14:paraId="444CF7CA" w14:textId="77777777" w:rsidR="003F01B6" w:rsidRDefault="003F01B6" w:rsidP="00003F0C">
                            <w:pPr>
                              <w:tabs>
                                <w:tab w:val="left" w:pos="540"/>
                                <w:tab w:val="right" w:leader="dot" w:pos="7740"/>
                              </w:tabs>
                              <w:spacing w:line="240" w:lineRule="auto"/>
                            </w:pPr>
                            <w:r>
                              <w:tab/>
                            </w:r>
                            <w:r>
                              <w:tab/>
                            </w:r>
                            <w:r>
                              <w:tab/>
                            </w:r>
                          </w:p>
                          <w:p w14:paraId="57CAD979" w14:textId="77777777" w:rsidR="003F01B6" w:rsidRDefault="003F01B6" w:rsidP="00003F0C">
                            <w:pPr>
                              <w:tabs>
                                <w:tab w:val="left" w:pos="540"/>
                                <w:tab w:val="right" w:leader="dot" w:pos="7740"/>
                              </w:tabs>
                              <w:spacing w:line="240" w:lineRule="auto"/>
                            </w:pPr>
                            <w:r>
                              <w:tab/>
                            </w:r>
                            <w:r>
                              <w:tab/>
                            </w:r>
                          </w:p>
                          <w:p w14:paraId="1C05CFAD" w14:textId="77777777" w:rsidR="003F01B6" w:rsidRDefault="003F01B6" w:rsidP="00003F0C">
                            <w:pPr>
                              <w:tabs>
                                <w:tab w:val="left" w:pos="540"/>
                                <w:tab w:val="right" w:leader="dot" w:pos="7740"/>
                              </w:tabs>
                              <w:spacing w:line="240" w:lineRule="auto"/>
                            </w:pPr>
                            <w:r>
                              <w:tab/>
                            </w:r>
                            <w:r>
                              <w:tab/>
                            </w:r>
                          </w:p>
                          <w:p w14:paraId="25FCD5B9" w14:textId="77777777" w:rsidR="003F01B6" w:rsidRDefault="003F01B6" w:rsidP="00003F0C">
                            <w:pPr>
                              <w:tabs>
                                <w:tab w:val="left" w:pos="540"/>
                                <w:tab w:val="right" w:leader="dot" w:pos="7740"/>
                              </w:tabs>
                              <w:spacing w:line="240" w:lineRule="auto"/>
                            </w:pPr>
                            <w:r>
                              <w:tab/>
                            </w:r>
                            <w:r>
                              <w:tab/>
                            </w:r>
                          </w:p>
                          <w:p w14:paraId="6F9FE4AF" w14:textId="77777777" w:rsidR="003F01B6" w:rsidRDefault="003F01B6" w:rsidP="00003F0C">
                            <w:pPr>
                              <w:tabs>
                                <w:tab w:val="left" w:pos="540"/>
                                <w:tab w:val="right" w:leader="dot" w:pos="7740"/>
                              </w:tabs>
                              <w:spacing w:line="240" w:lineRule="auto"/>
                            </w:pPr>
                            <w:r>
                              <w:tab/>
                            </w:r>
                            <w:r>
                              <w:tab/>
                            </w:r>
                          </w:p>
                          <w:p w14:paraId="6414FC8B" w14:textId="77777777" w:rsidR="003F01B6" w:rsidRDefault="003F01B6" w:rsidP="00003F0C">
                            <w:pPr>
                              <w:tabs>
                                <w:tab w:val="left" w:pos="540"/>
                                <w:tab w:val="right" w:leader="dot" w:pos="7740"/>
                              </w:tabs>
                              <w:spacing w:line="240" w:lineRule="auto"/>
                            </w:pPr>
                            <w:r>
                              <w:tab/>
                            </w:r>
                            <w:r>
                              <w:tab/>
                            </w:r>
                          </w:p>
                          <w:p w14:paraId="14293ACA" w14:textId="77777777" w:rsidR="003F01B6" w:rsidRDefault="003F01B6" w:rsidP="00003F0C">
                            <w:pPr>
                              <w:tabs>
                                <w:tab w:val="left" w:pos="540"/>
                                <w:tab w:val="right" w:leader="dot" w:pos="7740"/>
                              </w:tabs>
                              <w:spacing w:line="240" w:lineRule="auto"/>
                            </w:pPr>
                            <w:r>
                              <w:tab/>
                            </w:r>
                            <w:r>
                              <w:tab/>
                            </w:r>
                          </w:p>
                          <w:p w14:paraId="0CC10624" w14:textId="77777777" w:rsidR="003F01B6" w:rsidRDefault="003F01B6" w:rsidP="00003F0C">
                            <w:pPr>
                              <w:tabs>
                                <w:tab w:val="left" w:pos="540"/>
                                <w:tab w:val="right" w:leader="dot" w:pos="7740"/>
                              </w:tabs>
                              <w:spacing w:line="240" w:lineRule="auto"/>
                            </w:pPr>
                            <w:r>
                              <w:tab/>
                            </w:r>
                            <w:r>
                              <w:tab/>
                            </w:r>
                          </w:p>
                          <w:p w14:paraId="641553BD" w14:textId="77777777" w:rsidR="003F01B6" w:rsidRDefault="003F01B6" w:rsidP="00003F0C">
                            <w:pPr>
                              <w:tabs>
                                <w:tab w:val="left" w:pos="540"/>
                                <w:tab w:val="right" w:leader="dot" w:pos="7740"/>
                              </w:tabs>
                              <w:spacing w:line="240" w:lineRule="auto"/>
                            </w:pPr>
                            <w:r>
                              <w:tab/>
                            </w:r>
                            <w:r>
                              <w:tab/>
                            </w:r>
                          </w:p>
                          <w:p w14:paraId="213A7080" w14:textId="77777777" w:rsidR="003F01B6" w:rsidRDefault="003F01B6" w:rsidP="00003F0C">
                            <w:pPr>
                              <w:tabs>
                                <w:tab w:val="left" w:pos="540"/>
                                <w:tab w:val="right" w:leader="dot" w:pos="7740"/>
                              </w:tabs>
                              <w:spacing w:line="240" w:lineRule="auto"/>
                            </w:pPr>
                            <w:r>
                              <w:tab/>
                            </w:r>
                            <w:r>
                              <w:tab/>
                            </w:r>
                          </w:p>
                          <w:p w14:paraId="59FA951F" w14:textId="77777777" w:rsidR="003F01B6" w:rsidRDefault="003F01B6" w:rsidP="00003F0C">
                            <w:pPr>
                              <w:tabs>
                                <w:tab w:val="left" w:pos="540"/>
                                <w:tab w:val="right" w:leader="dot" w:pos="7740"/>
                              </w:tabs>
                              <w:spacing w:line="240" w:lineRule="auto"/>
                            </w:pPr>
                            <w:r>
                              <w:tab/>
                            </w:r>
                            <w:r>
                              <w:tab/>
                            </w:r>
                          </w:p>
                          <w:p w14:paraId="7D37B00F" w14:textId="77777777" w:rsidR="003F01B6" w:rsidRDefault="003F01B6" w:rsidP="00003F0C">
                            <w:pPr>
                              <w:tabs>
                                <w:tab w:val="left" w:pos="540"/>
                                <w:tab w:val="right" w:leader="dot" w:pos="7740"/>
                              </w:tabs>
                              <w:spacing w:line="240" w:lineRule="auto"/>
                            </w:pPr>
                            <w:r>
                              <w:tab/>
                            </w:r>
                            <w:r>
                              <w:tab/>
                            </w:r>
                          </w:p>
                          <w:p w14:paraId="5C6A1B92" w14:textId="77777777" w:rsidR="003F01B6" w:rsidRDefault="003F01B6" w:rsidP="00003F0C">
                            <w:pPr>
                              <w:tabs>
                                <w:tab w:val="left" w:pos="540"/>
                                <w:tab w:val="right" w:leader="dot" w:pos="7740"/>
                              </w:tabs>
                              <w:spacing w:line="240" w:lineRule="auto"/>
                            </w:pPr>
                            <w:r>
                              <w:tab/>
                            </w:r>
                            <w:r>
                              <w:tab/>
                            </w:r>
                          </w:p>
                          <w:p w14:paraId="6DB08E12" w14:textId="77777777" w:rsidR="003F01B6" w:rsidRDefault="003F01B6" w:rsidP="00003F0C">
                            <w:pPr>
                              <w:tabs>
                                <w:tab w:val="left" w:pos="540"/>
                                <w:tab w:val="right" w:leader="dot" w:pos="7740"/>
                              </w:tabs>
                              <w:spacing w:line="240" w:lineRule="auto"/>
                            </w:pPr>
                            <w:r>
                              <w:tab/>
                            </w:r>
                            <w:r>
                              <w:tab/>
                            </w:r>
                          </w:p>
                          <w:p w14:paraId="2947472B" w14:textId="77777777" w:rsidR="003F01B6" w:rsidRDefault="003F01B6" w:rsidP="00003F0C">
                            <w:pPr>
                              <w:tabs>
                                <w:tab w:val="left" w:pos="540"/>
                                <w:tab w:val="right" w:leader="dot" w:pos="7740"/>
                              </w:tabs>
                              <w:spacing w:line="240" w:lineRule="auto"/>
                            </w:pPr>
                            <w:r>
                              <w:tab/>
                            </w:r>
                            <w:r>
                              <w:tab/>
                            </w:r>
                          </w:p>
                          <w:p w14:paraId="2E821590" w14:textId="77777777" w:rsidR="003F01B6" w:rsidRDefault="003F01B6" w:rsidP="00003F0C">
                            <w:pPr>
                              <w:tabs>
                                <w:tab w:val="left" w:pos="540"/>
                                <w:tab w:val="right" w:leader="dot" w:pos="7740"/>
                              </w:tabs>
                              <w:spacing w:line="240" w:lineRule="auto"/>
                            </w:pPr>
                            <w:r>
                              <w:tab/>
                            </w:r>
                            <w:r>
                              <w:tab/>
                            </w:r>
                          </w:p>
                          <w:p w14:paraId="4F820017" w14:textId="77777777" w:rsidR="003F01B6" w:rsidRDefault="003F01B6" w:rsidP="00003F0C">
                            <w:pPr>
                              <w:tabs>
                                <w:tab w:val="left" w:pos="540"/>
                                <w:tab w:val="right" w:leader="dot" w:pos="7740"/>
                              </w:tabs>
                              <w:spacing w:line="240" w:lineRule="auto"/>
                            </w:pPr>
                            <w:r>
                              <w:tab/>
                            </w:r>
                            <w:r>
                              <w:tab/>
                            </w:r>
                          </w:p>
                          <w:p w14:paraId="494A56D6" w14:textId="77777777" w:rsidR="003F01B6" w:rsidRDefault="003F01B6" w:rsidP="00003F0C">
                            <w:pPr>
                              <w:tabs>
                                <w:tab w:val="left" w:pos="540"/>
                                <w:tab w:val="right" w:leader="dot" w:pos="7740"/>
                              </w:tabs>
                              <w:spacing w:line="240" w:lineRule="auto"/>
                            </w:pPr>
                            <w:r>
                              <w:tab/>
                            </w:r>
                            <w:r>
                              <w:tab/>
                            </w:r>
                          </w:p>
                          <w:p w14:paraId="43F21979" w14:textId="77777777" w:rsidR="003F01B6" w:rsidRDefault="003F01B6" w:rsidP="00003F0C">
                            <w:pPr>
                              <w:tabs>
                                <w:tab w:val="left" w:pos="540"/>
                                <w:tab w:val="right" w:leader="dot" w:pos="7740"/>
                              </w:tabs>
                              <w:spacing w:line="240" w:lineRule="auto"/>
                            </w:pPr>
                            <w:r>
                              <w:tab/>
                            </w:r>
                            <w:r>
                              <w:tab/>
                            </w:r>
                          </w:p>
                          <w:p w14:paraId="39C8069B" w14:textId="77777777" w:rsidR="003F01B6" w:rsidRDefault="003F01B6" w:rsidP="00003F0C">
                            <w:pPr>
                              <w:tabs>
                                <w:tab w:val="left" w:pos="540"/>
                                <w:tab w:val="right" w:leader="dot" w:pos="7740"/>
                              </w:tabs>
                              <w:spacing w:line="240" w:lineRule="auto"/>
                            </w:pPr>
                            <w:r>
                              <w:tab/>
                            </w:r>
                            <w:r>
                              <w:tab/>
                            </w:r>
                          </w:p>
                          <w:p w14:paraId="49B2455F" w14:textId="77777777" w:rsidR="003F01B6" w:rsidRDefault="003F01B6" w:rsidP="00003F0C">
                            <w:pPr>
                              <w:tabs>
                                <w:tab w:val="left" w:pos="540"/>
                                <w:tab w:val="right" w:leader="dot" w:pos="7740"/>
                              </w:tabs>
                              <w:spacing w:line="240" w:lineRule="auto"/>
                            </w:pPr>
                            <w:r>
                              <w:tab/>
                            </w:r>
                            <w:r>
                              <w:tab/>
                            </w:r>
                          </w:p>
                          <w:p w14:paraId="571C17EA" w14:textId="77777777" w:rsidR="003F01B6" w:rsidRDefault="003F01B6" w:rsidP="00003F0C">
                            <w:pPr>
                              <w:tabs>
                                <w:tab w:val="left" w:pos="540"/>
                                <w:tab w:val="right" w:leader="dot" w:pos="7740"/>
                              </w:tabs>
                              <w:spacing w:line="240" w:lineRule="auto"/>
                            </w:pPr>
                            <w:r>
                              <w:tab/>
                            </w:r>
                            <w:r>
                              <w:tab/>
                            </w:r>
                          </w:p>
                          <w:p w14:paraId="6BCE5402" w14:textId="77777777" w:rsidR="003F01B6" w:rsidRDefault="003F01B6" w:rsidP="00003F0C">
                            <w:pPr>
                              <w:tabs>
                                <w:tab w:val="left" w:pos="540"/>
                                <w:tab w:val="right" w:leader="dot" w:pos="7740"/>
                              </w:tabs>
                              <w:spacing w:line="240" w:lineRule="auto"/>
                            </w:pPr>
                            <w:r>
                              <w:tab/>
                            </w:r>
                            <w:r>
                              <w:tab/>
                            </w:r>
                          </w:p>
                          <w:p w14:paraId="6579AF0F" w14:textId="77777777" w:rsidR="003F01B6" w:rsidRDefault="003F01B6" w:rsidP="00003F0C">
                            <w:pPr>
                              <w:tabs>
                                <w:tab w:val="left" w:pos="540"/>
                                <w:tab w:val="right" w:leader="dot" w:pos="7740"/>
                              </w:tabs>
                              <w:spacing w:line="240" w:lineRule="auto"/>
                            </w:pPr>
                            <w:r>
                              <w:tab/>
                            </w:r>
                            <w:r>
                              <w:tab/>
                            </w:r>
                          </w:p>
                          <w:p w14:paraId="083DC6AB" w14:textId="77777777" w:rsidR="003F01B6" w:rsidRDefault="003F01B6" w:rsidP="00003F0C">
                            <w:pPr>
                              <w:tabs>
                                <w:tab w:val="left" w:pos="540"/>
                                <w:tab w:val="right" w:leader="dot" w:pos="7740"/>
                              </w:tabs>
                              <w:spacing w:line="240" w:lineRule="auto"/>
                            </w:pPr>
                            <w:r>
                              <w:tab/>
                            </w:r>
                            <w:r>
                              <w:tab/>
                            </w:r>
                          </w:p>
                          <w:p w14:paraId="747B0E7C" w14:textId="5B6A3E75" w:rsidR="003F01B6" w:rsidRDefault="003F01B6" w:rsidP="00003F0C">
                            <w:pPr>
                              <w:tabs>
                                <w:tab w:val="left" w:pos="540"/>
                                <w:tab w:val="right" w:leader="dot" w:pos="7740"/>
                              </w:tabs>
                              <w:spacing w:line="240" w:lineRule="auto"/>
                            </w:pPr>
                            <w:r>
                              <w:tab/>
                            </w:r>
                            <w:r>
                              <w:tab/>
                            </w:r>
                          </w:p>
                          <w:p w14:paraId="62EC6A0D" w14:textId="77777777" w:rsidR="003F01B6" w:rsidRDefault="003F01B6" w:rsidP="00003F0C">
                            <w:pPr>
                              <w:spacing w:line="240" w:lineRule="auto"/>
                              <w:jc w:val="right"/>
                              <w:rPr>
                                <w:i/>
                              </w:rPr>
                            </w:pPr>
                          </w:p>
                          <w:p w14:paraId="2FE7B06C" w14:textId="0420370C" w:rsidR="003F01B6" w:rsidRPr="00D50A37" w:rsidRDefault="003F01B6" w:rsidP="00003F0C">
                            <w:pPr>
                              <w:spacing w:line="240" w:lineRule="auto"/>
                              <w:jc w:val="right"/>
                              <w:rPr>
                                <w:i/>
                              </w:rPr>
                            </w:pPr>
                            <w:r w:rsidRPr="00D50A37">
                              <w:rPr>
                                <w:i/>
                              </w:rPr>
                              <w:t xml:space="preserve">Trà </w:t>
                            </w:r>
                            <w:proofErr w:type="gramStart"/>
                            <w:r w:rsidRPr="00D50A37">
                              <w:rPr>
                                <w:i/>
                              </w:rPr>
                              <w:t>Vinh</w:t>
                            </w:r>
                            <w:r>
                              <w:rPr>
                                <w:i/>
                              </w:rPr>
                              <w:t xml:space="preserve">, </w:t>
                            </w:r>
                            <w:r w:rsidRPr="00D50A37">
                              <w:rPr>
                                <w:i/>
                              </w:rPr>
                              <w:t xml:space="preserve"> ngày</w:t>
                            </w:r>
                            <w:proofErr w:type="gramEnd"/>
                            <w:r w:rsidRPr="00D50A37">
                              <w:rPr>
                                <w:i/>
                              </w:rPr>
                              <w:t xml:space="preserve"> …</w:t>
                            </w:r>
                            <w:r>
                              <w:rPr>
                                <w:i/>
                              </w:rPr>
                              <w:t xml:space="preserve">. . </w:t>
                            </w:r>
                            <w:r w:rsidRPr="00D50A37">
                              <w:rPr>
                                <w:i/>
                              </w:rPr>
                              <w:t xml:space="preserve"> tháng …… năm ……</w:t>
                            </w:r>
                          </w:p>
                          <w:p w14:paraId="6667DEFF" w14:textId="77777777" w:rsidR="003F01B6" w:rsidRPr="00D50A37" w:rsidRDefault="003F01B6" w:rsidP="00003F0C">
                            <w:pPr>
                              <w:tabs>
                                <w:tab w:val="center" w:pos="5310"/>
                              </w:tabs>
                              <w:spacing w:line="240" w:lineRule="auto"/>
                              <w:jc w:val="center"/>
                              <w:rPr>
                                <w:b/>
                              </w:rPr>
                            </w:pPr>
                            <w:r>
                              <w:rPr>
                                <w:b/>
                              </w:rPr>
                              <w:tab/>
                            </w:r>
                            <w:r w:rsidRPr="00D50A37">
                              <w:rPr>
                                <w:b/>
                              </w:rPr>
                              <w:t>Giáo viên hướng dẫn</w:t>
                            </w:r>
                          </w:p>
                          <w:p w14:paraId="39E2CC95" w14:textId="77777777" w:rsidR="003F01B6" w:rsidRDefault="003F01B6" w:rsidP="00D94BE9">
                            <w:pPr>
                              <w:tabs>
                                <w:tab w:val="center" w:pos="5310"/>
                              </w:tabs>
                              <w:jc w:val="center"/>
                              <w:rPr>
                                <w:i/>
                              </w:rPr>
                            </w:pPr>
                            <w:r>
                              <w:rPr>
                                <w:i/>
                              </w:rPr>
                              <w:tab/>
                              <w:t>(Ký tên và ghi rõ họ tên)</w:t>
                            </w:r>
                          </w:p>
                          <w:p w14:paraId="4CCF31D7" w14:textId="77777777" w:rsidR="003F01B6" w:rsidRDefault="003F01B6" w:rsidP="00D94BE9">
                            <w:pPr>
                              <w:tabs>
                                <w:tab w:val="center" w:pos="5310"/>
                              </w:tabs>
                              <w:jc w:val="center"/>
                              <w:rPr>
                                <w:i/>
                              </w:rPr>
                            </w:pPr>
                          </w:p>
                          <w:p w14:paraId="43B7EA69" w14:textId="77777777" w:rsidR="003F01B6" w:rsidRDefault="003F01B6" w:rsidP="002C777D">
                            <w:pPr>
                              <w:jc w:val="center"/>
                            </w:pPr>
                          </w:p>
                          <w:p w14:paraId="01A887CE" w14:textId="77777777" w:rsidR="003F01B6" w:rsidRDefault="003F01B6" w:rsidP="002C777D">
                            <w:pPr>
                              <w:jc w:val="center"/>
                            </w:pPr>
                          </w:p>
                          <w:p w14:paraId="396E8C27" w14:textId="77777777" w:rsidR="003F01B6" w:rsidRDefault="003F01B6" w:rsidP="002C777D">
                            <w:pPr>
                              <w:jc w:val="center"/>
                            </w:pPr>
                          </w:p>
                          <w:p w14:paraId="61039559" w14:textId="77777777" w:rsidR="003F01B6" w:rsidRDefault="003F01B6"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28" style="position:absolute;left:0;text-align:left;margin-left:0;margin-top:-.25pt;width:423pt;height:722.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">
                <v:textbox>
                  <w:txbxContent>
                    <w:p w14:paraId="73DFD0D4" w14:textId="77777777" w:rsidR="003F01B6" w:rsidRDefault="003F01B6" w:rsidP="00003F0C">
                      <w:pPr>
                        <w:spacing w:line="240" w:lineRule="auto"/>
                        <w:jc w:val="center"/>
                        <w:rPr>
                          <w:b/>
                        </w:rPr>
                      </w:pPr>
                      <w:r w:rsidRPr="008711E1">
                        <w:rPr>
                          <w:b/>
                        </w:rPr>
                        <w:t xml:space="preserve">NHẬN XÉT CỦA GIÁO VIÊN </w:t>
                      </w:r>
                      <w:r>
                        <w:rPr>
                          <w:b/>
                        </w:rPr>
                        <w:t>HƯỚNG DẪN</w:t>
                      </w:r>
                    </w:p>
                    <w:p w14:paraId="06A4B9E3" w14:textId="77777777" w:rsidR="003F01B6" w:rsidRPr="008711E1" w:rsidRDefault="003F01B6" w:rsidP="00003F0C">
                      <w:pPr>
                        <w:spacing w:line="240" w:lineRule="auto"/>
                        <w:rPr>
                          <w:b/>
                        </w:rPr>
                      </w:pPr>
                    </w:p>
                    <w:p w14:paraId="787BDDF4" w14:textId="77777777" w:rsidR="003F01B6" w:rsidRDefault="003F01B6" w:rsidP="00003F0C">
                      <w:pPr>
                        <w:tabs>
                          <w:tab w:val="left" w:pos="1260"/>
                          <w:tab w:val="right" w:leader="dot" w:pos="7740"/>
                        </w:tabs>
                        <w:spacing w:line="240" w:lineRule="auto"/>
                      </w:pPr>
                      <w:r>
                        <w:tab/>
                      </w:r>
                      <w:r>
                        <w:tab/>
                      </w:r>
                    </w:p>
                    <w:p w14:paraId="42FEC517" w14:textId="77777777" w:rsidR="003F01B6" w:rsidRDefault="003F01B6" w:rsidP="00003F0C">
                      <w:pPr>
                        <w:tabs>
                          <w:tab w:val="left" w:pos="540"/>
                          <w:tab w:val="right" w:leader="dot" w:pos="7740"/>
                        </w:tabs>
                        <w:spacing w:line="240" w:lineRule="auto"/>
                      </w:pPr>
                      <w:r>
                        <w:tab/>
                      </w:r>
                      <w:r>
                        <w:tab/>
                      </w:r>
                    </w:p>
                    <w:p w14:paraId="42DBC91D" w14:textId="77777777" w:rsidR="003F01B6" w:rsidRDefault="003F01B6" w:rsidP="00003F0C">
                      <w:pPr>
                        <w:tabs>
                          <w:tab w:val="left" w:pos="540"/>
                          <w:tab w:val="right" w:leader="dot" w:pos="7740"/>
                        </w:tabs>
                        <w:spacing w:line="240" w:lineRule="auto"/>
                      </w:pPr>
                      <w:r>
                        <w:tab/>
                      </w:r>
                      <w:r>
                        <w:tab/>
                      </w:r>
                    </w:p>
                    <w:p w14:paraId="04BF3B80" w14:textId="77777777" w:rsidR="003F01B6" w:rsidRDefault="003F01B6" w:rsidP="00003F0C">
                      <w:pPr>
                        <w:tabs>
                          <w:tab w:val="left" w:pos="540"/>
                          <w:tab w:val="right" w:leader="dot" w:pos="7740"/>
                        </w:tabs>
                        <w:spacing w:line="240" w:lineRule="auto"/>
                      </w:pPr>
                      <w:r>
                        <w:tab/>
                      </w:r>
                      <w:r>
                        <w:tab/>
                      </w:r>
                    </w:p>
                    <w:p w14:paraId="375A486F" w14:textId="77777777" w:rsidR="003F01B6" w:rsidRDefault="003F01B6" w:rsidP="00003F0C">
                      <w:pPr>
                        <w:tabs>
                          <w:tab w:val="left" w:pos="540"/>
                          <w:tab w:val="right" w:leader="dot" w:pos="7740"/>
                        </w:tabs>
                        <w:spacing w:line="240" w:lineRule="auto"/>
                      </w:pPr>
                      <w:r>
                        <w:tab/>
                      </w:r>
                      <w:r>
                        <w:tab/>
                      </w:r>
                    </w:p>
                    <w:p w14:paraId="1D99A73D" w14:textId="77777777" w:rsidR="003F01B6" w:rsidRDefault="003F01B6" w:rsidP="00003F0C">
                      <w:pPr>
                        <w:tabs>
                          <w:tab w:val="left" w:pos="540"/>
                          <w:tab w:val="right" w:leader="dot" w:pos="7740"/>
                        </w:tabs>
                        <w:spacing w:line="240" w:lineRule="auto"/>
                      </w:pPr>
                      <w:r>
                        <w:tab/>
                      </w:r>
                      <w:r>
                        <w:tab/>
                      </w:r>
                    </w:p>
                    <w:p w14:paraId="2AB18BA1" w14:textId="77777777" w:rsidR="003F01B6" w:rsidRDefault="003F01B6" w:rsidP="00003F0C">
                      <w:pPr>
                        <w:tabs>
                          <w:tab w:val="left" w:pos="540"/>
                          <w:tab w:val="right" w:leader="dot" w:pos="7740"/>
                        </w:tabs>
                        <w:spacing w:line="240" w:lineRule="auto"/>
                      </w:pPr>
                      <w:r>
                        <w:tab/>
                      </w:r>
                      <w:r>
                        <w:tab/>
                      </w:r>
                    </w:p>
                    <w:p w14:paraId="7846695D" w14:textId="77777777" w:rsidR="003F01B6" w:rsidRDefault="003F01B6" w:rsidP="00003F0C">
                      <w:pPr>
                        <w:tabs>
                          <w:tab w:val="left" w:pos="540"/>
                          <w:tab w:val="right" w:leader="dot" w:pos="7740"/>
                        </w:tabs>
                        <w:spacing w:line="240" w:lineRule="auto"/>
                      </w:pPr>
                      <w:r>
                        <w:tab/>
                      </w:r>
                      <w:r>
                        <w:tab/>
                      </w:r>
                    </w:p>
                    <w:p w14:paraId="404518BC" w14:textId="77777777" w:rsidR="003F01B6" w:rsidRDefault="003F01B6" w:rsidP="00003F0C">
                      <w:pPr>
                        <w:tabs>
                          <w:tab w:val="left" w:pos="540"/>
                          <w:tab w:val="right" w:leader="dot" w:pos="7740"/>
                        </w:tabs>
                        <w:spacing w:line="240" w:lineRule="auto"/>
                      </w:pPr>
                      <w:r>
                        <w:tab/>
                      </w:r>
                      <w:r>
                        <w:tab/>
                      </w:r>
                    </w:p>
                    <w:p w14:paraId="35D2B931" w14:textId="77777777" w:rsidR="003F01B6" w:rsidRDefault="003F01B6" w:rsidP="00003F0C">
                      <w:pPr>
                        <w:tabs>
                          <w:tab w:val="left" w:pos="540"/>
                          <w:tab w:val="right" w:leader="dot" w:pos="7740"/>
                        </w:tabs>
                        <w:spacing w:line="240" w:lineRule="auto"/>
                      </w:pPr>
                      <w:r>
                        <w:tab/>
                      </w:r>
                      <w:r>
                        <w:tab/>
                      </w:r>
                    </w:p>
                    <w:p w14:paraId="70175EEB" w14:textId="77777777" w:rsidR="003F01B6" w:rsidRDefault="003F01B6" w:rsidP="00003F0C">
                      <w:pPr>
                        <w:tabs>
                          <w:tab w:val="left" w:pos="540"/>
                          <w:tab w:val="right" w:leader="dot" w:pos="7740"/>
                        </w:tabs>
                        <w:spacing w:line="240" w:lineRule="auto"/>
                      </w:pPr>
                      <w:r>
                        <w:tab/>
                      </w:r>
                      <w:r>
                        <w:tab/>
                      </w:r>
                    </w:p>
                    <w:p w14:paraId="4BA16092" w14:textId="77777777" w:rsidR="003F01B6" w:rsidRDefault="003F01B6" w:rsidP="00003F0C">
                      <w:pPr>
                        <w:tabs>
                          <w:tab w:val="left" w:pos="540"/>
                          <w:tab w:val="right" w:leader="dot" w:pos="7740"/>
                        </w:tabs>
                        <w:spacing w:line="240" w:lineRule="auto"/>
                      </w:pPr>
                      <w:r>
                        <w:tab/>
                      </w:r>
                      <w:r>
                        <w:tab/>
                      </w:r>
                    </w:p>
                    <w:p w14:paraId="09029CFB" w14:textId="77777777" w:rsidR="003F01B6" w:rsidRDefault="003F01B6" w:rsidP="00003F0C">
                      <w:pPr>
                        <w:tabs>
                          <w:tab w:val="left" w:pos="540"/>
                          <w:tab w:val="right" w:leader="dot" w:pos="7740"/>
                        </w:tabs>
                        <w:spacing w:line="240" w:lineRule="auto"/>
                      </w:pPr>
                      <w:r>
                        <w:tab/>
                      </w:r>
                      <w:r>
                        <w:tab/>
                      </w:r>
                    </w:p>
                    <w:p w14:paraId="444CF7CA" w14:textId="77777777" w:rsidR="003F01B6" w:rsidRDefault="003F01B6" w:rsidP="00003F0C">
                      <w:pPr>
                        <w:tabs>
                          <w:tab w:val="left" w:pos="540"/>
                          <w:tab w:val="right" w:leader="dot" w:pos="7740"/>
                        </w:tabs>
                        <w:spacing w:line="240" w:lineRule="auto"/>
                      </w:pPr>
                      <w:r>
                        <w:tab/>
                      </w:r>
                      <w:r>
                        <w:tab/>
                      </w:r>
                      <w:r>
                        <w:tab/>
                      </w:r>
                    </w:p>
                    <w:p w14:paraId="57CAD979" w14:textId="77777777" w:rsidR="003F01B6" w:rsidRDefault="003F01B6" w:rsidP="00003F0C">
                      <w:pPr>
                        <w:tabs>
                          <w:tab w:val="left" w:pos="540"/>
                          <w:tab w:val="right" w:leader="dot" w:pos="7740"/>
                        </w:tabs>
                        <w:spacing w:line="240" w:lineRule="auto"/>
                      </w:pPr>
                      <w:r>
                        <w:tab/>
                      </w:r>
                      <w:r>
                        <w:tab/>
                      </w:r>
                    </w:p>
                    <w:p w14:paraId="1C05CFAD" w14:textId="77777777" w:rsidR="003F01B6" w:rsidRDefault="003F01B6" w:rsidP="00003F0C">
                      <w:pPr>
                        <w:tabs>
                          <w:tab w:val="left" w:pos="540"/>
                          <w:tab w:val="right" w:leader="dot" w:pos="7740"/>
                        </w:tabs>
                        <w:spacing w:line="240" w:lineRule="auto"/>
                      </w:pPr>
                      <w:r>
                        <w:tab/>
                      </w:r>
                      <w:r>
                        <w:tab/>
                      </w:r>
                    </w:p>
                    <w:p w14:paraId="25FCD5B9" w14:textId="77777777" w:rsidR="003F01B6" w:rsidRDefault="003F01B6" w:rsidP="00003F0C">
                      <w:pPr>
                        <w:tabs>
                          <w:tab w:val="left" w:pos="540"/>
                          <w:tab w:val="right" w:leader="dot" w:pos="7740"/>
                        </w:tabs>
                        <w:spacing w:line="240" w:lineRule="auto"/>
                      </w:pPr>
                      <w:r>
                        <w:tab/>
                      </w:r>
                      <w:r>
                        <w:tab/>
                      </w:r>
                    </w:p>
                    <w:p w14:paraId="6F9FE4AF" w14:textId="77777777" w:rsidR="003F01B6" w:rsidRDefault="003F01B6" w:rsidP="00003F0C">
                      <w:pPr>
                        <w:tabs>
                          <w:tab w:val="left" w:pos="540"/>
                          <w:tab w:val="right" w:leader="dot" w:pos="7740"/>
                        </w:tabs>
                        <w:spacing w:line="240" w:lineRule="auto"/>
                      </w:pPr>
                      <w:r>
                        <w:tab/>
                      </w:r>
                      <w:r>
                        <w:tab/>
                      </w:r>
                    </w:p>
                    <w:p w14:paraId="6414FC8B" w14:textId="77777777" w:rsidR="003F01B6" w:rsidRDefault="003F01B6" w:rsidP="00003F0C">
                      <w:pPr>
                        <w:tabs>
                          <w:tab w:val="left" w:pos="540"/>
                          <w:tab w:val="right" w:leader="dot" w:pos="7740"/>
                        </w:tabs>
                        <w:spacing w:line="240" w:lineRule="auto"/>
                      </w:pPr>
                      <w:r>
                        <w:tab/>
                      </w:r>
                      <w:r>
                        <w:tab/>
                      </w:r>
                    </w:p>
                    <w:p w14:paraId="14293ACA" w14:textId="77777777" w:rsidR="003F01B6" w:rsidRDefault="003F01B6" w:rsidP="00003F0C">
                      <w:pPr>
                        <w:tabs>
                          <w:tab w:val="left" w:pos="540"/>
                          <w:tab w:val="right" w:leader="dot" w:pos="7740"/>
                        </w:tabs>
                        <w:spacing w:line="240" w:lineRule="auto"/>
                      </w:pPr>
                      <w:r>
                        <w:tab/>
                      </w:r>
                      <w:r>
                        <w:tab/>
                      </w:r>
                    </w:p>
                    <w:p w14:paraId="0CC10624" w14:textId="77777777" w:rsidR="003F01B6" w:rsidRDefault="003F01B6" w:rsidP="00003F0C">
                      <w:pPr>
                        <w:tabs>
                          <w:tab w:val="left" w:pos="540"/>
                          <w:tab w:val="right" w:leader="dot" w:pos="7740"/>
                        </w:tabs>
                        <w:spacing w:line="240" w:lineRule="auto"/>
                      </w:pPr>
                      <w:r>
                        <w:tab/>
                      </w:r>
                      <w:r>
                        <w:tab/>
                      </w:r>
                    </w:p>
                    <w:p w14:paraId="641553BD" w14:textId="77777777" w:rsidR="003F01B6" w:rsidRDefault="003F01B6" w:rsidP="00003F0C">
                      <w:pPr>
                        <w:tabs>
                          <w:tab w:val="left" w:pos="540"/>
                          <w:tab w:val="right" w:leader="dot" w:pos="7740"/>
                        </w:tabs>
                        <w:spacing w:line="240" w:lineRule="auto"/>
                      </w:pPr>
                      <w:r>
                        <w:tab/>
                      </w:r>
                      <w:r>
                        <w:tab/>
                      </w:r>
                    </w:p>
                    <w:p w14:paraId="213A7080" w14:textId="77777777" w:rsidR="003F01B6" w:rsidRDefault="003F01B6" w:rsidP="00003F0C">
                      <w:pPr>
                        <w:tabs>
                          <w:tab w:val="left" w:pos="540"/>
                          <w:tab w:val="right" w:leader="dot" w:pos="7740"/>
                        </w:tabs>
                        <w:spacing w:line="240" w:lineRule="auto"/>
                      </w:pPr>
                      <w:r>
                        <w:tab/>
                      </w:r>
                      <w:r>
                        <w:tab/>
                      </w:r>
                    </w:p>
                    <w:p w14:paraId="59FA951F" w14:textId="77777777" w:rsidR="003F01B6" w:rsidRDefault="003F01B6" w:rsidP="00003F0C">
                      <w:pPr>
                        <w:tabs>
                          <w:tab w:val="left" w:pos="540"/>
                          <w:tab w:val="right" w:leader="dot" w:pos="7740"/>
                        </w:tabs>
                        <w:spacing w:line="240" w:lineRule="auto"/>
                      </w:pPr>
                      <w:r>
                        <w:tab/>
                      </w:r>
                      <w:r>
                        <w:tab/>
                      </w:r>
                    </w:p>
                    <w:p w14:paraId="7D37B00F" w14:textId="77777777" w:rsidR="003F01B6" w:rsidRDefault="003F01B6" w:rsidP="00003F0C">
                      <w:pPr>
                        <w:tabs>
                          <w:tab w:val="left" w:pos="540"/>
                          <w:tab w:val="right" w:leader="dot" w:pos="7740"/>
                        </w:tabs>
                        <w:spacing w:line="240" w:lineRule="auto"/>
                      </w:pPr>
                      <w:r>
                        <w:tab/>
                      </w:r>
                      <w:r>
                        <w:tab/>
                      </w:r>
                    </w:p>
                    <w:p w14:paraId="5C6A1B92" w14:textId="77777777" w:rsidR="003F01B6" w:rsidRDefault="003F01B6" w:rsidP="00003F0C">
                      <w:pPr>
                        <w:tabs>
                          <w:tab w:val="left" w:pos="540"/>
                          <w:tab w:val="right" w:leader="dot" w:pos="7740"/>
                        </w:tabs>
                        <w:spacing w:line="240" w:lineRule="auto"/>
                      </w:pPr>
                      <w:r>
                        <w:tab/>
                      </w:r>
                      <w:r>
                        <w:tab/>
                      </w:r>
                    </w:p>
                    <w:p w14:paraId="6DB08E12" w14:textId="77777777" w:rsidR="003F01B6" w:rsidRDefault="003F01B6" w:rsidP="00003F0C">
                      <w:pPr>
                        <w:tabs>
                          <w:tab w:val="left" w:pos="540"/>
                          <w:tab w:val="right" w:leader="dot" w:pos="7740"/>
                        </w:tabs>
                        <w:spacing w:line="240" w:lineRule="auto"/>
                      </w:pPr>
                      <w:r>
                        <w:tab/>
                      </w:r>
                      <w:r>
                        <w:tab/>
                      </w:r>
                    </w:p>
                    <w:p w14:paraId="2947472B" w14:textId="77777777" w:rsidR="003F01B6" w:rsidRDefault="003F01B6" w:rsidP="00003F0C">
                      <w:pPr>
                        <w:tabs>
                          <w:tab w:val="left" w:pos="540"/>
                          <w:tab w:val="right" w:leader="dot" w:pos="7740"/>
                        </w:tabs>
                        <w:spacing w:line="240" w:lineRule="auto"/>
                      </w:pPr>
                      <w:r>
                        <w:tab/>
                      </w:r>
                      <w:r>
                        <w:tab/>
                      </w:r>
                    </w:p>
                    <w:p w14:paraId="2E821590" w14:textId="77777777" w:rsidR="003F01B6" w:rsidRDefault="003F01B6" w:rsidP="00003F0C">
                      <w:pPr>
                        <w:tabs>
                          <w:tab w:val="left" w:pos="540"/>
                          <w:tab w:val="right" w:leader="dot" w:pos="7740"/>
                        </w:tabs>
                        <w:spacing w:line="240" w:lineRule="auto"/>
                      </w:pPr>
                      <w:r>
                        <w:tab/>
                      </w:r>
                      <w:r>
                        <w:tab/>
                      </w:r>
                    </w:p>
                    <w:p w14:paraId="4F820017" w14:textId="77777777" w:rsidR="003F01B6" w:rsidRDefault="003F01B6" w:rsidP="00003F0C">
                      <w:pPr>
                        <w:tabs>
                          <w:tab w:val="left" w:pos="540"/>
                          <w:tab w:val="right" w:leader="dot" w:pos="7740"/>
                        </w:tabs>
                        <w:spacing w:line="240" w:lineRule="auto"/>
                      </w:pPr>
                      <w:r>
                        <w:tab/>
                      </w:r>
                      <w:r>
                        <w:tab/>
                      </w:r>
                    </w:p>
                    <w:p w14:paraId="494A56D6" w14:textId="77777777" w:rsidR="003F01B6" w:rsidRDefault="003F01B6" w:rsidP="00003F0C">
                      <w:pPr>
                        <w:tabs>
                          <w:tab w:val="left" w:pos="540"/>
                          <w:tab w:val="right" w:leader="dot" w:pos="7740"/>
                        </w:tabs>
                        <w:spacing w:line="240" w:lineRule="auto"/>
                      </w:pPr>
                      <w:r>
                        <w:tab/>
                      </w:r>
                      <w:r>
                        <w:tab/>
                      </w:r>
                    </w:p>
                    <w:p w14:paraId="43F21979" w14:textId="77777777" w:rsidR="003F01B6" w:rsidRDefault="003F01B6" w:rsidP="00003F0C">
                      <w:pPr>
                        <w:tabs>
                          <w:tab w:val="left" w:pos="540"/>
                          <w:tab w:val="right" w:leader="dot" w:pos="7740"/>
                        </w:tabs>
                        <w:spacing w:line="240" w:lineRule="auto"/>
                      </w:pPr>
                      <w:r>
                        <w:tab/>
                      </w:r>
                      <w:r>
                        <w:tab/>
                      </w:r>
                    </w:p>
                    <w:p w14:paraId="39C8069B" w14:textId="77777777" w:rsidR="003F01B6" w:rsidRDefault="003F01B6" w:rsidP="00003F0C">
                      <w:pPr>
                        <w:tabs>
                          <w:tab w:val="left" w:pos="540"/>
                          <w:tab w:val="right" w:leader="dot" w:pos="7740"/>
                        </w:tabs>
                        <w:spacing w:line="240" w:lineRule="auto"/>
                      </w:pPr>
                      <w:r>
                        <w:tab/>
                      </w:r>
                      <w:r>
                        <w:tab/>
                      </w:r>
                    </w:p>
                    <w:p w14:paraId="49B2455F" w14:textId="77777777" w:rsidR="003F01B6" w:rsidRDefault="003F01B6" w:rsidP="00003F0C">
                      <w:pPr>
                        <w:tabs>
                          <w:tab w:val="left" w:pos="540"/>
                          <w:tab w:val="right" w:leader="dot" w:pos="7740"/>
                        </w:tabs>
                        <w:spacing w:line="240" w:lineRule="auto"/>
                      </w:pPr>
                      <w:r>
                        <w:tab/>
                      </w:r>
                      <w:r>
                        <w:tab/>
                      </w:r>
                    </w:p>
                    <w:p w14:paraId="571C17EA" w14:textId="77777777" w:rsidR="003F01B6" w:rsidRDefault="003F01B6" w:rsidP="00003F0C">
                      <w:pPr>
                        <w:tabs>
                          <w:tab w:val="left" w:pos="540"/>
                          <w:tab w:val="right" w:leader="dot" w:pos="7740"/>
                        </w:tabs>
                        <w:spacing w:line="240" w:lineRule="auto"/>
                      </w:pPr>
                      <w:r>
                        <w:tab/>
                      </w:r>
                      <w:r>
                        <w:tab/>
                      </w:r>
                    </w:p>
                    <w:p w14:paraId="6BCE5402" w14:textId="77777777" w:rsidR="003F01B6" w:rsidRDefault="003F01B6" w:rsidP="00003F0C">
                      <w:pPr>
                        <w:tabs>
                          <w:tab w:val="left" w:pos="540"/>
                          <w:tab w:val="right" w:leader="dot" w:pos="7740"/>
                        </w:tabs>
                        <w:spacing w:line="240" w:lineRule="auto"/>
                      </w:pPr>
                      <w:r>
                        <w:tab/>
                      </w:r>
                      <w:r>
                        <w:tab/>
                      </w:r>
                    </w:p>
                    <w:p w14:paraId="6579AF0F" w14:textId="77777777" w:rsidR="003F01B6" w:rsidRDefault="003F01B6" w:rsidP="00003F0C">
                      <w:pPr>
                        <w:tabs>
                          <w:tab w:val="left" w:pos="540"/>
                          <w:tab w:val="right" w:leader="dot" w:pos="7740"/>
                        </w:tabs>
                        <w:spacing w:line="240" w:lineRule="auto"/>
                      </w:pPr>
                      <w:r>
                        <w:tab/>
                      </w:r>
                      <w:r>
                        <w:tab/>
                      </w:r>
                    </w:p>
                    <w:p w14:paraId="083DC6AB" w14:textId="77777777" w:rsidR="003F01B6" w:rsidRDefault="003F01B6" w:rsidP="00003F0C">
                      <w:pPr>
                        <w:tabs>
                          <w:tab w:val="left" w:pos="540"/>
                          <w:tab w:val="right" w:leader="dot" w:pos="7740"/>
                        </w:tabs>
                        <w:spacing w:line="240" w:lineRule="auto"/>
                      </w:pPr>
                      <w:r>
                        <w:tab/>
                      </w:r>
                      <w:r>
                        <w:tab/>
                      </w:r>
                    </w:p>
                    <w:p w14:paraId="747B0E7C" w14:textId="5B6A3E75" w:rsidR="003F01B6" w:rsidRDefault="003F01B6" w:rsidP="00003F0C">
                      <w:pPr>
                        <w:tabs>
                          <w:tab w:val="left" w:pos="540"/>
                          <w:tab w:val="right" w:leader="dot" w:pos="7740"/>
                        </w:tabs>
                        <w:spacing w:line="240" w:lineRule="auto"/>
                      </w:pPr>
                      <w:r>
                        <w:tab/>
                      </w:r>
                      <w:r>
                        <w:tab/>
                      </w:r>
                    </w:p>
                    <w:p w14:paraId="62EC6A0D" w14:textId="77777777" w:rsidR="003F01B6" w:rsidRDefault="003F01B6" w:rsidP="00003F0C">
                      <w:pPr>
                        <w:spacing w:line="240" w:lineRule="auto"/>
                        <w:jc w:val="right"/>
                        <w:rPr>
                          <w:i/>
                        </w:rPr>
                      </w:pPr>
                    </w:p>
                    <w:p w14:paraId="2FE7B06C" w14:textId="0420370C" w:rsidR="003F01B6" w:rsidRPr="00D50A37" w:rsidRDefault="003F01B6" w:rsidP="00003F0C">
                      <w:pPr>
                        <w:spacing w:line="240" w:lineRule="auto"/>
                        <w:jc w:val="right"/>
                        <w:rPr>
                          <w:i/>
                        </w:rPr>
                      </w:pPr>
                      <w:r w:rsidRPr="00D50A37">
                        <w:rPr>
                          <w:i/>
                        </w:rPr>
                        <w:t xml:space="preserve">Trà </w:t>
                      </w:r>
                      <w:proofErr w:type="gramStart"/>
                      <w:r w:rsidRPr="00D50A37">
                        <w:rPr>
                          <w:i/>
                        </w:rPr>
                        <w:t>Vinh</w:t>
                      </w:r>
                      <w:r>
                        <w:rPr>
                          <w:i/>
                        </w:rPr>
                        <w:t xml:space="preserve">, </w:t>
                      </w:r>
                      <w:r w:rsidRPr="00D50A37">
                        <w:rPr>
                          <w:i/>
                        </w:rPr>
                        <w:t xml:space="preserve"> ngày</w:t>
                      </w:r>
                      <w:proofErr w:type="gramEnd"/>
                      <w:r w:rsidRPr="00D50A37">
                        <w:rPr>
                          <w:i/>
                        </w:rPr>
                        <w:t xml:space="preserve"> …</w:t>
                      </w:r>
                      <w:r>
                        <w:rPr>
                          <w:i/>
                        </w:rPr>
                        <w:t xml:space="preserve">. . </w:t>
                      </w:r>
                      <w:r w:rsidRPr="00D50A37">
                        <w:rPr>
                          <w:i/>
                        </w:rPr>
                        <w:t xml:space="preserve"> tháng …… năm ……</w:t>
                      </w:r>
                    </w:p>
                    <w:p w14:paraId="6667DEFF" w14:textId="77777777" w:rsidR="003F01B6" w:rsidRPr="00D50A37" w:rsidRDefault="003F01B6" w:rsidP="00003F0C">
                      <w:pPr>
                        <w:tabs>
                          <w:tab w:val="center" w:pos="5310"/>
                        </w:tabs>
                        <w:spacing w:line="240" w:lineRule="auto"/>
                        <w:jc w:val="center"/>
                        <w:rPr>
                          <w:b/>
                        </w:rPr>
                      </w:pPr>
                      <w:r>
                        <w:rPr>
                          <w:b/>
                        </w:rPr>
                        <w:tab/>
                      </w:r>
                      <w:r w:rsidRPr="00D50A37">
                        <w:rPr>
                          <w:b/>
                        </w:rPr>
                        <w:t>Giáo viên hướng dẫn</w:t>
                      </w:r>
                    </w:p>
                    <w:p w14:paraId="39E2CC95" w14:textId="77777777" w:rsidR="003F01B6" w:rsidRDefault="003F01B6" w:rsidP="00D94BE9">
                      <w:pPr>
                        <w:tabs>
                          <w:tab w:val="center" w:pos="5310"/>
                        </w:tabs>
                        <w:jc w:val="center"/>
                        <w:rPr>
                          <w:i/>
                        </w:rPr>
                      </w:pPr>
                      <w:r>
                        <w:rPr>
                          <w:i/>
                        </w:rPr>
                        <w:tab/>
                        <w:t>(Ký tên và ghi rõ họ tên)</w:t>
                      </w:r>
                    </w:p>
                    <w:p w14:paraId="4CCF31D7" w14:textId="77777777" w:rsidR="003F01B6" w:rsidRDefault="003F01B6" w:rsidP="00D94BE9">
                      <w:pPr>
                        <w:tabs>
                          <w:tab w:val="center" w:pos="5310"/>
                        </w:tabs>
                        <w:jc w:val="center"/>
                        <w:rPr>
                          <w:i/>
                        </w:rPr>
                      </w:pPr>
                    </w:p>
                    <w:p w14:paraId="43B7EA69" w14:textId="77777777" w:rsidR="003F01B6" w:rsidRDefault="003F01B6" w:rsidP="002C777D">
                      <w:pPr>
                        <w:jc w:val="center"/>
                      </w:pPr>
                    </w:p>
                    <w:p w14:paraId="01A887CE" w14:textId="77777777" w:rsidR="003F01B6" w:rsidRDefault="003F01B6" w:rsidP="002C777D">
                      <w:pPr>
                        <w:jc w:val="center"/>
                      </w:pPr>
                    </w:p>
                    <w:p w14:paraId="396E8C27" w14:textId="77777777" w:rsidR="003F01B6" w:rsidRDefault="003F01B6" w:rsidP="002C777D">
                      <w:pPr>
                        <w:jc w:val="center"/>
                      </w:pPr>
                    </w:p>
                    <w:p w14:paraId="61039559" w14:textId="77777777" w:rsidR="003F01B6" w:rsidRDefault="003F01B6" w:rsidP="002C777D">
                      <w:pPr>
                        <w:jc w:val="center"/>
                      </w:pPr>
                    </w:p>
                  </w:txbxContent>
                </v:textbox>
                <w10:wrap anchorx="margin"/>
              </v:rect>
            </w:pict>
          </mc:Fallback>
        </mc:AlternateContent>
      </w:r>
    </w:p>
    <w:p w14:paraId="311787C0" w14:textId="77777777" w:rsidR="00A92A3E" w:rsidRPr="00931C1B" w:rsidRDefault="00A92A3E" w:rsidP="000D00FD">
      <w:pPr>
        <w:spacing w:before="120" w:after="120"/>
        <w:rPr>
          <w:rFonts w:asciiTheme="majorHAnsi" w:hAnsiTheme="majorHAnsi" w:cstheme="majorHAnsi"/>
          <w:szCs w:val="26"/>
        </w:rPr>
      </w:pPr>
    </w:p>
    <w:p w14:paraId="6EBFAAE3" w14:textId="46615B25" w:rsidR="00D62FA4" w:rsidRPr="00931C1B" w:rsidRDefault="00297B72" w:rsidP="000D00FD">
      <w:pPr>
        <w:spacing w:before="120" w:after="120"/>
        <w:jc w:val="center"/>
        <w:rPr>
          <w:rFonts w:asciiTheme="majorHAnsi" w:hAnsiTheme="majorHAnsi" w:cstheme="majorHAnsi"/>
          <w:b/>
          <w:bCs/>
          <w:szCs w:val="26"/>
        </w:rPr>
      </w:pPr>
      <w:r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group w14:anchorId="1B309946"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4D52E7FF" w:rsidR="00D62FA4" w:rsidRPr="00931C1B" w:rsidRDefault="00003F0C" w:rsidP="000D00FD">
      <w:pPr>
        <w:spacing w:before="120" w:after="12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8241" behindDoc="0" locked="0" layoutInCell="1" allowOverlap="1" wp14:anchorId="398FCDDB" wp14:editId="0A48CB13">
                <wp:simplePos x="0" y="0"/>
                <wp:positionH relativeFrom="margin">
                  <wp:posOffset>187948</wp:posOffset>
                </wp:positionH>
                <wp:positionV relativeFrom="paragraph">
                  <wp:posOffset>5248</wp:posOffset>
                </wp:positionV>
                <wp:extent cx="5372100" cy="9152626"/>
                <wp:effectExtent l="0" t="0" r="19050" b="1079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52626"/>
                        </a:xfrm>
                        <a:prstGeom prst="rect">
                          <a:avLst/>
                        </a:prstGeom>
                        <a:solidFill>
                          <a:srgbClr val="FFFFFF"/>
                        </a:solidFill>
                        <a:ln w="9525">
                          <a:solidFill>
                            <a:srgbClr val="000000"/>
                          </a:solidFill>
                          <a:miter lim="800000"/>
                          <a:headEnd/>
                          <a:tailEnd/>
                        </a:ln>
                      </wps:spPr>
                      <wps:txbx>
                        <w:txbxContent>
                          <w:p w14:paraId="006B7951" w14:textId="77777777" w:rsidR="003F01B6" w:rsidRDefault="003F01B6" w:rsidP="00003F0C">
                            <w:pPr>
                              <w:spacing w:line="240" w:lineRule="auto"/>
                              <w:jc w:val="center"/>
                              <w:rPr>
                                <w:b/>
                              </w:rPr>
                            </w:pPr>
                            <w:r w:rsidRPr="008711E1">
                              <w:rPr>
                                <w:b/>
                              </w:rPr>
                              <w:t xml:space="preserve">NHẬN XÉT CỦA </w:t>
                            </w:r>
                            <w:r>
                              <w:rPr>
                                <w:b/>
                              </w:rPr>
                              <w:t>THÀNH VIÊN HỘI ĐỒNG</w:t>
                            </w:r>
                          </w:p>
                          <w:p w14:paraId="3619B6FF" w14:textId="77777777" w:rsidR="003F01B6" w:rsidRDefault="003F01B6" w:rsidP="00003F0C">
                            <w:pPr>
                              <w:spacing w:line="240" w:lineRule="auto"/>
                              <w:jc w:val="center"/>
                              <w:rPr>
                                <w:b/>
                              </w:rPr>
                            </w:pPr>
                          </w:p>
                          <w:p w14:paraId="513AD437" w14:textId="77777777" w:rsidR="003F01B6" w:rsidRDefault="003F01B6" w:rsidP="00003F0C">
                            <w:pPr>
                              <w:tabs>
                                <w:tab w:val="left" w:pos="1260"/>
                                <w:tab w:val="right" w:leader="dot" w:pos="7740"/>
                              </w:tabs>
                              <w:spacing w:line="240" w:lineRule="auto"/>
                            </w:pPr>
                            <w:r>
                              <w:tab/>
                            </w:r>
                            <w:r>
                              <w:tab/>
                            </w:r>
                          </w:p>
                          <w:p w14:paraId="58EC12C1" w14:textId="77777777" w:rsidR="003F01B6" w:rsidRDefault="003F01B6" w:rsidP="00003F0C">
                            <w:pPr>
                              <w:tabs>
                                <w:tab w:val="left" w:pos="540"/>
                                <w:tab w:val="right" w:leader="dot" w:pos="7740"/>
                              </w:tabs>
                              <w:spacing w:line="240" w:lineRule="auto"/>
                            </w:pPr>
                            <w:r>
                              <w:tab/>
                            </w:r>
                            <w:r>
                              <w:tab/>
                            </w:r>
                          </w:p>
                          <w:p w14:paraId="7398489B" w14:textId="77777777" w:rsidR="003F01B6" w:rsidRDefault="003F01B6" w:rsidP="00003F0C">
                            <w:pPr>
                              <w:tabs>
                                <w:tab w:val="left" w:pos="540"/>
                                <w:tab w:val="right" w:leader="dot" w:pos="7740"/>
                              </w:tabs>
                              <w:spacing w:line="240" w:lineRule="auto"/>
                            </w:pPr>
                            <w:r>
                              <w:tab/>
                            </w:r>
                            <w:r>
                              <w:tab/>
                            </w:r>
                          </w:p>
                          <w:p w14:paraId="342661FD" w14:textId="77777777" w:rsidR="003F01B6" w:rsidRDefault="003F01B6" w:rsidP="00003F0C">
                            <w:pPr>
                              <w:tabs>
                                <w:tab w:val="left" w:pos="540"/>
                                <w:tab w:val="right" w:leader="dot" w:pos="7740"/>
                              </w:tabs>
                              <w:spacing w:line="240" w:lineRule="auto"/>
                            </w:pPr>
                            <w:r>
                              <w:tab/>
                            </w:r>
                            <w:r>
                              <w:tab/>
                            </w:r>
                          </w:p>
                          <w:p w14:paraId="3F89EE2B" w14:textId="77777777" w:rsidR="003F01B6" w:rsidRDefault="003F01B6" w:rsidP="00003F0C">
                            <w:pPr>
                              <w:tabs>
                                <w:tab w:val="left" w:pos="540"/>
                                <w:tab w:val="right" w:leader="dot" w:pos="7740"/>
                              </w:tabs>
                              <w:spacing w:line="240" w:lineRule="auto"/>
                            </w:pPr>
                            <w:r>
                              <w:tab/>
                            </w:r>
                            <w:r>
                              <w:tab/>
                            </w:r>
                          </w:p>
                          <w:p w14:paraId="2982B77F" w14:textId="77777777" w:rsidR="003F01B6" w:rsidRDefault="003F01B6" w:rsidP="00003F0C">
                            <w:pPr>
                              <w:tabs>
                                <w:tab w:val="left" w:pos="540"/>
                                <w:tab w:val="right" w:leader="dot" w:pos="7740"/>
                              </w:tabs>
                              <w:spacing w:line="240" w:lineRule="auto"/>
                            </w:pPr>
                            <w:r>
                              <w:tab/>
                            </w:r>
                            <w:r>
                              <w:tab/>
                            </w:r>
                          </w:p>
                          <w:p w14:paraId="16C64EBE" w14:textId="77777777" w:rsidR="003F01B6" w:rsidRDefault="003F01B6" w:rsidP="00003F0C">
                            <w:pPr>
                              <w:tabs>
                                <w:tab w:val="left" w:pos="540"/>
                                <w:tab w:val="right" w:leader="dot" w:pos="7740"/>
                              </w:tabs>
                              <w:spacing w:line="240" w:lineRule="auto"/>
                            </w:pPr>
                            <w:r>
                              <w:tab/>
                            </w:r>
                            <w:r>
                              <w:tab/>
                            </w:r>
                          </w:p>
                          <w:p w14:paraId="50C78D10" w14:textId="77777777" w:rsidR="003F01B6" w:rsidRDefault="003F01B6" w:rsidP="00003F0C">
                            <w:pPr>
                              <w:tabs>
                                <w:tab w:val="left" w:pos="540"/>
                                <w:tab w:val="right" w:leader="dot" w:pos="7740"/>
                              </w:tabs>
                              <w:spacing w:line="240" w:lineRule="auto"/>
                            </w:pPr>
                            <w:r>
                              <w:tab/>
                            </w:r>
                            <w:r>
                              <w:tab/>
                            </w:r>
                          </w:p>
                          <w:p w14:paraId="127B87F1" w14:textId="77777777" w:rsidR="003F01B6" w:rsidRDefault="003F01B6" w:rsidP="00003F0C">
                            <w:pPr>
                              <w:tabs>
                                <w:tab w:val="left" w:pos="540"/>
                                <w:tab w:val="right" w:leader="dot" w:pos="7740"/>
                              </w:tabs>
                              <w:spacing w:line="240" w:lineRule="auto"/>
                            </w:pPr>
                            <w:r>
                              <w:tab/>
                            </w:r>
                            <w:r>
                              <w:tab/>
                            </w:r>
                          </w:p>
                          <w:p w14:paraId="281AD5F6" w14:textId="77777777" w:rsidR="003F01B6" w:rsidRDefault="003F01B6" w:rsidP="00003F0C">
                            <w:pPr>
                              <w:tabs>
                                <w:tab w:val="left" w:pos="540"/>
                                <w:tab w:val="right" w:leader="dot" w:pos="7740"/>
                              </w:tabs>
                              <w:spacing w:line="240" w:lineRule="auto"/>
                            </w:pPr>
                            <w:r>
                              <w:tab/>
                            </w:r>
                            <w:r>
                              <w:tab/>
                            </w:r>
                          </w:p>
                          <w:p w14:paraId="288EF4B1" w14:textId="77777777" w:rsidR="003F01B6" w:rsidRDefault="003F01B6" w:rsidP="00003F0C">
                            <w:pPr>
                              <w:tabs>
                                <w:tab w:val="left" w:pos="540"/>
                                <w:tab w:val="right" w:leader="dot" w:pos="7740"/>
                              </w:tabs>
                              <w:spacing w:line="240" w:lineRule="auto"/>
                            </w:pPr>
                            <w:r>
                              <w:tab/>
                            </w:r>
                            <w:r>
                              <w:tab/>
                            </w:r>
                          </w:p>
                          <w:p w14:paraId="0F4DF83B" w14:textId="77777777" w:rsidR="003F01B6" w:rsidRDefault="003F01B6" w:rsidP="00003F0C">
                            <w:pPr>
                              <w:tabs>
                                <w:tab w:val="left" w:pos="540"/>
                                <w:tab w:val="right" w:leader="dot" w:pos="7740"/>
                              </w:tabs>
                              <w:spacing w:line="240" w:lineRule="auto"/>
                            </w:pPr>
                            <w:r>
                              <w:tab/>
                            </w:r>
                            <w:r>
                              <w:tab/>
                            </w:r>
                          </w:p>
                          <w:p w14:paraId="3D389F50" w14:textId="77777777" w:rsidR="003F01B6" w:rsidRDefault="003F01B6" w:rsidP="00003F0C">
                            <w:pPr>
                              <w:tabs>
                                <w:tab w:val="left" w:pos="540"/>
                                <w:tab w:val="right" w:leader="dot" w:pos="7740"/>
                              </w:tabs>
                              <w:spacing w:line="240" w:lineRule="auto"/>
                            </w:pPr>
                            <w:r>
                              <w:tab/>
                            </w:r>
                            <w:r>
                              <w:tab/>
                            </w:r>
                          </w:p>
                          <w:p w14:paraId="40449C86" w14:textId="77777777" w:rsidR="003F01B6" w:rsidRDefault="003F01B6" w:rsidP="00003F0C">
                            <w:pPr>
                              <w:tabs>
                                <w:tab w:val="left" w:pos="540"/>
                                <w:tab w:val="right" w:leader="dot" w:pos="7740"/>
                              </w:tabs>
                              <w:spacing w:line="240" w:lineRule="auto"/>
                            </w:pPr>
                            <w:r>
                              <w:tab/>
                            </w:r>
                            <w:r>
                              <w:tab/>
                            </w:r>
                            <w:r>
                              <w:tab/>
                            </w:r>
                          </w:p>
                          <w:p w14:paraId="2335A011" w14:textId="77777777" w:rsidR="003F01B6" w:rsidRDefault="003F01B6" w:rsidP="00003F0C">
                            <w:pPr>
                              <w:tabs>
                                <w:tab w:val="left" w:pos="540"/>
                                <w:tab w:val="right" w:leader="dot" w:pos="7740"/>
                              </w:tabs>
                              <w:spacing w:line="240" w:lineRule="auto"/>
                            </w:pPr>
                            <w:r>
                              <w:tab/>
                            </w:r>
                            <w:r>
                              <w:tab/>
                            </w:r>
                          </w:p>
                          <w:p w14:paraId="5B4A686B" w14:textId="77777777" w:rsidR="003F01B6" w:rsidRDefault="003F01B6" w:rsidP="00003F0C">
                            <w:pPr>
                              <w:tabs>
                                <w:tab w:val="left" w:pos="540"/>
                                <w:tab w:val="right" w:leader="dot" w:pos="7740"/>
                              </w:tabs>
                              <w:spacing w:line="240" w:lineRule="auto"/>
                            </w:pPr>
                            <w:r>
                              <w:tab/>
                            </w:r>
                            <w:r>
                              <w:tab/>
                            </w:r>
                          </w:p>
                          <w:p w14:paraId="5094AC35" w14:textId="77777777" w:rsidR="003F01B6" w:rsidRDefault="003F01B6" w:rsidP="00003F0C">
                            <w:pPr>
                              <w:tabs>
                                <w:tab w:val="left" w:pos="540"/>
                                <w:tab w:val="right" w:leader="dot" w:pos="7740"/>
                              </w:tabs>
                              <w:spacing w:line="240" w:lineRule="auto"/>
                            </w:pPr>
                            <w:r>
                              <w:tab/>
                            </w:r>
                            <w:r>
                              <w:tab/>
                            </w:r>
                          </w:p>
                          <w:p w14:paraId="729F5733" w14:textId="77777777" w:rsidR="003F01B6" w:rsidRDefault="003F01B6" w:rsidP="00003F0C">
                            <w:pPr>
                              <w:tabs>
                                <w:tab w:val="left" w:pos="540"/>
                                <w:tab w:val="right" w:leader="dot" w:pos="7740"/>
                              </w:tabs>
                              <w:spacing w:line="240" w:lineRule="auto"/>
                            </w:pPr>
                            <w:r>
                              <w:tab/>
                            </w:r>
                            <w:r>
                              <w:tab/>
                            </w:r>
                          </w:p>
                          <w:p w14:paraId="65E13995" w14:textId="77777777" w:rsidR="003F01B6" w:rsidRDefault="003F01B6" w:rsidP="00003F0C">
                            <w:pPr>
                              <w:tabs>
                                <w:tab w:val="left" w:pos="540"/>
                                <w:tab w:val="right" w:leader="dot" w:pos="7740"/>
                              </w:tabs>
                              <w:spacing w:line="240" w:lineRule="auto"/>
                            </w:pPr>
                            <w:r>
                              <w:tab/>
                            </w:r>
                            <w:r>
                              <w:tab/>
                            </w:r>
                          </w:p>
                          <w:p w14:paraId="0C6B054A" w14:textId="77777777" w:rsidR="003F01B6" w:rsidRDefault="003F01B6" w:rsidP="00003F0C">
                            <w:pPr>
                              <w:tabs>
                                <w:tab w:val="left" w:pos="540"/>
                                <w:tab w:val="right" w:leader="dot" w:pos="7740"/>
                              </w:tabs>
                              <w:spacing w:line="240" w:lineRule="auto"/>
                            </w:pPr>
                            <w:r>
                              <w:tab/>
                            </w:r>
                            <w:r>
                              <w:tab/>
                            </w:r>
                          </w:p>
                          <w:p w14:paraId="00B69A8A" w14:textId="77777777" w:rsidR="003F01B6" w:rsidRDefault="003F01B6" w:rsidP="00003F0C">
                            <w:pPr>
                              <w:tabs>
                                <w:tab w:val="left" w:pos="540"/>
                                <w:tab w:val="right" w:leader="dot" w:pos="7740"/>
                              </w:tabs>
                              <w:spacing w:line="240" w:lineRule="auto"/>
                            </w:pPr>
                            <w:r>
                              <w:tab/>
                            </w:r>
                            <w:r>
                              <w:tab/>
                            </w:r>
                          </w:p>
                          <w:p w14:paraId="78534B83" w14:textId="77777777" w:rsidR="003F01B6" w:rsidRDefault="003F01B6" w:rsidP="00003F0C">
                            <w:pPr>
                              <w:tabs>
                                <w:tab w:val="left" w:pos="540"/>
                                <w:tab w:val="right" w:leader="dot" w:pos="7740"/>
                              </w:tabs>
                              <w:spacing w:line="240" w:lineRule="auto"/>
                            </w:pPr>
                            <w:r>
                              <w:tab/>
                            </w:r>
                            <w:r>
                              <w:tab/>
                            </w:r>
                          </w:p>
                          <w:p w14:paraId="2E84E750" w14:textId="77777777" w:rsidR="003F01B6" w:rsidRDefault="003F01B6" w:rsidP="00003F0C">
                            <w:pPr>
                              <w:tabs>
                                <w:tab w:val="left" w:pos="540"/>
                                <w:tab w:val="right" w:leader="dot" w:pos="7740"/>
                              </w:tabs>
                              <w:spacing w:line="240" w:lineRule="auto"/>
                            </w:pPr>
                            <w:r>
                              <w:tab/>
                            </w:r>
                            <w:r>
                              <w:tab/>
                            </w:r>
                          </w:p>
                          <w:p w14:paraId="3BAABDB5" w14:textId="77777777" w:rsidR="003F01B6" w:rsidRDefault="003F01B6" w:rsidP="00003F0C">
                            <w:pPr>
                              <w:tabs>
                                <w:tab w:val="left" w:pos="540"/>
                                <w:tab w:val="right" w:leader="dot" w:pos="7740"/>
                              </w:tabs>
                              <w:spacing w:line="240" w:lineRule="auto"/>
                            </w:pPr>
                            <w:r>
                              <w:tab/>
                            </w:r>
                            <w:r>
                              <w:tab/>
                            </w:r>
                          </w:p>
                          <w:p w14:paraId="203C93D6" w14:textId="77777777" w:rsidR="003F01B6" w:rsidRDefault="003F01B6" w:rsidP="00003F0C">
                            <w:pPr>
                              <w:tabs>
                                <w:tab w:val="left" w:pos="540"/>
                                <w:tab w:val="right" w:leader="dot" w:pos="7740"/>
                              </w:tabs>
                              <w:spacing w:line="240" w:lineRule="auto"/>
                            </w:pPr>
                            <w:r>
                              <w:tab/>
                            </w:r>
                            <w:r>
                              <w:tab/>
                            </w:r>
                          </w:p>
                          <w:p w14:paraId="4F002C5E" w14:textId="77777777" w:rsidR="003F01B6" w:rsidRDefault="003F01B6" w:rsidP="00003F0C">
                            <w:pPr>
                              <w:tabs>
                                <w:tab w:val="left" w:pos="540"/>
                                <w:tab w:val="right" w:leader="dot" w:pos="7740"/>
                              </w:tabs>
                              <w:spacing w:line="240" w:lineRule="auto"/>
                            </w:pPr>
                            <w:r>
                              <w:tab/>
                            </w:r>
                            <w:r>
                              <w:tab/>
                            </w:r>
                          </w:p>
                          <w:p w14:paraId="54B2F1C2" w14:textId="77777777" w:rsidR="003F01B6" w:rsidRDefault="003F01B6" w:rsidP="00003F0C">
                            <w:pPr>
                              <w:tabs>
                                <w:tab w:val="left" w:pos="540"/>
                                <w:tab w:val="right" w:leader="dot" w:pos="7740"/>
                              </w:tabs>
                              <w:spacing w:line="240" w:lineRule="auto"/>
                            </w:pPr>
                            <w:r>
                              <w:tab/>
                            </w:r>
                            <w:r>
                              <w:tab/>
                            </w:r>
                          </w:p>
                          <w:p w14:paraId="6FF1709F" w14:textId="77777777" w:rsidR="003F01B6" w:rsidRDefault="003F01B6" w:rsidP="00003F0C">
                            <w:pPr>
                              <w:tabs>
                                <w:tab w:val="left" w:pos="540"/>
                                <w:tab w:val="right" w:leader="dot" w:pos="7740"/>
                              </w:tabs>
                              <w:spacing w:line="240" w:lineRule="auto"/>
                            </w:pPr>
                            <w:r>
                              <w:tab/>
                            </w:r>
                            <w:r>
                              <w:tab/>
                            </w:r>
                          </w:p>
                          <w:p w14:paraId="1C7A791A" w14:textId="77777777" w:rsidR="003F01B6" w:rsidRDefault="003F01B6" w:rsidP="00003F0C">
                            <w:pPr>
                              <w:tabs>
                                <w:tab w:val="left" w:pos="540"/>
                                <w:tab w:val="right" w:leader="dot" w:pos="7740"/>
                              </w:tabs>
                              <w:spacing w:line="240" w:lineRule="auto"/>
                            </w:pPr>
                            <w:r>
                              <w:tab/>
                            </w:r>
                            <w:r>
                              <w:tab/>
                            </w:r>
                          </w:p>
                          <w:p w14:paraId="21849F4E" w14:textId="77777777" w:rsidR="003F01B6" w:rsidRDefault="003F01B6" w:rsidP="00003F0C">
                            <w:pPr>
                              <w:tabs>
                                <w:tab w:val="left" w:pos="540"/>
                                <w:tab w:val="right" w:leader="dot" w:pos="7740"/>
                              </w:tabs>
                              <w:spacing w:line="240" w:lineRule="auto"/>
                            </w:pPr>
                            <w:r>
                              <w:tab/>
                            </w:r>
                            <w:r>
                              <w:tab/>
                            </w:r>
                          </w:p>
                          <w:p w14:paraId="77E04A66" w14:textId="77777777" w:rsidR="003F01B6" w:rsidRDefault="003F01B6" w:rsidP="00003F0C">
                            <w:pPr>
                              <w:tabs>
                                <w:tab w:val="left" w:pos="540"/>
                                <w:tab w:val="right" w:leader="dot" w:pos="7740"/>
                              </w:tabs>
                              <w:spacing w:line="240" w:lineRule="auto"/>
                            </w:pPr>
                            <w:r>
                              <w:tab/>
                            </w:r>
                            <w:r>
                              <w:tab/>
                            </w:r>
                          </w:p>
                          <w:p w14:paraId="72932DCD" w14:textId="77777777" w:rsidR="003F01B6" w:rsidRDefault="003F01B6" w:rsidP="00003F0C">
                            <w:pPr>
                              <w:tabs>
                                <w:tab w:val="left" w:pos="540"/>
                                <w:tab w:val="right" w:leader="dot" w:pos="7740"/>
                              </w:tabs>
                              <w:spacing w:line="240" w:lineRule="auto"/>
                            </w:pPr>
                            <w:r>
                              <w:tab/>
                            </w:r>
                            <w:r>
                              <w:tab/>
                            </w:r>
                          </w:p>
                          <w:p w14:paraId="13511054" w14:textId="77777777" w:rsidR="003F01B6" w:rsidRDefault="003F01B6" w:rsidP="00003F0C">
                            <w:pPr>
                              <w:tabs>
                                <w:tab w:val="left" w:pos="540"/>
                                <w:tab w:val="right" w:leader="dot" w:pos="7740"/>
                              </w:tabs>
                              <w:spacing w:line="240" w:lineRule="auto"/>
                            </w:pPr>
                            <w:r>
                              <w:tab/>
                            </w:r>
                            <w:r>
                              <w:tab/>
                            </w:r>
                          </w:p>
                          <w:p w14:paraId="27EC2DED" w14:textId="77777777" w:rsidR="003F01B6" w:rsidRDefault="003F01B6" w:rsidP="00003F0C">
                            <w:pPr>
                              <w:tabs>
                                <w:tab w:val="left" w:pos="540"/>
                                <w:tab w:val="right" w:leader="dot" w:pos="7740"/>
                              </w:tabs>
                              <w:spacing w:line="240" w:lineRule="auto"/>
                            </w:pPr>
                            <w:r>
                              <w:tab/>
                            </w:r>
                            <w:r>
                              <w:tab/>
                            </w:r>
                          </w:p>
                          <w:p w14:paraId="2AAA948C" w14:textId="77777777" w:rsidR="003F01B6" w:rsidRDefault="003F01B6" w:rsidP="00003F0C">
                            <w:pPr>
                              <w:tabs>
                                <w:tab w:val="left" w:pos="540"/>
                                <w:tab w:val="right" w:leader="dot" w:pos="7740"/>
                              </w:tabs>
                              <w:spacing w:line="240" w:lineRule="auto"/>
                            </w:pPr>
                            <w:r>
                              <w:tab/>
                            </w:r>
                            <w:r>
                              <w:tab/>
                            </w:r>
                          </w:p>
                          <w:p w14:paraId="6D118238" w14:textId="77777777" w:rsidR="003F01B6" w:rsidRDefault="003F01B6" w:rsidP="00003F0C">
                            <w:pPr>
                              <w:tabs>
                                <w:tab w:val="left" w:pos="540"/>
                                <w:tab w:val="right" w:leader="dot" w:pos="7740"/>
                              </w:tabs>
                              <w:spacing w:line="240" w:lineRule="auto"/>
                            </w:pPr>
                            <w:r>
                              <w:tab/>
                            </w:r>
                            <w:r>
                              <w:tab/>
                            </w:r>
                          </w:p>
                          <w:p w14:paraId="53BD837F" w14:textId="77777777" w:rsidR="003F01B6" w:rsidRDefault="003F01B6" w:rsidP="00003F0C">
                            <w:pPr>
                              <w:tabs>
                                <w:tab w:val="left" w:pos="540"/>
                                <w:tab w:val="right" w:leader="dot" w:pos="7740"/>
                              </w:tabs>
                              <w:spacing w:line="240" w:lineRule="auto"/>
                            </w:pPr>
                            <w:r>
                              <w:tab/>
                            </w:r>
                            <w:r>
                              <w:tab/>
                            </w:r>
                          </w:p>
                          <w:p w14:paraId="286A815F" w14:textId="77777777" w:rsidR="003F01B6" w:rsidRDefault="003F01B6" w:rsidP="00003F0C">
                            <w:pPr>
                              <w:tabs>
                                <w:tab w:val="left" w:pos="540"/>
                                <w:tab w:val="right" w:leader="dot" w:pos="7740"/>
                              </w:tabs>
                              <w:spacing w:line="240" w:lineRule="auto"/>
                            </w:pPr>
                            <w:r>
                              <w:tab/>
                            </w:r>
                            <w:r>
                              <w:tab/>
                            </w:r>
                          </w:p>
                          <w:p w14:paraId="10126EEC" w14:textId="723BEE7B" w:rsidR="003F01B6" w:rsidRDefault="003F01B6" w:rsidP="00003F0C">
                            <w:pPr>
                              <w:tabs>
                                <w:tab w:val="left" w:pos="540"/>
                                <w:tab w:val="right" w:leader="dot" w:pos="7740"/>
                              </w:tabs>
                              <w:spacing w:line="240" w:lineRule="auto"/>
                            </w:pPr>
                            <w:r>
                              <w:tab/>
                            </w:r>
                            <w:r>
                              <w:tab/>
                            </w:r>
                          </w:p>
                          <w:p w14:paraId="6E3E5563" w14:textId="77777777" w:rsidR="003F01B6" w:rsidRDefault="003F01B6" w:rsidP="00003F0C">
                            <w:pPr>
                              <w:spacing w:line="240" w:lineRule="auto"/>
                              <w:jc w:val="right"/>
                              <w:rPr>
                                <w:i/>
                              </w:rPr>
                            </w:pPr>
                          </w:p>
                          <w:p w14:paraId="2E35FF32" w14:textId="22AD5263" w:rsidR="003F01B6" w:rsidRPr="00D50A37" w:rsidRDefault="003F01B6" w:rsidP="00003F0C">
                            <w:pPr>
                              <w:spacing w:line="240" w:lineRule="auto"/>
                              <w:jc w:val="right"/>
                              <w:rPr>
                                <w:i/>
                              </w:rPr>
                            </w:pPr>
                            <w:r w:rsidRPr="00D50A37">
                              <w:rPr>
                                <w:i/>
                              </w:rPr>
                              <w:t xml:space="preserve">Trà </w:t>
                            </w:r>
                            <w:proofErr w:type="gramStart"/>
                            <w:r w:rsidRPr="00D50A37">
                              <w:rPr>
                                <w:i/>
                              </w:rPr>
                              <w:t>Vinh</w:t>
                            </w:r>
                            <w:r>
                              <w:rPr>
                                <w:i/>
                              </w:rPr>
                              <w:t xml:space="preserve">, </w:t>
                            </w:r>
                            <w:r w:rsidRPr="00D50A37">
                              <w:rPr>
                                <w:i/>
                              </w:rPr>
                              <w:t xml:space="preserve"> ngày</w:t>
                            </w:r>
                            <w:proofErr w:type="gramEnd"/>
                            <w:r w:rsidRPr="00D50A37">
                              <w:rPr>
                                <w:i/>
                              </w:rPr>
                              <w:t xml:space="preserve"> …</w:t>
                            </w:r>
                            <w:r>
                              <w:rPr>
                                <w:i/>
                              </w:rPr>
                              <w:t xml:space="preserve">. . </w:t>
                            </w:r>
                            <w:r w:rsidRPr="00D50A37">
                              <w:rPr>
                                <w:i/>
                              </w:rPr>
                              <w:t xml:space="preserve"> tháng …… năm ……</w:t>
                            </w:r>
                          </w:p>
                          <w:p w14:paraId="688BE220" w14:textId="77777777" w:rsidR="003F01B6" w:rsidRPr="00D50A37" w:rsidRDefault="003F01B6" w:rsidP="00003F0C">
                            <w:pPr>
                              <w:tabs>
                                <w:tab w:val="center" w:pos="5310"/>
                              </w:tabs>
                              <w:spacing w:line="240" w:lineRule="auto"/>
                              <w:jc w:val="center"/>
                              <w:rPr>
                                <w:b/>
                              </w:rPr>
                            </w:pPr>
                            <w:r>
                              <w:rPr>
                                <w:b/>
                              </w:rPr>
                              <w:tab/>
                              <w:t>Thành viên hội đồng</w:t>
                            </w:r>
                          </w:p>
                          <w:p w14:paraId="596ED1F8" w14:textId="77777777" w:rsidR="003F01B6" w:rsidRDefault="003F01B6" w:rsidP="00003F0C">
                            <w:pPr>
                              <w:tabs>
                                <w:tab w:val="center" w:pos="5310"/>
                              </w:tabs>
                              <w:spacing w:line="240" w:lineRule="auto"/>
                              <w:jc w:val="center"/>
                              <w:rPr>
                                <w:i/>
                              </w:rPr>
                            </w:pPr>
                            <w:r>
                              <w:rPr>
                                <w:i/>
                              </w:rPr>
                              <w:tab/>
                              <w:t>(Ký tên và ghi rõ họ tên)</w:t>
                            </w:r>
                          </w:p>
                          <w:p w14:paraId="0B7A09F6" w14:textId="77777777" w:rsidR="003F01B6" w:rsidRDefault="003F01B6" w:rsidP="006D2252">
                            <w:pPr>
                              <w:tabs>
                                <w:tab w:val="center" w:pos="5310"/>
                              </w:tabs>
                              <w:jc w:val="center"/>
                              <w:rPr>
                                <w:i/>
                              </w:rPr>
                            </w:pPr>
                          </w:p>
                          <w:p w14:paraId="63DCE74D" w14:textId="77777777" w:rsidR="003F01B6" w:rsidRDefault="003F01B6" w:rsidP="006D2252">
                            <w:pPr>
                              <w:jc w:val="center"/>
                            </w:pPr>
                          </w:p>
                          <w:p w14:paraId="2CA25302" w14:textId="77777777" w:rsidR="003F01B6" w:rsidRDefault="003F01B6" w:rsidP="006D2252">
                            <w:pPr>
                              <w:jc w:val="center"/>
                            </w:pPr>
                          </w:p>
                          <w:p w14:paraId="6A574BFD" w14:textId="77777777" w:rsidR="003F01B6" w:rsidRDefault="003F01B6" w:rsidP="006D2252">
                            <w:pPr>
                              <w:jc w:val="center"/>
                            </w:pPr>
                          </w:p>
                          <w:p w14:paraId="320B2811" w14:textId="77777777" w:rsidR="003F01B6" w:rsidRDefault="003F01B6"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29" style="position:absolute;left:0;text-align:left;margin-left:14.8pt;margin-top:.4pt;width:423pt;height:720.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">
                <v:textbox>
                  <w:txbxContent>
                    <w:p w14:paraId="006B7951" w14:textId="77777777" w:rsidR="003F01B6" w:rsidRDefault="003F01B6" w:rsidP="00003F0C">
                      <w:pPr>
                        <w:spacing w:line="240" w:lineRule="auto"/>
                        <w:jc w:val="center"/>
                        <w:rPr>
                          <w:b/>
                        </w:rPr>
                      </w:pPr>
                      <w:r w:rsidRPr="008711E1">
                        <w:rPr>
                          <w:b/>
                        </w:rPr>
                        <w:t xml:space="preserve">NHẬN XÉT CỦA </w:t>
                      </w:r>
                      <w:r>
                        <w:rPr>
                          <w:b/>
                        </w:rPr>
                        <w:t>THÀNH VIÊN HỘI ĐỒNG</w:t>
                      </w:r>
                    </w:p>
                    <w:p w14:paraId="3619B6FF" w14:textId="77777777" w:rsidR="003F01B6" w:rsidRDefault="003F01B6" w:rsidP="00003F0C">
                      <w:pPr>
                        <w:spacing w:line="240" w:lineRule="auto"/>
                        <w:jc w:val="center"/>
                        <w:rPr>
                          <w:b/>
                        </w:rPr>
                      </w:pPr>
                    </w:p>
                    <w:p w14:paraId="513AD437" w14:textId="77777777" w:rsidR="003F01B6" w:rsidRDefault="003F01B6" w:rsidP="00003F0C">
                      <w:pPr>
                        <w:tabs>
                          <w:tab w:val="left" w:pos="1260"/>
                          <w:tab w:val="right" w:leader="dot" w:pos="7740"/>
                        </w:tabs>
                        <w:spacing w:line="240" w:lineRule="auto"/>
                      </w:pPr>
                      <w:r>
                        <w:tab/>
                      </w:r>
                      <w:r>
                        <w:tab/>
                      </w:r>
                    </w:p>
                    <w:p w14:paraId="58EC12C1" w14:textId="77777777" w:rsidR="003F01B6" w:rsidRDefault="003F01B6" w:rsidP="00003F0C">
                      <w:pPr>
                        <w:tabs>
                          <w:tab w:val="left" w:pos="540"/>
                          <w:tab w:val="right" w:leader="dot" w:pos="7740"/>
                        </w:tabs>
                        <w:spacing w:line="240" w:lineRule="auto"/>
                      </w:pPr>
                      <w:r>
                        <w:tab/>
                      </w:r>
                      <w:r>
                        <w:tab/>
                      </w:r>
                    </w:p>
                    <w:p w14:paraId="7398489B" w14:textId="77777777" w:rsidR="003F01B6" w:rsidRDefault="003F01B6" w:rsidP="00003F0C">
                      <w:pPr>
                        <w:tabs>
                          <w:tab w:val="left" w:pos="540"/>
                          <w:tab w:val="right" w:leader="dot" w:pos="7740"/>
                        </w:tabs>
                        <w:spacing w:line="240" w:lineRule="auto"/>
                      </w:pPr>
                      <w:r>
                        <w:tab/>
                      </w:r>
                      <w:r>
                        <w:tab/>
                      </w:r>
                    </w:p>
                    <w:p w14:paraId="342661FD" w14:textId="77777777" w:rsidR="003F01B6" w:rsidRDefault="003F01B6" w:rsidP="00003F0C">
                      <w:pPr>
                        <w:tabs>
                          <w:tab w:val="left" w:pos="540"/>
                          <w:tab w:val="right" w:leader="dot" w:pos="7740"/>
                        </w:tabs>
                        <w:spacing w:line="240" w:lineRule="auto"/>
                      </w:pPr>
                      <w:r>
                        <w:tab/>
                      </w:r>
                      <w:r>
                        <w:tab/>
                      </w:r>
                    </w:p>
                    <w:p w14:paraId="3F89EE2B" w14:textId="77777777" w:rsidR="003F01B6" w:rsidRDefault="003F01B6" w:rsidP="00003F0C">
                      <w:pPr>
                        <w:tabs>
                          <w:tab w:val="left" w:pos="540"/>
                          <w:tab w:val="right" w:leader="dot" w:pos="7740"/>
                        </w:tabs>
                        <w:spacing w:line="240" w:lineRule="auto"/>
                      </w:pPr>
                      <w:r>
                        <w:tab/>
                      </w:r>
                      <w:r>
                        <w:tab/>
                      </w:r>
                    </w:p>
                    <w:p w14:paraId="2982B77F" w14:textId="77777777" w:rsidR="003F01B6" w:rsidRDefault="003F01B6" w:rsidP="00003F0C">
                      <w:pPr>
                        <w:tabs>
                          <w:tab w:val="left" w:pos="540"/>
                          <w:tab w:val="right" w:leader="dot" w:pos="7740"/>
                        </w:tabs>
                        <w:spacing w:line="240" w:lineRule="auto"/>
                      </w:pPr>
                      <w:r>
                        <w:tab/>
                      </w:r>
                      <w:r>
                        <w:tab/>
                      </w:r>
                    </w:p>
                    <w:p w14:paraId="16C64EBE" w14:textId="77777777" w:rsidR="003F01B6" w:rsidRDefault="003F01B6" w:rsidP="00003F0C">
                      <w:pPr>
                        <w:tabs>
                          <w:tab w:val="left" w:pos="540"/>
                          <w:tab w:val="right" w:leader="dot" w:pos="7740"/>
                        </w:tabs>
                        <w:spacing w:line="240" w:lineRule="auto"/>
                      </w:pPr>
                      <w:r>
                        <w:tab/>
                      </w:r>
                      <w:r>
                        <w:tab/>
                      </w:r>
                    </w:p>
                    <w:p w14:paraId="50C78D10" w14:textId="77777777" w:rsidR="003F01B6" w:rsidRDefault="003F01B6" w:rsidP="00003F0C">
                      <w:pPr>
                        <w:tabs>
                          <w:tab w:val="left" w:pos="540"/>
                          <w:tab w:val="right" w:leader="dot" w:pos="7740"/>
                        </w:tabs>
                        <w:spacing w:line="240" w:lineRule="auto"/>
                      </w:pPr>
                      <w:r>
                        <w:tab/>
                      </w:r>
                      <w:r>
                        <w:tab/>
                      </w:r>
                    </w:p>
                    <w:p w14:paraId="127B87F1" w14:textId="77777777" w:rsidR="003F01B6" w:rsidRDefault="003F01B6" w:rsidP="00003F0C">
                      <w:pPr>
                        <w:tabs>
                          <w:tab w:val="left" w:pos="540"/>
                          <w:tab w:val="right" w:leader="dot" w:pos="7740"/>
                        </w:tabs>
                        <w:spacing w:line="240" w:lineRule="auto"/>
                      </w:pPr>
                      <w:r>
                        <w:tab/>
                      </w:r>
                      <w:r>
                        <w:tab/>
                      </w:r>
                    </w:p>
                    <w:p w14:paraId="281AD5F6" w14:textId="77777777" w:rsidR="003F01B6" w:rsidRDefault="003F01B6" w:rsidP="00003F0C">
                      <w:pPr>
                        <w:tabs>
                          <w:tab w:val="left" w:pos="540"/>
                          <w:tab w:val="right" w:leader="dot" w:pos="7740"/>
                        </w:tabs>
                        <w:spacing w:line="240" w:lineRule="auto"/>
                      </w:pPr>
                      <w:r>
                        <w:tab/>
                      </w:r>
                      <w:r>
                        <w:tab/>
                      </w:r>
                    </w:p>
                    <w:p w14:paraId="288EF4B1" w14:textId="77777777" w:rsidR="003F01B6" w:rsidRDefault="003F01B6" w:rsidP="00003F0C">
                      <w:pPr>
                        <w:tabs>
                          <w:tab w:val="left" w:pos="540"/>
                          <w:tab w:val="right" w:leader="dot" w:pos="7740"/>
                        </w:tabs>
                        <w:spacing w:line="240" w:lineRule="auto"/>
                      </w:pPr>
                      <w:r>
                        <w:tab/>
                      </w:r>
                      <w:r>
                        <w:tab/>
                      </w:r>
                    </w:p>
                    <w:p w14:paraId="0F4DF83B" w14:textId="77777777" w:rsidR="003F01B6" w:rsidRDefault="003F01B6" w:rsidP="00003F0C">
                      <w:pPr>
                        <w:tabs>
                          <w:tab w:val="left" w:pos="540"/>
                          <w:tab w:val="right" w:leader="dot" w:pos="7740"/>
                        </w:tabs>
                        <w:spacing w:line="240" w:lineRule="auto"/>
                      </w:pPr>
                      <w:r>
                        <w:tab/>
                      </w:r>
                      <w:r>
                        <w:tab/>
                      </w:r>
                    </w:p>
                    <w:p w14:paraId="3D389F50" w14:textId="77777777" w:rsidR="003F01B6" w:rsidRDefault="003F01B6" w:rsidP="00003F0C">
                      <w:pPr>
                        <w:tabs>
                          <w:tab w:val="left" w:pos="540"/>
                          <w:tab w:val="right" w:leader="dot" w:pos="7740"/>
                        </w:tabs>
                        <w:spacing w:line="240" w:lineRule="auto"/>
                      </w:pPr>
                      <w:r>
                        <w:tab/>
                      </w:r>
                      <w:r>
                        <w:tab/>
                      </w:r>
                    </w:p>
                    <w:p w14:paraId="40449C86" w14:textId="77777777" w:rsidR="003F01B6" w:rsidRDefault="003F01B6" w:rsidP="00003F0C">
                      <w:pPr>
                        <w:tabs>
                          <w:tab w:val="left" w:pos="540"/>
                          <w:tab w:val="right" w:leader="dot" w:pos="7740"/>
                        </w:tabs>
                        <w:spacing w:line="240" w:lineRule="auto"/>
                      </w:pPr>
                      <w:r>
                        <w:tab/>
                      </w:r>
                      <w:r>
                        <w:tab/>
                      </w:r>
                      <w:r>
                        <w:tab/>
                      </w:r>
                    </w:p>
                    <w:p w14:paraId="2335A011" w14:textId="77777777" w:rsidR="003F01B6" w:rsidRDefault="003F01B6" w:rsidP="00003F0C">
                      <w:pPr>
                        <w:tabs>
                          <w:tab w:val="left" w:pos="540"/>
                          <w:tab w:val="right" w:leader="dot" w:pos="7740"/>
                        </w:tabs>
                        <w:spacing w:line="240" w:lineRule="auto"/>
                      </w:pPr>
                      <w:r>
                        <w:tab/>
                      </w:r>
                      <w:r>
                        <w:tab/>
                      </w:r>
                    </w:p>
                    <w:p w14:paraId="5B4A686B" w14:textId="77777777" w:rsidR="003F01B6" w:rsidRDefault="003F01B6" w:rsidP="00003F0C">
                      <w:pPr>
                        <w:tabs>
                          <w:tab w:val="left" w:pos="540"/>
                          <w:tab w:val="right" w:leader="dot" w:pos="7740"/>
                        </w:tabs>
                        <w:spacing w:line="240" w:lineRule="auto"/>
                      </w:pPr>
                      <w:r>
                        <w:tab/>
                      </w:r>
                      <w:r>
                        <w:tab/>
                      </w:r>
                    </w:p>
                    <w:p w14:paraId="5094AC35" w14:textId="77777777" w:rsidR="003F01B6" w:rsidRDefault="003F01B6" w:rsidP="00003F0C">
                      <w:pPr>
                        <w:tabs>
                          <w:tab w:val="left" w:pos="540"/>
                          <w:tab w:val="right" w:leader="dot" w:pos="7740"/>
                        </w:tabs>
                        <w:spacing w:line="240" w:lineRule="auto"/>
                      </w:pPr>
                      <w:r>
                        <w:tab/>
                      </w:r>
                      <w:r>
                        <w:tab/>
                      </w:r>
                    </w:p>
                    <w:p w14:paraId="729F5733" w14:textId="77777777" w:rsidR="003F01B6" w:rsidRDefault="003F01B6" w:rsidP="00003F0C">
                      <w:pPr>
                        <w:tabs>
                          <w:tab w:val="left" w:pos="540"/>
                          <w:tab w:val="right" w:leader="dot" w:pos="7740"/>
                        </w:tabs>
                        <w:spacing w:line="240" w:lineRule="auto"/>
                      </w:pPr>
                      <w:r>
                        <w:tab/>
                      </w:r>
                      <w:r>
                        <w:tab/>
                      </w:r>
                    </w:p>
                    <w:p w14:paraId="65E13995" w14:textId="77777777" w:rsidR="003F01B6" w:rsidRDefault="003F01B6" w:rsidP="00003F0C">
                      <w:pPr>
                        <w:tabs>
                          <w:tab w:val="left" w:pos="540"/>
                          <w:tab w:val="right" w:leader="dot" w:pos="7740"/>
                        </w:tabs>
                        <w:spacing w:line="240" w:lineRule="auto"/>
                      </w:pPr>
                      <w:r>
                        <w:tab/>
                      </w:r>
                      <w:r>
                        <w:tab/>
                      </w:r>
                    </w:p>
                    <w:p w14:paraId="0C6B054A" w14:textId="77777777" w:rsidR="003F01B6" w:rsidRDefault="003F01B6" w:rsidP="00003F0C">
                      <w:pPr>
                        <w:tabs>
                          <w:tab w:val="left" w:pos="540"/>
                          <w:tab w:val="right" w:leader="dot" w:pos="7740"/>
                        </w:tabs>
                        <w:spacing w:line="240" w:lineRule="auto"/>
                      </w:pPr>
                      <w:r>
                        <w:tab/>
                      </w:r>
                      <w:r>
                        <w:tab/>
                      </w:r>
                    </w:p>
                    <w:p w14:paraId="00B69A8A" w14:textId="77777777" w:rsidR="003F01B6" w:rsidRDefault="003F01B6" w:rsidP="00003F0C">
                      <w:pPr>
                        <w:tabs>
                          <w:tab w:val="left" w:pos="540"/>
                          <w:tab w:val="right" w:leader="dot" w:pos="7740"/>
                        </w:tabs>
                        <w:spacing w:line="240" w:lineRule="auto"/>
                      </w:pPr>
                      <w:r>
                        <w:tab/>
                      </w:r>
                      <w:r>
                        <w:tab/>
                      </w:r>
                    </w:p>
                    <w:p w14:paraId="78534B83" w14:textId="77777777" w:rsidR="003F01B6" w:rsidRDefault="003F01B6" w:rsidP="00003F0C">
                      <w:pPr>
                        <w:tabs>
                          <w:tab w:val="left" w:pos="540"/>
                          <w:tab w:val="right" w:leader="dot" w:pos="7740"/>
                        </w:tabs>
                        <w:spacing w:line="240" w:lineRule="auto"/>
                      </w:pPr>
                      <w:r>
                        <w:tab/>
                      </w:r>
                      <w:r>
                        <w:tab/>
                      </w:r>
                    </w:p>
                    <w:p w14:paraId="2E84E750" w14:textId="77777777" w:rsidR="003F01B6" w:rsidRDefault="003F01B6" w:rsidP="00003F0C">
                      <w:pPr>
                        <w:tabs>
                          <w:tab w:val="left" w:pos="540"/>
                          <w:tab w:val="right" w:leader="dot" w:pos="7740"/>
                        </w:tabs>
                        <w:spacing w:line="240" w:lineRule="auto"/>
                      </w:pPr>
                      <w:r>
                        <w:tab/>
                      </w:r>
                      <w:r>
                        <w:tab/>
                      </w:r>
                    </w:p>
                    <w:p w14:paraId="3BAABDB5" w14:textId="77777777" w:rsidR="003F01B6" w:rsidRDefault="003F01B6" w:rsidP="00003F0C">
                      <w:pPr>
                        <w:tabs>
                          <w:tab w:val="left" w:pos="540"/>
                          <w:tab w:val="right" w:leader="dot" w:pos="7740"/>
                        </w:tabs>
                        <w:spacing w:line="240" w:lineRule="auto"/>
                      </w:pPr>
                      <w:r>
                        <w:tab/>
                      </w:r>
                      <w:r>
                        <w:tab/>
                      </w:r>
                    </w:p>
                    <w:p w14:paraId="203C93D6" w14:textId="77777777" w:rsidR="003F01B6" w:rsidRDefault="003F01B6" w:rsidP="00003F0C">
                      <w:pPr>
                        <w:tabs>
                          <w:tab w:val="left" w:pos="540"/>
                          <w:tab w:val="right" w:leader="dot" w:pos="7740"/>
                        </w:tabs>
                        <w:spacing w:line="240" w:lineRule="auto"/>
                      </w:pPr>
                      <w:r>
                        <w:tab/>
                      </w:r>
                      <w:r>
                        <w:tab/>
                      </w:r>
                    </w:p>
                    <w:p w14:paraId="4F002C5E" w14:textId="77777777" w:rsidR="003F01B6" w:rsidRDefault="003F01B6" w:rsidP="00003F0C">
                      <w:pPr>
                        <w:tabs>
                          <w:tab w:val="left" w:pos="540"/>
                          <w:tab w:val="right" w:leader="dot" w:pos="7740"/>
                        </w:tabs>
                        <w:spacing w:line="240" w:lineRule="auto"/>
                      </w:pPr>
                      <w:r>
                        <w:tab/>
                      </w:r>
                      <w:r>
                        <w:tab/>
                      </w:r>
                    </w:p>
                    <w:p w14:paraId="54B2F1C2" w14:textId="77777777" w:rsidR="003F01B6" w:rsidRDefault="003F01B6" w:rsidP="00003F0C">
                      <w:pPr>
                        <w:tabs>
                          <w:tab w:val="left" w:pos="540"/>
                          <w:tab w:val="right" w:leader="dot" w:pos="7740"/>
                        </w:tabs>
                        <w:spacing w:line="240" w:lineRule="auto"/>
                      </w:pPr>
                      <w:r>
                        <w:tab/>
                      </w:r>
                      <w:r>
                        <w:tab/>
                      </w:r>
                    </w:p>
                    <w:p w14:paraId="6FF1709F" w14:textId="77777777" w:rsidR="003F01B6" w:rsidRDefault="003F01B6" w:rsidP="00003F0C">
                      <w:pPr>
                        <w:tabs>
                          <w:tab w:val="left" w:pos="540"/>
                          <w:tab w:val="right" w:leader="dot" w:pos="7740"/>
                        </w:tabs>
                        <w:spacing w:line="240" w:lineRule="auto"/>
                      </w:pPr>
                      <w:r>
                        <w:tab/>
                      </w:r>
                      <w:r>
                        <w:tab/>
                      </w:r>
                    </w:p>
                    <w:p w14:paraId="1C7A791A" w14:textId="77777777" w:rsidR="003F01B6" w:rsidRDefault="003F01B6" w:rsidP="00003F0C">
                      <w:pPr>
                        <w:tabs>
                          <w:tab w:val="left" w:pos="540"/>
                          <w:tab w:val="right" w:leader="dot" w:pos="7740"/>
                        </w:tabs>
                        <w:spacing w:line="240" w:lineRule="auto"/>
                      </w:pPr>
                      <w:r>
                        <w:tab/>
                      </w:r>
                      <w:r>
                        <w:tab/>
                      </w:r>
                    </w:p>
                    <w:p w14:paraId="21849F4E" w14:textId="77777777" w:rsidR="003F01B6" w:rsidRDefault="003F01B6" w:rsidP="00003F0C">
                      <w:pPr>
                        <w:tabs>
                          <w:tab w:val="left" w:pos="540"/>
                          <w:tab w:val="right" w:leader="dot" w:pos="7740"/>
                        </w:tabs>
                        <w:spacing w:line="240" w:lineRule="auto"/>
                      </w:pPr>
                      <w:r>
                        <w:tab/>
                      </w:r>
                      <w:r>
                        <w:tab/>
                      </w:r>
                    </w:p>
                    <w:p w14:paraId="77E04A66" w14:textId="77777777" w:rsidR="003F01B6" w:rsidRDefault="003F01B6" w:rsidP="00003F0C">
                      <w:pPr>
                        <w:tabs>
                          <w:tab w:val="left" w:pos="540"/>
                          <w:tab w:val="right" w:leader="dot" w:pos="7740"/>
                        </w:tabs>
                        <w:spacing w:line="240" w:lineRule="auto"/>
                      </w:pPr>
                      <w:r>
                        <w:tab/>
                      </w:r>
                      <w:r>
                        <w:tab/>
                      </w:r>
                    </w:p>
                    <w:p w14:paraId="72932DCD" w14:textId="77777777" w:rsidR="003F01B6" w:rsidRDefault="003F01B6" w:rsidP="00003F0C">
                      <w:pPr>
                        <w:tabs>
                          <w:tab w:val="left" w:pos="540"/>
                          <w:tab w:val="right" w:leader="dot" w:pos="7740"/>
                        </w:tabs>
                        <w:spacing w:line="240" w:lineRule="auto"/>
                      </w:pPr>
                      <w:r>
                        <w:tab/>
                      </w:r>
                      <w:r>
                        <w:tab/>
                      </w:r>
                    </w:p>
                    <w:p w14:paraId="13511054" w14:textId="77777777" w:rsidR="003F01B6" w:rsidRDefault="003F01B6" w:rsidP="00003F0C">
                      <w:pPr>
                        <w:tabs>
                          <w:tab w:val="left" w:pos="540"/>
                          <w:tab w:val="right" w:leader="dot" w:pos="7740"/>
                        </w:tabs>
                        <w:spacing w:line="240" w:lineRule="auto"/>
                      </w:pPr>
                      <w:r>
                        <w:tab/>
                      </w:r>
                      <w:r>
                        <w:tab/>
                      </w:r>
                    </w:p>
                    <w:p w14:paraId="27EC2DED" w14:textId="77777777" w:rsidR="003F01B6" w:rsidRDefault="003F01B6" w:rsidP="00003F0C">
                      <w:pPr>
                        <w:tabs>
                          <w:tab w:val="left" w:pos="540"/>
                          <w:tab w:val="right" w:leader="dot" w:pos="7740"/>
                        </w:tabs>
                        <w:spacing w:line="240" w:lineRule="auto"/>
                      </w:pPr>
                      <w:r>
                        <w:tab/>
                      </w:r>
                      <w:r>
                        <w:tab/>
                      </w:r>
                    </w:p>
                    <w:p w14:paraId="2AAA948C" w14:textId="77777777" w:rsidR="003F01B6" w:rsidRDefault="003F01B6" w:rsidP="00003F0C">
                      <w:pPr>
                        <w:tabs>
                          <w:tab w:val="left" w:pos="540"/>
                          <w:tab w:val="right" w:leader="dot" w:pos="7740"/>
                        </w:tabs>
                        <w:spacing w:line="240" w:lineRule="auto"/>
                      </w:pPr>
                      <w:r>
                        <w:tab/>
                      </w:r>
                      <w:r>
                        <w:tab/>
                      </w:r>
                    </w:p>
                    <w:p w14:paraId="6D118238" w14:textId="77777777" w:rsidR="003F01B6" w:rsidRDefault="003F01B6" w:rsidP="00003F0C">
                      <w:pPr>
                        <w:tabs>
                          <w:tab w:val="left" w:pos="540"/>
                          <w:tab w:val="right" w:leader="dot" w:pos="7740"/>
                        </w:tabs>
                        <w:spacing w:line="240" w:lineRule="auto"/>
                      </w:pPr>
                      <w:r>
                        <w:tab/>
                      </w:r>
                      <w:r>
                        <w:tab/>
                      </w:r>
                    </w:p>
                    <w:p w14:paraId="53BD837F" w14:textId="77777777" w:rsidR="003F01B6" w:rsidRDefault="003F01B6" w:rsidP="00003F0C">
                      <w:pPr>
                        <w:tabs>
                          <w:tab w:val="left" w:pos="540"/>
                          <w:tab w:val="right" w:leader="dot" w:pos="7740"/>
                        </w:tabs>
                        <w:spacing w:line="240" w:lineRule="auto"/>
                      </w:pPr>
                      <w:r>
                        <w:tab/>
                      </w:r>
                      <w:r>
                        <w:tab/>
                      </w:r>
                    </w:p>
                    <w:p w14:paraId="286A815F" w14:textId="77777777" w:rsidR="003F01B6" w:rsidRDefault="003F01B6" w:rsidP="00003F0C">
                      <w:pPr>
                        <w:tabs>
                          <w:tab w:val="left" w:pos="540"/>
                          <w:tab w:val="right" w:leader="dot" w:pos="7740"/>
                        </w:tabs>
                        <w:spacing w:line="240" w:lineRule="auto"/>
                      </w:pPr>
                      <w:r>
                        <w:tab/>
                      </w:r>
                      <w:r>
                        <w:tab/>
                      </w:r>
                    </w:p>
                    <w:p w14:paraId="10126EEC" w14:textId="723BEE7B" w:rsidR="003F01B6" w:rsidRDefault="003F01B6" w:rsidP="00003F0C">
                      <w:pPr>
                        <w:tabs>
                          <w:tab w:val="left" w:pos="540"/>
                          <w:tab w:val="right" w:leader="dot" w:pos="7740"/>
                        </w:tabs>
                        <w:spacing w:line="240" w:lineRule="auto"/>
                      </w:pPr>
                      <w:r>
                        <w:tab/>
                      </w:r>
                      <w:r>
                        <w:tab/>
                      </w:r>
                    </w:p>
                    <w:p w14:paraId="6E3E5563" w14:textId="77777777" w:rsidR="003F01B6" w:rsidRDefault="003F01B6" w:rsidP="00003F0C">
                      <w:pPr>
                        <w:spacing w:line="240" w:lineRule="auto"/>
                        <w:jc w:val="right"/>
                        <w:rPr>
                          <w:i/>
                        </w:rPr>
                      </w:pPr>
                    </w:p>
                    <w:p w14:paraId="2E35FF32" w14:textId="22AD5263" w:rsidR="003F01B6" w:rsidRPr="00D50A37" w:rsidRDefault="003F01B6" w:rsidP="00003F0C">
                      <w:pPr>
                        <w:spacing w:line="240" w:lineRule="auto"/>
                        <w:jc w:val="right"/>
                        <w:rPr>
                          <w:i/>
                        </w:rPr>
                      </w:pPr>
                      <w:r w:rsidRPr="00D50A37">
                        <w:rPr>
                          <w:i/>
                        </w:rPr>
                        <w:t xml:space="preserve">Trà </w:t>
                      </w:r>
                      <w:proofErr w:type="gramStart"/>
                      <w:r w:rsidRPr="00D50A37">
                        <w:rPr>
                          <w:i/>
                        </w:rPr>
                        <w:t>Vinh</w:t>
                      </w:r>
                      <w:r>
                        <w:rPr>
                          <w:i/>
                        </w:rPr>
                        <w:t xml:space="preserve">, </w:t>
                      </w:r>
                      <w:r w:rsidRPr="00D50A37">
                        <w:rPr>
                          <w:i/>
                        </w:rPr>
                        <w:t xml:space="preserve"> ngày</w:t>
                      </w:r>
                      <w:proofErr w:type="gramEnd"/>
                      <w:r w:rsidRPr="00D50A37">
                        <w:rPr>
                          <w:i/>
                        </w:rPr>
                        <w:t xml:space="preserve"> …</w:t>
                      </w:r>
                      <w:r>
                        <w:rPr>
                          <w:i/>
                        </w:rPr>
                        <w:t xml:space="preserve">. . </w:t>
                      </w:r>
                      <w:r w:rsidRPr="00D50A37">
                        <w:rPr>
                          <w:i/>
                        </w:rPr>
                        <w:t xml:space="preserve"> tháng …… năm ……</w:t>
                      </w:r>
                    </w:p>
                    <w:p w14:paraId="688BE220" w14:textId="77777777" w:rsidR="003F01B6" w:rsidRPr="00D50A37" w:rsidRDefault="003F01B6" w:rsidP="00003F0C">
                      <w:pPr>
                        <w:tabs>
                          <w:tab w:val="center" w:pos="5310"/>
                        </w:tabs>
                        <w:spacing w:line="240" w:lineRule="auto"/>
                        <w:jc w:val="center"/>
                        <w:rPr>
                          <w:b/>
                        </w:rPr>
                      </w:pPr>
                      <w:r>
                        <w:rPr>
                          <w:b/>
                        </w:rPr>
                        <w:tab/>
                        <w:t>Thành viên hội đồng</w:t>
                      </w:r>
                    </w:p>
                    <w:p w14:paraId="596ED1F8" w14:textId="77777777" w:rsidR="003F01B6" w:rsidRDefault="003F01B6" w:rsidP="00003F0C">
                      <w:pPr>
                        <w:tabs>
                          <w:tab w:val="center" w:pos="5310"/>
                        </w:tabs>
                        <w:spacing w:line="240" w:lineRule="auto"/>
                        <w:jc w:val="center"/>
                        <w:rPr>
                          <w:i/>
                        </w:rPr>
                      </w:pPr>
                      <w:r>
                        <w:rPr>
                          <w:i/>
                        </w:rPr>
                        <w:tab/>
                        <w:t>(Ký tên và ghi rõ họ tên)</w:t>
                      </w:r>
                    </w:p>
                    <w:p w14:paraId="0B7A09F6" w14:textId="77777777" w:rsidR="003F01B6" w:rsidRDefault="003F01B6" w:rsidP="006D2252">
                      <w:pPr>
                        <w:tabs>
                          <w:tab w:val="center" w:pos="5310"/>
                        </w:tabs>
                        <w:jc w:val="center"/>
                        <w:rPr>
                          <w:i/>
                        </w:rPr>
                      </w:pPr>
                    </w:p>
                    <w:p w14:paraId="63DCE74D" w14:textId="77777777" w:rsidR="003F01B6" w:rsidRDefault="003F01B6" w:rsidP="006D2252">
                      <w:pPr>
                        <w:jc w:val="center"/>
                      </w:pPr>
                    </w:p>
                    <w:p w14:paraId="2CA25302" w14:textId="77777777" w:rsidR="003F01B6" w:rsidRDefault="003F01B6" w:rsidP="006D2252">
                      <w:pPr>
                        <w:jc w:val="center"/>
                      </w:pPr>
                    </w:p>
                    <w:p w14:paraId="6A574BFD" w14:textId="77777777" w:rsidR="003F01B6" w:rsidRDefault="003F01B6" w:rsidP="006D2252">
                      <w:pPr>
                        <w:jc w:val="center"/>
                      </w:pPr>
                    </w:p>
                    <w:p w14:paraId="320B2811" w14:textId="77777777" w:rsidR="003F01B6" w:rsidRDefault="003F01B6" w:rsidP="006D2252">
                      <w:pPr>
                        <w:jc w:val="center"/>
                      </w:pPr>
                    </w:p>
                  </w:txbxContent>
                </v:textbox>
                <w10:wrap anchorx="margin"/>
              </v:rect>
            </w:pict>
          </mc:Fallback>
        </mc:AlternateContent>
      </w:r>
    </w:p>
    <w:p w14:paraId="5F3C753C" w14:textId="5E3FB6C1" w:rsidR="00931C1B" w:rsidRPr="00931C1B" w:rsidRDefault="00A92A3E" w:rsidP="000D00FD">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1004D0E0" w14:textId="77777777" w:rsidR="007066F1" w:rsidRPr="00931C1B" w:rsidRDefault="007066F1" w:rsidP="007066F1">
      <w:pPr>
        <w:spacing w:before="120" w:after="120"/>
        <w:ind w:firstLine="720"/>
        <w:rPr>
          <w:rFonts w:asciiTheme="majorHAnsi" w:hAnsiTheme="majorHAnsi" w:cstheme="majorHAnsi"/>
          <w:szCs w:val="26"/>
        </w:rPr>
      </w:pPr>
      <w:r>
        <w:rPr>
          <w:rFonts w:asciiTheme="majorHAnsi" w:hAnsiTheme="majorHAnsi" w:cstheme="majorHAnsi"/>
          <w:szCs w:val="26"/>
        </w:rPr>
        <w:t>Lời nói đầu, Em xin cảm ơn thầy Ngô Thanh Huy</w:t>
      </w:r>
      <w:r>
        <w:rPr>
          <w:rFonts w:asciiTheme="majorHAnsi" w:hAnsiTheme="majorHAnsi" w:cstheme="majorHAnsi"/>
          <w:szCs w:val="26"/>
          <w:lang w:val="vi-VN"/>
        </w:rPr>
        <w:t xml:space="preserve"> </w:t>
      </w:r>
      <w:r>
        <w:rPr>
          <w:rFonts w:asciiTheme="majorHAnsi" w:hAnsiTheme="majorHAnsi" w:cstheme="majorHAnsi"/>
          <w:szCs w:val="26"/>
        </w:rPr>
        <w:t>đã hỗ trợ, hướng dẫn tận tình trong thời gian em</w:t>
      </w:r>
      <w:r>
        <w:rPr>
          <w:rFonts w:asciiTheme="majorHAnsi" w:hAnsiTheme="majorHAnsi" w:cstheme="majorHAnsi"/>
          <w:szCs w:val="26"/>
          <w:lang w:val="vi-VN"/>
        </w:rPr>
        <w:t xml:space="preserve"> làm thực tập cơ sở ngành</w:t>
      </w:r>
      <w:r>
        <w:rPr>
          <w:rFonts w:asciiTheme="majorHAnsi" w:hAnsiTheme="majorHAnsi" w:cstheme="majorHAnsi"/>
          <w:szCs w:val="26"/>
        </w:rPr>
        <w:t>, những kiến thức mà thầy đã dạy em sẽ là hành trang quý báo trên con đường học vấn và phát triển sự nghiệp tương lai rộng mở của em. Thầy đã luôn kiên nhẫn, nhiệt tình trong việc truyền đạt kiến thức và kinh nghiệm quý báo, giúp em vượt qua những khó khăn và thử thách trong quá trình học tập và nghiên cứu.</w:t>
      </w:r>
    </w:p>
    <w:p w14:paraId="23CDD65A" w14:textId="77777777" w:rsidR="007066F1" w:rsidRPr="00931C1B" w:rsidRDefault="007066F1" w:rsidP="007066F1">
      <w:pPr>
        <w:spacing w:before="120" w:after="120"/>
        <w:ind w:firstLine="720"/>
        <w:rPr>
          <w:rFonts w:asciiTheme="majorHAnsi" w:hAnsiTheme="majorHAnsi" w:cstheme="majorHAnsi"/>
          <w:szCs w:val="26"/>
        </w:rPr>
      </w:pPr>
      <w:r w:rsidRPr="00931C1B">
        <w:rPr>
          <w:rFonts w:asciiTheme="majorHAnsi" w:hAnsiTheme="majorHAnsi" w:cstheme="majorHAnsi"/>
          <w:szCs w:val="26"/>
        </w:rPr>
        <w:t>Những lời khuyên, góp ý của</w:t>
      </w:r>
      <w:r>
        <w:rPr>
          <w:rFonts w:asciiTheme="majorHAnsi" w:hAnsiTheme="majorHAnsi" w:cstheme="majorHAnsi"/>
          <w:szCs w:val="26"/>
        </w:rPr>
        <w:t xml:space="preserve"> thầy</w:t>
      </w:r>
      <w:r w:rsidRPr="00931C1B">
        <w:rPr>
          <w:rFonts w:asciiTheme="majorHAnsi" w:hAnsiTheme="majorHAnsi" w:cstheme="majorHAnsi"/>
          <w:szCs w:val="26"/>
        </w:rPr>
        <w:t xml:space="preserve"> không chỉ là kim chỉ nam cho sự phát triển của đồ án</w:t>
      </w:r>
      <w:r>
        <w:rPr>
          <w:rFonts w:asciiTheme="majorHAnsi" w:hAnsiTheme="majorHAnsi" w:cstheme="majorHAnsi"/>
          <w:szCs w:val="26"/>
        </w:rPr>
        <w:t xml:space="preserve"> môn học này</w:t>
      </w:r>
      <w:r w:rsidRPr="00931C1B">
        <w:rPr>
          <w:rFonts w:asciiTheme="majorHAnsi" w:hAnsiTheme="majorHAnsi" w:cstheme="majorHAnsi"/>
          <w:szCs w:val="26"/>
        </w:rPr>
        <w:t xml:space="preserve"> mà còn là nguồn động viên, khích lệ tinh thần lớn lao cho em. </w:t>
      </w:r>
    </w:p>
    <w:p w14:paraId="2AA4FE48" w14:textId="77777777" w:rsidR="007066F1" w:rsidRPr="00931C1B" w:rsidRDefault="007066F1" w:rsidP="007066F1">
      <w:pPr>
        <w:spacing w:before="120" w:after="120"/>
        <w:ind w:firstLine="720"/>
        <w:rPr>
          <w:rFonts w:asciiTheme="majorHAnsi" w:hAnsiTheme="majorHAnsi" w:cstheme="majorHAnsi"/>
          <w:szCs w:val="26"/>
        </w:rPr>
      </w:pPr>
      <w:r>
        <w:rPr>
          <w:rFonts w:asciiTheme="majorHAnsi" w:hAnsiTheme="majorHAnsi" w:cstheme="majorHAnsi"/>
          <w:szCs w:val="26"/>
        </w:rPr>
        <w:t>Em</w:t>
      </w:r>
      <w:r w:rsidRPr="00931C1B">
        <w:rPr>
          <w:rFonts w:asciiTheme="majorHAnsi" w:hAnsiTheme="majorHAnsi" w:cstheme="majorHAnsi"/>
          <w:szCs w:val="26"/>
        </w:rPr>
        <w:t xml:space="preserve"> xin </w:t>
      </w:r>
      <w:r>
        <w:rPr>
          <w:rFonts w:asciiTheme="majorHAnsi" w:hAnsiTheme="majorHAnsi" w:cstheme="majorHAnsi"/>
          <w:szCs w:val="26"/>
        </w:rPr>
        <w:t>hứa</w:t>
      </w:r>
      <w:r w:rsidRPr="00931C1B">
        <w:rPr>
          <w:rFonts w:asciiTheme="majorHAnsi" w:hAnsiTheme="majorHAnsi" w:cstheme="majorHAnsi"/>
          <w:szCs w:val="26"/>
        </w:rPr>
        <w:t xml:space="preserve"> sẽ tiếp tục nỗ lực</w:t>
      </w:r>
      <w:r>
        <w:rPr>
          <w:rFonts w:asciiTheme="majorHAnsi" w:hAnsiTheme="majorHAnsi" w:cstheme="majorHAnsi"/>
          <w:szCs w:val="26"/>
        </w:rPr>
        <w:t xml:space="preserve"> và phấn đấu</w:t>
      </w:r>
      <w:r w:rsidRPr="00931C1B">
        <w:rPr>
          <w:rFonts w:asciiTheme="majorHAnsi" w:hAnsiTheme="majorHAnsi" w:cstheme="majorHAnsi"/>
          <w:szCs w:val="26"/>
        </w:rPr>
        <w:t xml:space="preserve"> không ngừng để không phụ lòng </w:t>
      </w:r>
      <w:r>
        <w:rPr>
          <w:rFonts w:asciiTheme="majorHAnsi" w:hAnsiTheme="majorHAnsi" w:cstheme="majorHAnsi"/>
          <w:szCs w:val="26"/>
        </w:rPr>
        <w:t>thầy</w:t>
      </w:r>
      <w:r w:rsidRPr="00931C1B">
        <w:rPr>
          <w:rFonts w:asciiTheme="majorHAnsi" w:hAnsiTheme="majorHAnsi" w:cstheme="majorHAnsi"/>
          <w:szCs w:val="26"/>
        </w:rPr>
        <w:t xml:space="preserve"> đã dành cho </w:t>
      </w:r>
      <w:r>
        <w:rPr>
          <w:rFonts w:asciiTheme="majorHAnsi" w:hAnsiTheme="majorHAnsi" w:cstheme="majorHAnsi"/>
          <w:szCs w:val="26"/>
        </w:rPr>
        <w:t>em.</w:t>
      </w:r>
    </w:p>
    <w:p w14:paraId="16BBE3DB" w14:textId="77777777" w:rsidR="007066F1" w:rsidRPr="00931C1B" w:rsidRDefault="007066F1" w:rsidP="007066F1">
      <w:pPr>
        <w:spacing w:before="120" w:after="120"/>
        <w:ind w:firstLine="720"/>
        <w:rPr>
          <w:rFonts w:asciiTheme="majorHAnsi" w:hAnsiTheme="majorHAnsi" w:cstheme="majorHAnsi"/>
          <w:szCs w:val="26"/>
        </w:rPr>
      </w:pPr>
      <w:r w:rsidRPr="00931C1B">
        <w:rPr>
          <w:rFonts w:asciiTheme="majorHAnsi" w:hAnsiTheme="majorHAnsi" w:cstheme="majorHAnsi"/>
          <w:szCs w:val="26"/>
        </w:rPr>
        <w:t xml:space="preserve">Xin chân thành cảm ơn </w:t>
      </w:r>
      <w:r>
        <w:rPr>
          <w:rFonts w:asciiTheme="majorHAnsi" w:hAnsiTheme="majorHAnsi" w:cstheme="majorHAnsi"/>
          <w:szCs w:val="26"/>
        </w:rPr>
        <w:t>thầy</w:t>
      </w:r>
      <w:r w:rsidRPr="00931C1B">
        <w:rPr>
          <w:rFonts w:asciiTheme="majorHAnsi" w:hAnsiTheme="majorHAnsi" w:cstheme="majorHAnsi"/>
          <w:szCs w:val="26"/>
        </w:rPr>
        <w:t>.</w:t>
      </w:r>
    </w:p>
    <w:p w14:paraId="4120F7EA" w14:textId="77777777" w:rsidR="007066F1" w:rsidRPr="00931C1B" w:rsidRDefault="007066F1" w:rsidP="007066F1">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28D39E0E" w14:textId="77777777" w:rsidR="007066F1" w:rsidRPr="005E745B" w:rsidRDefault="007066F1" w:rsidP="007066F1">
      <w:pPr>
        <w:spacing w:before="120" w:after="120"/>
        <w:ind w:firstLine="7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Pr>
          <w:rFonts w:asciiTheme="majorHAnsi" w:hAnsiTheme="majorHAnsi" w:cstheme="majorHAnsi"/>
          <w:bCs/>
          <w:szCs w:val="26"/>
        </w:rPr>
        <w:t>12</w:t>
      </w:r>
      <w:r w:rsidRPr="005E745B">
        <w:rPr>
          <w:rFonts w:asciiTheme="majorHAnsi" w:hAnsiTheme="majorHAnsi" w:cstheme="majorHAnsi"/>
          <w:bCs/>
          <w:szCs w:val="26"/>
        </w:rPr>
        <w:t xml:space="preserve"> năm 2024</w:t>
      </w:r>
    </w:p>
    <w:p w14:paraId="596354F4" w14:textId="77777777" w:rsidR="007066F1" w:rsidRPr="00931C1B" w:rsidRDefault="007066F1" w:rsidP="007066F1">
      <w:pPr>
        <w:spacing w:before="120" w:after="120"/>
        <w:ind w:firstLine="720"/>
        <w:rPr>
          <w:rFonts w:asciiTheme="majorHAnsi" w:hAnsiTheme="majorHAnsi" w:cstheme="majorHAnsi"/>
          <w:bCs/>
          <w:szCs w:val="26"/>
        </w:rPr>
      </w:pPr>
    </w:p>
    <w:p w14:paraId="52BEF49F" w14:textId="77777777" w:rsidR="007066F1" w:rsidRPr="000335DD" w:rsidRDefault="007066F1" w:rsidP="007066F1">
      <w:pPr>
        <w:spacing w:before="120" w:after="120"/>
        <w:ind w:left="3600"/>
        <w:jc w:val="center"/>
        <w:rPr>
          <w:rFonts w:asciiTheme="majorHAnsi" w:hAnsiTheme="majorHAnsi" w:cstheme="majorHAnsi"/>
          <w:b/>
          <w:szCs w:val="26"/>
          <w:lang w:val="vi-VN"/>
        </w:rPr>
        <w:sectPr w:rsidR="007066F1" w:rsidRPr="000335DD" w:rsidSect="00D606B1">
          <w:headerReference w:type="default" r:id="rId13"/>
          <w:footerReference w:type="default" r:id="rId14"/>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Lý Thanh Tâm</w:t>
      </w:r>
    </w:p>
    <w:p w14:paraId="01F020D3" w14:textId="0053AE85" w:rsidR="00E34C5A" w:rsidRDefault="00932142" w:rsidP="00274AA3">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id w:val="-612891483"/>
        <w:docPartObj>
          <w:docPartGallery w:val="Table of Contents"/>
          <w:docPartUnique/>
        </w:docPartObj>
      </w:sdtPr>
      <w:sdtEndPr>
        <w:rPr>
          <w:b/>
        </w:rPr>
      </w:sdtEndPr>
      <w:sdtContent>
        <w:p w14:paraId="52E1786D" w14:textId="2AE53F6C" w:rsidR="00B37344" w:rsidRPr="00B37344" w:rsidRDefault="006125FF">
          <w:pPr>
            <w:pStyle w:val="TOC1"/>
            <w:rPr>
              <w:rFonts w:eastAsiaTheme="minorEastAsia"/>
              <w:bCs w:val="0"/>
            </w:rPr>
          </w:pPr>
          <w:r w:rsidRPr="00B37344">
            <w:fldChar w:fldCharType="begin"/>
          </w:r>
          <w:r w:rsidRPr="00B37344">
            <w:instrText xml:space="preserve"> TOC \o "1-3" \h \z \u </w:instrText>
          </w:r>
          <w:r w:rsidRPr="00B37344">
            <w:fldChar w:fldCharType="separate"/>
          </w:r>
          <w:hyperlink w:anchor="_Toc187303126" w:history="1">
            <w:r w:rsidR="00B37344" w:rsidRPr="00B37344">
              <w:rPr>
                <w:rStyle w:val="Hyperlink"/>
              </w:rPr>
              <w:t>MỞ ĐẦU</w:t>
            </w:r>
            <w:r w:rsidR="00B37344" w:rsidRPr="00B37344">
              <w:rPr>
                <w:webHidden/>
              </w:rPr>
              <w:tab/>
            </w:r>
            <w:r w:rsidR="00B37344" w:rsidRPr="00B37344">
              <w:rPr>
                <w:webHidden/>
              </w:rPr>
              <w:fldChar w:fldCharType="begin"/>
            </w:r>
            <w:r w:rsidR="00B37344" w:rsidRPr="00B37344">
              <w:rPr>
                <w:webHidden/>
              </w:rPr>
              <w:instrText xml:space="preserve"> PAGEREF _Toc187303126 \h </w:instrText>
            </w:r>
            <w:r w:rsidR="00B37344" w:rsidRPr="00B37344">
              <w:rPr>
                <w:webHidden/>
              </w:rPr>
            </w:r>
            <w:r w:rsidR="00B37344" w:rsidRPr="00B37344">
              <w:rPr>
                <w:webHidden/>
              </w:rPr>
              <w:fldChar w:fldCharType="separate"/>
            </w:r>
            <w:r w:rsidR="00B37344" w:rsidRPr="00B37344">
              <w:rPr>
                <w:webHidden/>
              </w:rPr>
              <w:t>7</w:t>
            </w:r>
            <w:r w:rsidR="00B37344" w:rsidRPr="00B37344">
              <w:rPr>
                <w:webHidden/>
              </w:rPr>
              <w:fldChar w:fldCharType="end"/>
            </w:r>
          </w:hyperlink>
        </w:p>
        <w:p w14:paraId="2ED5E290" w14:textId="76BAE689" w:rsidR="00B37344" w:rsidRPr="00B37344" w:rsidRDefault="00B37344">
          <w:pPr>
            <w:pStyle w:val="TOC1"/>
            <w:rPr>
              <w:rFonts w:eastAsiaTheme="minorEastAsia"/>
              <w:bCs w:val="0"/>
            </w:rPr>
          </w:pPr>
          <w:hyperlink w:anchor="_Toc187303127" w:history="1">
            <w:r w:rsidRPr="00B37344">
              <w:rPr>
                <w:rStyle w:val="Hyperlink"/>
              </w:rPr>
              <w:t>CHƯƠNG 1: TỔNG QUAN</w:t>
            </w:r>
            <w:r w:rsidRPr="00B37344">
              <w:rPr>
                <w:webHidden/>
              </w:rPr>
              <w:tab/>
            </w:r>
            <w:r w:rsidRPr="00B37344">
              <w:rPr>
                <w:webHidden/>
              </w:rPr>
              <w:fldChar w:fldCharType="begin"/>
            </w:r>
            <w:r w:rsidRPr="00B37344">
              <w:rPr>
                <w:webHidden/>
              </w:rPr>
              <w:instrText xml:space="preserve"> PAGEREF _Toc187303127 \h </w:instrText>
            </w:r>
            <w:r w:rsidRPr="00B37344">
              <w:rPr>
                <w:webHidden/>
              </w:rPr>
            </w:r>
            <w:r w:rsidRPr="00B37344">
              <w:rPr>
                <w:webHidden/>
              </w:rPr>
              <w:fldChar w:fldCharType="separate"/>
            </w:r>
            <w:r w:rsidRPr="00B37344">
              <w:rPr>
                <w:webHidden/>
              </w:rPr>
              <w:t>9</w:t>
            </w:r>
            <w:r w:rsidRPr="00B37344">
              <w:rPr>
                <w:webHidden/>
              </w:rPr>
              <w:fldChar w:fldCharType="end"/>
            </w:r>
          </w:hyperlink>
        </w:p>
        <w:p w14:paraId="5E61768B" w14:textId="0DC1460D" w:rsidR="00B37344" w:rsidRPr="00B37344" w:rsidRDefault="00B37344">
          <w:pPr>
            <w:pStyle w:val="TOC2"/>
            <w:rPr>
              <w:rFonts w:asciiTheme="majorHAnsi" w:eastAsiaTheme="minorEastAsia" w:hAnsiTheme="majorHAnsi" w:cstheme="majorHAnsi"/>
              <w:noProof/>
              <w:sz w:val="26"/>
              <w:szCs w:val="26"/>
            </w:rPr>
          </w:pPr>
          <w:hyperlink w:anchor="_Toc187303128"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1.1.</w:t>
            </w:r>
            <w:r w:rsidRPr="00B37344">
              <w:rPr>
                <w:rStyle w:val="Hyperlink"/>
                <w:rFonts w:asciiTheme="majorHAnsi" w:eastAsia="SimSun" w:hAnsiTheme="majorHAnsi" w:cstheme="majorHAnsi"/>
                <w:noProof/>
                <w:sz w:val="26"/>
                <w:szCs w:val="26"/>
              </w:rPr>
              <w:t xml:space="preserve"> Tổng quan về lập trình game</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2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9</w:t>
            </w:r>
            <w:r w:rsidRPr="00B37344">
              <w:rPr>
                <w:rFonts w:asciiTheme="majorHAnsi" w:hAnsiTheme="majorHAnsi" w:cstheme="majorHAnsi"/>
                <w:noProof/>
                <w:webHidden/>
                <w:sz w:val="26"/>
                <w:szCs w:val="26"/>
              </w:rPr>
              <w:fldChar w:fldCharType="end"/>
            </w:r>
          </w:hyperlink>
        </w:p>
        <w:p w14:paraId="5C0D903B" w14:textId="660D4E15" w:rsidR="00B37344" w:rsidRPr="00B37344" w:rsidRDefault="00B37344">
          <w:pPr>
            <w:pStyle w:val="TOC2"/>
            <w:rPr>
              <w:rFonts w:asciiTheme="majorHAnsi" w:eastAsiaTheme="minorEastAsia" w:hAnsiTheme="majorHAnsi" w:cstheme="majorHAnsi"/>
              <w:noProof/>
              <w:sz w:val="26"/>
              <w:szCs w:val="26"/>
            </w:rPr>
          </w:pPr>
          <w:hyperlink w:anchor="_Toc187303129"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1.2.</w:t>
            </w:r>
            <w:r w:rsidRPr="00B37344">
              <w:rPr>
                <w:rStyle w:val="Hyperlink"/>
                <w:rFonts w:asciiTheme="majorHAnsi" w:eastAsia="SimSun" w:hAnsiTheme="majorHAnsi" w:cstheme="majorHAnsi"/>
                <w:noProof/>
                <w:sz w:val="26"/>
                <w:szCs w:val="26"/>
              </w:rPr>
              <w:t xml:space="preserve"> Tổng quan về game bắn súng tọa độ</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29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9</w:t>
            </w:r>
            <w:r w:rsidRPr="00B37344">
              <w:rPr>
                <w:rFonts w:asciiTheme="majorHAnsi" w:hAnsiTheme="majorHAnsi" w:cstheme="majorHAnsi"/>
                <w:noProof/>
                <w:webHidden/>
                <w:sz w:val="26"/>
                <w:szCs w:val="26"/>
              </w:rPr>
              <w:fldChar w:fldCharType="end"/>
            </w:r>
          </w:hyperlink>
        </w:p>
        <w:p w14:paraId="0F630A31" w14:textId="08B29C78" w:rsidR="00B37344" w:rsidRPr="00B37344" w:rsidRDefault="00B37344">
          <w:pPr>
            <w:pStyle w:val="TOC2"/>
            <w:rPr>
              <w:rFonts w:asciiTheme="majorHAnsi" w:eastAsiaTheme="minorEastAsia" w:hAnsiTheme="majorHAnsi" w:cstheme="majorHAnsi"/>
              <w:noProof/>
              <w:sz w:val="26"/>
              <w:szCs w:val="26"/>
            </w:rPr>
          </w:pPr>
          <w:hyperlink w:anchor="_Toc187303130"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1.3.</w:t>
            </w:r>
            <w:r w:rsidRPr="00B37344">
              <w:rPr>
                <w:rStyle w:val="Hyperlink"/>
                <w:rFonts w:asciiTheme="majorHAnsi" w:eastAsia="SimSun" w:hAnsiTheme="majorHAnsi" w:cstheme="majorHAnsi"/>
                <w:noProof/>
                <w:sz w:val="26"/>
                <w:szCs w:val="26"/>
              </w:rPr>
              <w:t xml:space="preserve"> Tầm quan trọng của việc phát triển game bắn súng tọa độ bằng Pytho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9</w:t>
            </w:r>
            <w:r w:rsidRPr="00B37344">
              <w:rPr>
                <w:rFonts w:asciiTheme="majorHAnsi" w:hAnsiTheme="majorHAnsi" w:cstheme="majorHAnsi"/>
                <w:noProof/>
                <w:webHidden/>
                <w:sz w:val="26"/>
                <w:szCs w:val="26"/>
              </w:rPr>
              <w:fldChar w:fldCharType="end"/>
            </w:r>
          </w:hyperlink>
        </w:p>
        <w:p w14:paraId="658ABCB6" w14:textId="76A9842F" w:rsidR="00B37344" w:rsidRPr="00B37344" w:rsidRDefault="00B37344">
          <w:pPr>
            <w:pStyle w:val="TOC2"/>
            <w:rPr>
              <w:rFonts w:asciiTheme="majorHAnsi" w:eastAsiaTheme="minorEastAsia" w:hAnsiTheme="majorHAnsi" w:cstheme="majorHAnsi"/>
              <w:noProof/>
              <w:sz w:val="26"/>
              <w:szCs w:val="26"/>
            </w:rPr>
          </w:pPr>
          <w:hyperlink w:anchor="_Toc187303131"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1.4.</w:t>
            </w:r>
            <w:r w:rsidRPr="00B37344">
              <w:rPr>
                <w:rStyle w:val="Hyperlink"/>
                <w:rFonts w:asciiTheme="majorHAnsi" w:eastAsia="SimSun" w:hAnsiTheme="majorHAnsi" w:cstheme="majorHAnsi"/>
                <w:noProof/>
                <w:sz w:val="26"/>
                <w:szCs w:val="26"/>
              </w:rPr>
              <w:t xml:space="preserve"> Mục tiêu và định hướng của dự á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1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0</w:t>
            </w:r>
            <w:r w:rsidRPr="00B37344">
              <w:rPr>
                <w:rFonts w:asciiTheme="majorHAnsi" w:hAnsiTheme="majorHAnsi" w:cstheme="majorHAnsi"/>
                <w:noProof/>
                <w:webHidden/>
                <w:sz w:val="26"/>
                <w:szCs w:val="26"/>
              </w:rPr>
              <w:fldChar w:fldCharType="end"/>
            </w:r>
          </w:hyperlink>
        </w:p>
        <w:p w14:paraId="167673D4" w14:textId="554381BE" w:rsidR="00B37344" w:rsidRPr="00B37344" w:rsidRDefault="00B37344">
          <w:pPr>
            <w:pStyle w:val="TOC2"/>
            <w:rPr>
              <w:rFonts w:asciiTheme="majorHAnsi" w:eastAsiaTheme="minorEastAsia" w:hAnsiTheme="majorHAnsi" w:cstheme="majorHAnsi"/>
              <w:noProof/>
              <w:sz w:val="26"/>
              <w:szCs w:val="26"/>
            </w:rPr>
          </w:pPr>
          <w:hyperlink w:anchor="_Toc187303132"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1.5.</w:t>
            </w:r>
            <w:r w:rsidRPr="00B37344">
              <w:rPr>
                <w:rStyle w:val="Hyperlink"/>
                <w:rFonts w:asciiTheme="majorHAnsi" w:eastAsia="SimSun" w:hAnsiTheme="majorHAnsi" w:cstheme="majorHAnsi"/>
                <w:noProof/>
                <w:sz w:val="26"/>
                <w:szCs w:val="26"/>
              </w:rPr>
              <w:t xml:space="preserve"> Phân tích các yêu cầu chính</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2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0</w:t>
            </w:r>
            <w:r w:rsidRPr="00B37344">
              <w:rPr>
                <w:rFonts w:asciiTheme="majorHAnsi" w:hAnsiTheme="majorHAnsi" w:cstheme="majorHAnsi"/>
                <w:noProof/>
                <w:webHidden/>
                <w:sz w:val="26"/>
                <w:szCs w:val="26"/>
              </w:rPr>
              <w:fldChar w:fldCharType="end"/>
            </w:r>
          </w:hyperlink>
        </w:p>
        <w:p w14:paraId="59463A18" w14:textId="5ECC45A3" w:rsidR="00B37344" w:rsidRPr="00B37344" w:rsidRDefault="00B37344">
          <w:pPr>
            <w:pStyle w:val="TOC1"/>
            <w:rPr>
              <w:rFonts w:eastAsiaTheme="minorEastAsia"/>
              <w:bCs w:val="0"/>
            </w:rPr>
          </w:pPr>
          <w:hyperlink w:anchor="_Toc187303133" w:history="1">
            <w:r w:rsidRPr="00B37344">
              <w:rPr>
                <w:rStyle w:val="Hyperlink"/>
              </w:rPr>
              <w:t>CHƯƠNG 2: NGHIÊN CỨU LÝ THUYẾT</w:t>
            </w:r>
            <w:r w:rsidRPr="00B37344">
              <w:rPr>
                <w:webHidden/>
              </w:rPr>
              <w:tab/>
            </w:r>
            <w:r w:rsidRPr="00B37344">
              <w:rPr>
                <w:webHidden/>
              </w:rPr>
              <w:fldChar w:fldCharType="begin"/>
            </w:r>
            <w:r w:rsidRPr="00B37344">
              <w:rPr>
                <w:webHidden/>
              </w:rPr>
              <w:instrText xml:space="preserve"> PAGEREF _Toc187303133 \h </w:instrText>
            </w:r>
            <w:r w:rsidRPr="00B37344">
              <w:rPr>
                <w:webHidden/>
              </w:rPr>
            </w:r>
            <w:r w:rsidRPr="00B37344">
              <w:rPr>
                <w:webHidden/>
              </w:rPr>
              <w:fldChar w:fldCharType="separate"/>
            </w:r>
            <w:r w:rsidRPr="00B37344">
              <w:rPr>
                <w:webHidden/>
              </w:rPr>
              <w:t>11</w:t>
            </w:r>
            <w:r w:rsidRPr="00B37344">
              <w:rPr>
                <w:webHidden/>
              </w:rPr>
              <w:fldChar w:fldCharType="end"/>
            </w:r>
          </w:hyperlink>
        </w:p>
        <w:p w14:paraId="762F9FC1" w14:textId="01AFE98F" w:rsidR="00B37344" w:rsidRPr="00B37344" w:rsidRDefault="00B37344">
          <w:pPr>
            <w:pStyle w:val="TOC2"/>
            <w:rPr>
              <w:rFonts w:asciiTheme="majorHAnsi" w:eastAsiaTheme="minorEastAsia" w:hAnsiTheme="majorHAnsi" w:cstheme="majorHAnsi"/>
              <w:noProof/>
              <w:sz w:val="26"/>
              <w:szCs w:val="26"/>
            </w:rPr>
          </w:pPr>
          <w:hyperlink w:anchor="_Toc187303134"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2.1.</w:t>
            </w:r>
            <w:r w:rsidRPr="00B37344">
              <w:rPr>
                <w:rStyle w:val="Hyperlink"/>
                <w:rFonts w:asciiTheme="majorHAnsi" w:eastAsia="SimSun" w:hAnsiTheme="majorHAnsi" w:cstheme="majorHAnsi"/>
                <w:noProof/>
                <w:sz w:val="26"/>
                <w:szCs w:val="26"/>
              </w:rPr>
              <w:t xml:space="preserve"> Cơ sở lý thuyết</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4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1</w:t>
            </w:r>
            <w:r w:rsidRPr="00B37344">
              <w:rPr>
                <w:rFonts w:asciiTheme="majorHAnsi" w:hAnsiTheme="majorHAnsi" w:cstheme="majorHAnsi"/>
                <w:noProof/>
                <w:webHidden/>
                <w:sz w:val="26"/>
                <w:szCs w:val="26"/>
              </w:rPr>
              <w:fldChar w:fldCharType="end"/>
            </w:r>
          </w:hyperlink>
        </w:p>
        <w:p w14:paraId="1C10A4AE" w14:textId="294FAA7D"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35" w:history="1">
            <w:r w:rsidRPr="00B37344">
              <w:rPr>
                <w:rStyle w:val="Hyperlink"/>
                <w:rFonts w:asciiTheme="majorHAnsi" w:eastAsia="SimSun" w:hAnsiTheme="majorHAnsi" w:cstheme="majorHAnsi"/>
                <w:noProof/>
                <w:sz w:val="26"/>
                <w:szCs w:val="26"/>
              </w:rPr>
              <w:t>2.1.1. Chuyển động parabola trong vật lý</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5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1</w:t>
            </w:r>
            <w:r w:rsidRPr="00B37344">
              <w:rPr>
                <w:rFonts w:asciiTheme="majorHAnsi" w:hAnsiTheme="majorHAnsi" w:cstheme="majorHAnsi"/>
                <w:noProof/>
                <w:webHidden/>
                <w:sz w:val="26"/>
                <w:szCs w:val="26"/>
              </w:rPr>
              <w:fldChar w:fldCharType="end"/>
            </w:r>
          </w:hyperlink>
        </w:p>
        <w:p w14:paraId="458A5A89" w14:textId="4E0892A5"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36" w:history="1">
            <w:r w:rsidRPr="00B37344">
              <w:rPr>
                <w:rStyle w:val="Hyperlink"/>
                <w:rFonts w:asciiTheme="majorHAnsi" w:eastAsia="SimSun" w:hAnsiTheme="majorHAnsi" w:cstheme="majorHAnsi"/>
                <w:noProof/>
                <w:sz w:val="26"/>
                <w:szCs w:val="26"/>
                <w:lang w:val="vi-VN"/>
              </w:rPr>
              <w:t>2.1.2.</w:t>
            </w:r>
            <w:r w:rsidRPr="00B37344">
              <w:rPr>
                <w:rStyle w:val="Hyperlink"/>
                <w:rFonts w:asciiTheme="majorHAnsi" w:eastAsia="SimSun" w:hAnsiTheme="majorHAnsi" w:cstheme="majorHAnsi"/>
                <w:noProof/>
                <w:sz w:val="26"/>
                <w:szCs w:val="26"/>
              </w:rPr>
              <w:t xml:space="preserve"> Kiểm tra va chạm (Collision Detectio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6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1</w:t>
            </w:r>
            <w:r w:rsidRPr="00B37344">
              <w:rPr>
                <w:rFonts w:asciiTheme="majorHAnsi" w:hAnsiTheme="majorHAnsi" w:cstheme="majorHAnsi"/>
                <w:noProof/>
                <w:webHidden/>
                <w:sz w:val="26"/>
                <w:szCs w:val="26"/>
              </w:rPr>
              <w:fldChar w:fldCharType="end"/>
            </w:r>
          </w:hyperlink>
        </w:p>
        <w:p w14:paraId="67C023DE" w14:textId="4E71C893"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37" w:history="1">
            <w:r w:rsidRPr="00B37344">
              <w:rPr>
                <w:rStyle w:val="Hyperlink"/>
                <w:rFonts w:asciiTheme="majorHAnsi" w:eastAsia="SimSun" w:hAnsiTheme="majorHAnsi" w:cstheme="majorHAnsi"/>
                <w:noProof/>
                <w:sz w:val="26"/>
                <w:szCs w:val="26"/>
                <w:lang w:val="vi-VN"/>
              </w:rPr>
              <w:t>2.1.3.</w:t>
            </w:r>
            <w:r w:rsidRPr="00B37344">
              <w:rPr>
                <w:rStyle w:val="Hyperlink"/>
                <w:rFonts w:asciiTheme="majorHAnsi" w:eastAsia="SimSun" w:hAnsiTheme="majorHAnsi" w:cstheme="majorHAnsi"/>
                <w:noProof/>
                <w:sz w:val="26"/>
                <w:szCs w:val="26"/>
              </w:rPr>
              <w:t xml:space="preserve"> Tương</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tác người chơi</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7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1</w:t>
            </w:r>
            <w:r w:rsidRPr="00B37344">
              <w:rPr>
                <w:rFonts w:asciiTheme="majorHAnsi" w:hAnsiTheme="majorHAnsi" w:cstheme="majorHAnsi"/>
                <w:noProof/>
                <w:webHidden/>
                <w:sz w:val="26"/>
                <w:szCs w:val="26"/>
              </w:rPr>
              <w:fldChar w:fldCharType="end"/>
            </w:r>
          </w:hyperlink>
        </w:p>
        <w:p w14:paraId="512CDD47" w14:textId="7D58F43E" w:rsidR="00B37344" w:rsidRPr="00B37344" w:rsidRDefault="00B37344">
          <w:pPr>
            <w:pStyle w:val="TOC2"/>
            <w:rPr>
              <w:rFonts w:asciiTheme="majorHAnsi" w:eastAsiaTheme="minorEastAsia" w:hAnsiTheme="majorHAnsi" w:cstheme="majorHAnsi"/>
              <w:noProof/>
              <w:sz w:val="26"/>
              <w:szCs w:val="26"/>
            </w:rPr>
          </w:pPr>
          <w:hyperlink w:anchor="_Toc187303138"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2.2.</w:t>
            </w:r>
            <w:r w:rsidRPr="00B37344">
              <w:rPr>
                <w:rStyle w:val="Hyperlink"/>
                <w:rFonts w:asciiTheme="majorHAnsi" w:eastAsia="SimSun" w:hAnsiTheme="majorHAnsi" w:cstheme="majorHAnsi"/>
                <w:noProof/>
                <w:sz w:val="26"/>
                <w:szCs w:val="26"/>
              </w:rPr>
              <w:t xml:space="preserve"> Lý</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luận và giả thuyết khoa học</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4131E0A2" w14:textId="5F186B33"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39" w:history="1">
            <w:r w:rsidRPr="00B37344">
              <w:rPr>
                <w:rStyle w:val="Hyperlink"/>
                <w:rFonts w:asciiTheme="majorHAnsi" w:eastAsia="SimSun" w:hAnsiTheme="majorHAnsi" w:cstheme="majorHAnsi"/>
                <w:noProof/>
                <w:sz w:val="26"/>
                <w:szCs w:val="26"/>
              </w:rPr>
              <w:t>2.2.1. Ứng dụng của lý thuyết vật lí</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39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318379A6" w14:textId="22402B37"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0" w:history="1">
            <w:r w:rsidRPr="00B37344">
              <w:rPr>
                <w:rStyle w:val="Hyperlink"/>
                <w:rFonts w:asciiTheme="majorHAnsi" w:eastAsia="SimSun" w:hAnsiTheme="majorHAnsi" w:cstheme="majorHAnsi"/>
                <w:noProof/>
                <w:sz w:val="26"/>
                <w:szCs w:val="26"/>
                <w:lang w:val="vi-VN"/>
              </w:rPr>
              <w:t>2.2.2.</w:t>
            </w:r>
            <w:r w:rsidRPr="00B37344">
              <w:rPr>
                <w:rStyle w:val="Hyperlink"/>
                <w:rFonts w:asciiTheme="majorHAnsi" w:eastAsia="SimSun" w:hAnsiTheme="majorHAnsi" w:cstheme="majorHAnsi"/>
                <w:noProof/>
                <w:sz w:val="26"/>
                <w:szCs w:val="26"/>
              </w:rPr>
              <w:t xml:space="preserve"> Vai</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trò của kiểm tra va chạ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1BDEA422" w14:textId="120401B0"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1" w:history="1">
            <w:r w:rsidRPr="00B37344">
              <w:rPr>
                <w:rStyle w:val="Hyperlink"/>
                <w:rFonts w:asciiTheme="majorHAnsi" w:eastAsia="SimSun" w:hAnsiTheme="majorHAnsi" w:cstheme="majorHAnsi"/>
                <w:noProof/>
                <w:sz w:val="26"/>
                <w:szCs w:val="26"/>
              </w:rPr>
              <w:t>2.2.3. Giao</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diện và trải nghiệm người du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1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474B6320" w14:textId="65FA2C69" w:rsidR="00B37344" w:rsidRPr="00B37344" w:rsidRDefault="00B37344">
          <w:pPr>
            <w:pStyle w:val="TOC2"/>
            <w:rPr>
              <w:rFonts w:asciiTheme="majorHAnsi" w:eastAsiaTheme="minorEastAsia" w:hAnsiTheme="majorHAnsi" w:cstheme="majorHAnsi"/>
              <w:noProof/>
              <w:sz w:val="26"/>
              <w:szCs w:val="26"/>
            </w:rPr>
          </w:pPr>
          <w:hyperlink w:anchor="_Toc187303142" w:history="1">
            <w:r w:rsidRPr="00B37344">
              <w:rPr>
                <w:rStyle w:val="Hyperlink"/>
                <w:rFonts w:asciiTheme="majorHAnsi" w:eastAsia="SimSun" w:hAnsiTheme="majorHAnsi" w:cstheme="majorHAnsi"/>
                <w:noProof/>
                <w:sz w:val="26"/>
                <w:szCs w:val="26"/>
                <w:lang w:val="vi-VN"/>
                <w14:scene3d>
                  <w14:camera w14:prst="orthographicFront"/>
                  <w14:lightRig w14:rig="threePt" w14:dir="t">
                    <w14:rot w14:lat="0" w14:lon="0" w14:rev="0"/>
                  </w14:lightRig>
                </w14:scene3d>
              </w:rPr>
              <w:t>2.3.</w:t>
            </w:r>
            <w:r w:rsidRPr="00B37344">
              <w:rPr>
                <w:rStyle w:val="Hyperlink"/>
                <w:rFonts w:asciiTheme="majorHAnsi" w:eastAsia="SimSun" w:hAnsiTheme="majorHAnsi" w:cstheme="majorHAnsi"/>
                <w:noProof/>
                <w:sz w:val="26"/>
                <w:szCs w:val="26"/>
              </w:rPr>
              <w:t xml:space="preserve"> Công cụ, công nghệ và phần mềm được sử dụ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2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32269400" w14:textId="59262738"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3" w:history="1">
            <w:r w:rsidRPr="00B37344">
              <w:rPr>
                <w:rStyle w:val="Hyperlink"/>
                <w:rFonts w:asciiTheme="majorHAnsi" w:eastAsia="SimSun" w:hAnsiTheme="majorHAnsi" w:cstheme="majorHAnsi"/>
                <w:noProof/>
                <w:sz w:val="26"/>
                <w:szCs w:val="26"/>
                <w:lang w:val="vi-VN"/>
              </w:rPr>
              <w:t>2.3.1.</w:t>
            </w:r>
            <w:r w:rsidRPr="00B37344">
              <w:rPr>
                <w:rStyle w:val="Hyperlink"/>
                <w:rFonts w:asciiTheme="majorHAnsi" w:eastAsia="SimSun" w:hAnsiTheme="majorHAnsi" w:cstheme="majorHAnsi"/>
                <w:noProof/>
                <w:sz w:val="26"/>
                <w:szCs w:val="26"/>
              </w:rPr>
              <w:t xml:space="preserve"> Ngôn</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ngữ lập trình Pytho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3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0D088185" w14:textId="34BCCEC6"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4" w:history="1">
            <w:r w:rsidRPr="00B37344">
              <w:rPr>
                <w:rStyle w:val="Hyperlink"/>
                <w:rFonts w:asciiTheme="majorHAnsi" w:eastAsia="SimSun" w:hAnsiTheme="majorHAnsi" w:cstheme="majorHAnsi"/>
                <w:noProof/>
                <w:sz w:val="26"/>
                <w:szCs w:val="26"/>
                <w:lang w:val="vi-VN"/>
              </w:rPr>
              <w:t>2.3.2.</w:t>
            </w:r>
            <w:r w:rsidRPr="00B37344">
              <w:rPr>
                <w:rStyle w:val="Hyperlink"/>
                <w:rFonts w:asciiTheme="majorHAnsi" w:eastAsia="SimSun" w:hAnsiTheme="majorHAnsi" w:cstheme="majorHAnsi"/>
                <w:noProof/>
                <w:sz w:val="26"/>
                <w:szCs w:val="26"/>
              </w:rPr>
              <w:t xml:space="preserve"> Thư</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viện Pygame</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4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2</w:t>
            </w:r>
            <w:r w:rsidRPr="00B37344">
              <w:rPr>
                <w:rFonts w:asciiTheme="majorHAnsi" w:hAnsiTheme="majorHAnsi" w:cstheme="majorHAnsi"/>
                <w:noProof/>
                <w:webHidden/>
                <w:sz w:val="26"/>
                <w:szCs w:val="26"/>
              </w:rPr>
              <w:fldChar w:fldCharType="end"/>
            </w:r>
          </w:hyperlink>
        </w:p>
        <w:p w14:paraId="1A5D83AA" w14:textId="7BCE1F4F"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5" w:history="1">
            <w:r w:rsidRPr="00B37344">
              <w:rPr>
                <w:rStyle w:val="Hyperlink"/>
                <w:rFonts w:asciiTheme="majorHAnsi" w:eastAsia="SimSun" w:hAnsiTheme="majorHAnsi" w:cstheme="majorHAnsi"/>
                <w:noProof/>
                <w:sz w:val="26"/>
                <w:szCs w:val="26"/>
              </w:rPr>
              <w:t>2.3.3. Công cụ toán học</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5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3</w:t>
            </w:r>
            <w:r w:rsidRPr="00B37344">
              <w:rPr>
                <w:rFonts w:asciiTheme="majorHAnsi" w:hAnsiTheme="majorHAnsi" w:cstheme="majorHAnsi"/>
                <w:noProof/>
                <w:webHidden/>
                <w:sz w:val="26"/>
                <w:szCs w:val="26"/>
              </w:rPr>
              <w:fldChar w:fldCharType="end"/>
            </w:r>
          </w:hyperlink>
        </w:p>
        <w:p w14:paraId="1090DB04" w14:textId="45174451"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6" w:history="1">
            <w:r w:rsidRPr="00B37344">
              <w:rPr>
                <w:rStyle w:val="Hyperlink"/>
                <w:rFonts w:asciiTheme="majorHAnsi" w:eastAsia="SimSun" w:hAnsiTheme="majorHAnsi" w:cstheme="majorHAnsi"/>
                <w:noProof/>
                <w:sz w:val="26"/>
                <w:szCs w:val="26"/>
              </w:rPr>
              <w:t>2.3.4. Công cụ phát triển mã nguồ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6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3</w:t>
            </w:r>
            <w:r w:rsidRPr="00B37344">
              <w:rPr>
                <w:rFonts w:asciiTheme="majorHAnsi" w:hAnsiTheme="majorHAnsi" w:cstheme="majorHAnsi"/>
                <w:noProof/>
                <w:webHidden/>
                <w:sz w:val="26"/>
                <w:szCs w:val="26"/>
              </w:rPr>
              <w:fldChar w:fldCharType="end"/>
            </w:r>
          </w:hyperlink>
        </w:p>
        <w:p w14:paraId="202EDC28" w14:textId="0293097C" w:rsidR="00B37344" w:rsidRPr="00B37344" w:rsidRDefault="00B37344">
          <w:pPr>
            <w:pStyle w:val="TOC2"/>
            <w:rPr>
              <w:rFonts w:asciiTheme="majorHAnsi" w:eastAsiaTheme="minorEastAsia" w:hAnsiTheme="majorHAnsi" w:cstheme="majorHAnsi"/>
              <w:noProof/>
              <w:sz w:val="26"/>
              <w:szCs w:val="26"/>
            </w:rPr>
          </w:pPr>
          <w:hyperlink w:anchor="_Toc187303147"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2.4.</w:t>
            </w:r>
            <w:r w:rsidRPr="00B37344">
              <w:rPr>
                <w:rStyle w:val="Hyperlink"/>
                <w:rFonts w:asciiTheme="majorHAnsi" w:eastAsia="SimSun" w:hAnsiTheme="majorHAnsi" w:cstheme="majorHAnsi"/>
                <w:noProof/>
                <w:sz w:val="26"/>
                <w:szCs w:val="26"/>
              </w:rPr>
              <w:t xml:space="preserve"> Ứng dụng lý thuyết và công cụ vào đề á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7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3</w:t>
            </w:r>
            <w:r w:rsidRPr="00B37344">
              <w:rPr>
                <w:rFonts w:asciiTheme="majorHAnsi" w:hAnsiTheme="majorHAnsi" w:cstheme="majorHAnsi"/>
                <w:noProof/>
                <w:webHidden/>
                <w:sz w:val="26"/>
                <w:szCs w:val="26"/>
              </w:rPr>
              <w:fldChar w:fldCharType="end"/>
            </w:r>
          </w:hyperlink>
        </w:p>
        <w:p w14:paraId="40C0AABF" w14:textId="3DF065CC" w:rsidR="00B37344" w:rsidRPr="00B37344" w:rsidRDefault="00B37344">
          <w:pPr>
            <w:pStyle w:val="TOC2"/>
            <w:rPr>
              <w:rFonts w:asciiTheme="majorHAnsi" w:eastAsiaTheme="minorEastAsia" w:hAnsiTheme="majorHAnsi" w:cstheme="majorHAnsi"/>
              <w:noProof/>
              <w:sz w:val="26"/>
              <w:szCs w:val="26"/>
            </w:rPr>
          </w:pPr>
          <w:hyperlink w:anchor="_Toc187303148" w:history="1">
            <w:r w:rsidRPr="00B37344">
              <w:rPr>
                <w:rStyle w:val="Hyperlink"/>
                <w:rFonts w:asciiTheme="majorHAnsi" w:eastAsia="SimSun" w:hAnsiTheme="majorHAnsi" w:cstheme="majorHAnsi"/>
                <w:noProof/>
                <w:sz w:val="26"/>
                <w:szCs w:val="26"/>
                <w:lang w:val="vi-VN"/>
                <w14:scene3d>
                  <w14:camera w14:prst="orthographicFront"/>
                  <w14:lightRig w14:rig="threePt" w14:dir="t">
                    <w14:rot w14:lat="0" w14:lon="0" w14:rev="0"/>
                  </w14:lightRig>
                </w14:scene3d>
              </w:rPr>
              <w:t>2.5.</w:t>
            </w:r>
            <w:r w:rsidRPr="00B37344">
              <w:rPr>
                <w:rStyle w:val="Hyperlink"/>
                <w:rFonts w:asciiTheme="majorHAnsi" w:eastAsia="SimSun" w:hAnsiTheme="majorHAnsi" w:cstheme="majorHAnsi"/>
                <w:noProof/>
                <w:sz w:val="26"/>
                <w:szCs w:val="26"/>
              </w:rPr>
              <w:t xml:space="preserve"> Mô</w:t>
            </w:r>
            <w:r w:rsidRPr="00B37344">
              <w:rPr>
                <w:rStyle w:val="Hyperlink"/>
                <w:rFonts w:asciiTheme="majorHAnsi" w:eastAsia="SimSun" w:hAnsiTheme="majorHAnsi" w:cstheme="majorHAnsi"/>
                <w:noProof/>
                <w:sz w:val="26"/>
                <w:szCs w:val="26"/>
                <w:lang w:val="vi-VN"/>
              </w:rPr>
              <w:t xml:space="preserve"> hình tổ chức nội dung sách</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3</w:t>
            </w:r>
            <w:r w:rsidRPr="00B37344">
              <w:rPr>
                <w:rFonts w:asciiTheme="majorHAnsi" w:hAnsiTheme="majorHAnsi" w:cstheme="majorHAnsi"/>
                <w:noProof/>
                <w:webHidden/>
                <w:sz w:val="26"/>
                <w:szCs w:val="26"/>
              </w:rPr>
              <w:fldChar w:fldCharType="end"/>
            </w:r>
          </w:hyperlink>
        </w:p>
        <w:p w14:paraId="3A632E6A" w14:textId="4785AD9D"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49" w:history="1">
            <w:r w:rsidRPr="00B37344">
              <w:rPr>
                <w:rStyle w:val="Hyperlink"/>
                <w:rFonts w:asciiTheme="majorHAnsi" w:eastAsia="SimSun" w:hAnsiTheme="majorHAnsi" w:cstheme="majorHAnsi"/>
                <w:noProof/>
                <w:sz w:val="26"/>
                <w:szCs w:val="26"/>
              </w:rPr>
              <w:t>2.5.1. Mô hình tổ chức nội dung tổng thể</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49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3</w:t>
            </w:r>
            <w:r w:rsidRPr="00B37344">
              <w:rPr>
                <w:rFonts w:asciiTheme="majorHAnsi" w:hAnsiTheme="majorHAnsi" w:cstheme="majorHAnsi"/>
                <w:noProof/>
                <w:webHidden/>
                <w:sz w:val="26"/>
                <w:szCs w:val="26"/>
              </w:rPr>
              <w:fldChar w:fldCharType="end"/>
            </w:r>
          </w:hyperlink>
        </w:p>
        <w:p w14:paraId="09F867DC" w14:textId="0E3320A5"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50" w:history="1">
            <w:r w:rsidRPr="00B37344">
              <w:rPr>
                <w:rStyle w:val="Hyperlink"/>
                <w:rFonts w:asciiTheme="majorHAnsi" w:eastAsia="SimSun" w:hAnsiTheme="majorHAnsi" w:cstheme="majorHAnsi"/>
                <w:noProof/>
                <w:sz w:val="26"/>
                <w:szCs w:val="26"/>
              </w:rPr>
              <w:t>2.5.2. Mô hình chức năng game bắn súng tọa độ</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4</w:t>
            </w:r>
            <w:r w:rsidRPr="00B37344">
              <w:rPr>
                <w:rFonts w:asciiTheme="majorHAnsi" w:hAnsiTheme="majorHAnsi" w:cstheme="majorHAnsi"/>
                <w:noProof/>
                <w:webHidden/>
                <w:sz w:val="26"/>
                <w:szCs w:val="26"/>
              </w:rPr>
              <w:fldChar w:fldCharType="end"/>
            </w:r>
          </w:hyperlink>
        </w:p>
        <w:p w14:paraId="19B5241D" w14:textId="07FA9A15" w:rsidR="00B37344" w:rsidRPr="00B37344" w:rsidRDefault="00B37344">
          <w:pPr>
            <w:pStyle w:val="TOC1"/>
            <w:rPr>
              <w:rFonts w:eastAsiaTheme="minorEastAsia"/>
              <w:bCs w:val="0"/>
            </w:rPr>
          </w:pPr>
          <w:hyperlink w:anchor="_Toc187303151" w:history="1">
            <w:r w:rsidRPr="00B37344">
              <w:rPr>
                <w:rStyle w:val="Hyperlink"/>
                <w:lang w:val="vi-VN"/>
              </w:rPr>
              <w:t>CHƯƠNG 3:</w:t>
            </w:r>
            <w:r w:rsidRPr="00B37344">
              <w:rPr>
                <w:rStyle w:val="Hyperlink"/>
              </w:rPr>
              <w:t xml:space="preserve"> HIỆN THỰC HÓA NGHIÊN CỨU</w:t>
            </w:r>
            <w:r w:rsidRPr="00B37344">
              <w:rPr>
                <w:webHidden/>
              </w:rPr>
              <w:tab/>
            </w:r>
            <w:r w:rsidRPr="00B37344">
              <w:rPr>
                <w:webHidden/>
              </w:rPr>
              <w:fldChar w:fldCharType="begin"/>
            </w:r>
            <w:r w:rsidRPr="00B37344">
              <w:rPr>
                <w:webHidden/>
              </w:rPr>
              <w:instrText xml:space="preserve"> PAGEREF _Toc187303151 \h </w:instrText>
            </w:r>
            <w:r w:rsidRPr="00B37344">
              <w:rPr>
                <w:webHidden/>
              </w:rPr>
            </w:r>
            <w:r w:rsidRPr="00B37344">
              <w:rPr>
                <w:webHidden/>
              </w:rPr>
              <w:fldChar w:fldCharType="separate"/>
            </w:r>
            <w:r w:rsidRPr="00B37344">
              <w:rPr>
                <w:webHidden/>
              </w:rPr>
              <w:t>15</w:t>
            </w:r>
            <w:r w:rsidRPr="00B37344">
              <w:rPr>
                <w:webHidden/>
              </w:rPr>
              <w:fldChar w:fldCharType="end"/>
            </w:r>
          </w:hyperlink>
        </w:p>
        <w:p w14:paraId="5537210F" w14:textId="1DBF00C3" w:rsidR="00B37344" w:rsidRPr="00B37344" w:rsidRDefault="00B37344">
          <w:pPr>
            <w:pStyle w:val="TOC2"/>
            <w:rPr>
              <w:rFonts w:asciiTheme="majorHAnsi" w:eastAsiaTheme="minorEastAsia" w:hAnsiTheme="majorHAnsi" w:cstheme="majorHAnsi"/>
              <w:noProof/>
              <w:sz w:val="26"/>
              <w:szCs w:val="26"/>
            </w:rPr>
          </w:pPr>
          <w:hyperlink w:anchor="_Toc187303152"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3.1.</w:t>
            </w:r>
            <w:r w:rsidRPr="00B37344">
              <w:rPr>
                <w:rStyle w:val="Hyperlink"/>
                <w:rFonts w:asciiTheme="majorHAnsi" w:eastAsia="SimSun" w:hAnsiTheme="majorHAnsi" w:cstheme="majorHAnsi"/>
                <w:noProof/>
                <w:sz w:val="26"/>
                <w:szCs w:val="26"/>
              </w:rPr>
              <w:t xml:space="preserve"> Quy trình phát triển phần mề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2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5</w:t>
            </w:r>
            <w:r w:rsidRPr="00B37344">
              <w:rPr>
                <w:rFonts w:asciiTheme="majorHAnsi" w:hAnsiTheme="majorHAnsi" w:cstheme="majorHAnsi"/>
                <w:noProof/>
                <w:webHidden/>
                <w:sz w:val="26"/>
                <w:szCs w:val="26"/>
              </w:rPr>
              <w:fldChar w:fldCharType="end"/>
            </w:r>
          </w:hyperlink>
        </w:p>
        <w:p w14:paraId="3EFC22F4" w14:textId="697E05AB"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53" w:history="1">
            <w:r w:rsidRPr="00B37344">
              <w:rPr>
                <w:rStyle w:val="Hyperlink"/>
                <w:rFonts w:asciiTheme="majorHAnsi" w:eastAsia="SimSun" w:hAnsiTheme="majorHAnsi" w:cstheme="majorHAnsi"/>
                <w:noProof/>
                <w:sz w:val="26"/>
                <w:szCs w:val="26"/>
              </w:rPr>
              <w:t>3.1.1. Lựa chọn mô hình phát triể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3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5</w:t>
            </w:r>
            <w:r w:rsidRPr="00B37344">
              <w:rPr>
                <w:rFonts w:asciiTheme="majorHAnsi" w:hAnsiTheme="majorHAnsi" w:cstheme="majorHAnsi"/>
                <w:noProof/>
                <w:webHidden/>
                <w:sz w:val="26"/>
                <w:szCs w:val="26"/>
              </w:rPr>
              <w:fldChar w:fldCharType="end"/>
            </w:r>
          </w:hyperlink>
        </w:p>
        <w:p w14:paraId="69D5B0B2" w14:textId="6C714383"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54" w:history="1">
            <w:r w:rsidRPr="00B37344">
              <w:rPr>
                <w:rStyle w:val="Hyperlink"/>
                <w:rFonts w:asciiTheme="majorHAnsi" w:eastAsia="SimSun" w:hAnsiTheme="majorHAnsi" w:cstheme="majorHAnsi"/>
                <w:noProof/>
                <w:sz w:val="26"/>
                <w:szCs w:val="26"/>
              </w:rPr>
              <w:t>3.1.2. Công</w:t>
            </w:r>
            <w:r w:rsidRPr="00B37344">
              <w:rPr>
                <w:rStyle w:val="Hyperlink"/>
                <w:rFonts w:asciiTheme="majorHAnsi" w:eastAsia="SimSun" w:hAnsiTheme="majorHAnsi" w:cstheme="majorHAnsi"/>
                <w:noProof/>
                <w:sz w:val="26"/>
                <w:szCs w:val="26"/>
                <w:lang w:val="vi-VN"/>
              </w:rPr>
              <w:t xml:space="preserve"> </w:t>
            </w:r>
            <w:r w:rsidRPr="00B37344">
              <w:rPr>
                <w:rStyle w:val="Hyperlink"/>
                <w:rFonts w:asciiTheme="majorHAnsi" w:eastAsia="SimSun" w:hAnsiTheme="majorHAnsi" w:cstheme="majorHAnsi"/>
                <w:noProof/>
                <w:sz w:val="26"/>
                <w:szCs w:val="26"/>
              </w:rPr>
              <w:t>cụ hỗ  trợ</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4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5</w:t>
            </w:r>
            <w:r w:rsidRPr="00B37344">
              <w:rPr>
                <w:rFonts w:asciiTheme="majorHAnsi" w:hAnsiTheme="majorHAnsi" w:cstheme="majorHAnsi"/>
                <w:noProof/>
                <w:webHidden/>
                <w:sz w:val="26"/>
                <w:szCs w:val="26"/>
              </w:rPr>
              <w:fldChar w:fldCharType="end"/>
            </w:r>
          </w:hyperlink>
        </w:p>
        <w:p w14:paraId="45E8967F" w14:textId="5E1D069D" w:rsidR="00B37344" w:rsidRPr="00B37344" w:rsidRDefault="00B37344">
          <w:pPr>
            <w:pStyle w:val="TOC2"/>
            <w:rPr>
              <w:rFonts w:asciiTheme="majorHAnsi" w:eastAsiaTheme="minorEastAsia" w:hAnsiTheme="majorHAnsi" w:cstheme="majorHAnsi"/>
              <w:noProof/>
              <w:sz w:val="26"/>
              <w:szCs w:val="26"/>
            </w:rPr>
          </w:pPr>
          <w:hyperlink w:anchor="_Toc187303155"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3.2.</w:t>
            </w:r>
            <w:r w:rsidRPr="00B37344">
              <w:rPr>
                <w:rStyle w:val="Hyperlink"/>
                <w:rFonts w:asciiTheme="majorHAnsi" w:eastAsia="SimSun" w:hAnsiTheme="majorHAnsi" w:cstheme="majorHAnsi"/>
                <w:noProof/>
                <w:sz w:val="26"/>
                <w:szCs w:val="26"/>
              </w:rPr>
              <w:t xml:space="preserve"> Hồ sơ thiết kế</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5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5</w:t>
            </w:r>
            <w:r w:rsidRPr="00B37344">
              <w:rPr>
                <w:rFonts w:asciiTheme="majorHAnsi" w:hAnsiTheme="majorHAnsi" w:cstheme="majorHAnsi"/>
                <w:noProof/>
                <w:webHidden/>
                <w:sz w:val="26"/>
                <w:szCs w:val="26"/>
              </w:rPr>
              <w:fldChar w:fldCharType="end"/>
            </w:r>
          </w:hyperlink>
        </w:p>
        <w:p w14:paraId="06E26D51" w14:textId="7D481392"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56" w:history="1">
            <w:r w:rsidRPr="00B37344">
              <w:rPr>
                <w:rStyle w:val="Hyperlink"/>
                <w:rFonts w:asciiTheme="majorHAnsi" w:eastAsia="SimSun" w:hAnsiTheme="majorHAnsi" w:cstheme="majorHAnsi"/>
                <w:noProof/>
                <w:sz w:val="26"/>
                <w:szCs w:val="26"/>
              </w:rPr>
              <w:t>3.2.1. Sơ đồ tổng quát (Overview Diagra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6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5</w:t>
            </w:r>
            <w:r w:rsidRPr="00B37344">
              <w:rPr>
                <w:rFonts w:asciiTheme="majorHAnsi" w:hAnsiTheme="majorHAnsi" w:cstheme="majorHAnsi"/>
                <w:noProof/>
                <w:webHidden/>
                <w:sz w:val="26"/>
                <w:szCs w:val="26"/>
              </w:rPr>
              <w:fldChar w:fldCharType="end"/>
            </w:r>
          </w:hyperlink>
        </w:p>
        <w:p w14:paraId="37887479" w14:textId="7738B874"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57" w:history="1">
            <w:r w:rsidRPr="00B37344">
              <w:rPr>
                <w:rStyle w:val="Hyperlink"/>
                <w:rFonts w:asciiTheme="majorHAnsi" w:eastAsia="SimSun" w:hAnsiTheme="majorHAnsi" w:cstheme="majorHAnsi"/>
                <w:noProof/>
                <w:sz w:val="26"/>
                <w:szCs w:val="26"/>
              </w:rPr>
              <w:t>3.2.2. Sơ đồ lớp (Class Diagra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7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5</w:t>
            </w:r>
            <w:r w:rsidRPr="00B37344">
              <w:rPr>
                <w:rFonts w:asciiTheme="majorHAnsi" w:hAnsiTheme="majorHAnsi" w:cstheme="majorHAnsi"/>
                <w:noProof/>
                <w:webHidden/>
                <w:sz w:val="26"/>
                <w:szCs w:val="26"/>
              </w:rPr>
              <w:fldChar w:fldCharType="end"/>
            </w:r>
          </w:hyperlink>
        </w:p>
        <w:p w14:paraId="08E91AB4" w14:textId="6CD542CB"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58" w:history="1">
            <w:r w:rsidRPr="00B37344">
              <w:rPr>
                <w:rStyle w:val="Hyperlink"/>
                <w:rFonts w:asciiTheme="majorHAnsi" w:eastAsia="SimSun" w:hAnsiTheme="majorHAnsi" w:cstheme="majorHAnsi"/>
                <w:noProof/>
                <w:sz w:val="26"/>
                <w:szCs w:val="26"/>
              </w:rPr>
              <w:t>3.2.3. Sơ đồ hoạt động (Activity Diagra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9</w:t>
            </w:r>
            <w:r w:rsidRPr="00B37344">
              <w:rPr>
                <w:rFonts w:asciiTheme="majorHAnsi" w:hAnsiTheme="majorHAnsi" w:cstheme="majorHAnsi"/>
                <w:noProof/>
                <w:webHidden/>
                <w:sz w:val="26"/>
                <w:szCs w:val="26"/>
              </w:rPr>
              <w:fldChar w:fldCharType="end"/>
            </w:r>
          </w:hyperlink>
        </w:p>
        <w:p w14:paraId="71B22F93" w14:textId="3FB7CBE8" w:rsidR="00B37344" w:rsidRPr="00B37344" w:rsidRDefault="00B37344">
          <w:pPr>
            <w:pStyle w:val="TOC2"/>
            <w:rPr>
              <w:rFonts w:asciiTheme="majorHAnsi" w:eastAsiaTheme="minorEastAsia" w:hAnsiTheme="majorHAnsi" w:cstheme="majorHAnsi"/>
              <w:noProof/>
              <w:sz w:val="26"/>
              <w:szCs w:val="26"/>
            </w:rPr>
          </w:pPr>
          <w:hyperlink w:anchor="_Toc187303159"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3.3.</w:t>
            </w:r>
            <w:r w:rsidRPr="00B37344">
              <w:rPr>
                <w:rStyle w:val="Hyperlink"/>
                <w:rFonts w:asciiTheme="majorHAnsi" w:eastAsia="SimSun" w:hAnsiTheme="majorHAnsi" w:cstheme="majorHAnsi"/>
                <w:noProof/>
                <w:sz w:val="26"/>
                <w:szCs w:val="26"/>
              </w:rPr>
              <w:t xml:space="preserve"> Thiết kế giao diệ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59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9</w:t>
            </w:r>
            <w:r w:rsidRPr="00B37344">
              <w:rPr>
                <w:rFonts w:asciiTheme="majorHAnsi" w:hAnsiTheme="majorHAnsi" w:cstheme="majorHAnsi"/>
                <w:noProof/>
                <w:webHidden/>
                <w:sz w:val="26"/>
                <w:szCs w:val="26"/>
              </w:rPr>
              <w:fldChar w:fldCharType="end"/>
            </w:r>
          </w:hyperlink>
        </w:p>
        <w:p w14:paraId="5BD7FF7B" w14:textId="7B6A509D"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0" w:history="1">
            <w:r w:rsidRPr="00B37344">
              <w:rPr>
                <w:rStyle w:val="Hyperlink"/>
                <w:rFonts w:asciiTheme="majorHAnsi" w:eastAsia="SimSun" w:hAnsiTheme="majorHAnsi" w:cstheme="majorHAnsi"/>
                <w:noProof/>
                <w:sz w:val="26"/>
                <w:szCs w:val="26"/>
              </w:rPr>
              <w:t>3.3.1. Phác thảo giao diệ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19</w:t>
            </w:r>
            <w:r w:rsidRPr="00B37344">
              <w:rPr>
                <w:rFonts w:asciiTheme="majorHAnsi" w:hAnsiTheme="majorHAnsi" w:cstheme="majorHAnsi"/>
                <w:noProof/>
                <w:webHidden/>
                <w:sz w:val="26"/>
                <w:szCs w:val="26"/>
              </w:rPr>
              <w:fldChar w:fldCharType="end"/>
            </w:r>
          </w:hyperlink>
        </w:p>
        <w:p w14:paraId="0870ECE0" w14:textId="6599CB65"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1" w:history="1">
            <w:r w:rsidRPr="00B37344">
              <w:rPr>
                <w:rStyle w:val="Hyperlink"/>
                <w:rFonts w:asciiTheme="majorHAnsi" w:eastAsia="SimSun" w:hAnsiTheme="majorHAnsi" w:cstheme="majorHAnsi"/>
                <w:noProof/>
                <w:sz w:val="26"/>
                <w:szCs w:val="26"/>
              </w:rPr>
              <w:t>3.3.2. Công cụ đồ họa</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1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1</w:t>
            </w:r>
            <w:r w:rsidRPr="00B37344">
              <w:rPr>
                <w:rFonts w:asciiTheme="majorHAnsi" w:hAnsiTheme="majorHAnsi" w:cstheme="majorHAnsi"/>
                <w:noProof/>
                <w:webHidden/>
                <w:sz w:val="26"/>
                <w:szCs w:val="26"/>
              </w:rPr>
              <w:fldChar w:fldCharType="end"/>
            </w:r>
          </w:hyperlink>
        </w:p>
        <w:p w14:paraId="6F3C0305" w14:textId="6AD8DBED" w:rsidR="00B37344" w:rsidRPr="00B37344" w:rsidRDefault="00B37344">
          <w:pPr>
            <w:pStyle w:val="TOC2"/>
            <w:rPr>
              <w:rFonts w:asciiTheme="majorHAnsi" w:eastAsiaTheme="minorEastAsia" w:hAnsiTheme="majorHAnsi" w:cstheme="majorHAnsi"/>
              <w:noProof/>
              <w:sz w:val="26"/>
              <w:szCs w:val="26"/>
            </w:rPr>
          </w:pPr>
          <w:hyperlink w:anchor="_Toc187303162"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3.4.</w:t>
            </w:r>
            <w:r w:rsidRPr="00B37344">
              <w:rPr>
                <w:rStyle w:val="Hyperlink"/>
                <w:rFonts w:asciiTheme="majorHAnsi" w:eastAsia="SimSun" w:hAnsiTheme="majorHAnsi" w:cstheme="majorHAnsi"/>
                <w:noProof/>
                <w:sz w:val="26"/>
                <w:szCs w:val="26"/>
              </w:rPr>
              <w:t xml:space="preserve"> Cài đặt chương trình</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2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1</w:t>
            </w:r>
            <w:r w:rsidRPr="00B37344">
              <w:rPr>
                <w:rFonts w:asciiTheme="majorHAnsi" w:hAnsiTheme="majorHAnsi" w:cstheme="majorHAnsi"/>
                <w:noProof/>
                <w:webHidden/>
                <w:sz w:val="26"/>
                <w:szCs w:val="26"/>
              </w:rPr>
              <w:fldChar w:fldCharType="end"/>
            </w:r>
          </w:hyperlink>
        </w:p>
        <w:p w14:paraId="6C4CD91D" w14:textId="3598AC0A"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3" w:history="1">
            <w:r w:rsidRPr="00B37344">
              <w:rPr>
                <w:rStyle w:val="Hyperlink"/>
                <w:rFonts w:asciiTheme="majorHAnsi" w:eastAsia="SimSun" w:hAnsiTheme="majorHAnsi" w:cstheme="majorHAnsi"/>
                <w:noProof/>
                <w:sz w:val="26"/>
                <w:szCs w:val="26"/>
              </w:rPr>
              <w:t>3.4.1. Cấu trúc thư mục</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3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1</w:t>
            </w:r>
            <w:r w:rsidRPr="00B37344">
              <w:rPr>
                <w:rFonts w:asciiTheme="majorHAnsi" w:hAnsiTheme="majorHAnsi" w:cstheme="majorHAnsi"/>
                <w:noProof/>
                <w:webHidden/>
                <w:sz w:val="26"/>
                <w:szCs w:val="26"/>
              </w:rPr>
              <w:fldChar w:fldCharType="end"/>
            </w:r>
          </w:hyperlink>
        </w:p>
        <w:p w14:paraId="5B3228F1" w14:textId="15C82D0F"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4" w:history="1">
            <w:r w:rsidRPr="00B37344">
              <w:rPr>
                <w:rStyle w:val="Hyperlink"/>
                <w:rFonts w:asciiTheme="majorHAnsi" w:eastAsia="SimSun" w:hAnsiTheme="majorHAnsi" w:cstheme="majorHAnsi"/>
                <w:noProof/>
                <w:sz w:val="26"/>
                <w:szCs w:val="26"/>
              </w:rPr>
              <w:t>3.4.2. Cài đặt các module</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4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1</w:t>
            </w:r>
            <w:r w:rsidRPr="00B37344">
              <w:rPr>
                <w:rFonts w:asciiTheme="majorHAnsi" w:hAnsiTheme="majorHAnsi" w:cstheme="majorHAnsi"/>
                <w:noProof/>
                <w:webHidden/>
                <w:sz w:val="26"/>
                <w:szCs w:val="26"/>
              </w:rPr>
              <w:fldChar w:fldCharType="end"/>
            </w:r>
          </w:hyperlink>
        </w:p>
        <w:p w14:paraId="2E5985AF" w14:textId="25C7D30E" w:rsidR="00B37344" w:rsidRPr="00B37344" w:rsidRDefault="00B37344">
          <w:pPr>
            <w:pStyle w:val="TOC2"/>
            <w:rPr>
              <w:rFonts w:asciiTheme="majorHAnsi" w:eastAsiaTheme="minorEastAsia" w:hAnsiTheme="majorHAnsi" w:cstheme="majorHAnsi"/>
              <w:noProof/>
              <w:sz w:val="26"/>
              <w:szCs w:val="26"/>
            </w:rPr>
          </w:pPr>
          <w:hyperlink w:anchor="_Toc187303165"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3.5.</w:t>
            </w:r>
            <w:r w:rsidRPr="00B37344">
              <w:rPr>
                <w:rStyle w:val="Hyperlink"/>
                <w:rFonts w:asciiTheme="majorHAnsi" w:eastAsia="SimSun" w:hAnsiTheme="majorHAnsi" w:cstheme="majorHAnsi"/>
                <w:noProof/>
                <w:sz w:val="26"/>
                <w:szCs w:val="26"/>
              </w:rPr>
              <w:t xml:space="preserve"> Kiểm thử và đánh giá</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5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3</w:t>
            </w:r>
            <w:r w:rsidRPr="00B37344">
              <w:rPr>
                <w:rFonts w:asciiTheme="majorHAnsi" w:hAnsiTheme="majorHAnsi" w:cstheme="majorHAnsi"/>
                <w:noProof/>
                <w:webHidden/>
                <w:sz w:val="26"/>
                <w:szCs w:val="26"/>
              </w:rPr>
              <w:fldChar w:fldCharType="end"/>
            </w:r>
          </w:hyperlink>
        </w:p>
        <w:p w14:paraId="3B6A6623" w14:textId="5B5377FD"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6" w:history="1">
            <w:r w:rsidRPr="00B37344">
              <w:rPr>
                <w:rStyle w:val="Hyperlink"/>
                <w:rFonts w:asciiTheme="majorHAnsi" w:eastAsia="SimSun" w:hAnsiTheme="majorHAnsi" w:cstheme="majorHAnsi"/>
                <w:noProof/>
                <w:sz w:val="26"/>
                <w:szCs w:val="26"/>
              </w:rPr>
              <w:t>3.5.1. Kiểm thử đơn vị</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6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3</w:t>
            </w:r>
            <w:r w:rsidRPr="00B37344">
              <w:rPr>
                <w:rFonts w:asciiTheme="majorHAnsi" w:hAnsiTheme="majorHAnsi" w:cstheme="majorHAnsi"/>
                <w:noProof/>
                <w:webHidden/>
                <w:sz w:val="26"/>
                <w:szCs w:val="26"/>
              </w:rPr>
              <w:fldChar w:fldCharType="end"/>
            </w:r>
          </w:hyperlink>
        </w:p>
        <w:p w14:paraId="7BDD2534" w14:textId="7059AB55"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7" w:history="1">
            <w:r w:rsidRPr="00B37344">
              <w:rPr>
                <w:rStyle w:val="Hyperlink"/>
                <w:rFonts w:asciiTheme="majorHAnsi" w:eastAsia="SimSun" w:hAnsiTheme="majorHAnsi" w:cstheme="majorHAnsi"/>
                <w:noProof/>
                <w:sz w:val="26"/>
                <w:szCs w:val="26"/>
              </w:rPr>
              <w:t>3.5.2. Kiểm thử tích hợp</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7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3</w:t>
            </w:r>
            <w:r w:rsidRPr="00B37344">
              <w:rPr>
                <w:rFonts w:asciiTheme="majorHAnsi" w:hAnsiTheme="majorHAnsi" w:cstheme="majorHAnsi"/>
                <w:noProof/>
                <w:webHidden/>
                <w:sz w:val="26"/>
                <w:szCs w:val="26"/>
              </w:rPr>
              <w:fldChar w:fldCharType="end"/>
            </w:r>
          </w:hyperlink>
        </w:p>
        <w:p w14:paraId="6DE92995" w14:textId="42B90758"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68" w:history="1">
            <w:r w:rsidRPr="00B37344">
              <w:rPr>
                <w:rStyle w:val="Hyperlink"/>
                <w:rFonts w:asciiTheme="majorHAnsi" w:eastAsia="SimSun" w:hAnsiTheme="majorHAnsi" w:cstheme="majorHAnsi"/>
                <w:noProof/>
                <w:sz w:val="26"/>
                <w:szCs w:val="26"/>
              </w:rPr>
              <w:t>3.5.3. Đánh giá hiệu nă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6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3</w:t>
            </w:r>
            <w:r w:rsidRPr="00B37344">
              <w:rPr>
                <w:rFonts w:asciiTheme="majorHAnsi" w:hAnsiTheme="majorHAnsi" w:cstheme="majorHAnsi"/>
                <w:noProof/>
                <w:webHidden/>
                <w:sz w:val="26"/>
                <w:szCs w:val="26"/>
              </w:rPr>
              <w:fldChar w:fldCharType="end"/>
            </w:r>
          </w:hyperlink>
        </w:p>
        <w:p w14:paraId="24ED3656" w14:textId="5F9BA20A" w:rsidR="00B37344" w:rsidRPr="00B37344" w:rsidRDefault="00B37344">
          <w:pPr>
            <w:pStyle w:val="TOC1"/>
            <w:rPr>
              <w:rFonts w:eastAsiaTheme="minorEastAsia"/>
              <w:bCs w:val="0"/>
            </w:rPr>
          </w:pPr>
          <w:hyperlink w:anchor="_Toc187303169" w:history="1">
            <w:r w:rsidRPr="00B37344">
              <w:rPr>
                <w:rStyle w:val="Hyperlink"/>
              </w:rPr>
              <w:t>CHƯƠNG 4: KẾT LUẬN</w:t>
            </w:r>
            <w:r w:rsidRPr="00B37344">
              <w:rPr>
                <w:webHidden/>
              </w:rPr>
              <w:tab/>
            </w:r>
            <w:r w:rsidRPr="00B37344">
              <w:rPr>
                <w:webHidden/>
              </w:rPr>
              <w:fldChar w:fldCharType="begin"/>
            </w:r>
            <w:r w:rsidRPr="00B37344">
              <w:rPr>
                <w:webHidden/>
              </w:rPr>
              <w:instrText xml:space="preserve"> PAGEREF _Toc187303169 \h </w:instrText>
            </w:r>
            <w:r w:rsidRPr="00B37344">
              <w:rPr>
                <w:webHidden/>
              </w:rPr>
            </w:r>
            <w:r w:rsidRPr="00B37344">
              <w:rPr>
                <w:webHidden/>
              </w:rPr>
              <w:fldChar w:fldCharType="separate"/>
            </w:r>
            <w:r w:rsidRPr="00B37344">
              <w:rPr>
                <w:webHidden/>
              </w:rPr>
              <w:t>25</w:t>
            </w:r>
            <w:r w:rsidRPr="00B37344">
              <w:rPr>
                <w:webHidden/>
              </w:rPr>
              <w:fldChar w:fldCharType="end"/>
            </w:r>
          </w:hyperlink>
        </w:p>
        <w:p w14:paraId="3B4A48CD" w14:textId="73496526" w:rsidR="00B37344" w:rsidRPr="00B37344" w:rsidRDefault="00B37344">
          <w:pPr>
            <w:pStyle w:val="TOC2"/>
            <w:rPr>
              <w:rFonts w:asciiTheme="majorHAnsi" w:eastAsiaTheme="minorEastAsia" w:hAnsiTheme="majorHAnsi" w:cstheme="majorHAnsi"/>
              <w:noProof/>
              <w:sz w:val="26"/>
              <w:szCs w:val="26"/>
            </w:rPr>
          </w:pPr>
          <w:hyperlink w:anchor="_Toc187303170"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4.1.</w:t>
            </w:r>
            <w:r w:rsidRPr="00B37344">
              <w:rPr>
                <w:rStyle w:val="Hyperlink"/>
                <w:rFonts w:asciiTheme="majorHAnsi" w:eastAsia="SimSun" w:hAnsiTheme="majorHAnsi" w:cstheme="majorHAnsi"/>
                <w:noProof/>
                <w:sz w:val="26"/>
                <w:szCs w:val="26"/>
              </w:rPr>
              <w:t xml:space="preserve"> Hiệu năng phần mề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5</w:t>
            </w:r>
            <w:r w:rsidRPr="00B37344">
              <w:rPr>
                <w:rFonts w:asciiTheme="majorHAnsi" w:hAnsiTheme="majorHAnsi" w:cstheme="majorHAnsi"/>
                <w:noProof/>
                <w:webHidden/>
                <w:sz w:val="26"/>
                <w:szCs w:val="26"/>
              </w:rPr>
              <w:fldChar w:fldCharType="end"/>
            </w:r>
          </w:hyperlink>
        </w:p>
        <w:p w14:paraId="2BD7A5DC" w14:textId="147FB922"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71" w:history="1">
            <w:r w:rsidRPr="00B37344">
              <w:rPr>
                <w:rStyle w:val="Hyperlink"/>
                <w:rFonts w:asciiTheme="majorHAnsi" w:eastAsia="SimSun" w:hAnsiTheme="majorHAnsi" w:cstheme="majorHAnsi"/>
                <w:noProof/>
                <w:sz w:val="26"/>
                <w:szCs w:val="26"/>
              </w:rPr>
              <w:t>4.1.1. Đánh giá hiệu năng tổng quát</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1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5</w:t>
            </w:r>
            <w:r w:rsidRPr="00B37344">
              <w:rPr>
                <w:rFonts w:asciiTheme="majorHAnsi" w:hAnsiTheme="majorHAnsi" w:cstheme="majorHAnsi"/>
                <w:noProof/>
                <w:webHidden/>
                <w:sz w:val="26"/>
                <w:szCs w:val="26"/>
              </w:rPr>
              <w:fldChar w:fldCharType="end"/>
            </w:r>
          </w:hyperlink>
        </w:p>
        <w:p w14:paraId="0B02A40B" w14:textId="6A953256"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72" w:history="1">
            <w:r w:rsidRPr="00B37344">
              <w:rPr>
                <w:rStyle w:val="Hyperlink"/>
                <w:rFonts w:asciiTheme="majorHAnsi" w:eastAsia="SimSun" w:hAnsiTheme="majorHAnsi" w:cstheme="majorHAnsi"/>
                <w:noProof/>
                <w:sz w:val="26"/>
                <w:szCs w:val="26"/>
              </w:rPr>
              <w:t>4.1.2. So sánh hiệu năng giữa các thiết bị</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2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5</w:t>
            </w:r>
            <w:r w:rsidRPr="00B37344">
              <w:rPr>
                <w:rFonts w:asciiTheme="majorHAnsi" w:hAnsiTheme="majorHAnsi" w:cstheme="majorHAnsi"/>
                <w:noProof/>
                <w:webHidden/>
                <w:sz w:val="26"/>
                <w:szCs w:val="26"/>
              </w:rPr>
              <w:fldChar w:fldCharType="end"/>
            </w:r>
          </w:hyperlink>
        </w:p>
        <w:p w14:paraId="7F5BF988" w14:textId="574F88B6" w:rsidR="00B37344" w:rsidRPr="00B37344" w:rsidRDefault="00B37344">
          <w:pPr>
            <w:pStyle w:val="TOC2"/>
            <w:rPr>
              <w:rFonts w:asciiTheme="majorHAnsi" w:eastAsiaTheme="minorEastAsia" w:hAnsiTheme="majorHAnsi" w:cstheme="majorHAnsi"/>
              <w:noProof/>
              <w:sz w:val="26"/>
              <w:szCs w:val="26"/>
            </w:rPr>
          </w:pPr>
          <w:hyperlink w:anchor="_Toc187303173"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4.2.</w:t>
            </w:r>
            <w:r w:rsidRPr="00B37344">
              <w:rPr>
                <w:rStyle w:val="Hyperlink"/>
                <w:rFonts w:asciiTheme="majorHAnsi" w:eastAsia="SimSun" w:hAnsiTheme="majorHAnsi" w:cstheme="majorHAnsi"/>
                <w:noProof/>
                <w:sz w:val="26"/>
                <w:szCs w:val="26"/>
              </w:rPr>
              <w:t xml:space="preserve"> Trài nghiệm người du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3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6</w:t>
            </w:r>
            <w:r w:rsidRPr="00B37344">
              <w:rPr>
                <w:rFonts w:asciiTheme="majorHAnsi" w:hAnsiTheme="majorHAnsi" w:cstheme="majorHAnsi"/>
                <w:noProof/>
                <w:webHidden/>
                <w:sz w:val="26"/>
                <w:szCs w:val="26"/>
              </w:rPr>
              <w:fldChar w:fldCharType="end"/>
            </w:r>
          </w:hyperlink>
        </w:p>
        <w:p w14:paraId="0680D7D0" w14:textId="2D36462C"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74" w:history="1">
            <w:r w:rsidRPr="00B37344">
              <w:rPr>
                <w:rStyle w:val="Hyperlink"/>
                <w:rFonts w:asciiTheme="majorHAnsi" w:eastAsia="SimSun" w:hAnsiTheme="majorHAnsi" w:cstheme="majorHAnsi"/>
                <w:noProof/>
                <w:sz w:val="26"/>
                <w:szCs w:val="26"/>
              </w:rPr>
              <w:t>4.2.1. Trải nghiệm người dùng (UI)</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4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6</w:t>
            </w:r>
            <w:r w:rsidRPr="00B37344">
              <w:rPr>
                <w:rFonts w:asciiTheme="majorHAnsi" w:hAnsiTheme="majorHAnsi" w:cstheme="majorHAnsi"/>
                <w:noProof/>
                <w:webHidden/>
                <w:sz w:val="26"/>
                <w:szCs w:val="26"/>
              </w:rPr>
              <w:fldChar w:fldCharType="end"/>
            </w:r>
          </w:hyperlink>
        </w:p>
        <w:p w14:paraId="17E3EE5A" w14:textId="727C0724"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75" w:history="1">
            <w:r w:rsidRPr="00B37344">
              <w:rPr>
                <w:rStyle w:val="Hyperlink"/>
                <w:rFonts w:asciiTheme="majorHAnsi" w:eastAsia="SimSun" w:hAnsiTheme="majorHAnsi" w:cstheme="majorHAnsi"/>
                <w:noProof/>
                <w:sz w:val="26"/>
                <w:szCs w:val="26"/>
              </w:rPr>
              <w:t>4.2.2. Trải nghiệm người dùng (UX)</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5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7</w:t>
            </w:r>
            <w:r w:rsidRPr="00B37344">
              <w:rPr>
                <w:rFonts w:asciiTheme="majorHAnsi" w:hAnsiTheme="majorHAnsi" w:cstheme="majorHAnsi"/>
                <w:noProof/>
                <w:webHidden/>
                <w:sz w:val="26"/>
                <w:szCs w:val="26"/>
              </w:rPr>
              <w:fldChar w:fldCharType="end"/>
            </w:r>
          </w:hyperlink>
        </w:p>
        <w:p w14:paraId="1E3BB77B" w14:textId="68D1C5E7" w:rsidR="00B37344" w:rsidRPr="00B37344" w:rsidRDefault="00B37344">
          <w:pPr>
            <w:pStyle w:val="TOC2"/>
            <w:rPr>
              <w:rFonts w:asciiTheme="majorHAnsi" w:eastAsiaTheme="minorEastAsia" w:hAnsiTheme="majorHAnsi" w:cstheme="majorHAnsi"/>
              <w:noProof/>
              <w:sz w:val="26"/>
              <w:szCs w:val="26"/>
            </w:rPr>
          </w:pPr>
          <w:hyperlink w:anchor="_Toc187303176"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4.3.</w:t>
            </w:r>
            <w:r w:rsidRPr="00B37344">
              <w:rPr>
                <w:rStyle w:val="Hyperlink"/>
                <w:rFonts w:asciiTheme="majorHAnsi" w:eastAsia="SimSun" w:hAnsiTheme="majorHAnsi" w:cstheme="majorHAnsi"/>
                <w:noProof/>
                <w:sz w:val="26"/>
                <w:szCs w:val="26"/>
              </w:rPr>
              <w:t xml:space="preserve"> Kết quả thiết kế giao diện và chức nă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6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7</w:t>
            </w:r>
            <w:r w:rsidRPr="00B37344">
              <w:rPr>
                <w:rFonts w:asciiTheme="majorHAnsi" w:hAnsiTheme="majorHAnsi" w:cstheme="majorHAnsi"/>
                <w:noProof/>
                <w:webHidden/>
                <w:sz w:val="26"/>
                <w:szCs w:val="26"/>
              </w:rPr>
              <w:fldChar w:fldCharType="end"/>
            </w:r>
          </w:hyperlink>
        </w:p>
        <w:p w14:paraId="73FAB9C7" w14:textId="5FB4F5FB"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77" w:history="1">
            <w:r w:rsidRPr="00B37344">
              <w:rPr>
                <w:rStyle w:val="Hyperlink"/>
                <w:rFonts w:asciiTheme="majorHAnsi" w:eastAsia="SimSun" w:hAnsiTheme="majorHAnsi" w:cstheme="majorHAnsi"/>
                <w:noProof/>
                <w:sz w:val="26"/>
                <w:szCs w:val="26"/>
              </w:rPr>
              <w:t>4.3.1. Giao diện minh họa</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7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7</w:t>
            </w:r>
            <w:r w:rsidRPr="00B37344">
              <w:rPr>
                <w:rFonts w:asciiTheme="majorHAnsi" w:hAnsiTheme="majorHAnsi" w:cstheme="majorHAnsi"/>
                <w:noProof/>
                <w:webHidden/>
                <w:sz w:val="26"/>
                <w:szCs w:val="26"/>
              </w:rPr>
              <w:fldChar w:fldCharType="end"/>
            </w:r>
          </w:hyperlink>
        </w:p>
        <w:p w14:paraId="74B60E29" w14:textId="13B007D9"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78" w:history="1">
            <w:r w:rsidRPr="00B37344">
              <w:rPr>
                <w:rStyle w:val="Hyperlink"/>
                <w:rFonts w:asciiTheme="majorHAnsi" w:eastAsia="SimSun" w:hAnsiTheme="majorHAnsi" w:cstheme="majorHAnsi"/>
                <w:noProof/>
                <w:sz w:val="26"/>
                <w:szCs w:val="26"/>
              </w:rPr>
              <w:t>4.3.2. Chức năng nổi bật</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8</w:t>
            </w:r>
            <w:r w:rsidRPr="00B37344">
              <w:rPr>
                <w:rFonts w:asciiTheme="majorHAnsi" w:hAnsiTheme="majorHAnsi" w:cstheme="majorHAnsi"/>
                <w:noProof/>
                <w:webHidden/>
                <w:sz w:val="26"/>
                <w:szCs w:val="26"/>
              </w:rPr>
              <w:fldChar w:fldCharType="end"/>
            </w:r>
          </w:hyperlink>
        </w:p>
        <w:p w14:paraId="074A394D" w14:textId="2D3E05D4" w:rsidR="00B37344" w:rsidRPr="00B37344" w:rsidRDefault="00B37344">
          <w:pPr>
            <w:pStyle w:val="TOC2"/>
            <w:rPr>
              <w:rFonts w:asciiTheme="majorHAnsi" w:eastAsiaTheme="minorEastAsia" w:hAnsiTheme="majorHAnsi" w:cstheme="majorHAnsi"/>
              <w:noProof/>
              <w:sz w:val="26"/>
              <w:szCs w:val="26"/>
            </w:rPr>
          </w:pPr>
          <w:hyperlink w:anchor="_Toc187303179"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4.4.</w:t>
            </w:r>
            <w:r w:rsidRPr="00B37344">
              <w:rPr>
                <w:rStyle w:val="Hyperlink"/>
                <w:rFonts w:asciiTheme="majorHAnsi" w:eastAsia="SimSun" w:hAnsiTheme="majorHAnsi" w:cstheme="majorHAnsi"/>
                <w:noProof/>
                <w:sz w:val="26"/>
                <w:szCs w:val="26"/>
              </w:rPr>
              <w:t xml:space="preserve"> Kết quả kiểm thử</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79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8</w:t>
            </w:r>
            <w:r w:rsidRPr="00B37344">
              <w:rPr>
                <w:rFonts w:asciiTheme="majorHAnsi" w:hAnsiTheme="majorHAnsi" w:cstheme="majorHAnsi"/>
                <w:noProof/>
                <w:webHidden/>
                <w:sz w:val="26"/>
                <w:szCs w:val="26"/>
              </w:rPr>
              <w:fldChar w:fldCharType="end"/>
            </w:r>
          </w:hyperlink>
        </w:p>
        <w:p w14:paraId="458502EF" w14:textId="7072020B"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80" w:history="1">
            <w:r w:rsidRPr="00B37344">
              <w:rPr>
                <w:rStyle w:val="Hyperlink"/>
                <w:rFonts w:asciiTheme="majorHAnsi" w:eastAsia="SimSun" w:hAnsiTheme="majorHAnsi" w:cstheme="majorHAnsi"/>
                <w:noProof/>
                <w:sz w:val="26"/>
                <w:szCs w:val="26"/>
              </w:rPr>
              <w:t>4.4.1. Kiểm thử đơn vị</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8</w:t>
            </w:r>
            <w:r w:rsidRPr="00B37344">
              <w:rPr>
                <w:rFonts w:asciiTheme="majorHAnsi" w:hAnsiTheme="majorHAnsi" w:cstheme="majorHAnsi"/>
                <w:noProof/>
                <w:webHidden/>
                <w:sz w:val="26"/>
                <w:szCs w:val="26"/>
              </w:rPr>
              <w:fldChar w:fldCharType="end"/>
            </w:r>
          </w:hyperlink>
        </w:p>
        <w:p w14:paraId="1ACE5B00" w14:textId="4C04F2E7"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81" w:history="1">
            <w:r w:rsidRPr="00B37344">
              <w:rPr>
                <w:rStyle w:val="Hyperlink"/>
                <w:rFonts w:asciiTheme="majorHAnsi" w:eastAsia="SimSun" w:hAnsiTheme="majorHAnsi" w:cstheme="majorHAnsi"/>
                <w:noProof/>
                <w:sz w:val="26"/>
                <w:szCs w:val="26"/>
              </w:rPr>
              <w:t>4.4.2. Bảng đánh giá kết quả kiểm thử</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1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9</w:t>
            </w:r>
            <w:r w:rsidRPr="00B37344">
              <w:rPr>
                <w:rFonts w:asciiTheme="majorHAnsi" w:hAnsiTheme="majorHAnsi" w:cstheme="majorHAnsi"/>
                <w:noProof/>
                <w:webHidden/>
                <w:sz w:val="26"/>
                <w:szCs w:val="26"/>
              </w:rPr>
              <w:fldChar w:fldCharType="end"/>
            </w:r>
          </w:hyperlink>
        </w:p>
        <w:p w14:paraId="7985D01C" w14:textId="3FC156A0" w:rsidR="00B37344" w:rsidRPr="00B37344" w:rsidRDefault="00B37344">
          <w:pPr>
            <w:pStyle w:val="TOC2"/>
            <w:rPr>
              <w:rFonts w:asciiTheme="majorHAnsi" w:eastAsiaTheme="minorEastAsia" w:hAnsiTheme="majorHAnsi" w:cstheme="majorHAnsi"/>
              <w:noProof/>
              <w:sz w:val="26"/>
              <w:szCs w:val="26"/>
            </w:rPr>
          </w:pPr>
          <w:hyperlink w:anchor="_Toc187303182"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4.5.</w:t>
            </w:r>
            <w:r w:rsidRPr="00B37344">
              <w:rPr>
                <w:rStyle w:val="Hyperlink"/>
                <w:rFonts w:asciiTheme="majorHAnsi" w:eastAsia="SimSun" w:hAnsiTheme="majorHAnsi" w:cstheme="majorHAnsi"/>
                <w:noProof/>
                <w:sz w:val="26"/>
                <w:szCs w:val="26"/>
              </w:rPr>
              <w:t xml:space="preserve"> Đánh </w:t>
            </w:r>
            <w:r w:rsidRPr="00B37344">
              <w:rPr>
                <w:rStyle w:val="Hyperlink"/>
                <w:rFonts w:asciiTheme="majorHAnsi" w:eastAsia="SimSun" w:hAnsiTheme="majorHAnsi" w:cstheme="majorHAnsi"/>
                <w:noProof/>
                <w:sz w:val="26"/>
                <w:szCs w:val="26"/>
                <w:lang w:val="vi-VN"/>
              </w:rPr>
              <w:t>giá hiệu quả của tài liệu hướng dẫ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2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29</w:t>
            </w:r>
            <w:r w:rsidRPr="00B37344">
              <w:rPr>
                <w:rFonts w:asciiTheme="majorHAnsi" w:hAnsiTheme="majorHAnsi" w:cstheme="majorHAnsi"/>
                <w:noProof/>
                <w:webHidden/>
                <w:sz w:val="26"/>
                <w:szCs w:val="26"/>
              </w:rPr>
              <w:fldChar w:fldCharType="end"/>
            </w:r>
          </w:hyperlink>
        </w:p>
        <w:p w14:paraId="1D8DBC75" w14:textId="5A13021A" w:rsidR="00B37344" w:rsidRPr="00B37344" w:rsidRDefault="00B37344">
          <w:pPr>
            <w:pStyle w:val="TOC1"/>
            <w:rPr>
              <w:rFonts w:eastAsiaTheme="minorEastAsia"/>
              <w:bCs w:val="0"/>
            </w:rPr>
          </w:pPr>
          <w:hyperlink w:anchor="_Toc187303183" w:history="1">
            <w:r w:rsidRPr="00B37344">
              <w:rPr>
                <w:rStyle w:val="Hyperlink"/>
              </w:rPr>
              <w:t>CHƯƠNG 5: HƯỚNG PHÁT TRIỂN</w:t>
            </w:r>
            <w:r w:rsidRPr="00B37344">
              <w:rPr>
                <w:webHidden/>
              </w:rPr>
              <w:tab/>
            </w:r>
            <w:r w:rsidRPr="00B37344">
              <w:rPr>
                <w:webHidden/>
              </w:rPr>
              <w:fldChar w:fldCharType="begin"/>
            </w:r>
            <w:r w:rsidRPr="00B37344">
              <w:rPr>
                <w:webHidden/>
              </w:rPr>
              <w:instrText xml:space="preserve"> PAGEREF _Toc187303183 \h </w:instrText>
            </w:r>
            <w:r w:rsidRPr="00B37344">
              <w:rPr>
                <w:webHidden/>
              </w:rPr>
            </w:r>
            <w:r w:rsidRPr="00B37344">
              <w:rPr>
                <w:webHidden/>
              </w:rPr>
              <w:fldChar w:fldCharType="separate"/>
            </w:r>
            <w:r w:rsidRPr="00B37344">
              <w:rPr>
                <w:webHidden/>
              </w:rPr>
              <w:t>31</w:t>
            </w:r>
            <w:r w:rsidRPr="00B37344">
              <w:rPr>
                <w:webHidden/>
              </w:rPr>
              <w:fldChar w:fldCharType="end"/>
            </w:r>
          </w:hyperlink>
        </w:p>
        <w:p w14:paraId="618398C3" w14:textId="639430EA" w:rsidR="00B37344" w:rsidRPr="00B37344" w:rsidRDefault="00B37344">
          <w:pPr>
            <w:pStyle w:val="TOC2"/>
            <w:rPr>
              <w:rFonts w:asciiTheme="majorHAnsi" w:eastAsiaTheme="minorEastAsia" w:hAnsiTheme="majorHAnsi" w:cstheme="majorHAnsi"/>
              <w:noProof/>
              <w:sz w:val="26"/>
              <w:szCs w:val="26"/>
            </w:rPr>
          </w:pPr>
          <w:hyperlink w:anchor="_Toc187303184" w:history="1">
            <w:r w:rsidRPr="00B37344">
              <w:rPr>
                <w:rStyle w:val="Hyperlink"/>
                <w:rFonts w:asciiTheme="majorHAnsi" w:eastAsia="SimSun" w:hAnsiTheme="majorHAnsi" w:cstheme="majorHAnsi"/>
                <w:noProof/>
                <w:sz w:val="26"/>
                <w:szCs w:val="26"/>
                <w:lang w:val="vi-VN"/>
                <w14:scene3d>
                  <w14:camera w14:prst="orthographicFront"/>
                  <w14:lightRig w14:rig="threePt" w14:dir="t">
                    <w14:rot w14:lat="0" w14:lon="0" w14:rev="0"/>
                  </w14:lightRig>
                </w14:scene3d>
              </w:rPr>
              <w:t>5.1.</w:t>
            </w:r>
            <w:r w:rsidRPr="00B37344">
              <w:rPr>
                <w:rStyle w:val="Hyperlink"/>
                <w:rFonts w:asciiTheme="majorHAnsi" w:eastAsia="SimSun" w:hAnsiTheme="majorHAnsi" w:cstheme="majorHAnsi"/>
                <w:noProof/>
                <w:sz w:val="26"/>
                <w:szCs w:val="26"/>
                <w:lang w:val="vi-VN"/>
              </w:rPr>
              <w:t xml:space="preserve"> Kết luậ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4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1</w:t>
            </w:r>
            <w:r w:rsidRPr="00B37344">
              <w:rPr>
                <w:rFonts w:asciiTheme="majorHAnsi" w:hAnsiTheme="majorHAnsi" w:cstheme="majorHAnsi"/>
                <w:noProof/>
                <w:webHidden/>
                <w:sz w:val="26"/>
                <w:szCs w:val="26"/>
              </w:rPr>
              <w:fldChar w:fldCharType="end"/>
            </w:r>
          </w:hyperlink>
        </w:p>
        <w:p w14:paraId="10885CE4" w14:textId="57D648DD" w:rsidR="00B37344" w:rsidRPr="00B37344" w:rsidRDefault="00B37344">
          <w:pPr>
            <w:pStyle w:val="TOC2"/>
            <w:rPr>
              <w:rFonts w:asciiTheme="majorHAnsi" w:eastAsiaTheme="minorEastAsia" w:hAnsiTheme="majorHAnsi" w:cstheme="majorHAnsi"/>
              <w:noProof/>
              <w:sz w:val="26"/>
              <w:szCs w:val="26"/>
            </w:rPr>
          </w:pPr>
          <w:hyperlink w:anchor="_Toc187303185" w:history="1">
            <w:r w:rsidRPr="00B37344">
              <w:rPr>
                <w:rStyle w:val="Hyperlink"/>
                <w:rFonts w:asciiTheme="majorHAnsi" w:eastAsia="SimSun" w:hAnsiTheme="majorHAnsi" w:cstheme="majorHAnsi"/>
                <w:noProof/>
                <w:sz w:val="26"/>
                <w:szCs w:val="26"/>
                <w14:scene3d>
                  <w14:camera w14:prst="orthographicFront"/>
                  <w14:lightRig w14:rig="threePt" w14:dir="t">
                    <w14:rot w14:lat="0" w14:lon="0" w14:rev="0"/>
                  </w14:lightRig>
                </w14:scene3d>
              </w:rPr>
              <w:t>5.2.</w:t>
            </w:r>
            <w:r w:rsidRPr="00B37344">
              <w:rPr>
                <w:rStyle w:val="Hyperlink"/>
                <w:rFonts w:asciiTheme="majorHAnsi" w:eastAsia="SimSun" w:hAnsiTheme="majorHAnsi" w:cstheme="majorHAnsi"/>
                <w:noProof/>
                <w:sz w:val="26"/>
                <w:szCs w:val="26"/>
                <w:lang w:val="vi-VN"/>
              </w:rPr>
              <w:t xml:space="preserve"> Hướng phát triể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5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1</w:t>
            </w:r>
            <w:r w:rsidRPr="00B37344">
              <w:rPr>
                <w:rFonts w:asciiTheme="majorHAnsi" w:hAnsiTheme="majorHAnsi" w:cstheme="majorHAnsi"/>
                <w:noProof/>
                <w:webHidden/>
                <w:sz w:val="26"/>
                <w:szCs w:val="26"/>
              </w:rPr>
              <w:fldChar w:fldCharType="end"/>
            </w:r>
          </w:hyperlink>
        </w:p>
        <w:p w14:paraId="5A604775" w14:textId="09030B99"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86" w:history="1">
            <w:r w:rsidRPr="00B37344">
              <w:rPr>
                <w:rStyle w:val="Hyperlink"/>
                <w:rFonts w:asciiTheme="majorHAnsi" w:eastAsia="SimSun" w:hAnsiTheme="majorHAnsi" w:cstheme="majorHAnsi"/>
                <w:noProof/>
                <w:sz w:val="26"/>
                <w:szCs w:val="26"/>
              </w:rPr>
              <w:t>5.2.1. Nâng cấp đồ họa và hiệu ứ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6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1</w:t>
            </w:r>
            <w:r w:rsidRPr="00B37344">
              <w:rPr>
                <w:rFonts w:asciiTheme="majorHAnsi" w:hAnsiTheme="majorHAnsi" w:cstheme="majorHAnsi"/>
                <w:noProof/>
                <w:webHidden/>
                <w:sz w:val="26"/>
                <w:szCs w:val="26"/>
              </w:rPr>
              <w:fldChar w:fldCharType="end"/>
            </w:r>
          </w:hyperlink>
        </w:p>
        <w:p w14:paraId="3AA228EC" w14:textId="1E68D317"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87" w:history="1">
            <w:r w:rsidRPr="00B37344">
              <w:rPr>
                <w:rStyle w:val="Hyperlink"/>
                <w:rFonts w:asciiTheme="majorHAnsi" w:eastAsia="SimSun" w:hAnsiTheme="majorHAnsi" w:cstheme="majorHAnsi"/>
                <w:noProof/>
                <w:sz w:val="26"/>
                <w:szCs w:val="26"/>
              </w:rPr>
              <w:t>5.2.2. Tích hợp chế độ chơi trực tuyến</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7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2</w:t>
            </w:r>
            <w:r w:rsidRPr="00B37344">
              <w:rPr>
                <w:rFonts w:asciiTheme="majorHAnsi" w:hAnsiTheme="majorHAnsi" w:cstheme="majorHAnsi"/>
                <w:noProof/>
                <w:webHidden/>
                <w:sz w:val="26"/>
                <w:szCs w:val="26"/>
              </w:rPr>
              <w:fldChar w:fldCharType="end"/>
            </w:r>
          </w:hyperlink>
        </w:p>
        <w:p w14:paraId="7A08C245" w14:textId="651F3897"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88" w:history="1">
            <w:r w:rsidRPr="00B37344">
              <w:rPr>
                <w:rStyle w:val="Hyperlink"/>
                <w:rFonts w:asciiTheme="majorHAnsi" w:eastAsia="SimSun" w:hAnsiTheme="majorHAnsi" w:cstheme="majorHAnsi"/>
                <w:noProof/>
                <w:sz w:val="26"/>
                <w:szCs w:val="26"/>
              </w:rPr>
              <w:t>5.2.3. Mở rộng nội dung và chế độ chơi</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8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2</w:t>
            </w:r>
            <w:r w:rsidRPr="00B37344">
              <w:rPr>
                <w:rFonts w:asciiTheme="majorHAnsi" w:hAnsiTheme="majorHAnsi" w:cstheme="majorHAnsi"/>
                <w:noProof/>
                <w:webHidden/>
                <w:sz w:val="26"/>
                <w:szCs w:val="26"/>
              </w:rPr>
              <w:fldChar w:fldCharType="end"/>
            </w:r>
          </w:hyperlink>
        </w:p>
        <w:p w14:paraId="3D11B76B" w14:textId="1F562577"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89" w:history="1">
            <w:r w:rsidRPr="00B37344">
              <w:rPr>
                <w:rStyle w:val="Hyperlink"/>
                <w:rFonts w:asciiTheme="majorHAnsi" w:eastAsia="SimSun" w:hAnsiTheme="majorHAnsi" w:cstheme="majorHAnsi"/>
                <w:noProof/>
                <w:sz w:val="26"/>
                <w:szCs w:val="26"/>
              </w:rPr>
              <w:t>5.2.4. Tối ưu hóa hiệu năng</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89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2</w:t>
            </w:r>
            <w:r w:rsidRPr="00B37344">
              <w:rPr>
                <w:rFonts w:asciiTheme="majorHAnsi" w:hAnsiTheme="majorHAnsi" w:cstheme="majorHAnsi"/>
                <w:noProof/>
                <w:webHidden/>
                <w:sz w:val="26"/>
                <w:szCs w:val="26"/>
              </w:rPr>
              <w:fldChar w:fldCharType="end"/>
            </w:r>
          </w:hyperlink>
        </w:p>
        <w:p w14:paraId="6BB66281" w14:textId="6DF1749E"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90" w:history="1">
            <w:r w:rsidRPr="00B37344">
              <w:rPr>
                <w:rStyle w:val="Hyperlink"/>
                <w:rFonts w:asciiTheme="majorHAnsi" w:eastAsia="SimSun" w:hAnsiTheme="majorHAnsi" w:cstheme="majorHAnsi"/>
                <w:noProof/>
                <w:sz w:val="26"/>
                <w:szCs w:val="26"/>
              </w:rPr>
              <w:t>5.2.5. Tích hợp trí tuệ nhân tạo (AI)</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90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2</w:t>
            </w:r>
            <w:r w:rsidRPr="00B37344">
              <w:rPr>
                <w:rFonts w:asciiTheme="majorHAnsi" w:hAnsiTheme="majorHAnsi" w:cstheme="majorHAnsi"/>
                <w:noProof/>
                <w:webHidden/>
                <w:sz w:val="26"/>
                <w:szCs w:val="26"/>
              </w:rPr>
              <w:fldChar w:fldCharType="end"/>
            </w:r>
          </w:hyperlink>
        </w:p>
        <w:p w14:paraId="4EEDD883" w14:textId="6D4E23D0" w:rsidR="00B37344" w:rsidRPr="00B37344" w:rsidRDefault="00B37344">
          <w:pPr>
            <w:pStyle w:val="TOC3"/>
            <w:tabs>
              <w:tab w:val="right" w:leader="dot" w:pos="9062"/>
            </w:tabs>
            <w:rPr>
              <w:rFonts w:asciiTheme="majorHAnsi" w:eastAsiaTheme="minorEastAsia" w:hAnsiTheme="majorHAnsi" w:cstheme="majorHAnsi"/>
              <w:noProof/>
              <w:sz w:val="26"/>
              <w:szCs w:val="26"/>
            </w:rPr>
          </w:pPr>
          <w:hyperlink w:anchor="_Toc187303191" w:history="1">
            <w:r w:rsidRPr="00B37344">
              <w:rPr>
                <w:rStyle w:val="Hyperlink"/>
                <w:rFonts w:asciiTheme="majorHAnsi" w:eastAsia="SimSun" w:hAnsiTheme="majorHAnsi" w:cstheme="majorHAnsi"/>
                <w:noProof/>
                <w:sz w:val="26"/>
                <w:szCs w:val="26"/>
              </w:rPr>
              <w:t>5.2.6. Thương mại hóa sản phẩm</w:t>
            </w:r>
            <w:r w:rsidRPr="00B37344">
              <w:rPr>
                <w:rFonts w:asciiTheme="majorHAnsi" w:hAnsiTheme="majorHAnsi" w:cstheme="majorHAnsi"/>
                <w:noProof/>
                <w:webHidden/>
                <w:sz w:val="26"/>
                <w:szCs w:val="26"/>
              </w:rPr>
              <w:tab/>
            </w:r>
            <w:r w:rsidRPr="00B37344">
              <w:rPr>
                <w:rFonts w:asciiTheme="majorHAnsi" w:hAnsiTheme="majorHAnsi" w:cstheme="majorHAnsi"/>
                <w:noProof/>
                <w:webHidden/>
                <w:sz w:val="26"/>
                <w:szCs w:val="26"/>
              </w:rPr>
              <w:fldChar w:fldCharType="begin"/>
            </w:r>
            <w:r w:rsidRPr="00B37344">
              <w:rPr>
                <w:rFonts w:asciiTheme="majorHAnsi" w:hAnsiTheme="majorHAnsi" w:cstheme="majorHAnsi"/>
                <w:noProof/>
                <w:webHidden/>
                <w:sz w:val="26"/>
                <w:szCs w:val="26"/>
              </w:rPr>
              <w:instrText xml:space="preserve"> PAGEREF _Toc187303191 \h </w:instrText>
            </w:r>
            <w:r w:rsidRPr="00B37344">
              <w:rPr>
                <w:rFonts w:asciiTheme="majorHAnsi" w:hAnsiTheme="majorHAnsi" w:cstheme="majorHAnsi"/>
                <w:noProof/>
                <w:webHidden/>
                <w:sz w:val="26"/>
                <w:szCs w:val="26"/>
              </w:rPr>
            </w:r>
            <w:r w:rsidRPr="00B37344">
              <w:rPr>
                <w:rFonts w:asciiTheme="majorHAnsi" w:hAnsiTheme="majorHAnsi" w:cstheme="majorHAnsi"/>
                <w:noProof/>
                <w:webHidden/>
                <w:sz w:val="26"/>
                <w:szCs w:val="26"/>
              </w:rPr>
              <w:fldChar w:fldCharType="separate"/>
            </w:r>
            <w:r w:rsidRPr="00B37344">
              <w:rPr>
                <w:rFonts w:asciiTheme="majorHAnsi" w:hAnsiTheme="majorHAnsi" w:cstheme="majorHAnsi"/>
                <w:noProof/>
                <w:webHidden/>
                <w:sz w:val="26"/>
                <w:szCs w:val="26"/>
              </w:rPr>
              <w:t>33</w:t>
            </w:r>
            <w:r w:rsidRPr="00B37344">
              <w:rPr>
                <w:rFonts w:asciiTheme="majorHAnsi" w:hAnsiTheme="majorHAnsi" w:cstheme="majorHAnsi"/>
                <w:noProof/>
                <w:webHidden/>
                <w:sz w:val="26"/>
                <w:szCs w:val="26"/>
              </w:rPr>
              <w:fldChar w:fldCharType="end"/>
            </w:r>
          </w:hyperlink>
        </w:p>
        <w:p w14:paraId="1597F7ED" w14:textId="1CB1B898" w:rsidR="00B37344" w:rsidRPr="00B37344" w:rsidRDefault="00B37344">
          <w:pPr>
            <w:pStyle w:val="TOC1"/>
            <w:rPr>
              <w:rFonts w:eastAsiaTheme="minorEastAsia"/>
              <w:bCs w:val="0"/>
            </w:rPr>
          </w:pPr>
          <w:hyperlink w:anchor="_Toc187303192" w:history="1">
            <w:r w:rsidRPr="00B37344">
              <w:rPr>
                <w:rStyle w:val="Hyperlink"/>
              </w:rPr>
              <w:t>DANH MỤC TÀI LIỆU THAM KHẢO</w:t>
            </w:r>
            <w:r w:rsidRPr="00B37344">
              <w:rPr>
                <w:webHidden/>
              </w:rPr>
              <w:tab/>
            </w:r>
            <w:r w:rsidRPr="00B37344">
              <w:rPr>
                <w:webHidden/>
              </w:rPr>
              <w:fldChar w:fldCharType="begin"/>
            </w:r>
            <w:r w:rsidRPr="00B37344">
              <w:rPr>
                <w:webHidden/>
              </w:rPr>
              <w:instrText xml:space="preserve"> PAGEREF _Toc187303192 \h </w:instrText>
            </w:r>
            <w:r w:rsidRPr="00B37344">
              <w:rPr>
                <w:webHidden/>
              </w:rPr>
            </w:r>
            <w:r w:rsidRPr="00B37344">
              <w:rPr>
                <w:webHidden/>
              </w:rPr>
              <w:fldChar w:fldCharType="separate"/>
            </w:r>
            <w:r w:rsidRPr="00B37344">
              <w:rPr>
                <w:webHidden/>
              </w:rPr>
              <w:t>34</w:t>
            </w:r>
            <w:r w:rsidRPr="00B37344">
              <w:rPr>
                <w:webHidden/>
              </w:rPr>
              <w:fldChar w:fldCharType="end"/>
            </w:r>
          </w:hyperlink>
        </w:p>
        <w:p w14:paraId="646A5EF1" w14:textId="64FBE1D7" w:rsidR="007D2CCE" w:rsidRPr="00FD70CC" w:rsidRDefault="006125FF" w:rsidP="00250D6A">
          <w:pPr>
            <w:pStyle w:val="TOC1"/>
            <w:rPr>
              <w:rFonts w:eastAsiaTheme="minorEastAsia"/>
              <w:kern w:val="2"/>
              <w14:ligatures w14:val="standardContextual"/>
            </w:rPr>
          </w:pPr>
          <w:r w:rsidRPr="00B37344">
            <w:rPr>
              <w:b/>
            </w:rPr>
            <w:fldChar w:fldCharType="end"/>
          </w:r>
        </w:p>
      </w:sdtContent>
    </w:sdt>
    <w:p w14:paraId="2E6FDFE9" w14:textId="77777777" w:rsidR="008973F4" w:rsidRDefault="008973F4" w:rsidP="000D00FD">
      <w:pPr>
        <w:spacing w:before="120" w:after="120"/>
        <w:jc w:val="center"/>
        <w:rPr>
          <w:rFonts w:asciiTheme="majorHAnsi" w:hAnsiTheme="majorHAnsi" w:cstheme="majorHAnsi"/>
          <w:b/>
          <w:bCs/>
          <w:color w:val="000000"/>
          <w:sz w:val="28"/>
          <w:szCs w:val="28"/>
          <w:lang w:val="vi-VN"/>
        </w:rPr>
      </w:pPr>
    </w:p>
    <w:p w14:paraId="4080011E" w14:textId="76B07211" w:rsidR="00D66020" w:rsidRDefault="00D66020" w:rsidP="000D00FD">
      <w:pPr>
        <w:spacing w:before="120" w:after="120"/>
        <w:jc w:val="center"/>
        <w:rPr>
          <w:rFonts w:asciiTheme="majorHAnsi" w:hAnsiTheme="majorHAnsi" w:cstheme="majorHAnsi"/>
          <w:b/>
          <w:bCs/>
          <w:color w:val="000000"/>
          <w:sz w:val="28"/>
          <w:szCs w:val="28"/>
          <w:lang w:val="vi-VN"/>
        </w:rPr>
      </w:pPr>
    </w:p>
    <w:p w14:paraId="6A14E644" w14:textId="7FBA23FD" w:rsidR="00A75471" w:rsidRDefault="00A75471" w:rsidP="000D00FD">
      <w:pPr>
        <w:spacing w:before="120" w:after="120"/>
        <w:jc w:val="center"/>
        <w:rPr>
          <w:rFonts w:asciiTheme="majorHAnsi" w:hAnsiTheme="majorHAnsi" w:cstheme="majorHAnsi"/>
          <w:b/>
          <w:bCs/>
          <w:color w:val="000000"/>
          <w:sz w:val="28"/>
          <w:szCs w:val="28"/>
          <w:lang w:val="vi-VN"/>
        </w:rPr>
      </w:pPr>
    </w:p>
    <w:p w14:paraId="23039F04" w14:textId="23B826B9" w:rsidR="00A75471" w:rsidRDefault="00A75471" w:rsidP="000D00FD">
      <w:pPr>
        <w:spacing w:before="120" w:after="120"/>
        <w:jc w:val="center"/>
        <w:rPr>
          <w:rFonts w:asciiTheme="majorHAnsi" w:hAnsiTheme="majorHAnsi" w:cstheme="majorHAnsi"/>
          <w:b/>
          <w:bCs/>
          <w:color w:val="000000"/>
          <w:sz w:val="28"/>
          <w:szCs w:val="28"/>
          <w:lang w:val="vi-VN"/>
        </w:rPr>
      </w:pPr>
    </w:p>
    <w:p w14:paraId="6AB25B33" w14:textId="22F2F477" w:rsidR="00A75471" w:rsidRDefault="00A75471" w:rsidP="000D00FD">
      <w:pPr>
        <w:spacing w:before="120" w:after="120"/>
        <w:jc w:val="center"/>
        <w:rPr>
          <w:rFonts w:asciiTheme="majorHAnsi" w:hAnsiTheme="majorHAnsi" w:cstheme="majorHAnsi"/>
          <w:b/>
          <w:bCs/>
          <w:color w:val="000000"/>
          <w:sz w:val="28"/>
          <w:szCs w:val="28"/>
          <w:lang w:val="vi-VN"/>
        </w:rPr>
      </w:pPr>
    </w:p>
    <w:p w14:paraId="5D9934B9" w14:textId="29ACC238" w:rsidR="00A75471" w:rsidRDefault="00A75471" w:rsidP="000D00FD">
      <w:pPr>
        <w:spacing w:before="120" w:after="120"/>
        <w:jc w:val="center"/>
        <w:rPr>
          <w:rFonts w:asciiTheme="majorHAnsi" w:hAnsiTheme="majorHAnsi" w:cstheme="majorHAnsi"/>
          <w:b/>
          <w:bCs/>
          <w:color w:val="000000"/>
          <w:sz w:val="28"/>
          <w:szCs w:val="28"/>
          <w:lang w:val="vi-VN"/>
        </w:rPr>
      </w:pPr>
    </w:p>
    <w:p w14:paraId="63A39830" w14:textId="0EBACF84" w:rsidR="00A75471" w:rsidRDefault="00A75471" w:rsidP="000D00FD">
      <w:pPr>
        <w:spacing w:before="120" w:after="120"/>
        <w:jc w:val="center"/>
        <w:rPr>
          <w:rFonts w:asciiTheme="majorHAnsi" w:hAnsiTheme="majorHAnsi" w:cstheme="majorHAnsi"/>
          <w:b/>
          <w:bCs/>
          <w:color w:val="000000"/>
          <w:sz w:val="28"/>
          <w:szCs w:val="28"/>
          <w:lang w:val="vi-VN"/>
        </w:rPr>
      </w:pPr>
    </w:p>
    <w:p w14:paraId="2FB7A98F" w14:textId="37370DFC" w:rsidR="00A75471" w:rsidRDefault="00A75471" w:rsidP="000D00FD">
      <w:pPr>
        <w:spacing w:before="120" w:after="120"/>
        <w:jc w:val="center"/>
        <w:rPr>
          <w:rFonts w:asciiTheme="majorHAnsi" w:hAnsiTheme="majorHAnsi" w:cstheme="majorHAnsi"/>
          <w:b/>
          <w:bCs/>
          <w:color w:val="000000"/>
          <w:sz w:val="28"/>
          <w:szCs w:val="28"/>
          <w:lang w:val="vi-VN"/>
        </w:rPr>
      </w:pPr>
    </w:p>
    <w:p w14:paraId="56204D78" w14:textId="3F956C5B" w:rsidR="00A75471" w:rsidRDefault="00A75471" w:rsidP="000D00FD">
      <w:pPr>
        <w:spacing w:before="120" w:after="120"/>
        <w:jc w:val="center"/>
        <w:rPr>
          <w:rFonts w:asciiTheme="majorHAnsi" w:hAnsiTheme="majorHAnsi" w:cstheme="majorHAnsi"/>
          <w:b/>
          <w:bCs/>
          <w:color w:val="000000"/>
          <w:sz w:val="28"/>
          <w:szCs w:val="28"/>
          <w:lang w:val="vi-VN"/>
        </w:rPr>
      </w:pPr>
    </w:p>
    <w:p w14:paraId="626AA8B6" w14:textId="3FCFD1C0" w:rsidR="00A75471" w:rsidRDefault="00A75471" w:rsidP="000D00FD">
      <w:pPr>
        <w:spacing w:before="120" w:after="120"/>
        <w:jc w:val="center"/>
        <w:rPr>
          <w:rFonts w:asciiTheme="majorHAnsi" w:hAnsiTheme="majorHAnsi" w:cstheme="majorHAnsi"/>
          <w:b/>
          <w:bCs/>
          <w:color w:val="000000"/>
          <w:sz w:val="28"/>
          <w:szCs w:val="28"/>
          <w:lang w:val="vi-VN"/>
        </w:rPr>
      </w:pPr>
    </w:p>
    <w:p w14:paraId="22AE913D" w14:textId="19CA534B" w:rsidR="00A75471" w:rsidRDefault="00A75471" w:rsidP="000D00FD">
      <w:pPr>
        <w:spacing w:before="120" w:after="120"/>
        <w:jc w:val="center"/>
        <w:rPr>
          <w:rFonts w:asciiTheme="majorHAnsi" w:hAnsiTheme="majorHAnsi" w:cstheme="majorHAnsi"/>
          <w:b/>
          <w:bCs/>
          <w:color w:val="000000"/>
          <w:sz w:val="28"/>
          <w:szCs w:val="28"/>
          <w:lang w:val="vi-VN"/>
        </w:rPr>
      </w:pPr>
    </w:p>
    <w:p w14:paraId="01EA2B82" w14:textId="4A9DA6A4" w:rsidR="00A75471" w:rsidRDefault="00A75471" w:rsidP="000D00FD">
      <w:pPr>
        <w:spacing w:before="120" w:after="120"/>
        <w:jc w:val="center"/>
        <w:rPr>
          <w:rFonts w:asciiTheme="majorHAnsi" w:hAnsiTheme="majorHAnsi" w:cstheme="majorHAnsi"/>
          <w:b/>
          <w:bCs/>
          <w:color w:val="000000"/>
          <w:sz w:val="28"/>
          <w:szCs w:val="28"/>
          <w:lang w:val="vi-VN"/>
        </w:rPr>
      </w:pPr>
    </w:p>
    <w:p w14:paraId="1D0EAC6F" w14:textId="77777777" w:rsidR="00A75471" w:rsidRDefault="00A75471" w:rsidP="000D00FD">
      <w:pPr>
        <w:spacing w:before="120" w:after="120"/>
        <w:jc w:val="center"/>
        <w:rPr>
          <w:rFonts w:asciiTheme="majorHAnsi" w:hAnsiTheme="majorHAnsi" w:cstheme="majorHAnsi"/>
          <w:b/>
          <w:bCs/>
          <w:color w:val="000000"/>
          <w:sz w:val="28"/>
          <w:szCs w:val="28"/>
          <w:lang w:val="vi-VN"/>
        </w:rPr>
      </w:pPr>
    </w:p>
    <w:p w14:paraId="67A69CAE" w14:textId="77777777" w:rsidR="00D66020" w:rsidRDefault="00D66020" w:rsidP="000D00FD">
      <w:pPr>
        <w:spacing w:before="120" w:after="120"/>
        <w:jc w:val="center"/>
        <w:rPr>
          <w:rFonts w:asciiTheme="majorHAnsi" w:hAnsiTheme="majorHAnsi" w:cstheme="majorHAnsi"/>
          <w:b/>
          <w:bCs/>
          <w:color w:val="000000"/>
          <w:sz w:val="28"/>
          <w:szCs w:val="28"/>
          <w:lang w:val="vi-VN"/>
        </w:rPr>
      </w:pPr>
    </w:p>
    <w:p w14:paraId="0A2BCD8F" w14:textId="77777777" w:rsidR="00D66020" w:rsidRDefault="00D66020" w:rsidP="000D00FD">
      <w:pPr>
        <w:spacing w:before="120" w:after="120"/>
        <w:jc w:val="center"/>
        <w:rPr>
          <w:rFonts w:asciiTheme="majorHAnsi" w:hAnsiTheme="majorHAnsi" w:cstheme="majorHAnsi"/>
          <w:b/>
          <w:bCs/>
          <w:color w:val="000000"/>
          <w:sz w:val="28"/>
          <w:szCs w:val="28"/>
          <w:lang w:val="vi-VN"/>
        </w:rPr>
      </w:pPr>
    </w:p>
    <w:p w14:paraId="0B688D51" w14:textId="7AF1D19B" w:rsidR="00FD70CC" w:rsidRDefault="00FD70CC" w:rsidP="008571CA">
      <w:pPr>
        <w:spacing w:before="120" w:after="120"/>
        <w:rPr>
          <w:rFonts w:asciiTheme="majorHAnsi" w:hAnsiTheme="majorHAnsi" w:cstheme="majorHAnsi"/>
          <w:b/>
          <w:bCs/>
          <w:color w:val="000000"/>
          <w:sz w:val="28"/>
          <w:szCs w:val="28"/>
          <w:lang w:val="vi-VN"/>
        </w:rPr>
      </w:pPr>
    </w:p>
    <w:p w14:paraId="2A031588" w14:textId="52F130D7" w:rsidR="00397B27" w:rsidRDefault="00397B27" w:rsidP="008571CA">
      <w:pPr>
        <w:spacing w:before="120" w:after="120"/>
        <w:rPr>
          <w:rFonts w:asciiTheme="majorHAnsi" w:hAnsiTheme="majorHAnsi" w:cstheme="majorHAnsi"/>
          <w:b/>
          <w:bCs/>
          <w:color w:val="000000"/>
          <w:sz w:val="28"/>
          <w:szCs w:val="28"/>
          <w:lang w:val="vi-VN"/>
        </w:rPr>
      </w:pPr>
    </w:p>
    <w:p w14:paraId="09EB937B" w14:textId="6B90C6B6" w:rsidR="00397B27" w:rsidRDefault="00397B27" w:rsidP="008571CA">
      <w:pPr>
        <w:spacing w:before="120" w:after="120"/>
        <w:rPr>
          <w:rFonts w:asciiTheme="majorHAnsi" w:hAnsiTheme="majorHAnsi" w:cstheme="majorHAnsi"/>
          <w:b/>
          <w:bCs/>
          <w:color w:val="000000"/>
          <w:sz w:val="28"/>
          <w:szCs w:val="28"/>
          <w:lang w:val="vi-VN"/>
        </w:rPr>
      </w:pPr>
    </w:p>
    <w:p w14:paraId="2C242543" w14:textId="048F2C3C" w:rsidR="00397B27" w:rsidRDefault="00397B27" w:rsidP="008571CA">
      <w:pPr>
        <w:spacing w:before="120" w:after="120"/>
        <w:rPr>
          <w:rFonts w:asciiTheme="majorHAnsi" w:hAnsiTheme="majorHAnsi" w:cstheme="majorHAnsi"/>
          <w:b/>
          <w:bCs/>
          <w:color w:val="000000"/>
          <w:sz w:val="28"/>
          <w:szCs w:val="28"/>
          <w:lang w:val="vi-VN"/>
        </w:rPr>
      </w:pPr>
    </w:p>
    <w:p w14:paraId="03A0A662" w14:textId="009854B0" w:rsidR="00397B27" w:rsidRDefault="00397B27" w:rsidP="008571CA">
      <w:pPr>
        <w:spacing w:before="120" w:after="120"/>
        <w:rPr>
          <w:rFonts w:asciiTheme="majorHAnsi" w:hAnsiTheme="majorHAnsi" w:cstheme="majorHAnsi"/>
          <w:b/>
          <w:bCs/>
          <w:color w:val="000000"/>
          <w:sz w:val="28"/>
          <w:szCs w:val="28"/>
          <w:lang w:val="vi-VN"/>
        </w:rPr>
      </w:pPr>
    </w:p>
    <w:p w14:paraId="6EF5820E" w14:textId="1A404CB2" w:rsidR="00397B27" w:rsidRDefault="00397B27" w:rsidP="008571CA">
      <w:pPr>
        <w:spacing w:before="120" w:after="120"/>
        <w:rPr>
          <w:rFonts w:asciiTheme="majorHAnsi" w:hAnsiTheme="majorHAnsi" w:cstheme="majorHAnsi"/>
          <w:b/>
          <w:bCs/>
          <w:color w:val="000000"/>
          <w:sz w:val="28"/>
          <w:szCs w:val="28"/>
          <w:lang w:val="vi-VN"/>
        </w:rPr>
      </w:pPr>
    </w:p>
    <w:p w14:paraId="2FCB1983" w14:textId="77777777" w:rsidR="00397B27" w:rsidRDefault="00397B27" w:rsidP="008571CA">
      <w:pPr>
        <w:spacing w:before="120" w:after="120"/>
        <w:rPr>
          <w:rFonts w:asciiTheme="majorHAnsi" w:hAnsiTheme="majorHAnsi" w:cstheme="majorHAnsi"/>
          <w:b/>
          <w:bCs/>
          <w:color w:val="000000"/>
          <w:sz w:val="28"/>
          <w:szCs w:val="28"/>
          <w:lang w:val="vi-VN"/>
        </w:rPr>
      </w:pPr>
    </w:p>
    <w:p w14:paraId="29E7F4E1" w14:textId="1A85F69E" w:rsidR="005906DF" w:rsidRPr="0034658B" w:rsidRDefault="00932142" w:rsidP="000D00FD">
      <w:pPr>
        <w:spacing w:before="120" w:after="120"/>
        <w:jc w:val="center"/>
        <w:rPr>
          <w:rFonts w:asciiTheme="majorHAnsi" w:hAnsiTheme="majorHAnsi" w:cstheme="majorHAnsi"/>
          <w:b/>
          <w:bCs/>
          <w:color w:val="000000"/>
          <w:sz w:val="28"/>
          <w:szCs w:val="28"/>
          <w:lang w:val="vi-VN"/>
        </w:rPr>
      </w:pPr>
      <w:r w:rsidRPr="00650DE5">
        <w:rPr>
          <w:rFonts w:asciiTheme="majorHAnsi" w:hAnsiTheme="majorHAnsi" w:cstheme="majorHAnsi"/>
          <w:b/>
          <w:bCs/>
          <w:color w:val="000000"/>
          <w:sz w:val="28"/>
          <w:szCs w:val="28"/>
        </w:rPr>
        <w:t>DANH MỤC HÌNH ẢNH</w:t>
      </w:r>
      <w:r w:rsidR="00250D6A">
        <w:rPr>
          <w:rFonts w:asciiTheme="majorHAnsi" w:hAnsiTheme="majorHAnsi" w:cstheme="majorHAnsi"/>
          <w:b/>
          <w:bCs/>
          <w:color w:val="000000"/>
          <w:sz w:val="28"/>
          <w:szCs w:val="28"/>
          <w:lang w:val="vi-VN"/>
        </w:rPr>
        <w:t xml:space="preserve"> </w:t>
      </w:r>
      <w:r w:rsidR="00B10E24">
        <w:rPr>
          <w:rFonts w:asciiTheme="majorHAnsi" w:hAnsiTheme="majorHAnsi" w:cstheme="majorHAnsi"/>
          <w:b/>
          <w:bCs/>
          <w:color w:val="000000"/>
          <w:sz w:val="28"/>
          <w:szCs w:val="28"/>
          <w:lang w:val="vi-VN"/>
        </w:rPr>
        <w:t>– BẢNG BIỂU</w:t>
      </w:r>
    </w:p>
    <w:p w14:paraId="69EE3A0D" w14:textId="28D2A714" w:rsidR="0034788F" w:rsidRPr="007F02F7" w:rsidRDefault="006125FF">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w:instrText>
      </w:r>
      <w:r>
        <w:rPr>
          <w:rFonts w:asciiTheme="majorHAnsi" w:hAnsiTheme="majorHAnsi" w:cstheme="majorHAnsi"/>
          <w:b/>
          <w:bCs/>
          <w:color w:val="000000"/>
          <w:sz w:val="28"/>
          <w:szCs w:val="28"/>
        </w:rPr>
        <w:fldChar w:fldCharType="separate"/>
      </w:r>
      <w:hyperlink w:anchor="_Toc156252437" w:history="1">
        <w:r w:rsidR="00197E35">
          <w:rPr>
            <w:rStyle w:val="Hyperlink"/>
            <w:noProof/>
          </w:rPr>
          <w:t xml:space="preserve">Hình </w:t>
        </w:r>
        <w:r w:rsidR="00152980">
          <w:rPr>
            <w:rStyle w:val="Hyperlink"/>
            <w:noProof/>
          </w:rPr>
          <w:t>3.1</w:t>
        </w:r>
        <w:r w:rsidR="003F01B6">
          <w:rPr>
            <w:rStyle w:val="Hyperlink"/>
            <w:noProof/>
          </w:rPr>
          <w:t xml:space="preserve">. </w:t>
        </w:r>
        <w:r w:rsidR="003F01B6">
          <w:t>Đoạn mã để quản lí toàn bộ trò chơi</w:t>
        </w:r>
        <w:r w:rsidR="0034788F">
          <w:rPr>
            <w:noProof/>
            <w:webHidden/>
          </w:rPr>
          <w:tab/>
        </w:r>
        <w:r w:rsidR="00152980">
          <w:rPr>
            <w:noProof/>
            <w:webHidden/>
          </w:rPr>
          <w:t>16</w:t>
        </w:r>
      </w:hyperlink>
    </w:p>
    <w:p w14:paraId="7335E2C1" w14:textId="0092EE17" w:rsidR="0034788F" w:rsidRDefault="003F01B6">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197E35">
          <w:rPr>
            <w:rStyle w:val="Hyperlink"/>
            <w:noProof/>
          </w:rPr>
          <w:t>Hình</w:t>
        </w:r>
        <w:r w:rsidR="00197E35">
          <w:rPr>
            <w:rStyle w:val="Hyperlink"/>
            <w:noProof/>
            <w:lang w:val="vi-VN"/>
          </w:rPr>
          <w:t xml:space="preserve"> </w:t>
        </w:r>
        <w:r w:rsidR="00152980">
          <w:rPr>
            <w:rStyle w:val="Hyperlink"/>
            <w:noProof/>
          </w:rPr>
          <w:t>3.2</w:t>
        </w:r>
        <w:r>
          <w:rPr>
            <w:rStyle w:val="Hyperlink"/>
            <w:noProof/>
          </w:rPr>
          <w:t>. Lớp Player</w:t>
        </w:r>
        <w:r w:rsidR="0034788F">
          <w:rPr>
            <w:noProof/>
            <w:webHidden/>
          </w:rPr>
          <w:tab/>
        </w:r>
        <w:r w:rsidR="008571CA">
          <w:rPr>
            <w:noProof/>
            <w:webHidden/>
          </w:rPr>
          <w:t>1</w:t>
        </w:r>
        <w:r w:rsidR="00152980">
          <w:rPr>
            <w:noProof/>
            <w:webHidden/>
          </w:rPr>
          <w:t>6</w:t>
        </w:r>
      </w:hyperlink>
    </w:p>
    <w:p w14:paraId="4599C293" w14:textId="222334BF" w:rsidR="0034788F" w:rsidRDefault="003F01B6">
      <w:pPr>
        <w:pStyle w:val="TableofFigures"/>
        <w:tabs>
          <w:tab w:val="right" w:leader="dot" w:pos="9062"/>
        </w:tabs>
        <w:rPr>
          <w:noProof/>
          <w:lang w:val="vi-VN"/>
        </w:rPr>
      </w:pPr>
      <w:hyperlink w:anchor="_Toc156252442" w:history="1">
        <w:r w:rsidR="00197E35">
          <w:rPr>
            <w:rStyle w:val="Hyperlink"/>
            <w:noProof/>
          </w:rPr>
          <w:t xml:space="preserve">Hình </w:t>
        </w:r>
        <w:r w:rsidR="0094194A">
          <w:rPr>
            <w:rStyle w:val="Hyperlink"/>
            <w:noProof/>
          </w:rPr>
          <w:t>3</w:t>
        </w:r>
        <w:r w:rsidR="0034788F" w:rsidRPr="0076254B">
          <w:rPr>
            <w:rStyle w:val="Hyperlink"/>
            <w:noProof/>
          </w:rPr>
          <w:t>.</w:t>
        </w:r>
        <w:r w:rsidR="00152980">
          <w:rPr>
            <w:rStyle w:val="Hyperlink"/>
            <w:noProof/>
          </w:rPr>
          <w:t>3</w:t>
        </w:r>
        <w:r>
          <w:rPr>
            <w:rStyle w:val="Hyperlink"/>
            <w:noProof/>
          </w:rPr>
          <w:t>. Lớp Enemy</w:t>
        </w:r>
        <w:r w:rsidR="0034788F">
          <w:rPr>
            <w:noProof/>
            <w:webHidden/>
          </w:rPr>
          <w:tab/>
        </w:r>
        <w:r w:rsidR="008571CA">
          <w:rPr>
            <w:noProof/>
            <w:webHidden/>
          </w:rPr>
          <w:t>1</w:t>
        </w:r>
        <w:r w:rsidR="00152980">
          <w:rPr>
            <w:noProof/>
            <w:webHidden/>
          </w:rPr>
          <w:t>7</w:t>
        </w:r>
      </w:hyperlink>
    </w:p>
    <w:p w14:paraId="26E49142" w14:textId="674DFB3F" w:rsidR="00D66020" w:rsidRPr="00D66020" w:rsidRDefault="003F01B6" w:rsidP="00D66020">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42" w:history="1">
        <w:r w:rsidR="00D66020">
          <w:rPr>
            <w:rStyle w:val="Hyperlink"/>
            <w:noProof/>
          </w:rPr>
          <w:t>Hình 3</w:t>
        </w:r>
        <w:r w:rsidR="00D66020" w:rsidRPr="0076254B">
          <w:rPr>
            <w:rStyle w:val="Hyperlink"/>
            <w:noProof/>
          </w:rPr>
          <w:t>.</w:t>
        </w:r>
        <w:r w:rsidR="00152980">
          <w:rPr>
            <w:rStyle w:val="Hyperlink"/>
            <w:noProof/>
          </w:rPr>
          <w:t>4</w:t>
        </w:r>
        <w:r>
          <w:rPr>
            <w:rStyle w:val="Hyperlink"/>
            <w:noProof/>
          </w:rPr>
          <w:t xml:space="preserve">. </w:t>
        </w:r>
        <w:r>
          <w:t>Hàm di chuyển vầ tấn công của kẻ thù</w:t>
        </w:r>
        <w:r w:rsidR="00D66020">
          <w:rPr>
            <w:noProof/>
            <w:webHidden/>
          </w:rPr>
          <w:tab/>
          <w:t>18</w:t>
        </w:r>
      </w:hyperlink>
    </w:p>
    <w:p w14:paraId="36CA6D60" w14:textId="2E558595" w:rsidR="0034788F" w:rsidRDefault="003F01B6">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3" w:history="1">
        <w:r w:rsidR="00197E35">
          <w:rPr>
            <w:rStyle w:val="Hyperlink"/>
            <w:noProof/>
          </w:rPr>
          <w:t xml:space="preserve">Hình </w:t>
        </w:r>
        <w:r w:rsidR="0094194A">
          <w:rPr>
            <w:rStyle w:val="Hyperlink"/>
            <w:noProof/>
          </w:rPr>
          <w:t>3</w:t>
        </w:r>
        <w:r w:rsidR="0094194A">
          <w:rPr>
            <w:rStyle w:val="Hyperlink"/>
            <w:noProof/>
            <w:lang w:val="vi-VN"/>
          </w:rPr>
          <w:t>.</w:t>
        </w:r>
        <w:r w:rsidR="00152980">
          <w:rPr>
            <w:rStyle w:val="Hyperlink"/>
            <w:noProof/>
            <w:lang w:val="vi-VN"/>
          </w:rPr>
          <w:t>5</w:t>
        </w:r>
        <w:r>
          <w:rPr>
            <w:rStyle w:val="Hyperlink"/>
            <w:noProof/>
          </w:rPr>
          <w:t>. Lớp Bullet</w:t>
        </w:r>
        <w:r w:rsidR="0034788F">
          <w:rPr>
            <w:noProof/>
            <w:webHidden/>
          </w:rPr>
          <w:tab/>
        </w:r>
        <w:r w:rsidR="008571CA">
          <w:rPr>
            <w:noProof/>
            <w:webHidden/>
          </w:rPr>
          <w:t>19</w:t>
        </w:r>
      </w:hyperlink>
    </w:p>
    <w:p w14:paraId="0ED2CBE7" w14:textId="14D20626" w:rsidR="0034788F" w:rsidRDefault="003F01B6">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4" w:history="1">
        <w:r w:rsidR="00197E35">
          <w:rPr>
            <w:rStyle w:val="Hyperlink"/>
            <w:noProof/>
          </w:rPr>
          <w:t xml:space="preserve">Hình </w:t>
        </w:r>
        <w:r w:rsidR="0094194A">
          <w:rPr>
            <w:rStyle w:val="Hyperlink"/>
            <w:noProof/>
          </w:rPr>
          <w:t>3</w:t>
        </w:r>
        <w:r w:rsidR="0094194A">
          <w:rPr>
            <w:rStyle w:val="Hyperlink"/>
            <w:noProof/>
            <w:lang w:val="vi-VN"/>
          </w:rPr>
          <w:t>.</w:t>
        </w:r>
        <w:r w:rsidR="00152980">
          <w:rPr>
            <w:rStyle w:val="Hyperlink"/>
            <w:noProof/>
            <w:lang w:val="vi-VN"/>
          </w:rPr>
          <w:t>6</w:t>
        </w:r>
        <w:r w:rsidR="00F50258">
          <w:rPr>
            <w:rStyle w:val="Hyperlink"/>
            <w:noProof/>
          </w:rPr>
          <w:t>. Màn hình chính của trò chơi</w:t>
        </w:r>
        <w:r w:rsidR="0034788F">
          <w:rPr>
            <w:noProof/>
            <w:webHidden/>
          </w:rPr>
          <w:tab/>
        </w:r>
        <w:r w:rsidR="00152980">
          <w:rPr>
            <w:noProof/>
            <w:webHidden/>
          </w:rPr>
          <w:t>20</w:t>
        </w:r>
      </w:hyperlink>
    </w:p>
    <w:p w14:paraId="47E51018" w14:textId="3A1A60BE" w:rsidR="0034788F" w:rsidRDefault="003F01B6">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5" w:history="1">
        <w:r w:rsidR="00197E35">
          <w:rPr>
            <w:rStyle w:val="Hyperlink"/>
            <w:noProof/>
          </w:rPr>
          <w:t xml:space="preserve">Hình </w:t>
        </w:r>
        <w:r w:rsidR="0094194A">
          <w:rPr>
            <w:rStyle w:val="Hyperlink"/>
            <w:noProof/>
          </w:rPr>
          <w:t>3</w:t>
        </w:r>
        <w:r w:rsidR="0094194A">
          <w:rPr>
            <w:rStyle w:val="Hyperlink"/>
            <w:noProof/>
            <w:lang w:val="vi-VN"/>
          </w:rPr>
          <w:t>.</w:t>
        </w:r>
        <w:r w:rsidR="00152980">
          <w:rPr>
            <w:rStyle w:val="Hyperlink"/>
            <w:noProof/>
            <w:lang w:val="vi-VN"/>
          </w:rPr>
          <w:t>7</w:t>
        </w:r>
        <w:r w:rsidR="00F50258">
          <w:rPr>
            <w:rStyle w:val="Hyperlink"/>
            <w:noProof/>
          </w:rPr>
          <w:t>. Màn hình chơi game của trò chơi</w:t>
        </w:r>
        <w:r w:rsidR="0034788F">
          <w:rPr>
            <w:noProof/>
            <w:webHidden/>
          </w:rPr>
          <w:tab/>
        </w:r>
        <w:r w:rsidR="008571CA">
          <w:rPr>
            <w:noProof/>
            <w:webHidden/>
          </w:rPr>
          <w:t>20</w:t>
        </w:r>
      </w:hyperlink>
    </w:p>
    <w:p w14:paraId="39A744E2" w14:textId="13A9282F" w:rsidR="0034788F" w:rsidRPr="00EC6CFC" w:rsidRDefault="003F01B6">
      <w:pPr>
        <w:pStyle w:val="TableofFigures"/>
        <w:tabs>
          <w:tab w:val="right" w:leader="dot" w:pos="9062"/>
        </w:tabs>
        <w:rPr>
          <w:rFonts w:asciiTheme="majorHAnsi" w:eastAsiaTheme="minorEastAsia" w:hAnsiTheme="majorHAnsi" w:cstheme="majorHAnsi"/>
          <w:noProof/>
          <w:kern w:val="2"/>
          <w:sz w:val="22"/>
          <w:szCs w:val="22"/>
          <w14:ligatures w14:val="standardContextual"/>
        </w:rPr>
      </w:pPr>
      <w:hyperlink w:anchor="_Toc156252446" w:history="1">
        <w:r w:rsidR="00197E35" w:rsidRPr="00EC6CFC">
          <w:rPr>
            <w:rStyle w:val="Hyperlink"/>
            <w:rFonts w:asciiTheme="majorHAnsi" w:hAnsiTheme="majorHAnsi" w:cstheme="majorHAnsi"/>
            <w:noProof/>
          </w:rPr>
          <w:t xml:space="preserve">Hình </w:t>
        </w:r>
        <w:r w:rsidR="0094194A">
          <w:rPr>
            <w:rStyle w:val="Hyperlink"/>
            <w:rFonts w:asciiTheme="majorHAnsi" w:hAnsiTheme="majorHAnsi" w:cstheme="majorHAnsi"/>
            <w:noProof/>
          </w:rPr>
          <w:t>3</w:t>
        </w:r>
        <w:r w:rsidR="0034788F" w:rsidRPr="00EC6CFC">
          <w:rPr>
            <w:rStyle w:val="Hyperlink"/>
            <w:rFonts w:asciiTheme="majorHAnsi" w:hAnsiTheme="majorHAnsi" w:cstheme="majorHAnsi"/>
            <w:noProof/>
          </w:rPr>
          <w:t>.</w:t>
        </w:r>
        <w:r w:rsidR="00152980">
          <w:rPr>
            <w:rStyle w:val="Hyperlink"/>
            <w:rFonts w:asciiTheme="majorHAnsi" w:hAnsiTheme="majorHAnsi" w:cstheme="majorHAnsi"/>
            <w:noProof/>
          </w:rPr>
          <w:t>8</w:t>
        </w:r>
        <w:r w:rsidR="00F50258">
          <w:rPr>
            <w:rStyle w:val="Hyperlink"/>
            <w:rFonts w:asciiTheme="majorHAnsi" w:hAnsiTheme="majorHAnsi" w:cstheme="majorHAnsi"/>
            <w:noProof/>
          </w:rPr>
          <w:t>. Cấu trúc thư mục của trò chơi</w:t>
        </w:r>
        <w:r w:rsidR="0034788F" w:rsidRPr="00EC6CFC">
          <w:rPr>
            <w:rFonts w:asciiTheme="majorHAnsi" w:hAnsiTheme="majorHAnsi" w:cstheme="majorHAnsi"/>
            <w:noProof/>
            <w:webHidden/>
          </w:rPr>
          <w:tab/>
        </w:r>
        <w:r w:rsidR="008571CA">
          <w:rPr>
            <w:rFonts w:asciiTheme="majorHAnsi" w:hAnsiTheme="majorHAnsi" w:cstheme="majorHAnsi"/>
            <w:noProof/>
            <w:webHidden/>
          </w:rPr>
          <w:t>2</w:t>
        </w:r>
        <w:r w:rsidR="00152980">
          <w:rPr>
            <w:rFonts w:asciiTheme="majorHAnsi" w:hAnsiTheme="majorHAnsi" w:cstheme="majorHAnsi"/>
            <w:noProof/>
            <w:webHidden/>
          </w:rPr>
          <w:t>1</w:t>
        </w:r>
      </w:hyperlink>
    </w:p>
    <w:p w14:paraId="610A559C" w14:textId="5B6D0B13" w:rsidR="0034788F" w:rsidRDefault="003F01B6">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7" w:history="1">
        <w:r w:rsidR="00197E35" w:rsidRPr="00EC6CFC">
          <w:rPr>
            <w:rStyle w:val="Hyperlink"/>
            <w:rFonts w:asciiTheme="majorHAnsi" w:hAnsiTheme="majorHAnsi" w:cstheme="majorHAnsi"/>
            <w:noProof/>
          </w:rPr>
          <w:t xml:space="preserve">Hình </w:t>
        </w:r>
        <w:r w:rsidR="0094194A">
          <w:rPr>
            <w:rStyle w:val="Hyperlink"/>
            <w:rFonts w:asciiTheme="majorHAnsi" w:hAnsiTheme="majorHAnsi" w:cstheme="majorHAnsi"/>
            <w:noProof/>
          </w:rPr>
          <w:t>3</w:t>
        </w:r>
        <w:r w:rsidR="0034788F" w:rsidRPr="00EC6CFC">
          <w:rPr>
            <w:rStyle w:val="Hyperlink"/>
            <w:rFonts w:asciiTheme="majorHAnsi" w:hAnsiTheme="majorHAnsi" w:cstheme="majorHAnsi"/>
            <w:noProof/>
          </w:rPr>
          <w:t>.</w:t>
        </w:r>
        <w:r w:rsidR="00152980">
          <w:rPr>
            <w:rStyle w:val="Hyperlink"/>
            <w:rFonts w:asciiTheme="majorHAnsi" w:hAnsiTheme="majorHAnsi" w:cstheme="majorHAnsi"/>
            <w:noProof/>
          </w:rPr>
          <w:t>9</w:t>
        </w:r>
        <w:r w:rsidR="00F50258">
          <w:rPr>
            <w:rStyle w:val="Hyperlink"/>
            <w:rFonts w:asciiTheme="majorHAnsi" w:hAnsiTheme="majorHAnsi" w:cstheme="majorHAnsi"/>
            <w:noProof/>
          </w:rPr>
          <w:t xml:space="preserve">. </w:t>
        </w:r>
        <w:r w:rsidR="00F50258">
          <w:t>Lớp mô phỏng quỹ đạo của đạn</w:t>
        </w:r>
        <w:r w:rsidR="0034788F" w:rsidRPr="00EC6CFC">
          <w:rPr>
            <w:rFonts w:asciiTheme="majorHAnsi" w:hAnsiTheme="majorHAnsi" w:cstheme="majorHAnsi"/>
            <w:noProof/>
            <w:webHidden/>
          </w:rPr>
          <w:tab/>
        </w:r>
        <w:r w:rsidR="008571CA">
          <w:rPr>
            <w:rFonts w:asciiTheme="majorHAnsi" w:hAnsiTheme="majorHAnsi" w:cstheme="majorHAnsi"/>
            <w:noProof/>
            <w:webHidden/>
          </w:rPr>
          <w:t>2</w:t>
        </w:r>
        <w:r w:rsidR="00152980">
          <w:rPr>
            <w:rFonts w:asciiTheme="majorHAnsi" w:hAnsiTheme="majorHAnsi" w:cstheme="majorHAnsi"/>
            <w:noProof/>
            <w:webHidden/>
          </w:rPr>
          <w:t>2</w:t>
        </w:r>
      </w:hyperlink>
    </w:p>
    <w:p w14:paraId="648334C3" w14:textId="409F2D40" w:rsidR="0034788F" w:rsidRDefault="003F01B6">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8" w:history="1">
        <w:r w:rsidR="00197E35">
          <w:rPr>
            <w:rStyle w:val="Hyperlink"/>
            <w:noProof/>
          </w:rPr>
          <w:t xml:space="preserve">Hình </w:t>
        </w:r>
        <w:r w:rsidR="0094194A">
          <w:rPr>
            <w:rStyle w:val="Hyperlink"/>
            <w:noProof/>
          </w:rPr>
          <w:t>3</w:t>
        </w:r>
        <w:r w:rsidR="00EB5042">
          <w:rPr>
            <w:rStyle w:val="Hyperlink"/>
            <w:noProof/>
          </w:rPr>
          <w:t>.</w:t>
        </w:r>
        <w:r w:rsidR="00152980">
          <w:rPr>
            <w:rStyle w:val="Hyperlink"/>
            <w:noProof/>
          </w:rPr>
          <w:t>10</w:t>
        </w:r>
        <w:r w:rsidR="00F50258">
          <w:rPr>
            <w:rStyle w:val="Hyperlink"/>
            <w:noProof/>
          </w:rPr>
          <w:t>. Hàm kiểm tra va chạm của viên đạn</w:t>
        </w:r>
        <w:r w:rsidR="0034788F">
          <w:rPr>
            <w:noProof/>
            <w:webHidden/>
          </w:rPr>
          <w:tab/>
        </w:r>
        <w:r w:rsidR="008571CA">
          <w:rPr>
            <w:noProof/>
            <w:webHidden/>
          </w:rPr>
          <w:t>22</w:t>
        </w:r>
      </w:hyperlink>
    </w:p>
    <w:p w14:paraId="188BF6AE" w14:textId="6DCC782F" w:rsidR="0034788F" w:rsidRDefault="003F01B6">
      <w:pPr>
        <w:pStyle w:val="TableofFigures"/>
        <w:tabs>
          <w:tab w:val="right" w:leader="dot" w:pos="9062"/>
        </w:tabs>
        <w:rPr>
          <w:noProof/>
          <w:lang w:val="vi-VN"/>
        </w:rPr>
      </w:pPr>
      <w:hyperlink w:anchor="_Toc156252449" w:history="1">
        <w:r w:rsidR="00197E35">
          <w:rPr>
            <w:rStyle w:val="Hyperlink"/>
            <w:noProof/>
          </w:rPr>
          <w:t xml:space="preserve">Hình </w:t>
        </w:r>
        <w:r w:rsidR="00152980">
          <w:rPr>
            <w:rStyle w:val="Hyperlink"/>
            <w:noProof/>
          </w:rPr>
          <w:t>4.1</w:t>
        </w:r>
        <w:r w:rsidR="00D717D3">
          <w:rPr>
            <w:rStyle w:val="Hyperlink"/>
            <w:noProof/>
          </w:rPr>
          <w:t>. Bảng so sánh hiệu năng giữa các thiết bị</w:t>
        </w:r>
        <w:r w:rsidR="0034788F">
          <w:rPr>
            <w:noProof/>
            <w:webHidden/>
          </w:rPr>
          <w:tab/>
        </w:r>
        <w:r w:rsidR="008571CA">
          <w:rPr>
            <w:noProof/>
            <w:webHidden/>
          </w:rPr>
          <w:t>2</w:t>
        </w:r>
        <w:r w:rsidR="00152980">
          <w:rPr>
            <w:noProof/>
            <w:webHidden/>
          </w:rPr>
          <w:t>7</w:t>
        </w:r>
      </w:hyperlink>
    </w:p>
    <w:p w14:paraId="5DBCFD93" w14:textId="115D27D5" w:rsidR="009D3F0E" w:rsidRDefault="003F01B6" w:rsidP="009D3F0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9" w:history="1">
        <w:r w:rsidR="009D3F0E">
          <w:rPr>
            <w:rStyle w:val="Hyperlink"/>
            <w:noProof/>
          </w:rPr>
          <w:t xml:space="preserve">Hình </w:t>
        </w:r>
        <w:r w:rsidR="00152980">
          <w:rPr>
            <w:rStyle w:val="Hyperlink"/>
            <w:noProof/>
          </w:rPr>
          <w:t>4.2</w:t>
        </w:r>
        <w:r w:rsidR="00D717D3">
          <w:rPr>
            <w:rStyle w:val="Hyperlink"/>
            <w:noProof/>
          </w:rPr>
          <w:t xml:space="preserve">. </w:t>
        </w:r>
        <w:r w:rsidR="00D717D3">
          <w:t>Màn hình chơi game minh họa</w:t>
        </w:r>
        <w:r w:rsidR="009D3F0E">
          <w:rPr>
            <w:noProof/>
            <w:webHidden/>
          </w:rPr>
          <w:tab/>
        </w:r>
        <w:r w:rsidR="008571CA">
          <w:rPr>
            <w:noProof/>
            <w:webHidden/>
          </w:rPr>
          <w:t>2</w:t>
        </w:r>
        <w:r w:rsidR="00152980">
          <w:rPr>
            <w:noProof/>
            <w:webHidden/>
          </w:rPr>
          <w:t>8</w:t>
        </w:r>
      </w:hyperlink>
    </w:p>
    <w:p w14:paraId="3658E6DD" w14:textId="2468F922" w:rsidR="009D3F0E" w:rsidRDefault="003F01B6" w:rsidP="009D3F0E">
      <w:pPr>
        <w:pStyle w:val="TableofFigures"/>
        <w:tabs>
          <w:tab w:val="right" w:leader="dot" w:pos="9062"/>
        </w:tabs>
        <w:rPr>
          <w:noProof/>
          <w:lang w:val="vi-VN"/>
        </w:rPr>
      </w:pPr>
      <w:hyperlink w:anchor="_Toc156252449" w:history="1">
        <w:r w:rsidR="009D3F0E">
          <w:rPr>
            <w:rStyle w:val="Hyperlink"/>
            <w:noProof/>
          </w:rPr>
          <w:t xml:space="preserve">Hình </w:t>
        </w:r>
        <w:r w:rsidR="00152980">
          <w:rPr>
            <w:rStyle w:val="Hyperlink"/>
            <w:noProof/>
          </w:rPr>
          <w:t>4.3</w:t>
        </w:r>
        <w:r w:rsidR="00D717D3">
          <w:rPr>
            <w:rStyle w:val="Hyperlink"/>
            <w:noProof/>
            <w:lang w:val="vi-VN"/>
          </w:rPr>
          <w:t xml:space="preserve">. </w:t>
        </w:r>
        <w:r w:rsidR="00D717D3" w:rsidRPr="00D717D3">
          <w:rPr>
            <w:rStyle w:val="Hyperlink"/>
            <w:noProof/>
            <w:lang w:val="vi-VN"/>
          </w:rPr>
          <w:t>Hàm kiểm tra mô phỏng quỹ đạo của đạn</w:t>
        </w:r>
        <w:r w:rsidR="009D3F0E">
          <w:rPr>
            <w:noProof/>
            <w:webHidden/>
          </w:rPr>
          <w:tab/>
        </w:r>
        <w:r w:rsidR="00152980">
          <w:rPr>
            <w:noProof/>
            <w:webHidden/>
          </w:rPr>
          <w:t>29</w:t>
        </w:r>
      </w:hyperlink>
    </w:p>
    <w:p w14:paraId="47A3CB39" w14:textId="023F5156" w:rsidR="008571CA" w:rsidRDefault="003F01B6" w:rsidP="008571CA">
      <w:pPr>
        <w:pStyle w:val="TableofFigures"/>
        <w:tabs>
          <w:tab w:val="right" w:leader="dot" w:pos="9062"/>
        </w:tabs>
        <w:rPr>
          <w:noProof/>
        </w:rPr>
      </w:pPr>
      <w:hyperlink w:anchor="_Toc156252449" w:history="1">
        <w:r w:rsidR="008571CA">
          <w:rPr>
            <w:rStyle w:val="Hyperlink"/>
            <w:noProof/>
          </w:rPr>
          <w:t xml:space="preserve">Hình </w:t>
        </w:r>
        <w:r w:rsidR="00152980">
          <w:rPr>
            <w:rStyle w:val="Hyperlink"/>
            <w:noProof/>
          </w:rPr>
          <w:t>4.4</w:t>
        </w:r>
        <w:r w:rsidR="00D717D3">
          <w:rPr>
            <w:rStyle w:val="Hyperlink"/>
            <w:noProof/>
          </w:rPr>
          <w:t>. Hàm kiểm tra va chạm của viên đạn</w:t>
        </w:r>
        <w:r w:rsidR="008571CA">
          <w:rPr>
            <w:noProof/>
            <w:webHidden/>
          </w:rPr>
          <w:tab/>
        </w:r>
        <w:r w:rsidR="00152980">
          <w:rPr>
            <w:noProof/>
            <w:webHidden/>
          </w:rPr>
          <w:t>29</w:t>
        </w:r>
      </w:hyperlink>
    </w:p>
    <w:p w14:paraId="5F518845" w14:textId="149DF52A" w:rsidR="00152980" w:rsidRDefault="003F01B6" w:rsidP="00152980">
      <w:pPr>
        <w:pStyle w:val="TableofFigures"/>
        <w:tabs>
          <w:tab w:val="right" w:leader="dot" w:pos="9062"/>
        </w:tabs>
        <w:rPr>
          <w:noProof/>
        </w:rPr>
      </w:pPr>
      <w:hyperlink w:anchor="_Toc156252449" w:history="1">
        <w:r w:rsidR="00152980">
          <w:rPr>
            <w:rStyle w:val="Hyperlink"/>
            <w:noProof/>
          </w:rPr>
          <w:t>Hình 4.5</w:t>
        </w:r>
        <w:r w:rsidR="00D717D3">
          <w:rPr>
            <w:rStyle w:val="Hyperlink"/>
            <w:noProof/>
          </w:rPr>
          <w:t xml:space="preserve">. </w:t>
        </w:r>
        <w:r w:rsidR="00D717D3">
          <w:t>Hàm tính toán sát thương của người chơi</w:t>
        </w:r>
        <w:r w:rsidR="00152980">
          <w:rPr>
            <w:noProof/>
            <w:webHidden/>
          </w:rPr>
          <w:tab/>
          <w:t>29</w:t>
        </w:r>
      </w:hyperlink>
    </w:p>
    <w:p w14:paraId="13C321E2" w14:textId="231FBF08" w:rsidR="00D717D3" w:rsidRPr="008571CA" w:rsidRDefault="00D717D3" w:rsidP="00D717D3">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49" w:history="1">
        <w:r>
          <w:rPr>
            <w:rStyle w:val="Hyperlink"/>
            <w:noProof/>
          </w:rPr>
          <w:t xml:space="preserve">Hình 4.6. </w:t>
        </w:r>
        <w:r>
          <w:t>Hàm tín</w:t>
        </w:r>
        <w:r>
          <w:t>h toán sát thương của kẻ thù</w:t>
        </w:r>
        <w:r>
          <w:rPr>
            <w:noProof/>
            <w:webHidden/>
          </w:rPr>
          <w:tab/>
          <w:t>29</w:t>
        </w:r>
      </w:hyperlink>
    </w:p>
    <w:p w14:paraId="1A9ECFE1" w14:textId="041D2BD9" w:rsidR="00D717D3" w:rsidRPr="008571CA" w:rsidRDefault="00D717D3" w:rsidP="00D717D3">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49" w:history="1">
        <w:r>
          <w:rPr>
            <w:rStyle w:val="Hyperlink"/>
            <w:noProof/>
          </w:rPr>
          <w:t>Hình 4.7. Bảng đánh giá kết quả kiểm thử</w:t>
        </w:r>
        <w:r>
          <w:rPr>
            <w:noProof/>
            <w:webHidden/>
          </w:rPr>
          <w:tab/>
          <w:t>29</w:t>
        </w:r>
      </w:hyperlink>
    </w:p>
    <w:p w14:paraId="0CB0DBE4" w14:textId="77777777" w:rsidR="00D717D3" w:rsidRPr="00D717D3" w:rsidRDefault="00D717D3" w:rsidP="00D717D3">
      <w:pPr>
        <w:rPr>
          <w:rFonts w:eastAsiaTheme="minorEastAsia"/>
        </w:rPr>
      </w:pPr>
    </w:p>
    <w:p w14:paraId="6B638CA6" w14:textId="77777777" w:rsidR="00152980" w:rsidRPr="00152980" w:rsidRDefault="00152980" w:rsidP="00152980">
      <w:pPr>
        <w:rPr>
          <w:rFonts w:eastAsiaTheme="minorEastAsia"/>
        </w:rPr>
      </w:pPr>
    </w:p>
    <w:p w14:paraId="0B9D8CCC" w14:textId="02F75646" w:rsidR="009D3F0E" w:rsidRDefault="009D3F0E" w:rsidP="009D3F0E">
      <w:pPr>
        <w:pStyle w:val="TableofFigures"/>
        <w:tabs>
          <w:tab w:val="right" w:leader="dot" w:pos="9062"/>
        </w:tabs>
        <w:rPr>
          <w:rFonts w:asciiTheme="minorHAnsi" w:eastAsiaTheme="minorEastAsia" w:hAnsiTheme="minorHAnsi" w:cstheme="minorBidi"/>
          <w:noProof/>
          <w:kern w:val="2"/>
          <w:sz w:val="22"/>
          <w:szCs w:val="22"/>
          <w14:ligatures w14:val="standardContextual"/>
        </w:rPr>
      </w:pPr>
    </w:p>
    <w:p w14:paraId="2F189947" w14:textId="77777777" w:rsidR="009D3F0E" w:rsidRPr="009D3F0E" w:rsidRDefault="009D3F0E" w:rsidP="009D3F0E">
      <w:pPr>
        <w:rPr>
          <w:rFonts w:eastAsiaTheme="minorEastAsia"/>
          <w:lang w:val="vi-VN"/>
        </w:rPr>
      </w:pPr>
    </w:p>
    <w:p w14:paraId="542E00BC" w14:textId="4C8342E2" w:rsidR="004B4271" w:rsidRDefault="006125FF" w:rsidP="006125FF">
      <w:pPr>
        <w:spacing w:before="120" w:after="120"/>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1F48AF63" w14:textId="77777777" w:rsidR="004B4271" w:rsidRDefault="004B4271" w:rsidP="000D00FD">
      <w:pPr>
        <w:spacing w:before="120" w:after="120"/>
        <w:jc w:val="center"/>
        <w:rPr>
          <w:rFonts w:asciiTheme="majorHAnsi" w:hAnsiTheme="majorHAnsi" w:cstheme="majorHAnsi"/>
          <w:b/>
          <w:bCs/>
          <w:color w:val="000000"/>
          <w:sz w:val="28"/>
          <w:szCs w:val="28"/>
        </w:rPr>
      </w:pPr>
    </w:p>
    <w:p w14:paraId="7C712F92" w14:textId="0EA959D5" w:rsidR="007B2308" w:rsidRDefault="007B2308" w:rsidP="003F01B6">
      <w:pPr>
        <w:spacing w:before="120" w:after="120"/>
        <w:rPr>
          <w:rFonts w:asciiTheme="majorHAnsi" w:hAnsiTheme="majorHAnsi" w:cstheme="majorHAnsi"/>
          <w:b/>
          <w:bCs/>
          <w:color w:val="000000"/>
          <w:sz w:val="28"/>
          <w:szCs w:val="28"/>
        </w:rPr>
      </w:pPr>
    </w:p>
    <w:p w14:paraId="2DF3060E" w14:textId="6FF7194C" w:rsidR="00C97AAB" w:rsidRDefault="00C97AAB" w:rsidP="00D717D3">
      <w:pPr>
        <w:spacing w:before="120" w:after="120"/>
        <w:rPr>
          <w:rFonts w:asciiTheme="majorHAnsi" w:hAnsiTheme="majorHAnsi" w:cstheme="majorHAnsi"/>
          <w:b/>
          <w:bCs/>
          <w:color w:val="000000"/>
          <w:sz w:val="28"/>
          <w:szCs w:val="28"/>
          <w:lang w:val="vi-VN"/>
        </w:rPr>
      </w:pPr>
    </w:p>
    <w:p w14:paraId="5E76D0CB" w14:textId="77777777" w:rsidR="00D66020" w:rsidRDefault="00D66020" w:rsidP="000D00FD">
      <w:pPr>
        <w:spacing w:before="120" w:after="120"/>
        <w:jc w:val="center"/>
        <w:rPr>
          <w:rFonts w:asciiTheme="majorHAnsi" w:hAnsiTheme="majorHAnsi" w:cstheme="majorHAnsi"/>
          <w:b/>
          <w:bCs/>
          <w:color w:val="000000"/>
          <w:sz w:val="28"/>
          <w:szCs w:val="28"/>
          <w:lang w:val="vi-VN"/>
        </w:rPr>
      </w:pPr>
    </w:p>
    <w:p w14:paraId="789C6CC3" w14:textId="5ED47A15" w:rsidR="008973F4" w:rsidRDefault="008973F4" w:rsidP="00FD70CC">
      <w:pPr>
        <w:spacing w:before="120" w:after="120"/>
        <w:rPr>
          <w:rFonts w:asciiTheme="majorHAnsi" w:hAnsiTheme="majorHAnsi" w:cstheme="majorHAnsi"/>
          <w:b/>
          <w:bCs/>
          <w:color w:val="000000"/>
          <w:sz w:val="28"/>
          <w:szCs w:val="28"/>
          <w:lang w:val="vi-VN"/>
        </w:rPr>
      </w:pPr>
    </w:p>
    <w:p w14:paraId="69D75EB6" w14:textId="127D01B2" w:rsidR="00B10E24" w:rsidRPr="0034658B" w:rsidRDefault="00B10E24" w:rsidP="00B10E24">
      <w:pPr>
        <w:spacing w:before="120" w:after="120"/>
        <w:jc w:val="center"/>
        <w:rPr>
          <w:rFonts w:asciiTheme="majorHAnsi" w:hAnsiTheme="majorHAnsi" w:cstheme="majorHAnsi"/>
          <w:b/>
          <w:bCs/>
          <w:color w:val="000000"/>
          <w:sz w:val="28"/>
          <w:szCs w:val="28"/>
          <w:lang w:val="vi-VN"/>
        </w:rPr>
      </w:pPr>
      <w:r>
        <w:rPr>
          <w:rFonts w:asciiTheme="majorHAnsi" w:hAnsiTheme="majorHAnsi" w:cstheme="majorHAnsi"/>
          <w:b/>
          <w:bCs/>
          <w:color w:val="000000"/>
          <w:sz w:val="28"/>
          <w:szCs w:val="28"/>
        </w:rPr>
        <w:lastRenderedPageBreak/>
        <w:t>TÓM</w:t>
      </w:r>
      <w:r>
        <w:rPr>
          <w:rFonts w:asciiTheme="majorHAnsi" w:hAnsiTheme="majorHAnsi" w:cstheme="majorHAnsi"/>
          <w:b/>
          <w:bCs/>
          <w:color w:val="000000"/>
          <w:sz w:val="28"/>
          <w:szCs w:val="28"/>
          <w:lang w:val="vi-VN"/>
        </w:rPr>
        <w:t xml:space="preserve"> TẮT </w:t>
      </w:r>
      <w:r w:rsidR="00152980">
        <w:rPr>
          <w:rFonts w:asciiTheme="majorHAnsi" w:hAnsiTheme="majorHAnsi" w:cstheme="majorHAnsi"/>
          <w:b/>
          <w:bCs/>
          <w:color w:val="000000"/>
          <w:sz w:val="28"/>
          <w:szCs w:val="28"/>
        </w:rPr>
        <w:t>Đ</w:t>
      </w:r>
      <w:r w:rsidR="007B4DE9">
        <w:rPr>
          <w:rFonts w:asciiTheme="majorHAnsi" w:hAnsiTheme="majorHAnsi" w:cstheme="majorHAnsi"/>
          <w:b/>
          <w:bCs/>
          <w:color w:val="000000"/>
          <w:sz w:val="28"/>
          <w:szCs w:val="28"/>
        </w:rPr>
        <w:t>Ồ</w:t>
      </w:r>
      <w:r w:rsidR="00152980">
        <w:rPr>
          <w:rFonts w:asciiTheme="majorHAnsi" w:hAnsiTheme="majorHAnsi" w:cstheme="majorHAnsi"/>
          <w:b/>
          <w:bCs/>
          <w:color w:val="000000"/>
          <w:sz w:val="28"/>
          <w:szCs w:val="28"/>
        </w:rPr>
        <w:t xml:space="preserve"> ÁN</w:t>
      </w:r>
    </w:p>
    <w:p w14:paraId="13C266CE" w14:textId="77777777" w:rsidR="007066F1" w:rsidRDefault="007066F1" w:rsidP="007066F1">
      <w:pPr>
        <w:spacing w:before="120" w:after="120"/>
        <w:rPr>
          <w:rFonts w:asciiTheme="majorHAnsi" w:hAnsiTheme="majorHAnsi" w:cstheme="majorHAnsi"/>
          <w:b/>
          <w:bCs/>
          <w:szCs w:val="26"/>
          <w:lang w:val="vi-VN"/>
        </w:rPr>
      </w:pPr>
      <w:r w:rsidRPr="00375BCF">
        <w:rPr>
          <w:rFonts w:asciiTheme="majorHAnsi" w:hAnsiTheme="majorHAnsi" w:cstheme="majorHAnsi"/>
          <w:b/>
          <w:bCs/>
          <w:szCs w:val="26"/>
        </w:rPr>
        <w:t xml:space="preserve">Vấn đề nghiên </w:t>
      </w:r>
      <w:r>
        <w:rPr>
          <w:rFonts w:asciiTheme="majorHAnsi" w:hAnsiTheme="majorHAnsi" w:cstheme="majorHAnsi"/>
          <w:b/>
          <w:bCs/>
          <w:szCs w:val="26"/>
        </w:rPr>
        <w:t>cứu</w:t>
      </w:r>
      <w:r>
        <w:rPr>
          <w:rFonts w:asciiTheme="majorHAnsi" w:hAnsiTheme="majorHAnsi" w:cstheme="majorHAnsi"/>
          <w:b/>
          <w:bCs/>
          <w:szCs w:val="26"/>
          <w:lang w:val="vi-VN"/>
        </w:rPr>
        <w:t>:</w:t>
      </w:r>
    </w:p>
    <w:p w14:paraId="23EE9A78" w14:textId="77777777" w:rsidR="007066F1" w:rsidRDefault="007066F1" w:rsidP="007066F1">
      <w:pPr>
        <w:spacing w:before="120" w:after="120"/>
        <w:ind w:firstLine="720"/>
      </w:pPr>
      <w:r>
        <w:t>Trong lĩnh vực phát triển game, việc xây dựng một trò chơi bắn súng tọa độ không chỉ yêu cầu kỹ năng lập trình mà còn phải có kiến thức về vật lý, toán học và xử lý đồ họa. Mục tiêu của đề tài là phát triển một trò chơi bắn súng tọa độ đơn giản với các yếu tố sau:</w:t>
      </w:r>
    </w:p>
    <w:p w14:paraId="13A8B8D3" w14:textId="77777777" w:rsidR="007066F1" w:rsidRPr="006E1730" w:rsidRDefault="007066F1" w:rsidP="007066F1">
      <w:pPr>
        <w:spacing w:before="120" w:after="120"/>
        <w:ind w:firstLine="720"/>
        <w:rPr>
          <w:rFonts w:asciiTheme="majorHAnsi" w:hAnsiTheme="majorHAnsi" w:cstheme="majorHAnsi"/>
          <w:b/>
          <w:bCs/>
          <w:szCs w:val="26"/>
          <w:lang w:val="vi-VN"/>
        </w:rPr>
      </w:pPr>
      <w:r>
        <w:t>Gameplay dễ hiểu, phù hợp với mọi lứa tuổi, tính toán quỹ đạo đạn dựa trên các yếu tố vật lý như góc bắn, lực bắn và lực hấp dẫn và có thể tạo giao diện trực quan và trải nghiệm người dùng mượt mà hơn.</w:t>
      </w:r>
    </w:p>
    <w:p w14:paraId="4AC73837" w14:textId="77777777" w:rsidR="007066F1" w:rsidRDefault="007066F1" w:rsidP="007066F1">
      <w:pPr>
        <w:spacing w:before="120" w:after="120"/>
        <w:rPr>
          <w:rFonts w:asciiTheme="majorHAnsi" w:hAnsiTheme="majorHAnsi" w:cstheme="majorHAnsi"/>
          <w:b/>
          <w:bCs/>
          <w:szCs w:val="26"/>
          <w:lang w:val="vi-VN"/>
        </w:rPr>
      </w:pPr>
      <w:r w:rsidRPr="00DE2E96">
        <w:rPr>
          <w:rFonts w:asciiTheme="majorHAnsi" w:hAnsiTheme="majorHAnsi" w:cstheme="majorHAnsi"/>
          <w:b/>
          <w:bCs/>
          <w:szCs w:val="26"/>
        </w:rPr>
        <w:t>Các hướng tiếp cận</w:t>
      </w:r>
      <w:r w:rsidRPr="00DE2E96">
        <w:rPr>
          <w:rFonts w:asciiTheme="majorHAnsi" w:hAnsiTheme="majorHAnsi" w:cstheme="majorHAnsi"/>
          <w:b/>
          <w:bCs/>
          <w:szCs w:val="26"/>
          <w:lang w:val="vi-VN"/>
        </w:rPr>
        <w:t>:</w:t>
      </w:r>
    </w:p>
    <w:p w14:paraId="57C46D59" w14:textId="77777777" w:rsidR="007066F1" w:rsidRDefault="007066F1" w:rsidP="007066F1">
      <w:pPr>
        <w:spacing w:before="120" w:after="120"/>
        <w:ind w:firstLine="720"/>
      </w:pPr>
      <w:r>
        <w:t>Để giải quyết bài toán lập trình game bắn súng tọa độ, các hướng tiếp cận chính bao gồm:</w:t>
      </w:r>
    </w:p>
    <w:p w14:paraId="25A3C13B" w14:textId="77777777" w:rsidR="007066F1" w:rsidRPr="006E1730" w:rsidRDefault="007066F1" w:rsidP="007066F1">
      <w:pPr>
        <w:spacing w:before="120" w:after="120"/>
        <w:ind w:firstLine="720"/>
        <w:rPr>
          <w:rFonts w:asciiTheme="majorHAnsi" w:hAnsiTheme="majorHAnsi" w:cstheme="majorHAnsi"/>
          <w:b/>
          <w:bCs/>
          <w:szCs w:val="26"/>
          <w:lang w:val="vi-VN"/>
        </w:rPr>
      </w:pPr>
      <w:r w:rsidRPr="006E1730">
        <w:rPr>
          <w:rStyle w:val="Strong"/>
          <w:b w:val="0"/>
        </w:rPr>
        <w:t>Sử dụng thư viện Pygame</w:t>
      </w:r>
      <w:r w:rsidRPr="006E1730">
        <w:rPr>
          <w:b/>
        </w:rPr>
        <w:t>:</w:t>
      </w:r>
      <w:r>
        <w:t xml:space="preserve"> Đây là thư viện phổ biến để phát triển game 2D trong Python, cung cấp các công cụ để xử lý đồ họa, âm thanh và sự kiện người dung và </w:t>
      </w:r>
      <w:r>
        <w:rPr>
          <w:rStyle w:val="Strong"/>
          <w:b w:val="0"/>
        </w:rPr>
        <w:t>á</w:t>
      </w:r>
      <w:r w:rsidRPr="006E1730">
        <w:rPr>
          <w:rStyle w:val="Strong"/>
          <w:b w:val="0"/>
        </w:rPr>
        <w:t>p dụng kiến thức vật lý cơ bản</w:t>
      </w:r>
      <w:r>
        <w:rPr>
          <w:b/>
        </w:rPr>
        <w:t xml:space="preserve"> </w:t>
      </w:r>
      <w:r>
        <w:t>như sử dụng các công thức về chuyển động parabol để tính toán quỹ đạo của đạn.</w:t>
      </w:r>
    </w:p>
    <w:p w14:paraId="1638BC5E" w14:textId="77777777" w:rsidR="007066F1" w:rsidRPr="006E1730" w:rsidRDefault="007066F1" w:rsidP="007066F1">
      <w:pPr>
        <w:spacing w:before="120" w:after="120"/>
        <w:ind w:firstLine="720"/>
        <w:rPr>
          <w:rFonts w:asciiTheme="majorHAnsi" w:hAnsiTheme="majorHAnsi" w:cstheme="majorHAnsi"/>
          <w:b/>
          <w:bCs/>
          <w:szCs w:val="26"/>
          <w:lang w:val="vi-VN"/>
        </w:rPr>
      </w:pPr>
      <w:r w:rsidRPr="006E1730">
        <w:rPr>
          <w:rStyle w:val="Strong"/>
          <w:b w:val="0"/>
        </w:rPr>
        <w:t>Tổ chức code theo mô hình hướng đối tượng (OOP)</w:t>
      </w:r>
      <w:r w:rsidRPr="006E1730">
        <w:rPr>
          <w:b/>
        </w:rPr>
        <w:t xml:space="preserve"> </w:t>
      </w:r>
      <w:r>
        <w:t xml:space="preserve">giúp quản lý các thành phần như nhân vật, kẻ thù, đạn, và môi trường dễ dàng hơn và </w:t>
      </w:r>
      <w:r>
        <w:rPr>
          <w:rStyle w:val="Strong"/>
          <w:b w:val="0"/>
        </w:rPr>
        <w:t>t</w:t>
      </w:r>
      <w:r w:rsidRPr="006E1730">
        <w:rPr>
          <w:rStyle w:val="Strong"/>
          <w:b w:val="0"/>
        </w:rPr>
        <w:t>ích hợp tính năng tương tác</w:t>
      </w:r>
      <w:r>
        <w:rPr>
          <w:b/>
        </w:rPr>
        <w:t xml:space="preserve"> </w:t>
      </w:r>
      <w:r>
        <w:t>bao gồm điều chỉnh góc bắn, lực bắn và kiểm tra va chạm với mục tiêu.</w:t>
      </w:r>
    </w:p>
    <w:p w14:paraId="199F2403" w14:textId="77777777" w:rsidR="007066F1" w:rsidRDefault="007066F1" w:rsidP="007066F1">
      <w:pPr>
        <w:spacing w:before="120" w:after="120"/>
        <w:rPr>
          <w:rFonts w:asciiTheme="majorHAnsi" w:hAnsiTheme="majorHAnsi" w:cstheme="majorHAnsi"/>
          <w:b/>
          <w:bCs/>
          <w:szCs w:val="26"/>
          <w:lang w:val="vi-VN"/>
        </w:rPr>
      </w:pPr>
      <w:r w:rsidRPr="00DE2E96">
        <w:rPr>
          <w:rFonts w:asciiTheme="majorHAnsi" w:hAnsiTheme="majorHAnsi" w:cstheme="majorHAnsi"/>
          <w:b/>
          <w:bCs/>
          <w:szCs w:val="26"/>
        </w:rPr>
        <w:t>Cách giải quyết vấn đề</w:t>
      </w:r>
      <w:r w:rsidRPr="00DE2E96">
        <w:rPr>
          <w:rFonts w:asciiTheme="majorHAnsi" w:hAnsiTheme="majorHAnsi" w:cstheme="majorHAnsi"/>
          <w:b/>
          <w:bCs/>
          <w:szCs w:val="26"/>
          <w:lang w:val="vi-VN"/>
        </w:rPr>
        <w:t>:</w:t>
      </w:r>
    </w:p>
    <w:p w14:paraId="093553F8" w14:textId="77777777" w:rsidR="007066F1" w:rsidRPr="00AE76E6" w:rsidRDefault="007066F1" w:rsidP="007066F1">
      <w:pPr>
        <w:spacing w:before="120" w:after="120"/>
        <w:ind w:firstLine="720"/>
        <w:rPr>
          <w:rFonts w:asciiTheme="majorHAnsi" w:hAnsiTheme="majorHAnsi" w:cstheme="majorHAnsi"/>
          <w:b/>
          <w:bCs/>
          <w:szCs w:val="26"/>
          <w:lang w:val="vi-VN"/>
        </w:rPr>
      </w:pPr>
      <w:r w:rsidRPr="003E112A">
        <w:rPr>
          <w:rStyle w:val="Strong"/>
          <w:b w:val="0"/>
        </w:rPr>
        <w:t>Lập kế hoạch và thiết kế trò chơi</w:t>
      </w:r>
      <w:r w:rsidRPr="003E112A">
        <w:rPr>
          <w:b/>
        </w:rPr>
        <w:t>:</w:t>
      </w:r>
      <w:r>
        <w:rPr>
          <w:rFonts w:asciiTheme="majorHAnsi" w:hAnsiTheme="majorHAnsi" w:cstheme="majorHAnsi"/>
          <w:b/>
          <w:bCs/>
          <w:szCs w:val="26"/>
        </w:rPr>
        <w:t xml:space="preserve"> </w:t>
      </w:r>
      <w:r>
        <w:t>phác thảo ý tưởng gameplay và thiết kế giao diện người dùng cơ bản một cách đơn giản và dễ sử dụng.</w:t>
      </w:r>
      <w:r>
        <w:rPr>
          <w:rFonts w:asciiTheme="majorHAnsi" w:hAnsiTheme="majorHAnsi" w:cstheme="majorHAnsi"/>
          <w:b/>
          <w:bCs/>
          <w:szCs w:val="26"/>
        </w:rPr>
        <w:t xml:space="preserve"> </w:t>
      </w:r>
      <w:r w:rsidRPr="000E6FCA">
        <w:rPr>
          <w:rStyle w:val="Strong"/>
          <w:b w:val="0"/>
        </w:rPr>
        <w:t>Phát triển các thành phần chính</w:t>
      </w:r>
      <w:r>
        <w:rPr>
          <w:b/>
        </w:rPr>
        <w:t xml:space="preserve"> </w:t>
      </w:r>
      <w:r>
        <w:t>như</w:t>
      </w:r>
      <w:r w:rsidRPr="000E6FCA">
        <w:rPr>
          <w:b/>
        </w:rPr>
        <w:t xml:space="preserve"> </w:t>
      </w:r>
      <w:r w:rsidRPr="000E6FCA">
        <w:rPr>
          <w:rStyle w:val="Strong"/>
          <w:b w:val="0"/>
        </w:rPr>
        <w:t>tạo môi trường trò chơi</w:t>
      </w:r>
      <w:r w:rsidRPr="000E6FCA">
        <w:t xml:space="preserve"> và xây dựng bối cảnh, vật cản, và các yếu tố đồ họa</w:t>
      </w:r>
      <w:r w:rsidRPr="000E6FCA">
        <w:rPr>
          <w:b/>
        </w:rPr>
        <w:t xml:space="preserve">. </w:t>
      </w:r>
      <w:r>
        <w:rPr>
          <w:rStyle w:val="Strong"/>
          <w:b w:val="0"/>
        </w:rPr>
        <w:t>L</w:t>
      </w:r>
      <w:r w:rsidRPr="000E6FCA">
        <w:rPr>
          <w:rStyle w:val="Strong"/>
          <w:b w:val="0"/>
        </w:rPr>
        <w:t>ập trình quỹ đạo đạn</w:t>
      </w:r>
      <w:r>
        <w:t xml:space="preserve"> bằng cách x</w:t>
      </w:r>
      <w:r w:rsidRPr="000E6FCA">
        <w:t>ây dựng hàm chuyển động của viên đạn</w:t>
      </w:r>
      <w:r>
        <w:t xml:space="preserve"> sao cho đúng với thực tế cũng như </w:t>
      </w:r>
      <w:r>
        <w:rPr>
          <w:rStyle w:val="Strong"/>
          <w:b w:val="0"/>
        </w:rPr>
        <w:t>xử lý va chạm</w:t>
      </w:r>
      <w:r w:rsidRPr="00AE76E6">
        <w:t xml:space="preserve"> </w:t>
      </w:r>
      <w:r w:rsidRPr="000E6FCA">
        <w:t>giữa</w:t>
      </w:r>
      <w:r>
        <w:t xml:space="preserve"> viên</w:t>
      </w:r>
      <w:r w:rsidRPr="000E6FCA">
        <w:t xml:space="preserve"> đạn và mục tiêu để kiểm tra</w:t>
      </w:r>
      <w:r>
        <w:t xml:space="preserve"> xem viên đạn có trừ máu kẻ thù khi trúng đạn không</w:t>
      </w:r>
      <w:r w:rsidRPr="000E6FCA">
        <w:t>.</w:t>
      </w:r>
    </w:p>
    <w:p w14:paraId="5DE31281" w14:textId="77777777" w:rsidR="007066F1" w:rsidRPr="00AE76E6" w:rsidRDefault="007066F1" w:rsidP="007066F1">
      <w:pPr>
        <w:spacing w:before="120" w:after="120"/>
        <w:ind w:firstLine="720"/>
        <w:rPr>
          <w:b/>
        </w:rPr>
      </w:pPr>
      <w:r w:rsidRPr="003E112A">
        <w:rPr>
          <w:rStyle w:val="Strong"/>
          <w:b w:val="0"/>
        </w:rPr>
        <w:t>Thêm tính năng và tối ưu hóa</w:t>
      </w:r>
      <w:r>
        <w:rPr>
          <w:b/>
        </w:rPr>
        <w:t xml:space="preserve"> </w:t>
      </w:r>
      <w:r>
        <w:t>như</w:t>
      </w:r>
      <w:r>
        <w:rPr>
          <w:b/>
        </w:rPr>
        <w:t xml:space="preserve"> </w:t>
      </w:r>
      <w:r>
        <w:t>cân bằng độ khó của trò chơi qua các cấp độ và</w:t>
      </w:r>
      <w:r>
        <w:rPr>
          <w:b/>
        </w:rPr>
        <w:t xml:space="preserve"> </w:t>
      </w:r>
      <w:r>
        <w:t>tối ưu hóa hiệu suất tối đa để chạy mượt mà trên nhiều thiết bị.</w:t>
      </w:r>
    </w:p>
    <w:p w14:paraId="6B49CEA7" w14:textId="77777777" w:rsidR="007066F1" w:rsidRDefault="007066F1" w:rsidP="007066F1">
      <w:pPr>
        <w:spacing w:before="120" w:after="120"/>
        <w:rPr>
          <w:rFonts w:asciiTheme="majorHAnsi" w:hAnsiTheme="majorHAnsi" w:cstheme="majorHAnsi"/>
          <w:b/>
          <w:bCs/>
          <w:szCs w:val="26"/>
          <w:lang w:val="vi-VN"/>
        </w:rPr>
      </w:pPr>
      <w:r w:rsidRPr="00DE2E96">
        <w:rPr>
          <w:rFonts w:asciiTheme="majorHAnsi" w:hAnsiTheme="majorHAnsi" w:cstheme="majorHAnsi"/>
          <w:b/>
          <w:bCs/>
          <w:szCs w:val="26"/>
        </w:rPr>
        <w:t>Một số kết quả đạt được</w:t>
      </w:r>
      <w:r w:rsidRPr="00DE2E96">
        <w:rPr>
          <w:rFonts w:asciiTheme="majorHAnsi" w:hAnsiTheme="majorHAnsi" w:cstheme="majorHAnsi"/>
          <w:b/>
          <w:bCs/>
          <w:szCs w:val="26"/>
          <w:lang w:val="vi-VN"/>
        </w:rPr>
        <w:t>:</w:t>
      </w:r>
    </w:p>
    <w:p w14:paraId="0989DD2C" w14:textId="77777777" w:rsidR="007066F1" w:rsidRPr="006A2B27" w:rsidRDefault="007066F1" w:rsidP="007066F1">
      <w:pPr>
        <w:spacing w:before="120" w:after="120"/>
        <w:ind w:firstLine="720"/>
      </w:pPr>
      <w:r>
        <w:lastRenderedPageBreak/>
        <w:t>Xây dựng hoàn chỉnh một trò chơi bắn súng tọa độ đơn giản với giao diện người dùng thân thiện. Cơ chế bắn chính xác dựa trên các yếu tố vật lý như trọng lực của viên đạn và các hiệu ứng trực quan khi bắn trúng mục tiêu.</w:t>
      </w:r>
    </w:p>
    <w:p w14:paraId="08F6A83F" w14:textId="77777777" w:rsidR="007066F1" w:rsidRPr="00453DDA" w:rsidRDefault="007066F1" w:rsidP="007066F1">
      <w:pPr>
        <w:spacing w:before="120" w:after="120"/>
        <w:ind w:firstLine="720"/>
      </w:pPr>
      <w:r>
        <w:t>Tích hợp các tính năng thú vị như tùy chỉnh góc bắn và lực bắn bằng cách di chuyển chuột và các dòng thông báo khi kết thúc trong lần chơi đó. Đồng thời cũng có những lời phản hồi từ người chơi thử nghiệm như đánh giá cao về tính giải trí và khả năng học hỏi kiến thức vật lý từ trò chơi, gameplay đơn giản giúp người chơi làm quen và tiếp cận dễ dàng với trò chơi</w:t>
      </w:r>
    </w:p>
    <w:p w14:paraId="09528BAE" w14:textId="5CC25C6B" w:rsidR="00932142" w:rsidRDefault="00932142" w:rsidP="006125FF">
      <w:pPr>
        <w:spacing w:before="120" w:after="120"/>
        <w:rPr>
          <w:rFonts w:asciiTheme="majorHAnsi" w:hAnsiTheme="majorHAnsi" w:cstheme="majorHAnsi"/>
          <w:b/>
          <w:bCs/>
          <w:sz w:val="28"/>
          <w:szCs w:val="28"/>
        </w:rPr>
      </w:pPr>
    </w:p>
    <w:p w14:paraId="27606E08" w14:textId="13D16E26" w:rsidR="007066F1" w:rsidRDefault="007066F1" w:rsidP="006125FF">
      <w:pPr>
        <w:spacing w:before="120" w:after="120"/>
        <w:rPr>
          <w:rFonts w:asciiTheme="majorHAnsi" w:hAnsiTheme="majorHAnsi" w:cstheme="majorHAnsi"/>
          <w:b/>
          <w:bCs/>
          <w:sz w:val="28"/>
          <w:szCs w:val="28"/>
        </w:rPr>
      </w:pPr>
    </w:p>
    <w:p w14:paraId="647B60D3" w14:textId="49289A1C" w:rsidR="007066F1" w:rsidRDefault="007066F1" w:rsidP="006125FF">
      <w:pPr>
        <w:spacing w:before="120" w:after="120"/>
        <w:rPr>
          <w:rFonts w:asciiTheme="majorHAnsi" w:hAnsiTheme="majorHAnsi" w:cstheme="majorHAnsi"/>
          <w:b/>
          <w:bCs/>
          <w:sz w:val="28"/>
          <w:szCs w:val="28"/>
        </w:rPr>
      </w:pPr>
    </w:p>
    <w:p w14:paraId="35ACFDB6" w14:textId="77777777" w:rsidR="007066F1" w:rsidRDefault="007066F1" w:rsidP="006125FF">
      <w:pPr>
        <w:spacing w:before="120" w:after="120"/>
        <w:rPr>
          <w:rFonts w:asciiTheme="majorHAnsi" w:hAnsiTheme="majorHAnsi" w:cstheme="majorHAnsi"/>
          <w:b/>
          <w:bCs/>
          <w:sz w:val="28"/>
          <w:szCs w:val="28"/>
        </w:rPr>
      </w:pPr>
    </w:p>
    <w:p w14:paraId="208C287B" w14:textId="77777777" w:rsidR="000D726B" w:rsidRDefault="000D726B" w:rsidP="00AC6F00">
      <w:pPr>
        <w:spacing w:before="120" w:after="120"/>
        <w:jc w:val="center"/>
        <w:rPr>
          <w:rFonts w:asciiTheme="majorHAnsi" w:hAnsiTheme="majorHAnsi" w:cstheme="majorHAnsi"/>
          <w:b/>
          <w:bCs/>
          <w:sz w:val="28"/>
          <w:szCs w:val="28"/>
        </w:rPr>
      </w:pPr>
    </w:p>
    <w:p w14:paraId="7665FD04" w14:textId="77777777" w:rsidR="000D726B" w:rsidRDefault="000D726B" w:rsidP="00AC6F00">
      <w:pPr>
        <w:spacing w:before="120" w:after="120"/>
        <w:jc w:val="center"/>
        <w:rPr>
          <w:rFonts w:asciiTheme="majorHAnsi" w:hAnsiTheme="majorHAnsi" w:cstheme="majorHAnsi"/>
          <w:b/>
          <w:bCs/>
          <w:sz w:val="28"/>
          <w:szCs w:val="28"/>
        </w:rPr>
      </w:pPr>
    </w:p>
    <w:p w14:paraId="794751BD" w14:textId="77777777" w:rsidR="000D726B" w:rsidRDefault="000D726B" w:rsidP="00AC6F00">
      <w:pPr>
        <w:spacing w:before="120" w:after="120"/>
        <w:jc w:val="center"/>
        <w:rPr>
          <w:rFonts w:asciiTheme="majorHAnsi" w:hAnsiTheme="majorHAnsi" w:cstheme="majorHAnsi"/>
          <w:b/>
          <w:bCs/>
          <w:sz w:val="28"/>
          <w:szCs w:val="28"/>
        </w:rPr>
      </w:pPr>
    </w:p>
    <w:p w14:paraId="66F517F6" w14:textId="2956CCB8" w:rsidR="000D726B" w:rsidRDefault="000D726B" w:rsidP="00AC6F00">
      <w:pPr>
        <w:spacing w:before="120" w:after="120"/>
        <w:jc w:val="center"/>
        <w:rPr>
          <w:rFonts w:asciiTheme="majorHAnsi" w:hAnsiTheme="majorHAnsi" w:cstheme="majorHAnsi"/>
          <w:b/>
          <w:bCs/>
          <w:sz w:val="28"/>
          <w:szCs w:val="28"/>
        </w:rPr>
      </w:pPr>
    </w:p>
    <w:p w14:paraId="01F878A8" w14:textId="77777777" w:rsidR="007066F1" w:rsidRDefault="007066F1" w:rsidP="00AC6F00">
      <w:pPr>
        <w:spacing w:before="120" w:after="120"/>
        <w:jc w:val="center"/>
        <w:rPr>
          <w:rFonts w:asciiTheme="majorHAnsi" w:hAnsiTheme="majorHAnsi" w:cstheme="majorHAnsi"/>
          <w:b/>
          <w:bCs/>
          <w:sz w:val="28"/>
          <w:szCs w:val="28"/>
        </w:rPr>
      </w:pPr>
    </w:p>
    <w:p w14:paraId="54472CE9" w14:textId="77777777" w:rsidR="000D726B" w:rsidRDefault="000D726B" w:rsidP="00AC6F00">
      <w:pPr>
        <w:spacing w:before="120" w:after="120"/>
        <w:jc w:val="center"/>
        <w:rPr>
          <w:rFonts w:asciiTheme="majorHAnsi" w:hAnsiTheme="majorHAnsi" w:cstheme="majorHAnsi"/>
          <w:b/>
          <w:bCs/>
          <w:sz w:val="28"/>
          <w:szCs w:val="28"/>
        </w:rPr>
      </w:pPr>
    </w:p>
    <w:p w14:paraId="1CDE1302" w14:textId="77777777" w:rsidR="000D726B" w:rsidRDefault="000D726B" w:rsidP="00AC6F00">
      <w:pPr>
        <w:spacing w:before="120" w:after="120"/>
        <w:jc w:val="center"/>
        <w:rPr>
          <w:rFonts w:asciiTheme="majorHAnsi" w:hAnsiTheme="majorHAnsi" w:cstheme="majorHAnsi"/>
          <w:b/>
          <w:bCs/>
          <w:sz w:val="28"/>
          <w:szCs w:val="28"/>
        </w:rPr>
      </w:pPr>
    </w:p>
    <w:p w14:paraId="655EF3C7" w14:textId="7D1191E8" w:rsidR="00152980" w:rsidRDefault="00152980" w:rsidP="00D717D3">
      <w:pPr>
        <w:spacing w:before="120" w:after="120"/>
        <w:rPr>
          <w:rFonts w:asciiTheme="majorHAnsi" w:hAnsiTheme="majorHAnsi" w:cstheme="majorHAnsi"/>
          <w:b/>
          <w:bCs/>
          <w:sz w:val="28"/>
          <w:szCs w:val="28"/>
          <w:lang w:val="vi-VN"/>
        </w:rPr>
      </w:pPr>
    </w:p>
    <w:p w14:paraId="2CD3100F" w14:textId="5DE92C74" w:rsidR="000D726B" w:rsidRDefault="000D726B" w:rsidP="00EB1677">
      <w:pPr>
        <w:spacing w:before="120" w:after="120"/>
        <w:rPr>
          <w:rFonts w:asciiTheme="majorHAnsi" w:hAnsiTheme="majorHAnsi" w:cstheme="majorHAnsi"/>
          <w:b/>
          <w:bCs/>
          <w:sz w:val="28"/>
          <w:szCs w:val="28"/>
          <w:lang w:val="vi-VN"/>
        </w:rPr>
      </w:pPr>
    </w:p>
    <w:p w14:paraId="555B5606" w14:textId="4C78E571" w:rsidR="00D717D3" w:rsidRDefault="00D717D3" w:rsidP="00EB1677">
      <w:pPr>
        <w:spacing w:before="120" w:after="120"/>
        <w:rPr>
          <w:rFonts w:asciiTheme="majorHAnsi" w:hAnsiTheme="majorHAnsi" w:cstheme="majorHAnsi"/>
          <w:b/>
          <w:bCs/>
          <w:sz w:val="28"/>
          <w:szCs w:val="28"/>
          <w:lang w:val="vi-VN"/>
        </w:rPr>
      </w:pPr>
    </w:p>
    <w:p w14:paraId="55070940" w14:textId="26107FA3" w:rsidR="00D717D3" w:rsidRDefault="00D717D3" w:rsidP="00EB1677">
      <w:pPr>
        <w:spacing w:before="120" w:after="120"/>
        <w:rPr>
          <w:rFonts w:asciiTheme="majorHAnsi" w:hAnsiTheme="majorHAnsi" w:cstheme="majorHAnsi"/>
          <w:b/>
          <w:bCs/>
          <w:sz w:val="28"/>
          <w:szCs w:val="28"/>
          <w:lang w:val="vi-VN"/>
        </w:rPr>
      </w:pPr>
    </w:p>
    <w:p w14:paraId="61FD622F" w14:textId="77777777" w:rsidR="00D717D3" w:rsidRDefault="00D717D3" w:rsidP="00EB1677">
      <w:pPr>
        <w:spacing w:before="120" w:after="120"/>
        <w:rPr>
          <w:rFonts w:asciiTheme="majorHAnsi" w:hAnsiTheme="majorHAnsi" w:cstheme="majorHAnsi"/>
          <w:b/>
          <w:bCs/>
          <w:sz w:val="28"/>
          <w:szCs w:val="28"/>
          <w:lang w:val="vi-VN"/>
        </w:rPr>
      </w:pPr>
    </w:p>
    <w:p w14:paraId="01E3CACC" w14:textId="77777777" w:rsidR="00022933" w:rsidRPr="00EB1677" w:rsidRDefault="00022933" w:rsidP="00EB1677">
      <w:pPr>
        <w:spacing w:before="120" w:after="120"/>
        <w:rPr>
          <w:rFonts w:asciiTheme="majorHAnsi" w:hAnsiTheme="majorHAnsi" w:cstheme="majorHAnsi"/>
          <w:b/>
          <w:bCs/>
          <w:sz w:val="28"/>
          <w:szCs w:val="28"/>
          <w:lang w:val="vi-VN"/>
        </w:rPr>
      </w:pPr>
    </w:p>
    <w:p w14:paraId="4F93B00D" w14:textId="32FF477E" w:rsidR="006F3F24" w:rsidRPr="006F3F24" w:rsidRDefault="006F3F24" w:rsidP="00D01122">
      <w:pPr>
        <w:pStyle w:val="Heading1"/>
        <w:numPr>
          <w:ilvl w:val="0"/>
          <w:numId w:val="0"/>
        </w:numPr>
      </w:pPr>
      <w:bookmarkStart w:id="36" w:name="_Toc187220490"/>
      <w:bookmarkStart w:id="37" w:name="_Toc187303126"/>
      <w:r w:rsidRPr="006F3F24">
        <w:lastRenderedPageBreak/>
        <w:t>MỞ ĐẦU</w:t>
      </w:r>
      <w:bookmarkEnd w:id="36"/>
      <w:bookmarkEnd w:id="37"/>
    </w:p>
    <w:p w14:paraId="266806C1" w14:textId="77777777" w:rsidR="007066F1" w:rsidRDefault="007066F1" w:rsidP="007066F1">
      <w:pPr>
        <w:spacing w:before="120" w:after="120"/>
        <w:jc w:val="left"/>
        <w:rPr>
          <w:rFonts w:asciiTheme="majorHAnsi" w:hAnsiTheme="majorHAnsi" w:cstheme="majorHAnsi"/>
          <w:b/>
          <w:szCs w:val="26"/>
        </w:rPr>
      </w:pPr>
      <w:r w:rsidRPr="006F3F24">
        <w:rPr>
          <w:rFonts w:asciiTheme="majorHAnsi" w:hAnsiTheme="majorHAnsi" w:cstheme="majorHAnsi"/>
          <w:b/>
          <w:szCs w:val="26"/>
        </w:rPr>
        <w:t>Lí do chọn đề tài:</w:t>
      </w:r>
    </w:p>
    <w:p w14:paraId="7FD7E0D8" w14:textId="77777777" w:rsidR="007066F1" w:rsidRDefault="007066F1" w:rsidP="007066F1">
      <w:pPr>
        <w:spacing w:before="120" w:after="120"/>
        <w:ind w:firstLine="720"/>
        <w:jc w:val="left"/>
      </w:pPr>
      <w:r>
        <w:t>Game bắn súng tọa độ là một thể loại trò chơi phổ biến, được yêu thích bởi tính chiến lược và sự sáng tạo trong cách chơi. Thể loại này không chỉ mang tính giải trí mà còn giúp người chơi rèn luyện tư duy logic và khả năng tính toán. Đồng thời, việc lập trình một trò chơi bắn súng tọa độ cũng là cơ hội để áp dụng và củng cố kiến thức lập trình, toán học, vật lý và xử lý đồ họa.</w:t>
      </w:r>
      <w:r>
        <w:br/>
        <w:t>Đề tài được chọn nhằm mục tiêu:</w:t>
      </w:r>
    </w:p>
    <w:p w14:paraId="17D9AA4B" w14:textId="77777777" w:rsidR="007066F1" w:rsidRPr="00714C79" w:rsidRDefault="007066F1" w:rsidP="009B2039">
      <w:pPr>
        <w:pStyle w:val="ListParagraph"/>
        <w:numPr>
          <w:ilvl w:val="0"/>
          <w:numId w:val="2"/>
        </w:numPr>
        <w:spacing w:before="120" w:after="120"/>
        <w:jc w:val="left"/>
        <w:rPr>
          <w:rFonts w:asciiTheme="majorHAnsi" w:hAnsiTheme="majorHAnsi" w:cstheme="majorHAnsi"/>
          <w:b/>
          <w:szCs w:val="26"/>
        </w:rPr>
      </w:pPr>
      <w:r>
        <w:t>Kết hợp giữa học tập và thực hành, phát triển kỹ năng lập trình game.</w:t>
      </w:r>
    </w:p>
    <w:p w14:paraId="1466C169" w14:textId="77777777" w:rsidR="007066F1" w:rsidRPr="00714C79" w:rsidRDefault="007066F1" w:rsidP="009B2039">
      <w:pPr>
        <w:pStyle w:val="ListParagraph"/>
        <w:numPr>
          <w:ilvl w:val="0"/>
          <w:numId w:val="2"/>
        </w:numPr>
        <w:spacing w:before="120" w:after="120"/>
        <w:jc w:val="left"/>
        <w:rPr>
          <w:rFonts w:asciiTheme="majorHAnsi" w:hAnsiTheme="majorHAnsi" w:cstheme="majorHAnsi"/>
          <w:b/>
          <w:szCs w:val="26"/>
        </w:rPr>
      </w:pPr>
      <w:r>
        <w:t>Tìm hiểu cách ứng dụng các công cụ và thư viện Python vào thực tế.</w:t>
      </w:r>
    </w:p>
    <w:p w14:paraId="45169B88" w14:textId="77777777" w:rsidR="007066F1" w:rsidRPr="00714C79" w:rsidRDefault="007066F1" w:rsidP="009B2039">
      <w:pPr>
        <w:pStyle w:val="ListParagraph"/>
        <w:numPr>
          <w:ilvl w:val="0"/>
          <w:numId w:val="2"/>
        </w:numPr>
        <w:spacing w:before="120" w:after="120"/>
        <w:jc w:val="left"/>
        <w:rPr>
          <w:rFonts w:asciiTheme="majorHAnsi" w:hAnsiTheme="majorHAnsi" w:cstheme="majorHAnsi"/>
          <w:b/>
          <w:szCs w:val="26"/>
        </w:rPr>
      </w:pPr>
      <w:r>
        <w:t>Khám phá cách xây dựng logic trò chơi và phát triển giao diện người dùng.</w:t>
      </w:r>
    </w:p>
    <w:p w14:paraId="0F5987B3" w14:textId="77777777" w:rsidR="007066F1" w:rsidRDefault="007066F1" w:rsidP="007066F1">
      <w:pPr>
        <w:spacing w:before="120" w:after="120"/>
        <w:jc w:val="left"/>
        <w:rPr>
          <w:rFonts w:asciiTheme="majorHAnsi" w:hAnsiTheme="majorHAnsi" w:cstheme="majorHAnsi"/>
          <w:b/>
          <w:szCs w:val="26"/>
        </w:rPr>
      </w:pPr>
      <w:r w:rsidRPr="00714C79">
        <w:rPr>
          <w:rFonts w:asciiTheme="majorHAnsi" w:hAnsiTheme="majorHAnsi" w:cstheme="majorHAnsi"/>
          <w:b/>
          <w:szCs w:val="26"/>
        </w:rPr>
        <w:t>Mục đích chọn đề tài:</w:t>
      </w:r>
    </w:p>
    <w:p w14:paraId="78B7A8F4" w14:textId="77777777" w:rsidR="007066F1" w:rsidRPr="009A20D5" w:rsidRDefault="007066F1" w:rsidP="007066F1">
      <w:pPr>
        <w:spacing w:before="120" w:after="120"/>
        <w:ind w:firstLine="720"/>
        <w:jc w:val="left"/>
        <w:rPr>
          <w:rFonts w:asciiTheme="majorHAnsi" w:hAnsiTheme="majorHAnsi" w:cstheme="majorHAnsi"/>
          <w:b/>
          <w:szCs w:val="26"/>
        </w:rPr>
      </w:pPr>
      <w:r>
        <w:t>Xây dựng một sản phẩm phần mềm game bắn súng tọa độ đơn giản bằng ngôn ngữ python và hoàn thiện các ứng dụng kiến thức lý thuyết về toán học và vật lý vào việc lập trình quỹ đạo đạn và các tương tác trong trò chơi để tạo ra một nền tảng cơ bản để phát triển các trò chơi phức tạp hơn trong tương lai. Đồng thời cũng đóng góp vào tài liệu tham khảo hữu ích cho những người muốn học lập trình game bắn sung tọa độ bằng ngôn ngữ Python.</w:t>
      </w:r>
    </w:p>
    <w:p w14:paraId="38D98B0F" w14:textId="77777777" w:rsidR="007066F1" w:rsidRDefault="007066F1" w:rsidP="007066F1">
      <w:pPr>
        <w:spacing w:before="120" w:after="120"/>
        <w:jc w:val="left"/>
        <w:rPr>
          <w:rFonts w:asciiTheme="majorHAnsi" w:hAnsiTheme="majorHAnsi" w:cstheme="majorHAnsi"/>
          <w:b/>
          <w:szCs w:val="26"/>
        </w:rPr>
      </w:pPr>
      <w:r w:rsidRPr="006F3F24">
        <w:rPr>
          <w:rFonts w:asciiTheme="majorHAnsi" w:hAnsiTheme="majorHAnsi" w:cstheme="majorHAnsi"/>
          <w:b/>
          <w:szCs w:val="26"/>
        </w:rPr>
        <w:t>Đối tượng nghiên cứu:</w:t>
      </w:r>
    </w:p>
    <w:p w14:paraId="0CB88004" w14:textId="77777777" w:rsidR="007066F1" w:rsidRPr="009A20D5" w:rsidRDefault="007066F1" w:rsidP="007066F1">
      <w:pPr>
        <w:spacing w:before="120" w:after="120"/>
        <w:ind w:firstLine="720"/>
        <w:jc w:val="left"/>
      </w:pPr>
      <w:r w:rsidRPr="009A20D5">
        <w:rPr>
          <w:rStyle w:val="Strong"/>
          <w:b w:val="0"/>
        </w:rPr>
        <w:t>Đối tượng chính</w:t>
      </w:r>
      <w:r>
        <w:t>: Các kỹ thuật và phương pháp lập trình để xây dựng game bắn súng tọa độ</w:t>
      </w:r>
      <w:r w:rsidRPr="009A20D5">
        <w:t>. Các</w:t>
      </w:r>
      <w:r>
        <w:rPr>
          <w:b/>
        </w:rPr>
        <w:t xml:space="preserve"> </w:t>
      </w:r>
      <w:r>
        <w:rPr>
          <w:rStyle w:val="Strong"/>
          <w:b w:val="0"/>
        </w:rPr>
        <w:t>t</w:t>
      </w:r>
      <w:r w:rsidRPr="009A20D5">
        <w:rPr>
          <w:rStyle w:val="Strong"/>
          <w:b w:val="0"/>
        </w:rPr>
        <w:t>hành phần cụ thể trong trò chơi</w:t>
      </w:r>
      <w:r>
        <w:rPr>
          <w:rStyle w:val="Strong"/>
          <w:b w:val="0"/>
        </w:rPr>
        <w:t xml:space="preserve"> như</w:t>
      </w:r>
      <w:r>
        <w:t>: tính toán quỹ đạo đạn (cơ chế vật lý), xử lý giao diện đồ họa, các sự kiện tương tác của người chơi và kiểm tra va chạm và phản hồi tương tác trong môi trường trò chơi.</w:t>
      </w:r>
    </w:p>
    <w:p w14:paraId="1D13CA75" w14:textId="77777777" w:rsidR="007066F1" w:rsidRDefault="007066F1" w:rsidP="007066F1">
      <w:pPr>
        <w:spacing w:before="120" w:after="120"/>
        <w:jc w:val="left"/>
        <w:rPr>
          <w:rFonts w:asciiTheme="majorHAnsi" w:hAnsiTheme="majorHAnsi" w:cstheme="majorHAnsi"/>
          <w:b/>
          <w:szCs w:val="26"/>
        </w:rPr>
      </w:pPr>
      <w:r w:rsidRPr="006F3F24">
        <w:rPr>
          <w:rFonts w:asciiTheme="majorHAnsi" w:hAnsiTheme="majorHAnsi" w:cstheme="majorHAnsi"/>
          <w:b/>
          <w:szCs w:val="26"/>
        </w:rPr>
        <w:t>Phạm vi nghiên cứu:</w:t>
      </w:r>
    </w:p>
    <w:p w14:paraId="1B4ABC67" w14:textId="77777777" w:rsidR="007066F1" w:rsidRPr="009A20D5" w:rsidRDefault="007066F1" w:rsidP="007066F1">
      <w:pPr>
        <w:spacing w:before="120" w:after="120"/>
        <w:ind w:firstLine="720"/>
        <w:jc w:val="left"/>
        <w:rPr>
          <w:b/>
        </w:rPr>
      </w:pPr>
      <w:r w:rsidRPr="009A20D5">
        <w:rPr>
          <w:rStyle w:val="Strong"/>
          <w:b w:val="0"/>
        </w:rPr>
        <w:t>Phạm vi kỹ thuật</w:t>
      </w:r>
      <w:r w:rsidRPr="009A20D5">
        <w:rPr>
          <w:b/>
        </w:rPr>
        <w:t>:</w:t>
      </w:r>
      <w:r>
        <w:rPr>
          <w:b/>
        </w:rPr>
        <w:t xml:space="preserve"> </w:t>
      </w:r>
      <w:r>
        <w:t xml:space="preserve">nghiên cứu và sử dụng thư viện </w:t>
      </w:r>
      <w:r>
        <w:rPr>
          <w:rStyle w:val="Strong"/>
        </w:rPr>
        <w:t>Pygame</w:t>
      </w:r>
      <w:r>
        <w:t xml:space="preserve"> để xây dựng trò chơi 2D đồng thời cũng áp dụng các công thức vật lý cơ bản cho chuyển động parabola.</w:t>
      </w:r>
      <w:r>
        <w:rPr>
          <w:b/>
        </w:rPr>
        <w:t xml:space="preserve"> </w:t>
      </w:r>
      <w:r w:rsidRPr="009A20D5">
        <w:t>Cuối cùng,</w:t>
      </w:r>
      <w:r>
        <w:rPr>
          <w:b/>
        </w:rPr>
        <w:t xml:space="preserve"> </w:t>
      </w:r>
      <w:r>
        <w:t>tập trung vào lập trình các logic trò chơi thay vì tối ưu hóa đồ họa phức tạp.</w:t>
      </w:r>
    </w:p>
    <w:p w14:paraId="1D2A835A" w14:textId="77777777" w:rsidR="007066F1" w:rsidRPr="00E539E5" w:rsidRDefault="007066F1" w:rsidP="007066F1">
      <w:pPr>
        <w:spacing w:before="120" w:after="120"/>
        <w:ind w:firstLine="720"/>
        <w:jc w:val="left"/>
        <w:rPr>
          <w:b/>
        </w:rPr>
      </w:pPr>
      <w:r w:rsidRPr="009A20D5">
        <w:rPr>
          <w:rStyle w:val="Strong"/>
          <w:b w:val="0"/>
        </w:rPr>
        <w:lastRenderedPageBreak/>
        <w:t>Phạm vi nội dung trò chơi</w:t>
      </w:r>
      <w:r w:rsidRPr="009A20D5">
        <w:rPr>
          <w:b/>
        </w:rPr>
        <w:t>:</w:t>
      </w:r>
      <w:r>
        <w:rPr>
          <w:b/>
        </w:rPr>
        <w:t xml:space="preserve"> </w:t>
      </w:r>
      <w:r>
        <w:t>trò chơi đơn giản, chỉ tập trung vào cơ chế bắn súng tọa độ giữa một hoặc nhiều kẻ thù và tất nhiên sẽ không mở rộng sang các yếu tố phức tạp như AI hoặc đồ họa 3D.</w:t>
      </w:r>
    </w:p>
    <w:p w14:paraId="02FDD590" w14:textId="77777777" w:rsidR="007066F1" w:rsidRDefault="007066F1" w:rsidP="007066F1">
      <w:pPr>
        <w:spacing w:before="120" w:after="120"/>
        <w:jc w:val="left"/>
      </w:pPr>
      <w:r>
        <w:rPr>
          <w:rStyle w:val="Strong"/>
        </w:rPr>
        <w:t>Phạm vi thời gian thực hiện</w:t>
      </w:r>
      <w:r>
        <w:t>:</w:t>
      </w:r>
    </w:p>
    <w:p w14:paraId="5EF69BD3" w14:textId="77777777" w:rsidR="007066F1" w:rsidRPr="00E539E5" w:rsidRDefault="007066F1" w:rsidP="007066F1">
      <w:pPr>
        <w:spacing w:before="120" w:after="120"/>
        <w:ind w:firstLine="720"/>
        <w:jc w:val="left"/>
      </w:pPr>
      <w:r>
        <w:t>Do dự án chỉ thực hiện trong thời gian ngắn, nên sẽ ưu tiên các tính năng cơ bản và khả thi trong giới hạn niên luận.</w:t>
      </w:r>
    </w:p>
    <w:p w14:paraId="6F3264C1" w14:textId="77777777" w:rsidR="007066F1" w:rsidRDefault="007066F1" w:rsidP="00B10E24">
      <w:pPr>
        <w:ind w:firstLine="720"/>
      </w:pPr>
    </w:p>
    <w:p w14:paraId="46A3E463" w14:textId="77777777" w:rsidR="007066F1" w:rsidRDefault="007066F1" w:rsidP="00B10E24">
      <w:pPr>
        <w:ind w:firstLine="720"/>
      </w:pPr>
    </w:p>
    <w:p w14:paraId="6F98EA4E" w14:textId="77777777" w:rsidR="007066F1" w:rsidRDefault="007066F1" w:rsidP="00B10E24">
      <w:pPr>
        <w:ind w:firstLine="720"/>
      </w:pPr>
    </w:p>
    <w:p w14:paraId="2ABF99A5" w14:textId="77777777" w:rsidR="007066F1" w:rsidRDefault="007066F1" w:rsidP="00B10E24">
      <w:pPr>
        <w:ind w:firstLine="720"/>
      </w:pPr>
    </w:p>
    <w:p w14:paraId="202AB50C" w14:textId="77777777" w:rsidR="007066F1" w:rsidRDefault="007066F1" w:rsidP="00B10E24">
      <w:pPr>
        <w:ind w:firstLine="720"/>
      </w:pPr>
    </w:p>
    <w:p w14:paraId="7553F1F5" w14:textId="77777777" w:rsidR="007066F1" w:rsidRDefault="007066F1" w:rsidP="00B10E24">
      <w:pPr>
        <w:ind w:firstLine="720"/>
      </w:pPr>
    </w:p>
    <w:p w14:paraId="58CAE954" w14:textId="77777777" w:rsidR="007066F1" w:rsidRDefault="007066F1" w:rsidP="00B10E24">
      <w:pPr>
        <w:ind w:firstLine="720"/>
      </w:pPr>
    </w:p>
    <w:p w14:paraId="75C1D411" w14:textId="77777777" w:rsidR="007066F1" w:rsidRDefault="007066F1" w:rsidP="00B10E24">
      <w:pPr>
        <w:ind w:firstLine="720"/>
      </w:pPr>
    </w:p>
    <w:p w14:paraId="17F5C054" w14:textId="77777777" w:rsidR="007066F1" w:rsidRDefault="007066F1" w:rsidP="00B10E24">
      <w:pPr>
        <w:ind w:firstLine="720"/>
      </w:pPr>
    </w:p>
    <w:p w14:paraId="2F7142E7" w14:textId="77777777" w:rsidR="007066F1" w:rsidRDefault="007066F1" w:rsidP="00B10E24">
      <w:pPr>
        <w:ind w:firstLine="720"/>
      </w:pPr>
    </w:p>
    <w:p w14:paraId="08F7E051" w14:textId="77777777" w:rsidR="007066F1" w:rsidRDefault="007066F1" w:rsidP="00B10E24">
      <w:pPr>
        <w:ind w:firstLine="720"/>
      </w:pPr>
    </w:p>
    <w:p w14:paraId="66388722" w14:textId="77777777" w:rsidR="007066F1" w:rsidRDefault="007066F1" w:rsidP="00B10E24">
      <w:pPr>
        <w:ind w:firstLine="720"/>
      </w:pPr>
    </w:p>
    <w:p w14:paraId="6F17C8A8" w14:textId="77777777" w:rsidR="007066F1" w:rsidRDefault="007066F1" w:rsidP="00B10E24">
      <w:pPr>
        <w:ind w:firstLine="720"/>
      </w:pPr>
    </w:p>
    <w:p w14:paraId="23377EB9" w14:textId="77777777" w:rsidR="007066F1" w:rsidRDefault="007066F1" w:rsidP="00B10E24">
      <w:pPr>
        <w:ind w:firstLine="720"/>
      </w:pPr>
    </w:p>
    <w:p w14:paraId="6EA2BA94" w14:textId="77777777" w:rsidR="007066F1" w:rsidRDefault="007066F1" w:rsidP="00B10E24">
      <w:pPr>
        <w:ind w:firstLine="720"/>
      </w:pPr>
    </w:p>
    <w:p w14:paraId="187E2150" w14:textId="77777777" w:rsidR="007066F1" w:rsidRDefault="007066F1" w:rsidP="00B10E24">
      <w:pPr>
        <w:ind w:firstLine="720"/>
      </w:pPr>
    </w:p>
    <w:p w14:paraId="3931EF74" w14:textId="77777777" w:rsidR="007066F1" w:rsidRDefault="007066F1" w:rsidP="00B10E24">
      <w:pPr>
        <w:ind w:firstLine="720"/>
      </w:pPr>
    </w:p>
    <w:p w14:paraId="6AE4FF90" w14:textId="3C44DF29" w:rsidR="005F6D81" w:rsidRPr="00A40C8A" w:rsidRDefault="005F6D81" w:rsidP="00B10E24">
      <w:pPr>
        <w:ind w:firstLine="720"/>
        <w:rPr>
          <w:lang w:val="vi-VN"/>
        </w:rPr>
      </w:pPr>
      <w:r>
        <w:tab/>
      </w:r>
    </w:p>
    <w:p w14:paraId="7951A745" w14:textId="77777777" w:rsidR="005F6D81" w:rsidRDefault="005F6D81" w:rsidP="00DC5328"/>
    <w:p w14:paraId="56F98324" w14:textId="77777777" w:rsidR="005F6D81" w:rsidRDefault="005F6D81" w:rsidP="00DC5328">
      <w:pPr>
        <w:rPr>
          <w:lang w:val="vi-VN"/>
        </w:rPr>
      </w:pPr>
    </w:p>
    <w:p w14:paraId="08A88001" w14:textId="77777777" w:rsidR="00B10E24" w:rsidRDefault="00B10E24" w:rsidP="00DC5328">
      <w:pPr>
        <w:rPr>
          <w:lang w:val="vi-VN"/>
        </w:rPr>
      </w:pPr>
    </w:p>
    <w:p w14:paraId="2373ADC9" w14:textId="46D580E0" w:rsidR="00B10E24" w:rsidRDefault="00B10E24" w:rsidP="00DC5328">
      <w:pPr>
        <w:rPr>
          <w:lang w:val="vi-VN"/>
        </w:rPr>
      </w:pPr>
    </w:p>
    <w:p w14:paraId="10F5F0BD" w14:textId="77777777" w:rsidR="00B10E24" w:rsidRPr="000D5982" w:rsidRDefault="00B10E24" w:rsidP="00DC5328">
      <w:pPr>
        <w:rPr>
          <w:lang w:val="vi-VN"/>
        </w:rPr>
      </w:pPr>
    </w:p>
    <w:p w14:paraId="05729FC2" w14:textId="31C5D0AE" w:rsidR="009721FF" w:rsidRPr="00905AC8" w:rsidRDefault="009721FF" w:rsidP="00905AC8">
      <w:pPr>
        <w:pStyle w:val="Heading1"/>
      </w:pPr>
      <w:bookmarkStart w:id="38" w:name="_Toc187303127"/>
      <w:r w:rsidRPr="00905AC8">
        <w:lastRenderedPageBreak/>
        <w:t>TỔNG QUAN</w:t>
      </w:r>
      <w:bookmarkEnd w:id="38"/>
    </w:p>
    <w:p w14:paraId="1AF1FAFB" w14:textId="049C009C" w:rsidR="007066F1" w:rsidRDefault="007066F1" w:rsidP="007066F1">
      <w:pPr>
        <w:pStyle w:val="Heading2"/>
      </w:pPr>
      <w:bookmarkStart w:id="39" w:name="_Toc187303128"/>
      <w:r w:rsidRPr="00E75FF9">
        <w:t>Tổng quan về lập trình game</w:t>
      </w:r>
      <w:bookmarkEnd w:id="39"/>
    </w:p>
    <w:p w14:paraId="587289F9" w14:textId="77777777" w:rsidR="007066F1" w:rsidRDefault="007066F1" w:rsidP="007066F1">
      <w:pPr>
        <w:ind w:firstLine="720"/>
      </w:pPr>
      <w:r>
        <w:t>Lập trình game là một lĩnh vực quan trọng trong công nghệ thông tin, nơi các nhà phát triển sử dụng kỹ thuật lập trình để tạo ra các trò chơi điện tử phục vụ nhu cầu giải trí, giáo dục hoặc rèn luyện kỹ năng. Với sự phát triển của các ngôn ngữ lập trình và công cụ hỗ trợ, việc tạo ra một trò chơi ngày càng trở nên dễ tiếp cận hơn.</w:t>
      </w:r>
    </w:p>
    <w:p w14:paraId="6FD0010A" w14:textId="11DD597E" w:rsidR="007066F1" w:rsidRPr="007066F1" w:rsidRDefault="007066F1" w:rsidP="007066F1">
      <w:pPr>
        <w:ind w:firstLine="720"/>
      </w:pPr>
      <w:r>
        <w:t>Lập trình game không chỉ đơn thuần là viết mã mà còn bao gồm các yếu tố liên quan đến việc x</w:t>
      </w:r>
      <w:r w:rsidRPr="00440EB4">
        <w:rPr>
          <w:rStyle w:val="Strong"/>
          <w:b w:val="0"/>
        </w:rPr>
        <w:t>ử lý đồ họa</w:t>
      </w:r>
      <w:r w:rsidRPr="00440EB4">
        <w:rPr>
          <w:b/>
        </w:rPr>
        <w:t xml:space="preserve"> </w:t>
      </w:r>
      <w:r>
        <w:t xml:space="preserve">tạo ra giao diện đẹp mắt, mượt mà, </w:t>
      </w:r>
      <w:r w:rsidRPr="00440EB4">
        <w:rPr>
          <w:rStyle w:val="Strong"/>
          <w:b w:val="0"/>
        </w:rPr>
        <w:t>logic trò chơi</w:t>
      </w:r>
      <w:r>
        <w:rPr>
          <w:b/>
        </w:rPr>
        <w:t xml:space="preserve"> </w:t>
      </w:r>
      <w:r w:rsidRPr="00440EB4">
        <w:t xml:space="preserve">được </w:t>
      </w:r>
      <w:r>
        <w:t xml:space="preserve">xây dựng cơ chế hoạt động, luật chơi và tương tác giữa các thành phần trong game. Cuối cùng, </w:t>
      </w:r>
      <w:r>
        <w:rPr>
          <w:rStyle w:val="Strong"/>
          <w:b w:val="0"/>
        </w:rPr>
        <w:t>x</w:t>
      </w:r>
      <w:r w:rsidRPr="00440EB4">
        <w:rPr>
          <w:rStyle w:val="Strong"/>
          <w:b w:val="0"/>
        </w:rPr>
        <w:t>ử lý vật lý</w:t>
      </w:r>
      <w:r>
        <w:t xml:space="preserve"> để mô phỏng chuyển động và các tương tác trong thế giới thực.</w:t>
      </w:r>
    </w:p>
    <w:p w14:paraId="1FF6F3F3" w14:textId="38A7ED8D" w:rsidR="007066F1" w:rsidRDefault="007066F1" w:rsidP="007066F1">
      <w:pPr>
        <w:pStyle w:val="Heading2"/>
      </w:pPr>
      <w:bookmarkStart w:id="40" w:name="_Toc187303129"/>
      <w:r>
        <w:t>Tổng quan về game bắn súng tọa độ</w:t>
      </w:r>
      <w:bookmarkEnd w:id="40"/>
    </w:p>
    <w:p w14:paraId="46BCD4EC" w14:textId="77777777" w:rsidR="007066F1" w:rsidRDefault="007066F1" w:rsidP="007066F1">
      <w:pPr>
        <w:ind w:firstLine="720"/>
      </w:pPr>
      <w:r>
        <w:t>Game bắn súng tọa độ là một thể loại trò chơi chiến thuật, nơi người chơi điều chỉnh các thông số như góc bắn và lực bắn để nhắm mục tiêu chính xác. Thể loại này nổi bật bởi các yếu tố l</w:t>
      </w:r>
      <w:r w:rsidRPr="00A86F35">
        <w:rPr>
          <w:rStyle w:val="Strong"/>
          <w:b w:val="0"/>
        </w:rPr>
        <w:t>ối chơi đơn giản nhưng đầy thách thức</w:t>
      </w:r>
      <w:r>
        <w:rPr>
          <w:b/>
        </w:rPr>
        <w:t>,</w:t>
      </w:r>
      <w:r>
        <w:t xml:space="preserve"> người chơi cần vận dụng kiến thức toán học và chiến lược để thắng.</w:t>
      </w:r>
    </w:p>
    <w:p w14:paraId="1D50FD10" w14:textId="554129AA" w:rsidR="007066F1" w:rsidRPr="007066F1" w:rsidRDefault="007066F1" w:rsidP="007066F1">
      <w:r w:rsidRPr="00A86F35">
        <w:rPr>
          <w:rStyle w:val="Strong"/>
          <w:b w:val="0"/>
        </w:rPr>
        <w:t>Ứng dụng vật lý thực tế</w:t>
      </w:r>
      <w:r>
        <w:rPr>
          <w:b/>
        </w:rPr>
        <w:t xml:space="preserve"> </w:t>
      </w:r>
      <w:r w:rsidRPr="00A86F35">
        <w:t>vào</w:t>
      </w:r>
      <w:r>
        <w:rPr>
          <w:b/>
        </w:rPr>
        <w:t xml:space="preserve"> </w:t>
      </w:r>
      <w:r>
        <w:t>quỹ đạo đạn được mô phỏng theo chuyển động parabol, chịu ảnh hưởng bởi lực hấp dẫn và các yếu tố môi trường. Trò chơi p</w:t>
      </w:r>
      <w:r w:rsidRPr="00A86F35">
        <w:rPr>
          <w:rStyle w:val="Strong"/>
          <w:b w:val="0"/>
        </w:rPr>
        <w:t>hù hợp với mọi lứa tuổi</w:t>
      </w:r>
      <w:r>
        <w:t xml:space="preserve"> với cách chơi dễ tiếp cận nhưng không kém phần thú vị. Điển hình của thể loại này bao gồm các trò chơi như "Worms" hay "Gunbound", từng là tuổi thơ của nhiều người</w:t>
      </w:r>
    </w:p>
    <w:p w14:paraId="50295903" w14:textId="0445D277" w:rsidR="007066F1" w:rsidRDefault="007066F1" w:rsidP="007066F1">
      <w:pPr>
        <w:pStyle w:val="Heading2"/>
      </w:pPr>
      <w:bookmarkStart w:id="41" w:name="_Toc187303130"/>
      <w:r w:rsidRPr="00B80FE3">
        <w:t>Tầm quan trọng của việc phát triển game bắn súng tọa độ bằng Python</w:t>
      </w:r>
      <w:bookmarkEnd w:id="41"/>
    </w:p>
    <w:p w14:paraId="5A1A3DC1" w14:textId="77777777" w:rsidR="003F01B6" w:rsidRDefault="007066F1" w:rsidP="003F01B6">
      <w:pPr>
        <w:ind w:firstLine="720"/>
      </w:pPr>
      <w:r>
        <w:t xml:space="preserve">Python là một ngôn ngữ lập trình mạnh mẽ và dễ học, phù hợp với cả người mới bắt đầu và các lập trình viên chuyên nghiệp. Với sự hỗ trợ của thư viện </w:t>
      </w:r>
      <w:r w:rsidRPr="001018AD">
        <w:rPr>
          <w:rStyle w:val="Strong"/>
        </w:rPr>
        <w:t>Pygame</w:t>
      </w:r>
      <w:r>
        <w:t>, Python cho phép phát triển game 2D một cách nhanh chóng và hiệu quả. Một số lý do chọn Python và Pygame để phát triển game bắn súng tọa độ:</w:t>
      </w:r>
    </w:p>
    <w:p w14:paraId="7C4A7B3F" w14:textId="77777777" w:rsidR="003F01B6" w:rsidRDefault="007066F1" w:rsidP="003F01B6">
      <w:pPr>
        <w:ind w:firstLine="720"/>
      </w:pPr>
      <w:r w:rsidRPr="003F01B6">
        <w:rPr>
          <w:rStyle w:val="Strong"/>
          <w:b w:val="0"/>
        </w:rPr>
        <w:t>Dễ học và sử dụng</w:t>
      </w:r>
      <w:r w:rsidRPr="003F01B6">
        <w:rPr>
          <w:b/>
        </w:rPr>
        <w:t>:</w:t>
      </w:r>
      <w:r>
        <w:t xml:space="preserve"> Python có cú pháp đơn giản, giúp tiết kiệm thời gian lập trình.</w:t>
      </w:r>
    </w:p>
    <w:p w14:paraId="7260435D" w14:textId="77777777" w:rsidR="003F01B6" w:rsidRDefault="007066F1" w:rsidP="003F01B6">
      <w:pPr>
        <w:ind w:firstLine="720"/>
      </w:pPr>
      <w:r w:rsidRPr="003F01B6">
        <w:rPr>
          <w:rStyle w:val="Strong"/>
          <w:b w:val="0"/>
        </w:rPr>
        <w:t>Thư viện mạnh mẽ</w:t>
      </w:r>
      <w:r w:rsidRPr="003F01B6">
        <w:rPr>
          <w:b/>
        </w:rPr>
        <w:t xml:space="preserve">: </w:t>
      </w:r>
      <w:r>
        <w:t>Pygame cung cấp đầy đủ công cụ để xử lý đồ họa, âm thanh và các sự kiện tương tác.</w:t>
      </w:r>
    </w:p>
    <w:p w14:paraId="7ED4B8BA" w14:textId="7A7B9717" w:rsidR="007066F1" w:rsidRPr="00C34C0E" w:rsidRDefault="007066F1" w:rsidP="003F01B6">
      <w:pPr>
        <w:ind w:firstLine="720"/>
      </w:pPr>
      <w:r w:rsidRPr="003F01B6">
        <w:rPr>
          <w:rStyle w:val="Strong"/>
          <w:b w:val="0"/>
        </w:rPr>
        <w:t>Tính linh hoạt</w:t>
      </w:r>
      <w:r w:rsidRPr="003F01B6">
        <w:rPr>
          <w:b/>
        </w:rPr>
        <w:t>:</w:t>
      </w:r>
      <w:r>
        <w:t xml:space="preserve"> Có thể dễ dàng mở rộng hoặc tùy chỉnh theo ý muốn.</w:t>
      </w:r>
    </w:p>
    <w:p w14:paraId="05A7C4A0" w14:textId="77777777" w:rsidR="007066F1" w:rsidRPr="007066F1" w:rsidRDefault="007066F1" w:rsidP="007066F1"/>
    <w:p w14:paraId="09061C17" w14:textId="0EC0D221" w:rsidR="007066F1" w:rsidRDefault="007066F1" w:rsidP="007066F1">
      <w:pPr>
        <w:pStyle w:val="Heading2"/>
      </w:pPr>
      <w:bookmarkStart w:id="42" w:name="_Toc187303131"/>
      <w:r>
        <w:lastRenderedPageBreak/>
        <w:t>Mục tiêu và định hướng của dự án</w:t>
      </w:r>
      <w:bookmarkEnd w:id="42"/>
    </w:p>
    <w:p w14:paraId="1649FFA7" w14:textId="31DA0E2E" w:rsidR="007066F1" w:rsidRPr="007066F1" w:rsidRDefault="007066F1" w:rsidP="007066F1">
      <w:pPr>
        <w:ind w:firstLine="720"/>
      </w:pPr>
      <w:r>
        <w:t>Mục tiêu của dự án là xây dựng một trò chơi bắn súng tọa độ đơn giản, tập trung vào việc tạo một môi trường đồ họa 2D với giao diện thân thiện, lập trình cơ chế bắn súng chính xác dựa trên quỹ đạo vật lý và tạo cơ sở để phát triển thêm các tính năng phức tạp hơn trong tương lai, chẳng hạn như AI hoặc chế độ nhiều người chơi.</w:t>
      </w:r>
    </w:p>
    <w:p w14:paraId="0956B254" w14:textId="6404ACC9" w:rsidR="007066F1" w:rsidRPr="007066F1" w:rsidRDefault="007066F1" w:rsidP="007066F1">
      <w:pPr>
        <w:pStyle w:val="Heading2"/>
      </w:pPr>
      <w:bookmarkStart w:id="43" w:name="_Toc187303132"/>
      <w:r>
        <w:t>Phân tích các yêu cầu chính</w:t>
      </w:r>
      <w:bookmarkEnd w:id="43"/>
    </w:p>
    <w:p w14:paraId="1C2D555A" w14:textId="77777777" w:rsidR="007066F1" w:rsidRDefault="007066F1" w:rsidP="007066F1">
      <w:pPr>
        <w:ind w:firstLine="720"/>
      </w:pPr>
      <w:r>
        <w:t>Yêu cầu chức năng: người chơi có thể điều chỉnh góc bắn và lực bắn bằng cách di chuyển chuột, hiển thị đúng quỹ đạo đạn theo thời gian thực, xử lý va chạm giữa viên đạn, mặt đất, vật cản và mục tiêu. Cuối cùng, hệ thống tính điểm sẽ dựa trên độ chính xác của người chơi.</w:t>
      </w:r>
    </w:p>
    <w:p w14:paraId="12300E7A" w14:textId="77777777" w:rsidR="007066F1" w:rsidRDefault="007066F1" w:rsidP="007066F1">
      <w:pPr>
        <w:ind w:firstLine="720"/>
      </w:pPr>
      <w:r w:rsidRPr="00C34C0E">
        <w:rPr>
          <w:rStyle w:val="Strong"/>
          <w:b w:val="0"/>
        </w:rPr>
        <w:t>Yêu cầu phi chức năng</w:t>
      </w:r>
      <w:r w:rsidRPr="00C34C0E">
        <w:rPr>
          <w:b/>
        </w:rPr>
        <w:t>:</w:t>
      </w:r>
      <w:r>
        <w:rPr>
          <w:b/>
        </w:rPr>
        <w:t xml:space="preserve"> </w:t>
      </w:r>
      <w:r>
        <w:t>game phải chạy mượt mà trên các thiết bị có cấu hình cơ bản từ thấp đến cao và thiết kế giao diện và trải nghiệm người dùng một cách đơn giản và dễ sử dụng.</w:t>
      </w:r>
    </w:p>
    <w:p w14:paraId="405DBBA4" w14:textId="42635EAE" w:rsidR="02D1C587" w:rsidRDefault="02D1C587"/>
    <w:p w14:paraId="793416B8" w14:textId="54CD7E13" w:rsidR="007066F1" w:rsidRDefault="007066F1"/>
    <w:p w14:paraId="6A6A8088" w14:textId="4B48732C" w:rsidR="007066F1" w:rsidRDefault="007066F1"/>
    <w:p w14:paraId="357742DD" w14:textId="441BDB06" w:rsidR="007066F1" w:rsidRDefault="007066F1"/>
    <w:p w14:paraId="7BAE42F4" w14:textId="5D58FD1D" w:rsidR="007066F1" w:rsidRDefault="007066F1"/>
    <w:p w14:paraId="39F32EDB" w14:textId="0EA2C08F" w:rsidR="007066F1" w:rsidRDefault="007066F1"/>
    <w:p w14:paraId="14C1DCC8" w14:textId="0EC3C0DC" w:rsidR="007066F1" w:rsidRDefault="007066F1"/>
    <w:p w14:paraId="06CA7F2F" w14:textId="5C6949BC" w:rsidR="007066F1" w:rsidRDefault="007066F1"/>
    <w:p w14:paraId="4E3E8DFC" w14:textId="0B4046C4" w:rsidR="007066F1" w:rsidRDefault="007066F1"/>
    <w:p w14:paraId="3BE775F7" w14:textId="08527E79" w:rsidR="007066F1" w:rsidRDefault="007066F1"/>
    <w:p w14:paraId="5FCAA326" w14:textId="4BAA4A21" w:rsidR="007066F1" w:rsidRDefault="007066F1"/>
    <w:p w14:paraId="5EEAB5FE" w14:textId="53C76332" w:rsidR="007066F1" w:rsidRDefault="007066F1"/>
    <w:p w14:paraId="23355E97" w14:textId="627F3178" w:rsidR="007066F1" w:rsidRDefault="007066F1"/>
    <w:p w14:paraId="4499AF78" w14:textId="7EDA133A" w:rsidR="007066F1" w:rsidRDefault="007066F1"/>
    <w:p w14:paraId="0F2083BF" w14:textId="77777777" w:rsidR="007066F1" w:rsidRDefault="007066F1"/>
    <w:p w14:paraId="0F745690" w14:textId="08024020" w:rsidR="02D1C587" w:rsidRDefault="02D1C587"/>
    <w:p w14:paraId="57354E71" w14:textId="77777777" w:rsidR="00FF518F" w:rsidRDefault="00FF518F"/>
    <w:p w14:paraId="1F605683" w14:textId="4EE3394B" w:rsidR="00F1249A" w:rsidRDefault="00B165E8" w:rsidP="005618CF">
      <w:pPr>
        <w:pStyle w:val="Heading1"/>
      </w:pPr>
      <w:bookmarkStart w:id="44" w:name="_Toc187303133"/>
      <w:r>
        <w:lastRenderedPageBreak/>
        <w:t>NGHIÊN CỨU LÝ THUYẾT</w:t>
      </w:r>
      <w:bookmarkEnd w:id="44"/>
    </w:p>
    <w:p w14:paraId="756A1B58" w14:textId="1A30DBA7" w:rsidR="00A40B81" w:rsidRDefault="2F59581F" w:rsidP="007B432C">
      <w:pPr>
        <w:pStyle w:val="Heading2"/>
      </w:pPr>
      <w:bookmarkStart w:id="45" w:name="_Toc187303134"/>
      <w:r>
        <w:t>Cơ sở lý thuyết</w:t>
      </w:r>
      <w:bookmarkEnd w:id="45"/>
    </w:p>
    <w:p w14:paraId="767CF7E4" w14:textId="030925D6" w:rsidR="0091794C" w:rsidRDefault="00CD04E6" w:rsidP="02D1C587">
      <w:pPr>
        <w:pStyle w:val="Heading3"/>
      </w:pPr>
      <w:bookmarkStart w:id="46" w:name="_Toc187213501"/>
      <w:bookmarkStart w:id="47" w:name="_Toc187303135"/>
      <w:r>
        <w:t>Chuyển động parabola trong vật lý</w:t>
      </w:r>
      <w:bookmarkEnd w:id="46"/>
      <w:bookmarkEnd w:id="47"/>
    </w:p>
    <w:p w14:paraId="713E3B6E" w14:textId="77777777" w:rsidR="00CD04E6" w:rsidRDefault="00CD04E6" w:rsidP="00CD04E6">
      <w:pPr>
        <w:pStyle w:val="ListParagraph"/>
        <w:ind w:left="1066" w:firstLine="720"/>
      </w:pPr>
      <w:r w:rsidRPr="00535CE0">
        <w:rPr>
          <w:rStyle w:val="Strong"/>
          <w:b w:val="0"/>
        </w:rPr>
        <w:t>Định nghĩa và nguyên lý</w:t>
      </w:r>
      <w:r w:rsidRPr="00535CE0">
        <w:rPr>
          <w:b/>
        </w:rPr>
        <w:t>:</w:t>
      </w:r>
      <w:r>
        <w:t xml:space="preserve"> Chuyển động của vật thể chịu tác động của lực hấp dẫn thường được mô tả bởi một đường cong parabol. Trong game bắn súng tọa độ, quỹ đạo đạn được tính toán dựa trên góc bắn, vận tốc ban đầu và gia tốc trọng trường.</w:t>
      </w:r>
    </w:p>
    <w:p w14:paraId="7B7AE517" w14:textId="77777777" w:rsidR="00CD04E6" w:rsidRPr="00535CE0" w:rsidRDefault="00CD04E6" w:rsidP="00CD04E6">
      <w:pPr>
        <w:pStyle w:val="ListParagraph"/>
        <w:ind w:left="1066" w:firstLine="720"/>
        <w:rPr>
          <w:b/>
        </w:rPr>
      </w:pPr>
      <w:r w:rsidRPr="00535CE0">
        <w:rPr>
          <w:rStyle w:val="Strong"/>
          <w:b w:val="0"/>
        </w:rPr>
        <w:t>Phương trình tổng quát</w:t>
      </w:r>
      <w:r w:rsidRPr="00535CE0">
        <w:rPr>
          <w:b/>
        </w:rPr>
        <w:t>:</w:t>
      </w:r>
    </w:p>
    <w:p w14:paraId="34B3A68E" w14:textId="77777777" w:rsidR="00CD04E6" w:rsidRDefault="00CD04E6" w:rsidP="00CD04E6">
      <w:pPr>
        <w:ind w:left="1066" w:firstLine="720"/>
        <w:rPr>
          <w:rStyle w:val="mord"/>
        </w:rPr>
      </w:pPr>
      <w:r>
        <w:t xml:space="preserve">Quỹ đạo theo trục </w:t>
      </w:r>
      <w:r>
        <w:rPr>
          <w:rStyle w:val="katex-mathml"/>
        </w:rPr>
        <w:t>x</w:t>
      </w:r>
      <w:r>
        <w:t xml:space="preserve">: </w:t>
      </w:r>
      <m:oMath>
        <m:r>
          <w:rPr>
            <w:rFonts w:ascii="Cambria Math" w:hAnsi="Cambria Math"/>
          </w:rPr>
          <m:t>x=v.t.cos0</m:t>
        </m:r>
      </m:oMath>
    </w:p>
    <w:p w14:paraId="6B097185" w14:textId="77777777" w:rsidR="00CD04E6" w:rsidRDefault="00CD04E6" w:rsidP="00CD04E6">
      <w:pPr>
        <w:ind w:left="1066" w:firstLine="720"/>
      </w:pPr>
      <w:r>
        <w:t xml:space="preserve">Quỹ đạo theo trục </w:t>
      </w:r>
      <w:r>
        <w:rPr>
          <w:rStyle w:val="katex-mathml"/>
        </w:rPr>
        <w:t>y</w:t>
      </w:r>
      <w:r>
        <w:t xml:space="preserve">: </w:t>
      </w:r>
      <m:oMath>
        <m:r>
          <w:rPr>
            <w:rStyle w:val="katex-mathml"/>
            <w:rFonts w:ascii="Cambria Math" w:hAnsi="Cambria Math"/>
          </w:rPr>
          <m:t xml:space="preserve">y=v.t.sin0- </m:t>
        </m:r>
        <m:f>
          <m:fPr>
            <m:ctrlPr>
              <w:rPr>
                <w:rStyle w:val="katex-mathml"/>
                <w:rFonts w:ascii="Cambria Math" w:hAnsi="Cambria Math"/>
                <w:i/>
              </w:rPr>
            </m:ctrlPr>
          </m:fPr>
          <m:num>
            <m:r>
              <w:rPr>
                <w:rStyle w:val="katex-mathml"/>
                <w:rFonts w:ascii="Cambria Math" w:hAnsi="Cambria Math"/>
              </w:rPr>
              <m:t>1</m:t>
            </m:r>
          </m:num>
          <m:den>
            <m:r>
              <w:rPr>
                <w:rStyle w:val="katex-mathml"/>
                <w:rFonts w:ascii="Cambria Math" w:hAnsi="Cambria Math"/>
              </w:rPr>
              <m:t>2</m:t>
            </m:r>
          </m:den>
        </m:f>
        <m:r>
          <w:rPr>
            <w:rStyle w:val="katex-mathml"/>
            <w:rFonts w:ascii="Cambria Math" w:hAnsi="Cambria Math"/>
          </w:rPr>
          <m:t>g.</m:t>
        </m:r>
        <m:sSup>
          <m:sSupPr>
            <m:ctrlPr>
              <w:rPr>
                <w:rStyle w:val="katex-mathml"/>
                <w:rFonts w:ascii="Cambria Math" w:hAnsi="Cambria Math"/>
                <w:i/>
              </w:rPr>
            </m:ctrlPr>
          </m:sSupPr>
          <m:e>
            <m:r>
              <w:rPr>
                <w:rStyle w:val="katex-mathml"/>
                <w:rFonts w:ascii="Cambria Math" w:hAnsi="Cambria Math"/>
              </w:rPr>
              <m:t>t</m:t>
            </m:r>
          </m:e>
          <m:sup>
            <m:r>
              <w:rPr>
                <w:rStyle w:val="katex-mathml"/>
                <w:rFonts w:ascii="Cambria Math" w:hAnsi="Cambria Math"/>
              </w:rPr>
              <m:t>2</m:t>
            </m:r>
          </m:sup>
        </m:sSup>
      </m:oMath>
      <w:r>
        <w:t xml:space="preserve"> </w:t>
      </w:r>
    </w:p>
    <w:p w14:paraId="6454F6A6" w14:textId="77777777" w:rsidR="00CD04E6" w:rsidRDefault="00CD04E6" w:rsidP="00CD04E6">
      <w:pPr>
        <w:ind w:left="1066" w:firstLine="720"/>
        <w:rPr>
          <w:rStyle w:val="vlist-s"/>
        </w:rPr>
      </w:pPr>
      <w:r>
        <w:t xml:space="preserve">Từ hai phương trình trên, ta loại </w:t>
      </w:r>
      <w:r>
        <w:rPr>
          <w:rStyle w:val="katex-mathml"/>
        </w:rPr>
        <w:t>biến t đi thì</w:t>
      </w:r>
      <w:r>
        <w:t xml:space="preserve"> ta sẽ được phương trình quỹ đạo: </w:t>
      </w:r>
      <m:oMath>
        <m:r>
          <w:rPr>
            <w:rStyle w:val="katex-mathml"/>
            <w:rFonts w:ascii="Cambria Math" w:hAnsi="Cambria Math"/>
          </w:rPr>
          <m:t xml:space="preserve">y=x.tan0- </m:t>
        </m:r>
        <m:f>
          <m:fPr>
            <m:ctrlPr>
              <w:rPr>
                <w:rStyle w:val="katex-mathml"/>
                <w:rFonts w:ascii="Cambria Math" w:hAnsi="Cambria Math"/>
                <w:i/>
              </w:rPr>
            </m:ctrlPr>
          </m:fPr>
          <m:num>
            <m:r>
              <w:rPr>
                <w:rStyle w:val="katex-mathml"/>
                <w:rFonts w:ascii="Cambria Math" w:hAnsi="Cambria Math"/>
              </w:rPr>
              <m:t>g</m:t>
            </m:r>
            <m:sSup>
              <m:sSupPr>
                <m:ctrlPr>
                  <w:rPr>
                    <w:rStyle w:val="katex-mathml"/>
                    <w:rFonts w:ascii="Cambria Math" w:hAnsi="Cambria Math"/>
                    <w:i/>
                  </w:rPr>
                </m:ctrlPr>
              </m:sSupPr>
              <m:e>
                <m:r>
                  <w:rPr>
                    <w:rStyle w:val="katex-mathml"/>
                    <w:rFonts w:ascii="Cambria Math" w:hAnsi="Cambria Math"/>
                  </w:rPr>
                  <m:t>x</m:t>
                </m:r>
              </m:e>
              <m:sup>
                <m:r>
                  <w:rPr>
                    <w:rStyle w:val="katex-mathml"/>
                    <w:rFonts w:ascii="Cambria Math" w:hAnsi="Cambria Math"/>
                  </w:rPr>
                  <m:t>2</m:t>
                </m:r>
              </m:sup>
            </m:sSup>
          </m:num>
          <m:den>
            <m:r>
              <w:rPr>
                <w:rStyle w:val="katex-mathml"/>
                <w:rFonts w:ascii="Cambria Math" w:hAnsi="Cambria Math"/>
              </w:rPr>
              <m:t>2</m:t>
            </m:r>
            <m:sSup>
              <m:sSupPr>
                <m:ctrlPr>
                  <w:rPr>
                    <w:rStyle w:val="katex-mathml"/>
                    <w:rFonts w:ascii="Cambria Math" w:hAnsi="Cambria Math"/>
                    <w:i/>
                  </w:rPr>
                </m:ctrlPr>
              </m:sSupPr>
              <m:e>
                <m:r>
                  <w:rPr>
                    <w:rStyle w:val="katex-mathml"/>
                    <w:rFonts w:ascii="Cambria Math" w:hAnsi="Cambria Math"/>
                  </w:rPr>
                  <m:t>v</m:t>
                </m:r>
              </m:e>
              <m:sup>
                <m:r>
                  <w:rPr>
                    <w:rStyle w:val="katex-mathml"/>
                    <w:rFonts w:ascii="Cambria Math" w:hAnsi="Cambria Math"/>
                  </w:rPr>
                  <m:t>2</m:t>
                </m:r>
              </m:sup>
            </m:sSup>
            <m:func>
              <m:funcPr>
                <m:ctrlPr>
                  <w:rPr>
                    <w:rStyle w:val="katex-mathml"/>
                    <w:rFonts w:ascii="Cambria Math" w:hAnsi="Cambria Math"/>
                    <w:i/>
                  </w:rPr>
                </m:ctrlPr>
              </m:funcPr>
              <m:fName>
                <m:sSup>
                  <m:sSupPr>
                    <m:ctrlPr>
                      <w:rPr>
                        <w:rStyle w:val="katex-mathml"/>
                        <w:rFonts w:ascii="Cambria Math" w:hAnsi="Cambria Math"/>
                        <w:i/>
                      </w:rPr>
                    </m:ctrlPr>
                  </m:sSupPr>
                  <m:e>
                    <m:r>
                      <m:rPr>
                        <m:sty m:val="p"/>
                      </m:rPr>
                      <w:rPr>
                        <w:rStyle w:val="katex-mathml"/>
                        <w:rFonts w:ascii="Cambria Math" w:hAnsi="Cambria Math"/>
                      </w:rPr>
                      <m:t>cos</m:t>
                    </m:r>
                    <m:ctrlPr>
                      <w:rPr>
                        <w:rStyle w:val="katex-mathml"/>
                        <w:rFonts w:ascii="Cambria Math" w:hAnsi="Cambria Math"/>
                      </w:rPr>
                    </m:ctrlPr>
                  </m:e>
                  <m:sup>
                    <m:r>
                      <w:rPr>
                        <w:rStyle w:val="katex-mathml"/>
                        <w:rFonts w:ascii="Cambria Math" w:hAnsi="Cambria Math"/>
                      </w:rPr>
                      <m:t>2</m:t>
                    </m:r>
                    <m:ctrlPr>
                      <w:rPr>
                        <w:rStyle w:val="katex-mathml"/>
                        <w:rFonts w:ascii="Cambria Math" w:hAnsi="Cambria Math"/>
                      </w:rPr>
                    </m:ctrlPr>
                  </m:sup>
                </m:sSup>
              </m:fName>
              <m:e>
                <m:r>
                  <w:rPr>
                    <w:rStyle w:val="katex-mathml"/>
                    <w:rFonts w:ascii="Cambria Math" w:hAnsi="Cambria Math"/>
                  </w:rPr>
                  <m:t>0</m:t>
                </m:r>
              </m:e>
            </m:func>
          </m:den>
        </m:f>
      </m:oMath>
    </w:p>
    <w:p w14:paraId="2A87178C" w14:textId="77777777" w:rsidR="00CD04E6" w:rsidRDefault="00CD04E6" w:rsidP="00CD04E6">
      <w:pPr>
        <w:ind w:left="1066" w:firstLine="720"/>
      </w:pPr>
      <w:r>
        <w:t>Trong đó:</w:t>
      </w:r>
    </w:p>
    <w:p w14:paraId="1B9F1627" w14:textId="77777777" w:rsidR="00CD04E6" w:rsidRDefault="00CD04E6" w:rsidP="00CD04E6">
      <w:pPr>
        <w:ind w:left="1786"/>
      </w:pPr>
      <m:oMath>
        <m:r>
          <w:rPr>
            <w:rStyle w:val="mord"/>
            <w:rFonts w:ascii="Cambria Math" w:hAnsi="Cambria Math"/>
          </w:rPr>
          <m:t>g</m:t>
        </m:r>
      </m:oMath>
      <w:r>
        <w:t xml:space="preserve">: Gia tốc trọng trường (thường là </w:t>
      </w:r>
      <w:r>
        <w:rPr>
          <w:rStyle w:val="katex-mathml"/>
        </w:rPr>
        <w:t>9.8 m/s)</w:t>
      </w:r>
    </w:p>
    <w:p w14:paraId="412183CD" w14:textId="77777777" w:rsidR="00CD04E6" w:rsidRDefault="00CD04E6" w:rsidP="00CD04E6">
      <w:pPr>
        <w:ind w:left="1786"/>
      </w:pPr>
      <m:oMath>
        <m:r>
          <w:rPr>
            <w:rStyle w:val="mord"/>
            <w:rFonts w:ascii="Cambria Math" w:hAnsi="Cambria Math"/>
          </w:rPr>
          <m:t>v</m:t>
        </m:r>
      </m:oMath>
      <w:r>
        <w:t>: Vận tốc ban đầu của đạn.</w:t>
      </w:r>
    </w:p>
    <w:p w14:paraId="48220E81" w14:textId="4399447D" w:rsidR="00CD04E6" w:rsidRPr="00642EAD" w:rsidRDefault="00CD04E6" w:rsidP="00CD04E6">
      <w:pPr>
        <w:ind w:left="1786"/>
      </w:pPr>
      <w:r>
        <w:rPr>
          <w:rStyle w:val="mord"/>
        </w:rPr>
        <w:t>0</w:t>
      </w:r>
      <w:r>
        <w:t>: Góc bắn (tính bằng radian).</w:t>
      </w:r>
    </w:p>
    <w:p w14:paraId="46D4A78D" w14:textId="3D4D519C" w:rsidR="0091794C" w:rsidRDefault="00CD04E6" w:rsidP="02D1C587">
      <w:pPr>
        <w:pStyle w:val="Heading3"/>
        <w:rPr>
          <w:lang w:val="vi-VN"/>
        </w:rPr>
      </w:pPr>
      <w:bookmarkStart w:id="48" w:name="_Toc187303136"/>
      <w:r>
        <w:t>Kiểm tra va chạm (Collision Detection)</w:t>
      </w:r>
      <w:bookmarkEnd w:id="48"/>
    </w:p>
    <w:p w14:paraId="118AF84C" w14:textId="77777777" w:rsidR="00CD04E6" w:rsidRPr="00535CE0" w:rsidRDefault="00CD04E6" w:rsidP="00CD04E6">
      <w:pPr>
        <w:ind w:firstLine="720"/>
        <w:rPr>
          <w:b/>
        </w:rPr>
      </w:pPr>
      <w:r w:rsidRPr="00535CE0">
        <w:rPr>
          <w:rStyle w:val="Strong"/>
          <w:b w:val="0"/>
        </w:rPr>
        <w:t>Phương pháp hình chữ nhật (Rectangle Collision)</w:t>
      </w:r>
      <w:r w:rsidRPr="00535CE0">
        <w:rPr>
          <w:b/>
        </w:rPr>
        <w:t>:</w:t>
      </w:r>
      <w:r>
        <w:rPr>
          <w:b/>
        </w:rPr>
        <w:t xml:space="preserve"> </w:t>
      </w:r>
      <w:r>
        <w:t xml:space="preserve">dùng để kiểm tra va chạm khi viên đạn đạn và mục tiêu có hình dạng chữ nhật hoặc va chạm với mặt đất. </w:t>
      </w:r>
    </w:p>
    <w:p w14:paraId="2F7704A8" w14:textId="77777777" w:rsidR="00CD04E6" w:rsidRDefault="00CD04E6" w:rsidP="00CD04E6">
      <w:pPr>
        <w:ind w:firstLine="720"/>
      </w:pPr>
      <w:r w:rsidRPr="00600948">
        <w:rPr>
          <w:rStyle w:val="Strong"/>
          <w:b w:val="0"/>
        </w:rPr>
        <w:t>Phương pháp hình tròn (Circle Collision)</w:t>
      </w:r>
      <w:r w:rsidRPr="00600948">
        <w:rPr>
          <w:b/>
        </w:rPr>
        <w:t>:</w:t>
      </w:r>
      <w:r>
        <w:t xml:space="preserve"> thường được sử dụng cho mục tiêu hoặc viên đạn hình tròn, dùng để kiểm tra khoảng cách giữa hai tâm của hai thực thể nào đó.</w:t>
      </w:r>
    </w:p>
    <w:p w14:paraId="3F26A8E0" w14:textId="55FB9459" w:rsidR="0091794C" w:rsidRDefault="00CD04E6" w:rsidP="00CD04E6">
      <w:pPr>
        <w:ind w:firstLine="720"/>
      </w:pPr>
      <w:r w:rsidRPr="00535CE0">
        <w:rPr>
          <w:rStyle w:val="Strong"/>
          <w:b w:val="0"/>
        </w:rPr>
        <w:t>Phương pháp pixel (Pixel Collision)</w:t>
      </w:r>
      <w:r w:rsidRPr="00535CE0">
        <w:rPr>
          <w:b/>
        </w:rPr>
        <w:t>:</w:t>
      </w:r>
      <w:r>
        <w:rPr>
          <w:b/>
        </w:rPr>
        <w:t xml:space="preserve"> </w:t>
      </w:r>
      <w:r>
        <w:t>sử dụng nếu đồ họa phức tạp, kiểm tra từng pixel để xác định va chạm (ít được dùng trong game bắn súng tọa độ đơn giản). Tuy nhiên, phương pháp này chủ yếu dùng để xác định các bước di chuyển của kẻ thù có đúng với thực tế không</w:t>
      </w:r>
      <w:r w:rsidR="005B725B">
        <w:t>Giả</w:t>
      </w:r>
      <w:r w:rsidR="005B725B">
        <w:rPr>
          <w:lang w:val="vi-VN"/>
        </w:rPr>
        <w:t xml:space="preserve"> thiết khoa </w:t>
      </w:r>
      <w:r w:rsidR="002E1074">
        <w:rPr>
          <w:lang w:val="vi-VN"/>
        </w:rPr>
        <w:t>học</w:t>
      </w:r>
    </w:p>
    <w:p w14:paraId="6FAE9ACB" w14:textId="4D27425D" w:rsidR="0091794C" w:rsidRDefault="00CD04E6" w:rsidP="02D1C587">
      <w:pPr>
        <w:pStyle w:val="Heading3"/>
        <w:rPr>
          <w:lang w:val="vi-VN"/>
        </w:rPr>
      </w:pPr>
      <w:bookmarkStart w:id="49" w:name="_Toc187303137"/>
      <w:r>
        <w:t>Tương</w:t>
      </w:r>
      <w:r w:rsidR="002E1074">
        <w:rPr>
          <w:lang w:val="vi-VN"/>
        </w:rPr>
        <w:t xml:space="preserve"> </w:t>
      </w:r>
      <w:r>
        <w:t>tác người chơi</w:t>
      </w:r>
      <w:bookmarkEnd w:id="49"/>
    </w:p>
    <w:p w14:paraId="7C1A6E0C" w14:textId="77777777" w:rsidR="00CD04E6" w:rsidRPr="00600948" w:rsidRDefault="00CD04E6" w:rsidP="00CD04E6">
      <w:pPr>
        <w:ind w:firstLine="720"/>
      </w:pPr>
      <w:r w:rsidRPr="00535CE0">
        <w:rPr>
          <w:rStyle w:val="Strong"/>
          <w:b w:val="0"/>
        </w:rPr>
        <w:t>Cơ chế điều chỉnh góc và lực bắn</w:t>
      </w:r>
      <w:r>
        <w:rPr>
          <w:b/>
        </w:rPr>
        <w:t xml:space="preserve"> </w:t>
      </w:r>
      <w:r w:rsidRPr="00535CE0">
        <w:t>bằng cách</w:t>
      </w:r>
      <w:r>
        <w:rPr>
          <w:b/>
        </w:rPr>
        <w:t xml:space="preserve"> s</w:t>
      </w:r>
      <w:r>
        <w:t xml:space="preserve">ử dụng chuột di chuyển để người chơi thay đổi thông số như: để tăng/giảm lực bắn hoặc thay đổi góc bắn. </w:t>
      </w:r>
      <w:r w:rsidRPr="00600948">
        <w:rPr>
          <w:rStyle w:val="Strong"/>
          <w:b w:val="0"/>
        </w:rPr>
        <w:t>Công thức chuyển đổi góc từ độ sang radian</w:t>
      </w:r>
      <w:r w:rsidRPr="00E33611">
        <w:t>:</w:t>
      </w:r>
    </w:p>
    <w:p w14:paraId="1CFCB228" w14:textId="77777777" w:rsidR="00CD04E6" w:rsidRPr="00CE57CC" w:rsidRDefault="00CD04E6" w:rsidP="00CD04E6">
      <w:pPr>
        <w:ind w:firstLine="720"/>
        <w:jc w:val="center"/>
      </w:pPr>
      <m:oMathPara>
        <m:oMath>
          <m:r>
            <w:rPr>
              <w:rStyle w:val="mord"/>
              <w:rFonts w:ascii="Cambria Math" w:hAnsi="Cambria Math"/>
            </w:rPr>
            <w:lastRenderedPageBreak/>
            <m:t>radian</m:t>
          </m:r>
          <m:r>
            <w:rPr>
              <w:rStyle w:val="mrel"/>
              <w:rFonts w:ascii="Cambria Math" w:hAnsi="Cambria Math"/>
            </w:rPr>
            <m:t>=</m:t>
          </m:r>
          <m:r>
            <w:rPr>
              <w:rStyle w:val="mord"/>
              <w:rFonts w:ascii="Cambria Math" w:hAnsi="Cambria Math"/>
            </w:rPr>
            <m:t>180°</m:t>
          </m:r>
          <m:r>
            <w:rPr>
              <w:rStyle w:val="mbin"/>
              <w:rFonts w:ascii="Cambria Math" w:eastAsia="SimSun" w:hAnsi="Cambria Math" w:cs="Cambria Math"/>
            </w:rPr>
            <m:t>⋅</m:t>
          </m:r>
          <m:r>
            <w:rPr>
              <w:rStyle w:val="mord"/>
              <w:rFonts w:ascii="Cambria Math" w:hAnsi="Cambria Math"/>
            </w:rPr>
            <m:t>π</m:t>
          </m:r>
          <m:r>
            <w:rPr>
              <w:rStyle w:val="vlist-s"/>
              <w:rFonts w:ascii="Cambria Math" w:eastAsia="SimSun" w:hAnsi="Cambria Math"/>
            </w:rPr>
            <m:t>​</m:t>
          </m:r>
        </m:oMath>
      </m:oMathPara>
    </w:p>
    <w:p w14:paraId="38F9B06A" w14:textId="390380ED" w:rsidR="0091794C" w:rsidRDefault="00CD04E6" w:rsidP="00836A60">
      <w:pPr>
        <w:pStyle w:val="Heading2"/>
        <w:rPr>
          <w:rFonts w:asciiTheme="majorHAnsi" w:hAnsiTheme="majorHAnsi" w:cstheme="majorHAnsi"/>
        </w:rPr>
      </w:pPr>
      <w:bookmarkStart w:id="50" w:name="_Toc187303138"/>
      <w:r>
        <w:t>Lý</w:t>
      </w:r>
      <w:r w:rsidR="002E1074" w:rsidRPr="00CD04E6">
        <w:rPr>
          <w:lang w:val="vi-VN"/>
        </w:rPr>
        <w:t xml:space="preserve"> </w:t>
      </w:r>
      <w:r>
        <w:t>luận và giả thuyết khoa học</w:t>
      </w:r>
      <w:bookmarkEnd w:id="50"/>
    </w:p>
    <w:p w14:paraId="5675D58B" w14:textId="52803E7D" w:rsidR="00CD04E6" w:rsidRPr="00CD04E6" w:rsidRDefault="00CD04E6" w:rsidP="00CD04E6">
      <w:pPr>
        <w:pStyle w:val="Heading3"/>
      </w:pPr>
      <w:bookmarkStart w:id="51" w:name="_Toc187303139"/>
      <w:r>
        <w:t>Ứng dụng của lý thuyết vật lí</w:t>
      </w:r>
      <w:bookmarkEnd w:id="51"/>
    </w:p>
    <w:p w14:paraId="21BAD3E8" w14:textId="77777777" w:rsidR="00CD04E6" w:rsidRPr="00CE57CC" w:rsidRDefault="00CD04E6" w:rsidP="00CD04E6">
      <w:pPr>
        <w:ind w:firstLine="720"/>
      </w:pPr>
      <w:r>
        <w:t>Giả thuyết rằng việc mô phỏng chính xác chuyển động parabola trong game sẽ tạo ra trải nghiệm chân thực hơn. Việc sử dụng lực hấp dẫn và góc bắn giúp người chơi có thể dự đoán được quỹ đạo, từ đó nâng cao tính chiến lược trong gameplay.</w:t>
      </w:r>
    </w:p>
    <w:p w14:paraId="494F931B" w14:textId="0B83D582" w:rsidR="0091794C" w:rsidRDefault="00CD04E6" w:rsidP="02D1C587">
      <w:pPr>
        <w:pStyle w:val="Heading3"/>
        <w:rPr>
          <w:lang w:val="vi-VN"/>
        </w:rPr>
      </w:pPr>
      <w:bookmarkStart w:id="52" w:name="_Toc187303140"/>
      <w:r>
        <w:t>Vai</w:t>
      </w:r>
      <w:r w:rsidR="002E1074">
        <w:rPr>
          <w:lang w:val="vi-VN"/>
        </w:rPr>
        <w:t xml:space="preserve"> </w:t>
      </w:r>
      <w:r>
        <w:t>trò của kiểm tra va chạm</w:t>
      </w:r>
      <w:bookmarkEnd w:id="52"/>
    </w:p>
    <w:p w14:paraId="533BC4D7" w14:textId="77777777" w:rsidR="00CD04E6" w:rsidRPr="00CE57CC" w:rsidRDefault="00CD04E6" w:rsidP="00CD04E6">
      <w:pPr>
        <w:ind w:firstLine="720"/>
      </w:pPr>
      <w:r>
        <w:t>Xác định chính xác thời điểm đạn chạm vào mục tiêu sẽ ảnh hưởng trực tiếp đến hiệu quả trò chơi. Nếu kiểm tra va chạm không chính xác, trò chơi sẽ bị mất cân bằng và gây khó chịu cho người chơi.</w:t>
      </w:r>
    </w:p>
    <w:p w14:paraId="2E315E5D" w14:textId="2BE6B8D4" w:rsidR="002E1074" w:rsidRDefault="00CD04E6" w:rsidP="002E1074">
      <w:pPr>
        <w:pStyle w:val="Heading3"/>
        <w:rPr>
          <w:rStyle w:val="Strong"/>
          <w:b/>
          <w:bCs/>
        </w:rPr>
      </w:pPr>
      <w:bookmarkStart w:id="53" w:name="_Toc187303141"/>
      <w:r>
        <w:t>Giao</w:t>
      </w:r>
      <w:r w:rsidR="002E1074">
        <w:rPr>
          <w:lang w:val="vi-VN"/>
        </w:rPr>
        <w:t xml:space="preserve"> </w:t>
      </w:r>
      <w:r>
        <w:rPr>
          <w:rStyle w:val="Strong"/>
          <w:b/>
          <w:bCs/>
        </w:rPr>
        <w:t>diện và trải nghiệm người dung</w:t>
      </w:r>
      <w:bookmarkEnd w:id="53"/>
    </w:p>
    <w:p w14:paraId="445D2914" w14:textId="183B97CA" w:rsidR="00CD04E6" w:rsidRPr="00CD04E6" w:rsidRDefault="00CD04E6" w:rsidP="00CD04E6">
      <w:pPr>
        <w:ind w:firstLine="720"/>
      </w:pPr>
      <w:r>
        <w:t>Giả thuyết rằng một giao diện trực quan, dễ điều khiển sẽ tăng mức độ hài lòng và thu hút người chơi lâu dài. Việc sử dụng đồ họa 2D và hoạt ảnh đơn giản nhưng mượt mà sẽ tối ưu hóa hiệu suất trên các thiết bị có cấu hình trung bình.</w:t>
      </w:r>
    </w:p>
    <w:p w14:paraId="7637F972" w14:textId="7A6B4A18" w:rsidR="002E1074" w:rsidRDefault="00CD04E6" w:rsidP="002E1074">
      <w:pPr>
        <w:pStyle w:val="Heading2"/>
        <w:rPr>
          <w:lang w:val="vi-VN"/>
        </w:rPr>
      </w:pPr>
      <w:bookmarkStart w:id="54" w:name="_Toc187303142"/>
      <w:r>
        <w:t>Công cụ, công nghệ và phần mềm được sử dụng</w:t>
      </w:r>
      <w:bookmarkEnd w:id="54"/>
    </w:p>
    <w:p w14:paraId="350215EA" w14:textId="66F81354" w:rsidR="00270B4C" w:rsidRDefault="00CD04E6" w:rsidP="00270B4C">
      <w:pPr>
        <w:pStyle w:val="Heading3"/>
        <w:rPr>
          <w:lang w:val="vi-VN"/>
        </w:rPr>
      </w:pPr>
      <w:bookmarkStart w:id="55" w:name="_Toc187303143"/>
      <w:r>
        <w:t>Ngôn</w:t>
      </w:r>
      <w:r w:rsidR="00270B4C">
        <w:rPr>
          <w:lang w:val="vi-VN"/>
        </w:rPr>
        <w:t xml:space="preserve"> </w:t>
      </w:r>
      <w:r>
        <w:t>ngữ lập trình Python</w:t>
      </w:r>
      <w:bookmarkEnd w:id="55"/>
    </w:p>
    <w:p w14:paraId="4A6B97D5" w14:textId="77777777" w:rsidR="00CD04E6" w:rsidRPr="0085242E" w:rsidRDefault="00CD04E6" w:rsidP="00CD04E6">
      <w:pPr>
        <w:ind w:firstLine="720"/>
      </w:pPr>
      <w:r>
        <w:t xml:space="preserve">Vì sao ngôn ngữ Python được chọn để làm game bắn sung tọa độ? Vì ngôn ngữ này dễ học, dễ viết mã, rất phù hợp cho việc phát triển đề án trong một thời </w:t>
      </w:r>
      <w:proofErr w:type="gramStart"/>
      <w:r>
        <w:t>gian  ngắn</w:t>
      </w:r>
      <w:proofErr w:type="gramEnd"/>
      <w:r>
        <w:t>. Không những thế mà còn có cộng đồng lớn, không ngừng cung cấp hỗ trợ mạnh mẽ cho việc lập trình game bắn súng tọa độ.</w:t>
      </w:r>
    </w:p>
    <w:p w14:paraId="2C0F7512" w14:textId="1E7B4FA9" w:rsidR="00270B4C" w:rsidRDefault="00CD04E6" w:rsidP="00270B4C">
      <w:pPr>
        <w:pStyle w:val="Heading3"/>
        <w:rPr>
          <w:lang w:val="vi-VN"/>
        </w:rPr>
      </w:pPr>
      <w:bookmarkStart w:id="56" w:name="_Toc187303144"/>
      <w:r>
        <w:t>Thư</w:t>
      </w:r>
      <w:r w:rsidR="00270B4C">
        <w:rPr>
          <w:lang w:val="vi-VN"/>
        </w:rPr>
        <w:t xml:space="preserve"> </w:t>
      </w:r>
      <w:r>
        <w:t>viện Pygame</w:t>
      </w:r>
      <w:bookmarkEnd w:id="56"/>
    </w:p>
    <w:p w14:paraId="21568EE5" w14:textId="77777777" w:rsidR="00CD04E6" w:rsidRPr="0085242E" w:rsidRDefault="00CD04E6" w:rsidP="00CD04E6">
      <w:pPr>
        <w:ind w:firstLine="720"/>
      </w:pPr>
      <w:r>
        <w:t xml:space="preserve">Pygame là thư viện phổ biến trong lập trình game 2D. Các thành phần chính bao gồm sau: </w:t>
      </w:r>
      <w:r w:rsidRPr="000074EC">
        <w:rPr>
          <w:rStyle w:val="Strong"/>
          <w:b w:val="0"/>
        </w:rPr>
        <w:t>Display</w:t>
      </w:r>
      <w:r>
        <w:rPr>
          <w:rStyle w:val="Strong"/>
          <w:b w:val="0"/>
        </w:rPr>
        <w:t xml:space="preserve"> (Hiển thị) dùng để</w:t>
      </w:r>
      <w:r>
        <w:t xml:space="preserve"> tạo cửa sổ và các thành phần đồ họa, </w:t>
      </w:r>
      <w:proofErr w:type="gramStart"/>
      <w:r w:rsidRPr="000074EC">
        <w:rPr>
          <w:rStyle w:val="Strong"/>
          <w:b w:val="0"/>
        </w:rPr>
        <w:t>Events</w:t>
      </w:r>
      <w:proofErr w:type="gramEnd"/>
      <w:r>
        <w:rPr>
          <w:rStyle w:val="Strong"/>
          <w:b w:val="0"/>
        </w:rPr>
        <w:t xml:space="preserve"> (Sự kiện) dùng để</w:t>
      </w:r>
      <w:r>
        <w:t xml:space="preserve"> xử lý đầu vào từ bàn phím, chuột, </w:t>
      </w:r>
      <w:r w:rsidRPr="000074EC">
        <w:rPr>
          <w:rStyle w:val="Strong"/>
          <w:b w:val="0"/>
        </w:rPr>
        <w:t>Sprites</w:t>
      </w:r>
      <w:r>
        <w:rPr>
          <w:rStyle w:val="Strong"/>
          <w:b w:val="0"/>
        </w:rPr>
        <w:t xml:space="preserve"> (Hình động) dùng để</w:t>
      </w:r>
      <w:r>
        <w:t xml:space="preserve"> quản lý các đối tượng di chuyển và tương tác với nhau và </w:t>
      </w:r>
      <w:r w:rsidRPr="00B30C9B">
        <w:rPr>
          <w:rStyle w:val="Strong"/>
          <w:b w:val="0"/>
        </w:rPr>
        <w:t>Clock</w:t>
      </w:r>
      <w:r>
        <w:rPr>
          <w:rStyle w:val="Strong"/>
          <w:b w:val="0"/>
        </w:rPr>
        <w:t xml:space="preserve"> (Đồng hồ) để</w:t>
      </w:r>
      <w:r>
        <w:t xml:space="preserve"> đảm bảo trò chơi chạy ở tốc độ khung hình ổn định trên mọi thiết bị (FPS).</w:t>
      </w:r>
    </w:p>
    <w:p w14:paraId="5D16682E" w14:textId="7446EEAC" w:rsidR="00B37B0C" w:rsidRDefault="00CD04E6" w:rsidP="00CD04E6">
      <w:pPr>
        <w:pStyle w:val="Heading3"/>
      </w:pPr>
      <w:bookmarkStart w:id="57" w:name="_Toc187303145"/>
      <w:r>
        <w:lastRenderedPageBreak/>
        <w:t>Công cụ toán học</w:t>
      </w:r>
      <w:bookmarkEnd w:id="57"/>
    </w:p>
    <w:p w14:paraId="16C2C28D" w14:textId="77777777" w:rsidR="001807F2" w:rsidRPr="0085242E" w:rsidRDefault="001807F2" w:rsidP="001807F2">
      <w:pPr>
        <w:ind w:firstLine="720"/>
      </w:pPr>
      <w:r>
        <w:t xml:space="preserve">Các công cụ toán học sẽ bao gồm: </w:t>
      </w:r>
      <w:r w:rsidRPr="00B30C9B">
        <w:rPr>
          <w:rStyle w:val="Strong"/>
          <w:b w:val="0"/>
        </w:rPr>
        <w:t>NumPy</w:t>
      </w:r>
      <w:r>
        <w:rPr>
          <w:rStyle w:val="Strong"/>
          <w:b w:val="0"/>
        </w:rPr>
        <w:t xml:space="preserve"> để</w:t>
      </w:r>
      <w:r>
        <w:t xml:space="preserve"> tối ưu hóa các phép tính toán học phức tạp như sự chuyển động của viên đạn, di chuyển của kẻ </w:t>
      </w:r>
      <w:proofErr w:type="gramStart"/>
      <w:r>
        <w:t>thù,…</w:t>
      </w:r>
      <w:proofErr w:type="gramEnd"/>
      <w:r>
        <w:t xml:space="preserve"> và </w:t>
      </w:r>
      <w:r w:rsidRPr="00B30C9B">
        <w:rPr>
          <w:rStyle w:val="Strong"/>
          <w:b w:val="0"/>
        </w:rPr>
        <w:t>Matplotlib</w:t>
      </w:r>
      <w:r>
        <w:rPr>
          <w:rStyle w:val="Strong"/>
          <w:b w:val="0"/>
        </w:rPr>
        <w:t xml:space="preserve"> dùng để </w:t>
      </w:r>
      <w:r>
        <w:t>kiểm tra trực quan quỹ đạo của viên đạn trong giai đoạn thử nghiệm.</w:t>
      </w:r>
    </w:p>
    <w:p w14:paraId="603F3A23" w14:textId="2AE2A1FE" w:rsidR="001807F2" w:rsidRDefault="001807F2" w:rsidP="001807F2">
      <w:pPr>
        <w:pStyle w:val="Heading3"/>
      </w:pPr>
      <w:bookmarkStart w:id="58" w:name="_Toc187303146"/>
      <w:r>
        <w:t>Công cụ phát triển mã nguồn</w:t>
      </w:r>
      <w:bookmarkEnd w:id="58"/>
    </w:p>
    <w:p w14:paraId="7D582170" w14:textId="77777777" w:rsidR="001807F2" w:rsidRPr="0085242E" w:rsidRDefault="001807F2" w:rsidP="001807F2">
      <w:pPr>
        <w:ind w:firstLine="720"/>
      </w:pPr>
      <w:r>
        <w:t xml:space="preserve">Các công cụ để phát triển đề án này có </w:t>
      </w:r>
      <w:r w:rsidRPr="00B30C9B">
        <w:rPr>
          <w:rStyle w:val="Strong"/>
          <w:b w:val="0"/>
        </w:rPr>
        <w:t>Visual Studio Code</w:t>
      </w:r>
      <w:r>
        <w:rPr>
          <w:rStyle w:val="Strong"/>
        </w:rPr>
        <w:t xml:space="preserve"> </w:t>
      </w:r>
      <w:r>
        <w:rPr>
          <w:rStyle w:val="Strong"/>
          <w:b w:val="0"/>
        </w:rPr>
        <w:t>(VS Code) đây là một t</w:t>
      </w:r>
      <w:r>
        <w:t xml:space="preserve">rình soạn thảo mã code rất phổ biến hiện nay, trong đó có ngôn ngữ Python để phát triển game bắn súng tọa độ và </w:t>
      </w:r>
      <w:r w:rsidRPr="00B30C9B">
        <w:rPr>
          <w:rStyle w:val="Strong"/>
          <w:b w:val="0"/>
        </w:rPr>
        <w:t>Git/GitHub</w:t>
      </w:r>
      <w:r>
        <w:rPr>
          <w:rStyle w:val="Strong"/>
        </w:rPr>
        <w:t xml:space="preserve"> </w:t>
      </w:r>
      <w:r w:rsidRPr="000074EC">
        <w:rPr>
          <w:rStyle w:val="Strong"/>
          <w:b w:val="0"/>
        </w:rPr>
        <w:t>để</w:t>
      </w:r>
      <w:r>
        <w:t xml:space="preserve"> lưu trữ và quản lý phiên bản mã nguồn của đề án.</w:t>
      </w:r>
    </w:p>
    <w:p w14:paraId="0F03BA8F" w14:textId="4269C27A" w:rsidR="001807F2" w:rsidRDefault="001807F2" w:rsidP="001807F2">
      <w:pPr>
        <w:pStyle w:val="Heading2"/>
      </w:pPr>
      <w:bookmarkStart w:id="59" w:name="_Toc187303147"/>
      <w:r>
        <w:t>Ứng dụng lý thuyết và công cụ vào đề án</w:t>
      </w:r>
      <w:bookmarkEnd w:id="59"/>
    </w:p>
    <w:p w14:paraId="6E56A97E" w14:textId="169B177A" w:rsidR="001807F2" w:rsidRPr="001807F2" w:rsidRDefault="001807F2" w:rsidP="001807F2">
      <w:pPr>
        <w:ind w:firstLine="720"/>
      </w:pPr>
      <w:r>
        <w:t xml:space="preserve">Các ứng dụng lý thuyết sẽ được vào đề án như: </w:t>
      </w:r>
      <w:r>
        <w:rPr>
          <w:rStyle w:val="Strong"/>
          <w:b w:val="0"/>
        </w:rPr>
        <w:t>q</w:t>
      </w:r>
      <w:r w:rsidRPr="000074EC">
        <w:rPr>
          <w:rStyle w:val="Strong"/>
          <w:b w:val="0"/>
        </w:rPr>
        <w:t>uỹ đạo đạn</w:t>
      </w:r>
      <w:r>
        <w:rPr>
          <w:b/>
        </w:rPr>
        <w:t xml:space="preserve"> </w:t>
      </w:r>
      <w:r w:rsidRPr="001018AD">
        <w:t>để</w:t>
      </w:r>
      <w:r>
        <w:t xml:space="preserve"> mô phỏng chính xác theo chuyển động parabol bằng cách áp dụng phương trình vật lý, thiết kế </w:t>
      </w:r>
      <w:r>
        <w:rPr>
          <w:rStyle w:val="Strong"/>
          <w:b w:val="0"/>
        </w:rPr>
        <w:t>g</w:t>
      </w:r>
      <w:r w:rsidRPr="000074EC">
        <w:rPr>
          <w:rStyle w:val="Strong"/>
          <w:b w:val="0"/>
        </w:rPr>
        <w:t>iao diện game</w:t>
      </w:r>
      <w:r>
        <w:t xml:space="preserve"> bằng thư viện </w:t>
      </w:r>
      <w:r w:rsidRPr="001018AD">
        <w:t>Pygame</w:t>
      </w:r>
      <w:r>
        <w:t xml:space="preserve"> và hiển thị đồ họa 2D mượt mà. Đồng thời, </w:t>
      </w:r>
      <w:r>
        <w:rPr>
          <w:rStyle w:val="Strong"/>
          <w:b w:val="0"/>
        </w:rPr>
        <w:t>t</w:t>
      </w:r>
      <w:r w:rsidRPr="000074EC">
        <w:rPr>
          <w:rStyle w:val="Strong"/>
          <w:b w:val="0"/>
        </w:rPr>
        <w:t>hử nghiệm và tối ưu hóa</w:t>
      </w:r>
      <w:r>
        <w:rPr>
          <w:b/>
        </w:rPr>
        <w:t xml:space="preserve"> </w:t>
      </w:r>
      <w:r>
        <w:t>việc sử dụng Matplotlib để kiểm tra các thông số góc bắn, lực bắn trước khi triển khai vào game thực tế.</w:t>
      </w:r>
    </w:p>
    <w:p w14:paraId="7B61E74F" w14:textId="6B0A009A" w:rsidR="001807F2" w:rsidRDefault="001807F2" w:rsidP="001807F2">
      <w:pPr>
        <w:pStyle w:val="Heading2"/>
        <w:rPr>
          <w:lang w:val="vi-VN"/>
        </w:rPr>
      </w:pPr>
      <w:bookmarkStart w:id="60" w:name="_Toc187213514"/>
      <w:bookmarkStart w:id="61" w:name="_Toc187303148"/>
      <w:r>
        <w:t>Mô</w:t>
      </w:r>
      <w:r>
        <w:rPr>
          <w:lang w:val="vi-VN"/>
        </w:rPr>
        <w:t xml:space="preserve"> hình tổ chức nội dung sách</w:t>
      </w:r>
      <w:bookmarkEnd w:id="60"/>
      <w:bookmarkEnd w:id="61"/>
    </w:p>
    <w:p w14:paraId="536D54E7" w14:textId="485B4634" w:rsidR="001807F2" w:rsidRDefault="001807F2" w:rsidP="001807F2">
      <w:pPr>
        <w:ind w:firstLine="720"/>
      </w:pPr>
      <w:r>
        <w:t>Mục này tập trung vào việc trình bày cách tổ chức nội dung, cấu trúc và mô hình của đồ án để đảm bảo tính khoa học và dễ dàng triển khai. Mô hình tổ chức nội dung đồ án được xây dựng dựa trên các thành phần chính trong game bắn súng tọa độ và các bước phát triển phần mềm.</w:t>
      </w:r>
    </w:p>
    <w:p w14:paraId="70A12216" w14:textId="704DB0A5" w:rsidR="001807F2" w:rsidRDefault="001807F2" w:rsidP="001807F2">
      <w:pPr>
        <w:pStyle w:val="Heading3"/>
      </w:pPr>
      <w:bookmarkStart w:id="62" w:name="_Toc187303149"/>
      <w:r>
        <w:t>Mô hình tổ chức nội dung tổng thể</w:t>
      </w:r>
      <w:bookmarkEnd w:id="62"/>
    </w:p>
    <w:p w14:paraId="42615048" w14:textId="77777777" w:rsidR="001807F2" w:rsidRDefault="001807F2" w:rsidP="001807F2">
      <w:pPr>
        <w:ind w:firstLine="720"/>
      </w:pPr>
      <w:r>
        <w:t>Nội dung đồ án được chia thành các thành phần chính, mỗi phần đảm nhiệm một chức năng cụ thể:</w:t>
      </w:r>
    </w:p>
    <w:p w14:paraId="2A51B7D1" w14:textId="77777777" w:rsidR="001807F2" w:rsidRDefault="001807F2" w:rsidP="009B2039">
      <w:pPr>
        <w:pStyle w:val="ListParagraph"/>
        <w:numPr>
          <w:ilvl w:val="0"/>
          <w:numId w:val="4"/>
        </w:numPr>
      </w:pPr>
      <w:r>
        <w:rPr>
          <w:rStyle w:val="Strong"/>
          <w:b w:val="0"/>
        </w:rPr>
        <w:t>Tổng quan</w:t>
      </w:r>
      <w:r w:rsidRPr="001018AD">
        <w:rPr>
          <w:rStyle w:val="Strong"/>
          <w:b w:val="0"/>
        </w:rPr>
        <w:t xml:space="preserve"> (Chương 1)</w:t>
      </w:r>
      <w:r w:rsidRPr="001018AD">
        <w:t xml:space="preserve">: </w:t>
      </w:r>
      <w:r>
        <w:t>Tổng quan về game và công nghệ.</w:t>
      </w:r>
    </w:p>
    <w:p w14:paraId="1C05A8B7" w14:textId="77777777" w:rsidR="001807F2" w:rsidRDefault="001807F2" w:rsidP="009B2039">
      <w:pPr>
        <w:pStyle w:val="ListParagraph"/>
        <w:numPr>
          <w:ilvl w:val="0"/>
          <w:numId w:val="4"/>
        </w:numPr>
      </w:pPr>
      <w:r w:rsidRPr="001018AD">
        <w:rPr>
          <w:rStyle w:val="Strong"/>
          <w:b w:val="0"/>
        </w:rPr>
        <w:t>Nghiên cứu lý thuyết (Chương 2)</w:t>
      </w:r>
      <w:r w:rsidRPr="001018AD">
        <w:t>:</w:t>
      </w:r>
      <w:r w:rsidRPr="001018AD">
        <w:rPr>
          <w:b/>
        </w:rPr>
        <w:t xml:space="preserve"> </w:t>
      </w:r>
      <w:r>
        <w:t>Bao gồm cơ sở lý thuyết, công cụ và công nghệ sử dụng cho đề án.</w:t>
      </w:r>
    </w:p>
    <w:p w14:paraId="20263B84" w14:textId="77777777" w:rsidR="001807F2" w:rsidRDefault="001807F2" w:rsidP="009B2039">
      <w:pPr>
        <w:pStyle w:val="ListParagraph"/>
        <w:numPr>
          <w:ilvl w:val="0"/>
          <w:numId w:val="4"/>
        </w:numPr>
      </w:pPr>
      <w:r>
        <w:t>Trình bày, đánh giá bàn luận về các kết quả (Chương 3): Bao gồm quy trình về làm game, thiết kế giao diện và kiểm thử sau đó đánh giá kết quả đạt được.</w:t>
      </w:r>
    </w:p>
    <w:p w14:paraId="75C5F1EB" w14:textId="77777777" w:rsidR="001807F2" w:rsidRDefault="001807F2" w:rsidP="009B2039">
      <w:pPr>
        <w:pStyle w:val="ListParagraph"/>
        <w:numPr>
          <w:ilvl w:val="0"/>
          <w:numId w:val="4"/>
        </w:numPr>
      </w:pPr>
      <w:r>
        <w:t>Kết luận (Chương 4): Đánh giá hiệu suất hoạt động của game và phản hồi từ những người chơi thử nghiệm.</w:t>
      </w:r>
    </w:p>
    <w:p w14:paraId="45DEC2B3" w14:textId="77777777" w:rsidR="001807F2" w:rsidRPr="001018AD" w:rsidRDefault="001807F2" w:rsidP="009B2039">
      <w:pPr>
        <w:pStyle w:val="ListParagraph"/>
        <w:numPr>
          <w:ilvl w:val="0"/>
          <w:numId w:val="4"/>
        </w:numPr>
      </w:pPr>
      <w:r>
        <w:lastRenderedPageBreak/>
        <w:t>Hướng phát triển (Chương 5): Nâng cấp đồ họa đẹp hơn, tạo ra nhiều thử thách, có thể tích hợp trí tuệ nhân tạo và thương mại hóa sản phẩm.</w:t>
      </w:r>
    </w:p>
    <w:p w14:paraId="6F7E93F6" w14:textId="15CE0CCA" w:rsidR="001807F2" w:rsidRDefault="001807F2" w:rsidP="001807F2">
      <w:pPr>
        <w:pStyle w:val="Heading3"/>
      </w:pPr>
      <w:bookmarkStart w:id="63" w:name="_Toc187303150"/>
      <w:r>
        <w:t>Mô hình chức năng game bắn súng tọa độ</w:t>
      </w:r>
      <w:bookmarkEnd w:id="63"/>
    </w:p>
    <w:p w14:paraId="5E11F254" w14:textId="77777777" w:rsidR="001807F2" w:rsidRPr="005F1DCB" w:rsidRDefault="001807F2" w:rsidP="001807F2">
      <w:pPr>
        <w:ind w:firstLine="720"/>
        <w:jc w:val="left"/>
        <w:rPr>
          <w:lang w:val="vi-VN"/>
        </w:rPr>
      </w:pPr>
      <w:r>
        <w:t>Cấu trúc trò chơi được chia thành các module chính:</w:t>
      </w:r>
    </w:p>
    <w:p w14:paraId="718A69A3" w14:textId="77777777" w:rsidR="001807F2" w:rsidRDefault="001807F2" w:rsidP="001807F2">
      <w:pPr>
        <w:ind w:firstLine="720"/>
        <w:jc w:val="left"/>
        <w:rPr>
          <w:b/>
          <w:lang w:val="vi-VN"/>
        </w:rPr>
      </w:pPr>
      <w:r w:rsidRPr="005F1DCB">
        <w:rPr>
          <w:rStyle w:val="Strong"/>
          <w:b w:val="0"/>
        </w:rPr>
        <w:t>Module giao diện</w:t>
      </w:r>
      <w:r>
        <w:rPr>
          <w:b/>
        </w:rPr>
        <w:t xml:space="preserve"> </w:t>
      </w:r>
      <w:r>
        <w:t>gồm</w:t>
      </w:r>
      <w:r>
        <w:rPr>
          <w:b/>
        </w:rPr>
        <w:t xml:space="preserve"> </w:t>
      </w:r>
      <w:r>
        <w:t>hiển thị màn hình chính, màn hình chơi game và tạo trải nghiệm người dùng mượt mà với hiệu ứng đồ họa.</w:t>
      </w:r>
    </w:p>
    <w:p w14:paraId="66038C59" w14:textId="77777777" w:rsidR="001807F2" w:rsidRDefault="001807F2" w:rsidP="001807F2">
      <w:pPr>
        <w:ind w:firstLine="720"/>
        <w:jc w:val="left"/>
        <w:rPr>
          <w:b/>
          <w:lang w:val="vi-VN"/>
        </w:rPr>
      </w:pPr>
      <w:r w:rsidRPr="00C92E99">
        <w:rPr>
          <w:rStyle w:val="Strong"/>
          <w:b w:val="0"/>
        </w:rPr>
        <w:t>Module logic trò chơi</w:t>
      </w:r>
      <w:r>
        <w:t xml:space="preserve"> sẽ có</w:t>
      </w:r>
      <w:r>
        <w:rPr>
          <w:b/>
        </w:rPr>
        <w:t xml:space="preserve"> </w:t>
      </w:r>
      <w:r>
        <w:t>xử lý góc bắn, lực bắn và quỹ đạo, tính toán va chạm giữa đạn và mục tiêu.</w:t>
      </w:r>
    </w:p>
    <w:p w14:paraId="312C0F2B" w14:textId="77777777" w:rsidR="001807F2" w:rsidRDefault="001807F2" w:rsidP="001807F2">
      <w:pPr>
        <w:ind w:firstLine="720"/>
        <w:jc w:val="left"/>
        <w:rPr>
          <w:b/>
          <w:lang w:val="vi-VN"/>
        </w:rPr>
      </w:pPr>
      <w:r w:rsidRPr="00C92E99">
        <w:rPr>
          <w:rStyle w:val="Strong"/>
          <w:b w:val="0"/>
        </w:rPr>
        <w:t>Module xử lý sự kiện</w:t>
      </w:r>
      <w:r>
        <w:t xml:space="preserve"> sẽ</w:t>
      </w:r>
      <w:r>
        <w:rPr>
          <w:b/>
        </w:rPr>
        <w:t xml:space="preserve"> </w:t>
      </w:r>
      <w:r>
        <w:t>tiếp nhận và xử lý hành động từ chuột của người chơi.</w:t>
      </w:r>
    </w:p>
    <w:p w14:paraId="024EC07D" w14:textId="77777777" w:rsidR="001807F2" w:rsidRDefault="001807F2" w:rsidP="001807F2">
      <w:pPr>
        <w:ind w:firstLine="720"/>
        <w:jc w:val="left"/>
        <w:rPr>
          <w:b/>
          <w:lang w:val="vi-VN"/>
        </w:rPr>
      </w:pPr>
      <w:r>
        <w:t>Trò chơi được chia thành các luồng hoạt động:</w:t>
      </w:r>
    </w:p>
    <w:p w14:paraId="223B230D" w14:textId="77777777" w:rsidR="001807F2" w:rsidRDefault="001807F2" w:rsidP="001807F2">
      <w:pPr>
        <w:ind w:firstLine="720"/>
        <w:jc w:val="left"/>
        <w:rPr>
          <w:b/>
          <w:lang w:val="vi-VN"/>
        </w:rPr>
      </w:pPr>
      <w:r w:rsidRPr="00C92E99">
        <w:rPr>
          <w:rStyle w:val="Strong"/>
          <w:b w:val="0"/>
        </w:rPr>
        <w:t>Khởi động game</w:t>
      </w:r>
      <w:r>
        <w:t xml:space="preserve"> sẽ hiển thị màn hình chính với tùy chọn "Bắt đầu", "Chơi lại", "Thoát".</w:t>
      </w:r>
    </w:p>
    <w:p w14:paraId="51BC6092" w14:textId="77777777" w:rsidR="001807F2" w:rsidRDefault="001807F2" w:rsidP="001807F2">
      <w:pPr>
        <w:ind w:firstLine="720"/>
        <w:jc w:val="left"/>
        <w:rPr>
          <w:b/>
          <w:lang w:val="vi-VN"/>
        </w:rPr>
      </w:pPr>
      <w:r w:rsidRPr="00C92E99">
        <w:rPr>
          <w:rStyle w:val="Strong"/>
          <w:b w:val="0"/>
        </w:rPr>
        <w:t>Chế độ chơi</w:t>
      </w:r>
      <w:r>
        <w:t xml:space="preserve"> bao gồm người chơi điều chỉnh thông số (góc, lực) và bắn đạn trúng mục tiêu và sau mỗi cấp độ số lượng kẻ thù sẽ tăng lên.</w:t>
      </w:r>
    </w:p>
    <w:p w14:paraId="42D1B062" w14:textId="77777777" w:rsidR="001807F2" w:rsidRDefault="001807F2" w:rsidP="001807F2">
      <w:pPr>
        <w:ind w:firstLine="720"/>
        <w:jc w:val="left"/>
        <w:rPr>
          <w:b/>
          <w:lang w:val="vi-VN"/>
        </w:rPr>
      </w:pPr>
      <w:r w:rsidRPr="00C92E99">
        <w:rPr>
          <w:rStyle w:val="Strong"/>
          <w:b w:val="0"/>
        </w:rPr>
        <w:t>Xử lý kết quả</w:t>
      </w:r>
      <w:r>
        <w:rPr>
          <w:rStyle w:val="Strong"/>
          <w:b w:val="0"/>
        </w:rPr>
        <w:t xml:space="preserve"> </w:t>
      </w:r>
      <w:r>
        <w:t>tính điểm sát thương lên người chơi hoặc kẻ thù khi tấn công và hiển thị trạng thái mỗi lượt đấu.</w:t>
      </w:r>
    </w:p>
    <w:p w14:paraId="1CCD4D85" w14:textId="0168764C" w:rsidR="001807F2" w:rsidRPr="001807F2" w:rsidRDefault="001807F2" w:rsidP="001807F2">
      <w:r w:rsidRPr="00C92E99">
        <w:rPr>
          <w:rStyle w:val="Strong"/>
          <w:b w:val="0"/>
        </w:rPr>
        <w:t>Kết thúc game</w:t>
      </w:r>
      <w:r>
        <w:t xml:space="preserve"> sẽ</w:t>
      </w:r>
      <w:r>
        <w:rPr>
          <w:b/>
        </w:rPr>
        <w:t xml:space="preserve"> </w:t>
      </w:r>
      <w:r>
        <w:t>hiển thị thông báo chiến thắng nếu người chơi vượt qua hoặc thua cuộc nếu máu người chơi về 0 và màn hình sẽ gợi ý chơi lại hoặc thoát.</w:t>
      </w:r>
    </w:p>
    <w:p w14:paraId="65BABFB5" w14:textId="77777777" w:rsidR="005D7698" w:rsidRDefault="005D7698" w:rsidP="00B37B0C">
      <w:pPr>
        <w:rPr>
          <w:lang w:val="vi-VN"/>
        </w:rPr>
      </w:pPr>
    </w:p>
    <w:p w14:paraId="289255C3" w14:textId="77777777" w:rsidR="005D7698" w:rsidRDefault="005D7698" w:rsidP="00B37B0C">
      <w:pPr>
        <w:rPr>
          <w:lang w:val="vi-VN"/>
        </w:rPr>
      </w:pPr>
    </w:p>
    <w:p w14:paraId="036B724C" w14:textId="77777777" w:rsidR="005D7698" w:rsidRDefault="005D7698" w:rsidP="00B37B0C">
      <w:pPr>
        <w:rPr>
          <w:lang w:val="vi-VN"/>
        </w:rPr>
      </w:pPr>
    </w:p>
    <w:p w14:paraId="1622E1C8" w14:textId="77777777" w:rsidR="005D7698" w:rsidRDefault="005D7698" w:rsidP="00B37B0C">
      <w:pPr>
        <w:rPr>
          <w:lang w:val="vi-VN"/>
        </w:rPr>
      </w:pPr>
    </w:p>
    <w:p w14:paraId="4F01B5E1" w14:textId="77777777" w:rsidR="005D7698" w:rsidRDefault="005D7698" w:rsidP="00B37B0C">
      <w:pPr>
        <w:rPr>
          <w:lang w:val="vi-VN"/>
        </w:rPr>
      </w:pPr>
    </w:p>
    <w:p w14:paraId="38B73E85" w14:textId="77777777" w:rsidR="005D7698" w:rsidRDefault="005D7698" w:rsidP="00B37B0C">
      <w:pPr>
        <w:rPr>
          <w:lang w:val="vi-VN"/>
        </w:rPr>
      </w:pPr>
    </w:p>
    <w:p w14:paraId="636E6770" w14:textId="77777777" w:rsidR="005D7698" w:rsidRDefault="005D7698" w:rsidP="00B37B0C">
      <w:pPr>
        <w:rPr>
          <w:lang w:val="vi-VN"/>
        </w:rPr>
      </w:pPr>
    </w:p>
    <w:p w14:paraId="4B177E45" w14:textId="77777777" w:rsidR="005D7698" w:rsidRDefault="005D7698" w:rsidP="00B37B0C">
      <w:pPr>
        <w:rPr>
          <w:lang w:val="vi-VN"/>
        </w:rPr>
      </w:pPr>
    </w:p>
    <w:p w14:paraId="347E8515" w14:textId="77777777" w:rsidR="005D7698" w:rsidRDefault="005D7698" w:rsidP="00B37B0C">
      <w:pPr>
        <w:rPr>
          <w:lang w:val="vi-VN"/>
        </w:rPr>
      </w:pPr>
    </w:p>
    <w:p w14:paraId="28365574" w14:textId="77777777" w:rsidR="005D7698" w:rsidRDefault="005D7698" w:rsidP="00B37B0C">
      <w:pPr>
        <w:rPr>
          <w:lang w:val="vi-VN"/>
        </w:rPr>
      </w:pPr>
    </w:p>
    <w:p w14:paraId="070CD7E7" w14:textId="77777777" w:rsidR="005D7698" w:rsidRDefault="005D7698" w:rsidP="00B37B0C">
      <w:pPr>
        <w:rPr>
          <w:lang w:val="vi-VN"/>
        </w:rPr>
      </w:pPr>
    </w:p>
    <w:p w14:paraId="6C5C04CB" w14:textId="77777777" w:rsidR="005D7698" w:rsidRDefault="005D7698" w:rsidP="00B37B0C">
      <w:pPr>
        <w:rPr>
          <w:lang w:val="vi-VN"/>
        </w:rPr>
      </w:pPr>
    </w:p>
    <w:p w14:paraId="6AD2C19C" w14:textId="77777777" w:rsidR="005D7698" w:rsidRPr="00B37B0C" w:rsidRDefault="005D7698" w:rsidP="00B37B0C">
      <w:pPr>
        <w:rPr>
          <w:lang w:val="vi-VN"/>
        </w:rPr>
      </w:pPr>
    </w:p>
    <w:p w14:paraId="33EEFD86" w14:textId="77777777" w:rsidR="00C417BD" w:rsidRPr="00C417BD" w:rsidRDefault="00C417BD" w:rsidP="70BF9F2B">
      <w:pPr>
        <w:rPr>
          <w:szCs w:val="26"/>
          <w:lang w:val="vi-VN"/>
        </w:rPr>
      </w:pPr>
    </w:p>
    <w:p w14:paraId="3193AB76" w14:textId="6B4ABA12" w:rsidR="00350A6E" w:rsidRPr="001807F2" w:rsidRDefault="005903A1" w:rsidP="00350A6E">
      <w:pPr>
        <w:pStyle w:val="Heading1"/>
        <w:rPr>
          <w:lang w:val="vi-VN"/>
        </w:rPr>
      </w:pPr>
      <w:bookmarkStart w:id="64" w:name="_Toc187303151"/>
      <w:r>
        <w:lastRenderedPageBreak/>
        <w:t>HIỆN THỰC HÓA NGHIÊN CỨU</w:t>
      </w:r>
      <w:bookmarkEnd w:id="64"/>
    </w:p>
    <w:p w14:paraId="70A5BDCC" w14:textId="2E9128EC" w:rsidR="7B70D5CD" w:rsidRDefault="001807F2" w:rsidP="70BF9F2B">
      <w:pPr>
        <w:pStyle w:val="Heading2"/>
      </w:pPr>
      <w:bookmarkStart w:id="65" w:name="_Toc187303152"/>
      <w:r>
        <w:t>Quy trình phát triển phần mềm</w:t>
      </w:r>
      <w:bookmarkEnd w:id="65"/>
    </w:p>
    <w:p w14:paraId="1EDDF689" w14:textId="626A8223" w:rsidR="154386BF" w:rsidRDefault="001807F2" w:rsidP="00D32EF8">
      <w:pPr>
        <w:pStyle w:val="Heading3"/>
      </w:pPr>
      <w:bookmarkStart w:id="66" w:name="_Toc187303153"/>
      <w:r>
        <w:t>Lựa chọn mô hình phát triển</w:t>
      </w:r>
      <w:bookmarkEnd w:id="66"/>
    </w:p>
    <w:p w14:paraId="2B0F534E" w14:textId="5B3B0AD8" w:rsidR="001807F2" w:rsidRPr="001807F2" w:rsidRDefault="001807F2" w:rsidP="001807F2">
      <w:pPr>
        <w:ind w:firstLine="720"/>
      </w:pPr>
      <w:r>
        <w:t xml:space="preserve">Dựa trên đặc điểm của đồ án và thời gian thực hiện, </w:t>
      </w:r>
      <w:r w:rsidRPr="00C62108">
        <w:rPr>
          <w:rStyle w:val="Strong"/>
          <w:b w:val="0"/>
        </w:rPr>
        <w:t>mô hình phát triển phần</w:t>
      </w:r>
      <w:r>
        <w:rPr>
          <w:rStyle w:val="Strong"/>
        </w:rPr>
        <w:t xml:space="preserve"> </w:t>
      </w:r>
      <w:r w:rsidRPr="00C62108">
        <w:rPr>
          <w:rStyle w:val="Strong"/>
          <w:b w:val="0"/>
        </w:rPr>
        <w:t>mềm</w:t>
      </w:r>
      <w:r>
        <w:rPr>
          <w:rStyle w:val="Strong"/>
        </w:rPr>
        <w:t xml:space="preserve"> </w:t>
      </w:r>
      <w:r w:rsidRPr="00C62108">
        <w:rPr>
          <w:rStyle w:val="Strong"/>
          <w:b w:val="0"/>
        </w:rPr>
        <w:t>Agile</w:t>
      </w:r>
      <w:r>
        <w:t xml:space="preserve"> được chọn. Agile giúp chia dự án thành các vòng lặp nhỏ (iteration), cho phép phản hồi nhanh chóng và liên tục cải thiện sản phẩm. Các vòng lặp này bao gồm: phát triển các chức năng cơ bản (góc bắn, lực bắn, quỹ đạo), Thêm mục tiêu sau mỗi cấp độ và tính toán va chạm, cải thiện giao diện và trải nghiệm người dung và tối ưu hóa hiệu năng và sửa lỗi.</w:t>
      </w:r>
    </w:p>
    <w:p w14:paraId="078916E7" w14:textId="3501D9AD" w:rsidR="00405E3B" w:rsidRDefault="001807F2" w:rsidP="00F922C5">
      <w:pPr>
        <w:pStyle w:val="Heading3"/>
      </w:pPr>
      <w:bookmarkStart w:id="67" w:name="_Toc187303154"/>
      <w:r>
        <w:t>Công</w:t>
      </w:r>
      <w:r w:rsidR="00F922C5">
        <w:rPr>
          <w:lang w:val="vi-VN"/>
        </w:rPr>
        <w:t xml:space="preserve"> </w:t>
      </w:r>
      <w:r>
        <w:t xml:space="preserve">cụ </w:t>
      </w:r>
      <w:proofErr w:type="gramStart"/>
      <w:r>
        <w:t>hỗ  trợ</w:t>
      </w:r>
      <w:bookmarkEnd w:id="67"/>
      <w:proofErr w:type="gramEnd"/>
    </w:p>
    <w:p w14:paraId="6B785E2F" w14:textId="77777777" w:rsidR="001807F2" w:rsidRPr="00C62108" w:rsidRDefault="001807F2" w:rsidP="001807F2">
      <w:pPr>
        <w:ind w:firstLine="720"/>
      </w:pPr>
      <w:r>
        <w:t>Các công cụ hỗ trợ sẽ quản lí các thành phẩn sau:</w:t>
      </w:r>
    </w:p>
    <w:p w14:paraId="03C21542" w14:textId="77777777" w:rsidR="001807F2" w:rsidRDefault="001807F2" w:rsidP="001807F2">
      <w:pPr>
        <w:ind w:firstLine="720"/>
      </w:pPr>
      <w:r w:rsidRPr="005F61C8">
        <w:rPr>
          <w:rStyle w:val="Strong"/>
          <w:b w:val="0"/>
        </w:rPr>
        <w:t>Quản lý dự án</w:t>
      </w:r>
      <w:r>
        <w:t>: sử dụng Trello để theo dõi các công việc trong từng vòng lặp.</w:t>
      </w:r>
    </w:p>
    <w:p w14:paraId="47B632E8" w14:textId="77777777" w:rsidR="001807F2" w:rsidRDefault="001807F2" w:rsidP="001807F2">
      <w:pPr>
        <w:ind w:firstLine="720"/>
      </w:pPr>
      <w:r w:rsidRPr="005F61C8">
        <w:rPr>
          <w:rStyle w:val="Strong"/>
          <w:b w:val="0"/>
        </w:rPr>
        <w:t>Quản lý mã nguồn</w:t>
      </w:r>
      <w:r>
        <w:t>: dùng Git/GitHub để lưu trữ và theo dõi thay đổi mã nguồn.</w:t>
      </w:r>
    </w:p>
    <w:p w14:paraId="33CBD562" w14:textId="77777777" w:rsidR="001807F2" w:rsidRDefault="001807F2" w:rsidP="001807F2">
      <w:pPr>
        <w:ind w:firstLine="720"/>
      </w:pPr>
      <w:r w:rsidRPr="005F61C8">
        <w:rPr>
          <w:rStyle w:val="Strong"/>
          <w:b w:val="0"/>
        </w:rPr>
        <w:t>Môi trường lập trình</w:t>
      </w:r>
      <w:r>
        <w:t>: PyCharm/VS Code được sử dụng để phát triển chương trình, đặc biệt là lập trình.</w:t>
      </w:r>
    </w:p>
    <w:p w14:paraId="2DC5E80B" w14:textId="77777777" w:rsidR="001807F2" w:rsidRDefault="001807F2" w:rsidP="001807F2">
      <w:pPr>
        <w:ind w:firstLine="720"/>
      </w:pPr>
      <w:r w:rsidRPr="005F61C8">
        <w:rPr>
          <w:rStyle w:val="Strong"/>
          <w:b w:val="0"/>
        </w:rPr>
        <w:t>Thiết kế đồ họa</w:t>
      </w:r>
      <w:r>
        <w:t>: sử dụng GIMP và Inkscape để tạo hình ảnh địa hình, nhân vật, và giao diện.</w:t>
      </w:r>
    </w:p>
    <w:p w14:paraId="2308843C" w14:textId="1C63C6DD" w:rsidR="001807F2" w:rsidRPr="001807F2" w:rsidRDefault="001807F2" w:rsidP="001807F2">
      <w:r w:rsidRPr="005F61C8">
        <w:rPr>
          <w:rStyle w:val="Strong"/>
          <w:b w:val="0"/>
        </w:rPr>
        <w:t>Kiểm thử và Debugging</w:t>
      </w:r>
      <w:r>
        <w:t>: sử dụng</w:t>
      </w:r>
      <w:r w:rsidRPr="003E62FD">
        <w:t xml:space="preserve"> Pytest</w:t>
      </w:r>
      <w:r w:rsidRPr="005F61C8">
        <w:rPr>
          <w:i/>
        </w:rPr>
        <w:t xml:space="preserve"> </w:t>
      </w:r>
      <w:r>
        <w:t>để kiểm thử đơn vị và Pygame để kiểm tra trực quan.</w:t>
      </w:r>
    </w:p>
    <w:p w14:paraId="2B27FC6E" w14:textId="470D8266" w:rsidR="147BB326" w:rsidRDefault="001807F2" w:rsidP="005D7698">
      <w:pPr>
        <w:pStyle w:val="Heading2"/>
      </w:pPr>
      <w:bookmarkStart w:id="68" w:name="_Toc187303155"/>
      <w:r>
        <w:t>Hồ sơ thiết kế</w:t>
      </w:r>
      <w:bookmarkEnd w:id="68"/>
    </w:p>
    <w:p w14:paraId="6C5051F4" w14:textId="289D8C41" w:rsidR="001807F2" w:rsidRDefault="001807F2" w:rsidP="001807F2">
      <w:pPr>
        <w:pStyle w:val="Heading3"/>
        <w:rPr>
          <w:rStyle w:val="Strong"/>
          <w:b/>
          <w:bCs/>
        </w:rPr>
      </w:pPr>
      <w:bookmarkStart w:id="69" w:name="_Toc187303156"/>
      <w:r>
        <w:t xml:space="preserve">Sơ </w:t>
      </w:r>
      <w:r>
        <w:rPr>
          <w:rStyle w:val="Strong"/>
          <w:b/>
          <w:bCs/>
        </w:rPr>
        <w:t>đồ tổng quát (Overview Diagram)</w:t>
      </w:r>
      <w:bookmarkEnd w:id="69"/>
    </w:p>
    <w:p w14:paraId="1D4A18C6" w14:textId="77777777" w:rsidR="001807F2" w:rsidRDefault="001807F2" w:rsidP="001807F2">
      <w:pPr>
        <w:ind w:firstLine="720"/>
      </w:pPr>
      <w:r>
        <w:t>Hệ thống được tổ chức thành ba lớp lớn:</w:t>
      </w:r>
    </w:p>
    <w:p w14:paraId="3EA52F15" w14:textId="77777777" w:rsidR="001807F2" w:rsidRPr="00B20E42" w:rsidRDefault="001807F2" w:rsidP="001807F2">
      <w:pPr>
        <w:ind w:firstLine="720"/>
        <w:rPr>
          <w:b/>
        </w:rPr>
      </w:pPr>
      <w:r w:rsidRPr="00B20E42">
        <w:rPr>
          <w:rStyle w:val="Strong"/>
          <w:b w:val="0"/>
        </w:rPr>
        <w:t>Frontend (Giao diện)</w:t>
      </w:r>
      <w:r w:rsidRPr="00B20E42">
        <w:t>:</w:t>
      </w:r>
      <w:r>
        <w:t xml:space="preserve"> hiển thị thông tin và trạng thái game và cung cấp đầu vào để người chơi tương tác (chuột, bàn phím).</w:t>
      </w:r>
    </w:p>
    <w:p w14:paraId="620C1996" w14:textId="77777777" w:rsidR="001807F2" w:rsidRDefault="001807F2" w:rsidP="001807F2">
      <w:pPr>
        <w:ind w:firstLine="720"/>
      </w:pPr>
      <w:r w:rsidRPr="00B20E42">
        <w:rPr>
          <w:rStyle w:val="Strong"/>
          <w:b w:val="0"/>
        </w:rPr>
        <w:t>Backend (Logic)</w:t>
      </w:r>
      <w:r>
        <w:t>: xử lý các thuật toán chính: quỹ đạo đạn, va chạm, tính điểm sát thương và quản lý trạng thái trò chơi (các lượt chơi, mục tiêu, và kết thúc trò chơi).</w:t>
      </w:r>
    </w:p>
    <w:p w14:paraId="053E6AFC" w14:textId="77777777" w:rsidR="001807F2" w:rsidRPr="003E62FD" w:rsidRDefault="001807F2" w:rsidP="001807F2">
      <w:pPr>
        <w:ind w:firstLine="720"/>
      </w:pPr>
      <w:r w:rsidRPr="00B20E42">
        <w:rPr>
          <w:rStyle w:val="Strong"/>
          <w:b w:val="0"/>
        </w:rPr>
        <w:t>Assets (Tài nguyên)</w:t>
      </w:r>
      <w:r>
        <w:t>: chứa các hình ảnh, phông chữ phục vụ cho thiết kế giao diện và các tính năng.</w:t>
      </w:r>
    </w:p>
    <w:p w14:paraId="3F1A59AD" w14:textId="1D1677D1" w:rsidR="001807F2" w:rsidRPr="001807F2" w:rsidRDefault="001807F2" w:rsidP="001807F2">
      <w:pPr>
        <w:pStyle w:val="Heading3"/>
      </w:pPr>
      <w:bookmarkStart w:id="70" w:name="_Toc187303157"/>
      <w:r>
        <w:t>Sơ đồ lớp (Class Diagram)</w:t>
      </w:r>
      <w:bookmarkEnd w:id="70"/>
    </w:p>
    <w:p w14:paraId="32AB90E3" w14:textId="70506B8A" w:rsidR="001807F2" w:rsidRDefault="001807F2" w:rsidP="001807F2">
      <w:pPr>
        <w:ind w:firstLine="720"/>
      </w:pPr>
      <w:r>
        <w:t>Cấu trúc của chương trình bao gồm các lớp chính như sau:</w:t>
      </w:r>
    </w:p>
    <w:p w14:paraId="0638FE19" w14:textId="77777777" w:rsidR="001807F2" w:rsidRPr="00326F80" w:rsidRDefault="001807F2" w:rsidP="001807F2">
      <w:pPr>
        <w:ind w:firstLine="720"/>
      </w:pPr>
      <w:r>
        <w:lastRenderedPageBreak/>
        <w:t>Lớp Game sẽ quản lý toàn bộ trò chơi, kiểm soát trạng thái, bắn đạn của người chơi và mọi luồng chơi.</w:t>
      </w:r>
    </w:p>
    <w:p w14:paraId="7C2745AF" w14:textId="77777777" w:rsidR="001807F2" w:rsidRPr="00326F80" w:rsidRDefault="001807F2" w:rsidP="001807F2">
      <w:pPr>
        <w:ind w:firstLine="720"/>
      </w:pPr>
    </w:p>
    <w:p w14:paraId="09A94503" w14:textId="77777777" w:rsidR="001807F2" w:rsidRDefault="001807F2" w:rsidP="001807F2">
      <w:pPr>
        <w:jc w:val="center"/>
      </w:pPr>
      <w:r>
        <w:rPr>
          <w:noProof/>
        </w:rPr>
        <w:drawing>
          <wp:inline distT="0" distB="0" distL="0" distR="0" wp14:anchorId="221C5DD3" wp14:editId="35481C54">
            <wp:extent cx="5760720" cy="23609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5-01-06 161603.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360930"/>
                    </a:xfrm>
                    <a:prstGeom prst="rect">
                      <a:avLst/>
                    </a:prstGeom>
                  </pic:spPr>
                </pic:pic>
              </a:graphicData>
            </a:graphic>
          </wp:inline>
        </w:drawing>
      </w:r>
    </w:p>
    <w:p w14:paraId="3DC93013" w14:textId="6D4DD360" w:rsidR="001807F2" w:rsidRPr="00326F80" w:rsidRDefault="001807F2" w:rsidP="001807F2">
      <w:pPr>
        <w:jc w:val="center"/>
      </w:pPr>
      <w:r>
        <w:t>Hình 3.1</w:t>
      </w:r>
      <w:r w:rsidR="006D286A">
        <w:t>. Đoạn mã để quản lí toàn bộ trò chơi</w:t>
      </w:r>
    </w:p>
    <w:p w14:paraId="6A461447" w14:textId="77777777" w:rsidR="001807F2" w:rsidRDefault="001807F2" w:rsidP="001807F2">
      <w:pPr>
        <w:ind w:firstLine="720"/>
      </w:pPr>
      <w:r w:rsidRPr="00326F80">
        <w:t>L</w:t>
      </w:r>
      <w:r>
        <w:t>ớp Player sẽ đại diện cho người chơi, quản lý thông tin và các hành động.</w:t>
      </w:r>
    </w:p>
    <w:p w14:paraId="1D84DDA8" w14:textId="77777777" w:rsidR="001807F2" w:rsidRDefault="001807F2" w:rsidP="001807F2">
      <w:pPr>
        <w:jc w:val="center"/>
      </w:pPr>
      <w:r>
        <w:rPr>
          <w:noProof/>
        </w:rPr>
        <w:drawing>
          <wp:inline distT="0" distB="0" distL="0" distR="0" wp14:anchorId="2A739098" wp14:editId="2E7ED509">
            <wp:extent cx="4391638" cy="4486901"/>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5-01-06 161943.png"/>
                    <pic:cNvPicPr/>
                  </pic:nvPicPr>
                  <pic:blipFill>
                    <a:blip r:embed="rId16">
                      <a:extLst>
                        <a:ext uri="{28A0092B-C50C-407E-A947-70E740481C1C}">
                          <a14:useLocalDpi xmlns:a14="http://schemas.microsoft.com/office/drawing/2010/main" val="0"/>
                        </a:ext>
                      </a:extLst>
                    </a:blip>
                    <a:stretch>
                      <a:fillRect/>
                    </a:stretch>
                  </pic:blipFill>
                  <pic:spPr>
                    <a:xfrm>
                      <a:off x="0" y="0"/>
                      <a:ext cx="4391638" cy="4486901"/>
                    </a:xfrm>
                    <a:prstGeom prst="rect">
                      <a:avLst/>
                    </a:prstGeom>
                  </pic:spPr>
                </pic:pic>
              </a:graphicData>
            </a:graphic>
          </wp:inline>
        </w:drawing>
      </w:r>
    </w:p>
    <w:p w14:paraId="0D384529" w14:textId="6C6B1914" w:rsidR="001807F2" w:rsidRDefault="001807F2" w:rsidP="001807F2">
      <w:pPr>
        <w:jc w:val="center"/>
      </w:pPr>
      <w:r>
        <w:t>Hình 3.2</w:t>
      </w:r>
      <w:r w:rsidR="006D286A">
        <w:t>. Lớp Player</w:t>
      </w:r>
    </w:p>
    <w:p w14:paraId="42C1E22D" w14:textId="77777777" w:rsidR="001807F2" w:rsidRDefault="001807F2" w:rsidP="001807F2">
      <w:pPr>
        <w:ind w:firstLine="720"/>
      </w:pPr>
      <w:r>
        <w:lastRenderedPageBreak/>
        <w:t>Lớp Enemy sẽ đại diện cho kẻ thù, quản lý thông tin, di chuyển và tấn công người chơi khi ở gần.</w:t>
      </w:r>
    </w:p>
    <w:p w14:paraId="230EBF9A" w14:textId="77777777" w:rsidR="001807F2" w:rsidRDefault="001807F2" w:rsidP="001807F2">
      <w:pPr>
        <w:jc w:val="center"/>
      </w:pPr>
      <w:r>
        <w:rPr>
          <w:noProof/>
        </w:rPr>
        <w:drawing>
          <wp:inline distT="0" distB="0" distL="0" distR="0" wp14:anchorId="52BF8E7D" wp14:editId="19CA318C">
            <wp:extent cx="4677428" cy="4810796"/>
            <wp:effectExtent l="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5-01-07 084421.png"/>
                    <pic:cNvPicPr/>
                  </pic:nvPicPr>
                  <pic:blipFill>
                    <a:blip r:embed="rId17">
                      <a:extLst>
                        <a:ext uri="{28A0092B-C50C-407E-A947-70E740481C1C}">
                          <a14:useLocalDpi xmlns:a14="http://schemas.microsoft.com/office/drawing/2010/main" val="0"/>
                        </a:ext>
                      </a:extLst>
                    </a:blip>
                    <a:stretch>
                      <a:fillRect/>
                    </a:stretch>
                  </pic:blipFill>
                  <pic:spPr>
                    <a:xfrm>
                      <a:off x="0" y="0"/>
                      <a:ext cx="4677428" cy="4810796"/>
                    </a:xfrm>
                    <a:prstGeom prst="rect">
                      <a:avLst/>
                    </a:prstGeom>
                  </pic:spPr>
                </pic:pic>
              </a:graphicData>
            </a:graphic>
          </wp:inline>
        </w:drawing>
      </w:r>
    </w:p>
    <w:p w14:paraId="07D935F7" w14:textId="503B739C" w:rsidR="001807F2" w:rsidRDefault="001807F2" w:rsidP="001807F2">
      <w:pPr>
        <w:jc w:val="center"/>
      </w:pPr>
      <w:r>
        <w:t>Hình 3.3</w:t>
      </w:r>
      <w:r w:rsidR="006D286A">
        <w:t>. Lớp Enemy</w:t>
      </w:r>
    </w:p>
    <w:p w14:paraId="32F7EEFE" w14:textId="77777777" w:rsidR="001807F2" w:rsidRDefault="001807F2" w:rsidP="001807F2">
      <w:pPr>
        <w:jc w:val="center"/>
      </w:pPr>
      <w:r>
        <w:rPr>
          <w:noProof/>
        </w:rPr>
        <w:lastRenderedPageBreak/>
        <w:drawing>
          <wp:inline distT="0" distB="0" distL="0" distR="0" wp14:anchorId="7CDB7D0E" wp14:editId="0B5980F1">
            <wp:extent cx="4344006" cy="497274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5-01-07 084440.png"/>
                    <pic:cNvPicPr/>
                  </pic:nvPicPr>
                  <pic:blipFill>
                    <a:blip r:embed="rId18">
                      <a:extLst>
                        <a:ext uri="{28A0092B-C50C-407E-A947-70E740481C1C}">
                          <a14:useLocalDpi xmlns:a14="http://schemas.microsoft.com/office/drawing/2010/main" val="0"/>
                        </a:ext>
                      </a:extLst>
                    </a:blip>
                    <a:stretch>
                      <a:fillRect/>
                    </a:stretch>
                  </pic:blipFill>
                  <pic:spPr>
                    <a:xfrm>
                      <a:off x="0" y="0"/>
                      <a:ext cx="4344006" cy="4972744"/>
                    </a:xfrm>
                    <a:prstGeom prst="rect">
                      <a:avLst/>
                    </a:prstGeom>
                  </pic:spPr>
                </pic:pic>
              </a:graphicData>
            </a:graphic>
          </wp:inline>
        </w:drawing>
      </w:r>
    </w:p>
    <w:p w14:paraId="6C984AD5" w14:textId="7533A366" w:rsidR="001807F2" w:rsidRPr="00326F80" w:rsidRDefault="001807F2" w:rsidP="001807F2">
      <w:pPr>
        <w:jc w:val="center"/>
      </w:pPr>
      <w:r>
        <w:t>Hình 3.4</w:t>
      </w:r>
      <w:r w:rsidR="006D286A">
        <w:t>. Hàm di chuyển vầ tấn công của kẻ thù</w:t>
      </w:r>
    </w:p>
    <w:p w14:paraId="297BAEF0" w14:textId="77777777" w:rsidR="001807F2" w:rsidRDefault="001807F2" w:rsidP="001807F2">
      <w:pPr>
        <w:ind w:firstLine="720"/>
      </w:pPr>
      <w:r w:rsidRPr="00326F80">
        <w:t xml:space="preserve">Lớp </w:t>
      </w:r>
      <w:r w:rsidRPr="00326F80">
        <w:rPr>
          <w:rStyle w:val="HTMLCode"/>
          <w:rFonts w:asciiTheme="majorHAnsi" w:hAnsiTheme="majorHAnsi" w:cstheme="majorHAnsi"/>
          <w:sz w:val="26"/>
          <w:szCs w:val="26"/>
        </w:rPr>
        <w:t>Projectile:</w:t>
      </w:r>
      <w:r>
        <w:rPr>
          <w:rStyle w:val="HTMLCode"/>
          <w:rFonts w:asciiTheme="majorHAnsi" w:hAnsiTheme="majorHAnsi" w:cstheme="majorHAnsi"/>
          <w:sz w:val="26"/>
          <w:szCs w:val="26"/>
        </w:rPr>
        <w:t xml:space="preserve"> sẽ </w:t>
      </w:r>
      <w:r>
        <w:t>xử lý các thông số và tính toán quỹ đạo của đạn.</w:t>
      </w:r>
    </w:p>
    <w:p w14:paraId="08F2F3D9" w14:textId="77777777" w:rsidR="001807F2" w:rsidRDefault="001807F2" w:rsidP="001807F2">
      <w:pPr>
        <w:ind w:firstLine="720"/>
      </w:pPr>
    </w:p>
    <w:p w14:paraId="6B818A52" w14:textId="77777777" w:rsidR="001807F2" w:rsidRDefault="001807F2" w:rsidP="001807F2">
      <w:pPr>
        <w:jc w:val="center"/>
        <w:rPr>
          <w:rFonts w:asciiTheme="majorHAnsi" w:hAnsiTheme="majorHAnsi" w:cstheme="majorHAnsi"/>
          <w:szCs w:val="26"/>
        </w:rPr>
      </w:pPr>
      <w:r>
        <w:rPr>
          <w:rFonts w:asciiTheme="majorHAnsi" w:hAnsiTheme="majorHAnsi" w:cstheme="majorHAnsi"/>
          <w:noProof/>
          <w:szCs w:val="26"/>
        </w:rPr>
        <w:lastRenderedPageBreak/>
        <w:drawing>
          <wp:inline distT="0" distB="0" distL="0" distR="0" wp14:anchorId="03B464F6" wp14:editId="3A91E8D1">
            <wp:extent cx="5760720" cy="35210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5-01-06 162201.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3521075"/>
                    </a:xfrm>
                    <a:prstGeom prst="rect">
                      <a:avLst/>
                    </a:prstGeom>
                  </pic:spPr>
                </pic:pic>
              </a:graphicData>
            </a:graphic>
          </wp:inline>
        </w:drawing>
      </w:r>
    </w:p>
    <w:p w14:paraId="63A4585C" w14:textId="0CA12E1B" w:rsidR="001807F2" w:rsidRPr="00326F80" w:rsidRDefault="001807F2" w:rsidP="001807F2">
      <w:pPr>
        <w:jc w:val="center"/>
        <w:rPr>
          <w:rFonts w:asciiTheme="majorHAnsi" w:hAnsiTheme="majorHAnsi" w:cstheme="majorHAnsi"/>
          <w:szCs w:val="26"/>
        </w:rPr>
      </w:pPr>
      <w:r>
        <w:rPr>
          <w:rFonts w:asciiTheme="majorHAnsi" w:hAnsiTheme="majorHAnsi" w:cstheme="majorHAnsi"/>
          <w:szCs w:val="26"/>
        </w:rPr>
        <w:t>Hình 3.5</w:t>
      </w:r>
      <w:r w:rsidR="006D286A">
        <w:rPr>
          <w:rFonts w:asciiTheme="majorHAnsi" w:hAnsiTheme="majorHAnsi" w:cstheme="majorHAnsi"/>
          <w:szCs w:val="26"/>
        </w:rPr>
        <w:t>. Lớp Bullet</w:t>
      </w:r>
    </w:p>
    <w:p w14:paraId="583A8804" w14:textId="7F52088E" w:rsidR="001807F2" w:rsidRDefault="001807F2" w:rsidP="001807F2">
      <w:pPr>
        <w:ind w:firstLine="720"/>
      </w:pPr>
      <w:r>
        <w:rPr>
          <w:rStyle w:val="Strong"/>
          <w:b w:val="0"/>
        </w:rPr>
        <w:t xml:space="preserve">Các lớp chính khác (bao gồm mô phỏng đường đạn, địa </w:t>
      </w:r>
      <w:proofErr w:type="gramStart"/>
      <w:r>
        <w:rPr>
          <w:rStyle w:val="Strong"/>
          <w:b w:val="0"/>
        </w:rPr>
        <w:t>hình,…</w:t>
      </w:r>
      <w:proofErr w:type="gramEnd"/>
      <w:r>
        <w:rPr>
          <w:rStyle w:val="Strong"/>
          <w:b w:val="0"/>
        </w:rPr>
        <w:t xml:space="preserve"> ) </w:t>
      </w:r>
      <w:r>
        <w:t>sẽ quản lý địa hình bao gồm các vật cản (nếu có) và các yếu tố vật lý như trọng lực của viên đạn trong trò chơi.</w:t>
      </w:r>
    </w:p>
    <w:p w14:paraId="091F22D4" w14:textId="1D1C80E6" w:rsidR="001807F2" w:rsidRDefault="001807F2" w:rsidP="001807F2">
      <w:pPr>
        <w:pStyle w:val="Heading3"/>
      </w:pPr>
      <w:bookmarkStart w:id="71" w:name="_Toc187303158"/>
      <w:r>
        <w:t>Sơ đồ hoạt động (Activity Diagram)</w:t>
      </w:r>
      <w:bookmarkEnd w:id="71"/>
    </w:p>
    <w:p w14:paraId="6989BA8A" w14:textId="1A329C3D" w:rsidR="001807F2" w:rsidRPr="001807F2" w:rsidRDefault="001807F2" w:rsidP="001807F2">
      <w:pPr>
        <w:ind w:firstLine="720"/>
      </w:pPr>
      <w:r>
        <w:t>Quá trình bắn đạn được biểu diễn như sau: người chơi sẽ di chuyển chuột để thay đổi góc và lực bắn, sau đó bắn ra viên đạn bằng cách nhấn chuột trái, tiếp theo sẽ tính toán quỹ đạo đạn dựa trên công thức vật lý và kiểm tra va chạm giữa viên đạn và mục tiêu, cuối cùng sẽ hiển thị kết quả và chờ lượt chơi tiếp theo.</w:t>
      </w:r>
    </w:p>
    <w:p w14:paraId="6E4BC54D" w14:textId="0ED5A59D" w:rsidR="009B50DE" w:rsidRDefault="001807F2" w:rsidP="001807F2">
      <w:pPr>
        <w:pStyle w:val="Heading2"/>
      </w:pPr>
      <w:bookmarkStart w:id="72" w:name="_Toc187303159"/>
      <w:r>
        <w:t>Thiết kế giao diện</w:t>
      </w:r>
      <w:bookmarkEnd w:id="72"/>
    </w:p>
    <w:p w14:paraId="353F4151" w14:textId="68B86CEC" w:rsidR="001807F2" w:rsidRPr="001807F2" w:rsidRDefault="001807F2" w:rsidP="001807F2">
      <w:pPr>
        <w:pStyle w:val="Heading3"/>
      </w:pPr>
      <w:bookmarkStart w:id="73" w:name="_Toc187303160"/>
      <w:r>
        <w:t xml:space="preserve">Phác </w:t>
      </w:r>
      <w:r>
        <w:rPr>
          <w:rStyle w:val="Strong"/>
          <w:b/>
          <w:bCs/>
        </w:rPr>
        <w:t>thảo giao diện</w:t>
      </w:r>
      <w:bookmarkEnd w:id="73"/>
    </w:p>
    <w:p w14:paraId="626666A5" w14:textId="77777777" w:rsidR="001807F2" w:rsidRDefault="001807F2" w:rsidP="001807F2">
      <w:pPr>
        <w:ind w:firstLine="720"/>
      </w:pPr>
      <w:r w:rsidRPr="0051572D">
        <w:rPr>
          <w:rStyle w:val="Strong"/>
          <w:b w:val="0"/>
        </w:rPr>
        <w:t>Màn hình chính</w:t>
      </w:r>
      <w:r>
        <w:t>:</w:t>
      </w:r>
    </w:p>
    <w:p w14:paraId="0D7CA023" w14:textId="77777777" w:rsidR="001807F2" w:rsidRDefault="001807F2" w:rsidP="001807F2">
      <w:pPr>
        <w:ind w:firstLine="720"/>
      </w:pPr>
      <w:r>
        <w:t>Click chuột phải để bắt đầu trò chơi.</w:t>
      </w:r>
    </w:p>
    <w:p w14:paraId="01180A2D" w14:textId="77777777" w:rsidR="001807F2" w:rsidRDefault="001807F2" w:rsidP="001807F2">
      <w:pPr>
        <w:jc w:val="center"/>
      </w:pPr>
      <w:r>
        <w:rPr>
          <w:noProof/>
        </w:rPr>
        <w:lastRenderedPageBreak/>
        <w:drawing>
          <wp:inline distT="0" distB="0" distL="0" distR="0" wp14:anchorId="55229A93" wp14:editId="2B90CEE6">
            <wp:extent cx="5760720" cy="37744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5-01-06 163202.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3774440"/>
                    </a:xfrm>
                    <a:prstGeom prst="rect">
                      <a:avLst/>
                    </a:prstGeom>
                  </pic:spPr>
                </pic:pic>
              </a:graphicData>
            </a:graphic>
          </wp:inline>
        </w:drawing>
      </w:r>
    </w:p>
    <w:p w14:paraId="124B2150" w14:textId="4DD7234E" w:rsidR="001807F2" w:rsidRDefault="001807F2" w:rsidP="001807F2">
      <w:pPr>
        <w:jc w:val="center"/>
      </w:pPr>
      <w:r>
        <w:t>Hình 3.6</w:t>
      </w:r>
      <w:r w:rsidR="006D286A">
        <w:t>.  Màn hình chính của trò chơi</w:t>
      </w:r>
    </w:p>
    <w:p w14:paraId="6749C00B" w14:textId="77777777" w:rsidR="001807F2" w:rsidRDefault="001807F2" w:rsidP="001807F2">
      <w:pPr>
        <w:ind w:firstLine="720"/>
      </w:pPr>
      <w:r w:rsidRPr="0051572D">
        <w:rPr>
          <w:rStyle w:val="Strong"/>
          <w:b w:val="0"/>
        </w:rPr>
        <w:t>Màn hình chơi game</w:t>
      </w:r>
      <w:r>
        <w:t>: hiển thị góc bắn, lực bắn, trạng thái mục tiêu và người chơi cần phải di chuyển chuột để thay đổi góc và lực bắn.</w:t>
      </w:r>
    </w:p>
    <w:p w14:paraId="1359645E" w14:textId="77777777" w:rsidR="001807F2" w:rsidRDefault="001807F2" w:rsidP="001807F2">
      <w:pPr>
        <w:jc w:val="center"/>
      </w:pPr>
      <w:r>
        <w:rPr>
          <w:noProof/>
        </w:rPr>
        <w:drawing>
          <wp:inline distT="0" distB="0" distL="0" distR="0" wp14:anchorId="6D5E0AB2" wp14:editId="4BCD30E5">
            <wp:extent cx="5760720" cy="3778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5-01-06 163416.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3778250"/>
                    </a:xfrm>
                    <a:prstGeom prst="rect">
                      <a:avLst/>
                    </a:prstGeom>
                  </pic:spPr>
                </pic:pic>
              </a:graphicData>
            </a:graphic>
          </wp:inline>
        </w:drawing>
      </w:r>
    </w:p>
    <w:p w14:paraId="676C1767" w14:textId="22E3E043" w:rsidR="001807F2" w:rsidRDefault="001807F2" w:rsidP="001807F2">
      <w:pPr>
        <w:jc w:val="center"/>
      </w:pPr>
      <w:r>
        <w:t>Hình 3.7</w:t>
      </w:r>
      <w:r w:rsidR="006D286A">
        <w:t>. Màn hình chơi game của trò chơi</w:t>
      </w:r>
    </w:p>
    <w:p w14:paraId="38CABF88" w14:textId="3446655F" w:rsidR="001807F2" w:rsidRDefault="001807F2" w:rsidP="001807F2">
      <w:pPr>
        <w:ind w:firstLine="720"/>
      </w:pPr>
      <w:r w:rsidRPr="0051572D">
        <w:rPr>
          <w:rStyle w:val="Strong"/>
          <w:b w:val="0"/>
        </w:rPr>
        <w:lastRenderedPageBreak/>
        <w:t>Màn hình kết thúc</w:t>
      </w:r>
      <w:r>
        <w:t>: sẽ hiển thị thông báo chiến thắng hoặc thua cuộc, sau đó người chơi có thể chọn "Chơi lại" hoặc "Thoát"</w:t>
      </w:r>
    </w:p>
    <w:p w14:paraId="0BABAF61" w14:textId="27B0294B" w:rsidR="001807F2" w:rsidRDefault="001807F2" w:rsidP="001807F2">
      <w:pPr>
        <w:pStyle w:val="Heading3"/>
      </w:pPr>
      <w:bookmarkStart w:id="74" w:name="_Toc187303161"/>
      <w:r>
        <w:t>Công cụ đồ họa</w:t>
      </w:r>
      <w:bookmarkEnd w:id="74"/>
    </w:p>
    <w:p w14:paraId="2C2CDEB7" w14:textId="64952F8B" w:rsidR="001807F2" w:rsidRPr="001807F2" w:rsidRDefault="001807F2" w:rsidP="001807F2">
      <w:pPr>
        <w:ind w:firstLine="720"/>
      </w:pPr>
      <w:r w:rsidRPr="0051572D">
        <w:rPr>
          <w:rStyle w:val="Strong"/>
          <w:b w:val="0"/>
        </w:rPr>
        <w:t>Thư viện Pygame</w:t>
      </w:r>
      <w:r>
        <w:rPr>
          <w:rStyle w:val="Strong"/>
          <w:b w:val="0"/>
        </w:rPr>
        <w:t xml:space="preserve"> </w:t>
      </w:r>
      <w:r>
        <w:t xml:space="preserve">dùng để vẽ hình nền, hiển thị nhân vật và hiệu ứng bắn, </w:t>
      </w:r>
      <w:r>
        <w:rPr>
          <w:rStyle w:val="Strong"/>
          <w:b w:val="0"/>
        </w:rPr>
        <w:t>h</w:t>
      </w:r>
      <w:r w:rsidRPr="0051572D">
        <w:rPr>
          <w:rStyle w:val="Strong"/>
          <w:b w:val="0"/>
        </w:rPr>
        <w:t>iệu ứng hình ảnh</w:t>
      </w:r>
      <w:r>
        <w:rPr>
          <w:rStyle w:val="Strong"/>
          <w:b w:val="0"/>
        </w:rPr>
        <w:t xml:space="preserve"> sẽ</w:t>
      </w:r>
      <w:r>
        <w:t xml:space="preserve"> sử dụng hình ảnh PNG với kênh alpha (trong suốt) để tạo hiệu ứng và f</w:t>
      </w:r>
      <w:r w:rsidRPr="0051572D">
        <w:rPr>
          <w:rStyle w:val="Strong"/>
          <w:b w:val="0"/>
        </w:rPr>
        <w:t>ont chữ</w:t>
      </w:r>
      <w:r>
        <w:t xml:space="preserve"> sẽ sử dụng loại “Font Sans Serif” đơn giản, phù hợp để hiển thị chỉ số người chơi và thông báo.</w:t>
      </w:r>
    </w:p>
    <w:p w14:paraId="29DCD160" w14:textId="79233CB2" w:rsidR="00D81352" w:rsidRDefault="00701231" w:rsidP="007066F1">
      <w:pPr>
        <w:pStyle w:val="Heading2"/>
        <w:jc w:val="left"/>
      </w:pPr>
      <w:bookmarkStart w:id="75" w:name="_Toc187303162"/>
      <w:r>
        <w:rPr>
          <w:szCs w:val="26"/>
        </w:rPr>
        <w:t xml:space="preserve">Cài </w:t>
      </w:r>
      <w:r>
        <w:t>đặt chương trình</w:t>
      </w:r>
      <w:bookmarkEnd w:id="75"/>
    </w:p>
    <w:p w14:paraId="57DC5F51" w14:textId="133F6873" w:rsidR="00701231" w:rsidRDefault="00701231" w:rsidP="00701231">
      <w:pPr>
        <w:pStyle w:val="Heading3"/>
      </w:pPr>
      <w:bookmarkStart w:id="76" w:name="_Toc187303163"/>
      <w:r>
        <w:t>Cấu trúc thư mục</w:t>
      </w:r>
      <w:bookmarkEnd w:id="76"/>
    </w:p>
    <w:p w14:paraId="1CCAF8EB" w14:textId="77777777" w:rsidR="00701231" w:rsidRDefault="00701231" w:rsidP="00701231">
      <w:pPr>
        <w:jc w:val="center"/>
      </w:pPr>
      <w:r>
        <w:rPr>
          <w:noProof/>
        </w:rPr>
        <w:drawing>
          <wp:inline distT="0" distB="0" distL="0" distR="0" wp14:anchorId="15220C5E" wp14:editId="56413AC1">
            <wp:extent cx="2429214" cy="227679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5-01-07 084145.png"/>
                    <pic:cNvPicPr/>
                  </pic:nvPicPr>
                  <pic:blipFill>
                    <a:blip r:embed="rId22">
                      <a:extLst>
                        <a:ext uri="{28A0092B-C50C-407E-A947-70E740481C1C}">
                          <a14:useLocalDpi xmlns:a14="http://schemas.microsoft.com/office/drawing/2010/main" val="0"/>
                        </a:ext>
                      </a:extLst>
                    </a:blip>
                    <a:stretch>
                      <a:fillRect/>
                    </a:stretch>
                  </pic:blipFill>
                  <pic:spPr>
                    <a:xfrm>
                      <a:off x="0" y="0"/>
                      <a:ext cx="2429214" cy="2276793"/>
                    </a:xfrm>
                    <a:prstGeom prst="rect">
                      <a:avLst/>
                    </a:prstGeom>
                  </pic:spPr>
                </pic:pic>
              </a:graphicData>
            </a:graphic>
          </wp:inline>
        </w:drawing>
      </w:r>
    </w:p>
    <w:p w14:paraId="31BC053F" w14:textId="49871ED6" w:rsidR="00701231" w:rsidRDefault="00701231" w:rsidP="00701231">
      <w:pPr>
        <w:jc w:val="center"/>
      </w:pPr>
      <w:r>
        <w:t>Hình 3.8</w:t>
      </w:r>
      <w:r w:rsidR="006D286A">
        <w:t>. Cấu trúc thư mục của trò chơi</w:t>
      </w:r>
    </w:p>
    <w:p w14:paraId="2BC36142" w14:textId="0D3637E6" w:rsidR="00701231" w:rsidRDefault="00701231" w:rsidP="00701231">
      <w:pPr>
        <w:pStyle w:val="Heading3"/>
      </w:pPr>
      <w:bookmarkStart w:id="77" w:name="_Toc187303164"/>
      <w:r>
        <w:t>Cài đặt các module</w:t>
      </w:r>
      <w:bookmarkEnd w:id="77"/>
    </w:p>
    <w:p w14:paraId="37AF4339" w14:textId="77777777" w:rsidR="00701231" w:rsidRDefault="00701231" w:rsidP="00701231">
      <w:pPr>
        <w:ind w:firstLine="720"/>
      </w:pPr>
      <w:r>
        <w:t>Kiểm tra quỹ đạo của viên đạn:</w:t>
      </w:r>
    </w:p>
    <w:p w14:paraId="59B2B3FA" w14:textId="77777777" w:rsidR="00701231" w:rsidRDefault="00701231" w:rsidP="00701231">
      <w:pPr>
        <w:jc w:val="center"/>
      </w:pPr>
      <w:r>
        <w:rPr>
          <w:noProof/>
        </w:rPr>
        <w:lastRenderedPageBreak/>
        <w:drawing>
          <wp:inline distT="0" distB="0" distL="0" distR="0" wp14:anchorId="1E5E0011" wp14:editId="17354965">
            <wp:extent cx="5760720" cy="51644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5-01-06 162111.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5164455"/>
                    </a:xfrm>
                    <a:prstGeom prst="rect">
                      <a:avLst/>
                    </a:prstGeom>
                  </pic:spPr>
                </pic:pic>
              </a:graphicData>
            </a:graphic>
          </wp:inline>
        </w:drawing>
      </w:r>
    </w:p>
    <w:p w14:paraId="37AF6898" w14:textId="5BFF8F26" w:rsidR="00701231" w:rsidRDefault="00701231" w:rsidP="00701231">
      <w:pPr>
        <w:jc w:val="center"/>
      </w:pPr>
      <w:r>
        <w:t>Hình 3.9</w:t>
      </w:r>
      <w:r w:rsidR="006D286A">
        <w:t>. Lớp mô phỏng</w:t>
      </w:r>
      <w:r w:rsidR="00F50258">
        <w:t xml:space="preserve"> quỹ đạo của đạn</w:t>
      </w:r>
    </w:p>
    <w:p w14:paraId="5F4C62D6" w14:textId="77777777" w:rsidR="00701231" w:rsidRDefault="00701231" w:rsidP="00701231">
      <w:pPr>
        <w:ind w:firstLine="720"/>
      </w:pPr>
      <w:r>
        <w:t>Kiếm tra va chạm của viên đạn:</w:t>
      </w:r>
    </w:p>
    <w:p w14:paraId="1078A0DC" w14:textId="77777777" w:rsidR="00701231" w:rsidRDefault="00701231" w:rsidP="00701231">
      <w:pPr>
        <w:jc w:val="center"/>
      </w:pPr>
      <w:r>
        <w:rPr>
          <w:noProof/>
        </w:rPr>
        <w:drawing>
          <wp:inline distT="0" distB="0" distL="0" distR="0" wp14:anchorId="724D6A86" wp14:editId="1EFC97C9">
            <wp:extent cx="5760720" cy="30181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5-01-06 164029.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3018155"/>
                    </a:xfrm>
                    <a:prstGeom prst="rect">
                      <a:avLst/>
                    </a:prstGeom>
                  </pic:spPr>
                </pic:pic>
              </a:graphicData>
            </a:graphic>
          </wp:inline>
        </w:drawing>
      </w:r>
    </w:p>
    <w:p w14:paraId="7EBFC7B9" w14:textId="47C77713" w:rsidR="00701231" w:rsidRDefault="00701231" w:rsidP="00701231">
      <w:pPr>
        <w:jc w:val="center"/>
      </w:pPr>
      <w:r>
        <w:t>Hình 3.10</w:t>
      </w:r>
      <w:r w:rsidR="00152980">
        <w:t>. Hàm kiểm tra va chạm của viên đạn</w:t>
      </w:r>
    </w:p>
    <w:p w14:paraId="5D79ED3B" w14:textId="0CE13959" w:rsidR="00701231" w:rsidRPr="00701231" w:rsidRDefault="00701231" w:rsidP="00701231">
      <w:pPr>
        <w:pStyle w:val="Heading2"/>
      </w:pPr>
      <w:bookmarkStart w:id="78" w:name="_Toc187303165"/>
      <w:r>
        <w:lastRenderedPageBreak/>
        <w:t>Kiểm thử và đánh giá</w:t>
      </w:r>
      <w:bookmarkEnd w:id="78"/>
    </w:p>
    <w:p w14:paraId="7C61070F" w14:textId="603F2EF0" w:rsidR="00701231" w:rsidRDefault="00701231" w:rsidP="00701231">
      <w:pPr>
        <w:pStyle w:val="Heading3"/>
      </w:pPr>
      <w:bookmarkStart w:id="79" w:name="_Toc187303166"/>
      <w:r>
        <w:t>Kiểm thử đơn vị</w:t>
      </w:r>
      <w:bookmarkEnd w:id="79"/>
    </w:p>
    <w:p w14:paraId="147E67B9" w14:textId="77777777" w:rsidR="00701231" w:rsidRDefault="00701231" w:rsidP="00701231">
      <w:pPr>
        <w:ind w:firstLine="720"/>
      </w:pPr>
      <w:r>
        <w:t>Kiểm thử đơn vị là quá trình kiểm tra tính chính xác của các thành phần nhỏ nhất trong hệ thống, chẳng hạn như các hàm và module riêng lẻ.</w:t>
      </w:r>
    </w:p>
    <w:p w14:paraId="505DDE63" w14:textId="17A07FD6" w:rsidR="00701231" w:rsidRDefault="00701231" w:rsidP="00701231">
      <w:pPr>
        <w:ind w:firstLine="720"/>
      </w:pPr>
      <w:r w:rsidRPr="00683E2D">
        <w:rPr>
          <w:rStyle w:val="Strong"/>
          <w:b w:val="0"/>
        </w:rPr>
        <w:t>Mục tiêu:</w:t>
      </w:r>
      <w:r w:rsidRPr="00683E2D">
        <w:rPr>
          <w:b/>
        </w:rPr>
        <w:t xml:space="preserve"> </w:t>
      </w:r>
      <w:r>
        <w:t xml:space="preserve">đảm bảo từng thành phần hoạt động đúng như mong đợi trước khi tích hợp chúng lại với nhau. Ví dụ: kiểm tra hàm tính toán quỹ đạo đạn xem hàm có trả về vị trí chính xác của đạn dựa trên các yếu tố như góc bắn, tốc độ bắn và lực trọng trường không? Hoặc là </w:t>
      </w:r>
      <w:r>
        <w:rPr>
          <w:rStyle w:val="Strong"/>
          <w:b w:val="0"/>
        </w:rPr>
        <w:t xml:space="preserve">kiểm tra xử lý va chạm xem có </w:t>
      </w:r>
      <w:r>
        <w:t>đảm bảo hàm xử lý va chạm phát hiện chính xác khi đạn chạm vào kẻ thù hoặc các vật thể khác không?</w:t>
      </w:r>
    </w:p>
    <w:p w14:paraId="0354FACE" w14:textId="7F057994" w:rsidR="00701231" w:rsidRDefault="00701231" w:rsidP="00701231">
      <w:pPr>
        <w:pStyle w:val="Heading3"/>
      </w:pPr>
      <w:bookmarkStart w:id="80" w:name="_Toc187303167"/>
      <w:r>
        <w:t>Kiểm thử tích hợp</w:t>
      </w:r>
      <w:bookmarkEnd w:id="80"/>
    </w:p>
    <w:p w14:paraId="0E02EC08" w14:textId="77777777" w:rsidR="00701231" w:rsidRDefault="00701231" w:rsidP="00701231">
      <w:pPr>
        <w:ind w:firstLine="720"/>
      </w:pPr>
      <w:r>
        <w:t>Kiểm thử tích hợp nhằm đảm bảo các module hoặc chức năng khác nhau trong hệ thống hoạt động trơn tru khi kết hợp với nhau.</w:t>
      </w:r>
    </w:p>
    <w:p w14:paraId="10162D29" w14:textId="570A59A4" w:rsidR="00701231" w:rsidRPr="00701231" w:rsidRDefault="00701231" w:rsidP="00701231">
      <w:pPr>
        <w:ind w:firstLine="720"/>
      </w:pPr>
      <w:r w:rsidRPr="004858A5">
        <w:rPr>
          <w:rStyle w:val="Strong"/>
          <w:b w:val="0"/>
        </w:rPr>
        <w:t>Mục tiêu:</w:t>
      </w:r>
      <w:r>
        <w:t xml:space="preserve"> xác minh sự tương tác giữa các thành phần, đảm bảo toàn bộ hệ thống hoạt động đúng như mong muốn. Ví dụ </w:t>
      </w:r>
      <w:r>
        <w:rPr>
          <w:rStyle w:val="Strong"/>
          <w:b w:val="0"/>
        </w:rPr>
        <w:t>đ</w:t>
      </w:r>
      <w:r w:rsidRPr="004858A5">
        <w:rPr>
          <w:rStyle w:val="Strong"/>
          <w:b w:val="0"/>
        </w:rPr>
        <w:t>ạn di chuyển</w:t>
      </w:r>
      <w:r>
        <w:rPr>
          <w:rStyle w:val="Strong"/>
          <w:b w:val="0"/>
        </w:rPr>
        <w:t xml:space="preserve"> có đúng hướng hay không?</w:t>
      </w:r>
      <w:r>
        <w:t xml:space="preserve"> Đảm bảo đạn bắn ra từ nhân vật chính đi theo đúng quỹ đạo đã tính toán, không bị sai lệch bởi các yếu tố khác.</w:t>
      </w:r>
    </w:p>
    <w:p w14:paraId="038A5FC8" w14:textId="69590CA1" w:rsidR="00701231" w:rsidRDefault="00701231" w:rsidP="00701231">
      <w:pPr>
        <w:pStyle w:val="Heading3"/>
      </w:pPr>
      <w:bookmarkStart w:id="81" w:name="_Toc187303168"/>
      <w:r>
        <w:t>Đánh giá hiệu năng</w:t>
      </w:r>
      <w:bookmarkEnd w:id="81"/>
    </w:p>
    <w:p w14:paraId="11396E31" w14:textId="77777777" w:rsidR="00701231" w:rsidRDefault="00701231" w:rsidP="00701231">
      <w:pPr>
        <w:ind w:firstLine="720"/>
      </w:pPr>
      <w:r>
        <w:t>Đánh giá hiệu năng là bước quan trọng để đảm bảo trò chơi hoạt động mượt mà và đáp ứng kỳ vọng của người dùng trên nhiều loại thiết bị khác nhau.</w:t>
      </w:r>
    </w:p>
    <w:p w14:paraId="63451A27" w14:textId="77777777" w:rsidR="00701231" w:rsidRDefault="00701231" w:rsidP="00701231">
      <w:pPr>
        <w:ind w:firstLine="720"/>
      </w:pPr>
      <w:r w:rsidRPr="004858A5">
        <w:rPr>
          <w:rStyle w:val="Strong"/>
          <w:b w:val="0"/>
        </w:rPr>
        <w:t>Mục tiêu</w:t>
      </w:r>
      <w:r>
        <w:rPr>
          <w:rStyle w:val="Strong"/>
          <w:b w:val="0"/>
        </w:rPr>
        <w:t xml:space="preserve"> chính</w:t>
      </w:r>
      <w:r w:rsidRPr="004858A5">
        <w:rPr>
          <w:rStyle w:val="Strong"/>
          <w:b w:val="0"/>
        </w:rPr>
        <w:t>:</w:t>
      </w:r>
      <w:r>
        <w:t xml:space="preserve"> đảm bảo trò chơi cung cấp trải nghiệm tốt, không bị giật lag hay sụt giảm tốc độ khung hình, kể cả trong các tình huống tải nặng và đánh giá mức tiêu thụ tài nguyên hệ thống để tối ưu hóa trò chơi cho nhiều loại thiết bị khác nhau.</w:t>
      </w:r>
    </w:p>
    <w:p w14:paraId="6D092787" w14:textId="77777777" w:rsidR="00701231" w:rsidRDefault="00701231" w:rsidP="00701231">
      <w:pPr>
        <w:ind w:firstLine="720"/>
      </w:pPr>
      <w:r>
        <w:t>Tiêu chí kiểm tra sẽ bao gồm:</w:t>
      </w:r>
    </w:p>
    <w:p w14:paraId="133E4C53" w14:textId="77777777" w:rsidR="00701231" w:rsidRDefault="00701231" w:rsidP="00701231">
      <w:pPr>
        <w:ind w:firstLine="720"/>
      </w:pPr>
      <w:r w:rsidRPr="004858A5">
        <w:rPr>
          <w:rStyle w:val="Strong"/>
          <w:b w:val="0"/>
        </w:rPr>
        <w:t>Tốc độ khung hình (FPS):</w:t>
      </w:r>
      <w:r>
        <w:t xml:space="preserve"> kiểm tra xem trò chơi có duy trì được tốc độ khung hình tối thiểu 30 FPS hay không, ngay cả trong các tình huống phức tạp (nhiều đối tượng di chuyển, hiệu ứng nổ).</w:t>
      </w:r>
    </w:p>
    <w:p w14:paraId="5802BD61" w14:textId="77777777" w:rsidR="00701231" w:rsidRDefault="00701231" w:rsidP="00701231">
      <w:pPr>
        <w:ind w:firstLine="720"/>
      </w:pPr>
      <w:r w:rsidRPr="004858A5">
        <w:rPr>
          <w:rStyle w:val="Strong"/>
          <w:b w:val="0"/>
        </w:rPr>
        <w:t>Thử nghiệm trên cấu hình thấp:</w:t>
      </w:r>
      <w:r w:rsidRPr="004858A5">
        <w:rPr>
          <w:b/>
        </w:rPr>
        <w:t xml:space="preserve"> </w:t>
      </w:r>
      <w:r>
        <w:t>chạy trò chơi trên các thiết bị có cấu hình thấp (ví dụ: RAM 4GB, GPU tích hợp) để đảm bảo trò chơi không bị giật, lag hoặc sập ứng dụng.</w:t>
      </w:r>
    </w:p>
    <w:p w14:paraId="7C281909" w14:textId="77777777" w:rsidR="00701231" w:rsidRDefault="00701231" w:rsidP="00701231">
      <w:pPr>
        <w:ind w:firstLine="720"/>
      </w:pPr>
      <w:r>
        <w:rPr>
          <w:rStyle w:val="Strong"/>
          <w:b w:val="0"/>
        </w:rPr>
        <w:lastRenderedPageBreak/>
        <w:t>Thử nghiệm trên cấu hình trung bình và cao</w:t>
      </w:r>
      <w:r w:rsidRPr="004858A5">
        <w:rPr>
          <w:rStyle w:val="Strong"/>
          <w:b w:val="0"/>
        </w:rPr>
        <w:t>:</w:t>
      </w:r>
      <w:r>
        <w:rPr>
          <w:rStyle w:val="Strong"/>
          <w:b w:val="0"/>
        </w:rPr>
        <w:t xml:space="preserve"> </w:t>
      </w:r>
      <w:r>
        <w:t>kiểm tra xem trò chơi có tận dụng hiệu quả tài nguyên của các hệ thống mạnh để cung cấp trải nghiệm tốt hơn (độ phân giải cao, đồ họa chi tiết).</w:t>
      </w:r>
    </w:p>
    <w:p w14:paraId="29557691" w14:textId="77777777" w:rsidR="00701231" w:rsidRDefault="00701231" w:rsidP="00701231">
      <w:pPr>
        <w:ind w:firstLine="720"/>
      </w:pPr>
      <w:r w:rsidRPr="004858A5">
        <w:rPr>
          <w:rStyle w:val="Strong"/>
          <w:b w:val="0"/>
        </w:rPr>
        <w:t>Sử dụng tài nguyên:</w:t>
      </w:r>
      <w:r>
        <w:t xml:space="preserve"> đánh giá mức độ tiêu thụ CPU, GPU và RAM của trò chơi, đảm bảo không gây quá tải hoặc giảm hiệu năng thiết bị.</w:t>
      </w:r>
    </w:p>
    <w:p w14:paraId="18466F6E" w14:textId="36E7046B" w:rsidR="00701231" w:rsidRPr="00701231" w:rsidRDefault="00701231" w:rsidP="00701231">
      <w:pPr>
        <w:ind w:firstLine="720"/>
      </w:pPr>
      <w:r w:rsidRPr="004858A5">
        <w:rPr>
          <w:rStyle w:val="Strong"/>
          <w:b w:val="0"/>
        </w:rPr>
        <w:t>Tải thời gian thực:</w:t>
      </w:r>
      <w:r>
        <w:t xml:space="preserve"> kiểm tra tốc độ tải của màn chơi khi chuyển giữa các màn chơi hoặc khi bắt đầu trò chơi. Thời gian tải không vượt quá 5 giây trên cấu hình trung bình và đánh giá hiệu suất của trò chơi sau khi chạy liên tục trong 1-2 giờ, để phát hiện các lỗi rò rỉ bộ nhớ hoặc sụt giảm hiệu năng.</w:t>
      </w:r>
    </w:p>
    <w:p w14:paraId="72F884ED" w14:textId="5202990E" w:rsidR="00701231" w:rsidRDefault="00701231" w:rsidP="00701231"/>
    <w:p w14:paraId="48B68826" w14:textId="547BD671" w:rsidR="00701231" w:rsidRDefault="00701231" w:rsidP="00701231"/>
    <w:p w14:paraId="2DDE84A5" w14:textId="711980DA" w:rsidR="00701231" w:rsidRDefault="00701231" w:rsidP="00701231"/>
    <w:p w14:paraId="7A712E9E" w14:textId="763CE32E" w:rsidR="00701231" w:rsidRDefault="00701231" w:rsidP="00701231"/>
    <w:p w14:paraId="18E456F8" w14:textId="30699106" w:rsidR="00701231" w:rsidRDefault="00701231" w:rsidP="00701231"/>
    <w:p w14:paraId="5CED6F0A" w14:textId="37724300" w:rsidR="00701231" w:rsidRDefault="00701231" w:rsidP="00701231"/>
    <w:p w14:paraId="358122C1" w14:textId="2C2229C0" w:rsidR="00701231" w:rsidRDefault="00701231" w:rsidP="00701231"/>
    <w:p w14:paraId="35A86BDD" w14:textId="249F8A36" w:rsidR="00701231" w:rsidRDefault="00701231" w:rsidP="00701231"/>
    <w:p w14:paraId="178602FA" w14:textId="22CCEDDD" w:rsidR="00701231" w:rsidRDefault="00701231" w:rsidP="00701231"/>
    <w:p w14:paraId="2ACDF780" w14:textId="5DD7EDA0" w:rsidR="00701231" w:rsidRDefault="00701231" w:rsidP="00701231"/>
    <w:p w14:paraId="3FC3FF8C" w14:textId="73B4B337" w:rsidR="00701231" w:rsidRDefault="00701231" w:rsidP="00701231"/>
    <w:p w14:paraId="764C2FE6" w14:textId="029EA6A3" w:rsidR="00701231" w:rsidRDefault="00701231" w:rsidP="00701231"/>
    <w:p w14:paraId="1B6B5E82" w14:textId="405BFD76" w:rsidR="00701231" w:rsidRDefault="00701231" w:rsidP="00701231"/>
    <w:p w14:paraId="24177741" w14:textId="031962FE" w:rsidR="00701231" w:rsidRDefault="00701231" w:rsidP="00701231"/>
    <w:p w14:paraId="7FF761CB" w14:textId="54903F51" w:rsidR="00701231" w:rsidRDefault="00701231" w:rsidP="00701231"/>
    <w:p w14:paraId="3CD9E61C" w14:textId="09BD05BA" w:rsidR="00701231" w:rsidRDefault="00701231" w:rsidP="00701231"/>
    <w:p w14:paraId="33915AE8" w14:textId="25DD4E41" w:rsidR="00701231" w:rsidRDefault="00701231" w:rsidP="00701231"/>
    <w:p w14:paraId="360FDB3F" w14:textId="41A44F9C" w:rsidR="00701231" w:rsidRDefault="00701231" w:rsidP="00701231"/>
    <w:p w14:paraId="02F0F587" w14:textId="719F0952" w:rsidR="00701231" w:rsidRDefault="00701231" w:rsidP="00701231"/>
    <w:p w14:paraId="7D358C71" w14:textId="5B8B65B3" w:rsidR="00701231" w:rsidRDefault="00701231" w:rsidP="00701231"/>
    <w:p w14:paraId="0DC95853" w14:textId="3D6007F5" w:rsidR="00701231" w:rsidRDefault="00701231" w:rsidP="00701231"/>
    <w:p w14:paraId="281E043E" w14:textId="733D3146" w:rsidR="00701231" w:rsidRDefault="00701231" w:rsidP="00701231"/>
    <w:p w14:paraId="0D984564" w14:textId="77777777" w:rsidR="00701231" w:rsidRPr="00701231" w:rsidRDefault="00701231" w:rsidP="00701231"/>
    <w:p w14:paraId="269C7C7B" w14:textId="1EABF145" w:rsidR="0091794C" w:rsidRDefault="00B165E8" w:rsidP="0091794C">
      <w:pPr>
        <w:pStyle w:val="Heading1"/>
      </w:pPr>
      <w:bookmarkStart w:id="82" w:name="_Toc187303169"/>
      <w:r>
        <w:lastRenderedPageBreak/>
        <w:t>KẾT LUẬN</w:t>
      </w:r>
      <w:bookmarkEnd w:id="82"/>
    </w:p>
    <w:p w14:paraId="20A256FB" w14:textId="34F94A07" w:rsidR="00B165E8" w:rsidRDefault="00701231" w:rsidP="00E57DD3">
      <w:pPr>
        <w:pStyle w:val="Heading2"/>
      </w:pPr>
      <w:bookmarkStart w:id="83" w:name="_Toc187303170"/>
      <w:r>
        <w:t>Hiệu năng phần mềm</w:t>
      </w:r>
      <w:bookmarkEnd w:id="83"/>
    </w:p>
    <w:p w14:paraId="5A99B8DF" w14:textId="24546E9A" w:rsidR="00701231" w:rsidRPr="00701231" w:rsidRDefault="00701231" w:rsidP="00701231">
      <w:pPr>
        <w:pStyle w:val="Heading3"/>
      </w:pPr>
      <w:bookmarkStart w:id="84" w:name="_Toc187303171"/>
      <w:r>
        <w:t>Đánh giá hiệu năng tổng quát</w:t>
      </w:r>
      <w:bookmarkEnd w:id="84"/>
    </w:p>
    <w:p w14:paraId="162B909E" w14:textId="77777777" w:rsidR="00701231" w:rsidRDefault="00701231" w:rsidP="00701231">
      <w:pPr>
        <w:ind w:firstLine="720"/>
      </w:pPr>
      <w:r>
        <w:t>Sau khi triển khai và kiểm thử trên nhiều thiết bị khác nhau, các kết quả về hiệu năng cho ta thấy:</w:t>
      </w:r>
    </w:p>
    <w:p w14:paraId="2057AC15" w14:textId="77777777" w:rsidR="00701231" w:rsidRDefault="00701231" w:rsidP="00701231">
      <w:pPr>
        <w:ind w:firstLine="720"/>
        <w:rPr>
          <w:b/>
        </w:rPr>
      </w:pPr>
      <w:r w:rsidRPr="000E0246">
        <w:rPr>
          <w:rStyle w:val="Strong"/>
          <w:b w:val="0"/>
        </w:rPr>
        <w:t>Tốc độ khung hình (FPS)</w:t>
      </w:r>
      <w:r w:rsidRPr="000E0246">
        <w:t>:</w:t>
      </w:r>
      <w:r>
        <w:rPr>
          <w:b/>
        </w:rPr>
        <w:t xml:space="preserve"> </w:t>
      </w:r>
      <w:r>
        <w:t xml:space="preserve">trò chơi duy trì tốc độ khung hình ổn định </w:t>
      </w:r>
      <w:r w:rsidRPr="000E0246">
        <w:rPr>
          <w:rStyle w:val="Strong"/>
          <w:b w:val="0"/>
        </w:rPr>
        <w:t>60 FPS</w:t>
      </w:r>
      <w:r>
        <w:t xml:space="preserve"> trên các thiết bị trung bình (CPU Intel i3, RAM 4GB) và trên các máy cấu hình thấp hơn (CPU Intel Pentium, RAM 2GB), FPS dao động từ </w:t>
      </w:r>
      <w:r w:rsidRPr="000E0246">
        <w:rPr>
          <w:rStyle w:val="Strong"/>
          <w:b w:val="0"/>
        </w:rPr>
        <w:t>25-35 FPS</w:t>
      </w:r>
      <w:r w:rsidRPr="000E0246">
        <w:rPr>
          <w:b/>
        </w:rPr>
        <w:t xml:space="preserve"> </w:t>
      </w:r>
      <w:r>
        <w:t>nhưng vẫn đảm bảo trải nghiệm chơi mượt mà.</w:t>
      </w:r>
    </w:p>
    <w:p w14:paraId="5E715B52" w14:textId="77777777" w:rsidR="00701231" w:rsidRDefault="00701231" w:rsidP="00701231">
      <w:pPr>
        <w:ind w:firstLine="720"/>
        <w:rPr>
          <w:b/>
        </w:rPr>
      </w:pPr>
      <w:r w:rsidRPr="000E0246">
        <w:rPr>
          <w:rStyle w:val="Strong"/>
          <w:b w:val="0"/>
        </w:rPr>
        <w:t>Thời gian xử lý mỗi lượt chơi</w:t>
      </w:r>
      <w:r>
        <w:t>:</w:t>
      </w:r>
      <w:r>
        <w:rPr>
          <w:b/>
        </w:rPr>
        <w:t xml:space="preserve"> </w:t>
      </w:r>
      <w:r>
        <w:t xml:space="preserve">thời gian xử lý quỹ đạo đạn và kiểm tra va chạm mất trung bình </w:t>
      </w:r>
      <w:r w:rsidRPr="000E0246">
        <w:rPr>
          <w:rStyle w:val="Strong"/>
          <w:b w:val="0"/>
        </w:rPr>
        <w:t>10-15ms</w:t>
      </w:r>
      <w:r>
        <w:t>, đảm bảo không xảy ra độ trễ đáng chú ý.</w:t>
      </w:r>
    </w:p>
    <w:p w14:paraId="3DC953BF" w14:textId="2A5B59A4" w:rsidR="00701231" w:rsidRDefault="00701231" w:rsidP="00701231">
      <w:pPr>
        <w:ind w:firstLine="720"/>
      </w:pPr>
      <w:r w:rsidRPr="000E0246">
        <w:rPr>
          <w:rStyle w:val="Strong"/>
          <w:b w:val="0"/>
        </w:rPr>
        <w:t>Tối ưu hóa tài nguyên</w:t>
      </w:r>
      <w:r>
        <w:t>:</w:t>
      </w:r>
      <w:r>
        <w:rPr>
          <w:b/>
        </w:rPr>
        <w:t xml:space="preserve"> </w:t>
      </w:r>
      <w:r>
        <w:t xml:space="preserve">bộ nhớ RAM sử dụng trung bình </w:t>
      </w:r>
      <w:r w:rsidRPr="000E0246">
        <w:rPr>
          <w:rStyle w:val="Strong"/>
          <w:b w:val="0"/>
        </w:rPr>
        <w:t>50 MB</w:t>
      </w:r>
      <w:r>
        <w:t xml:space="preserve">, tối đa là </w:t>
      </w:r>
      <w:r w:rsidRPr="000E0246">
        <w:rPr>
          <w:rStyle w:val="Strong"/>
          <w:b w:val="0"/>
        </w:rPr>
        <w:t>70 MB</w:t>
      </w:r>
      <w:r>
        <w:t xml:space="preserve"> khi xử lý các địa hình phức tạp.</w:t>
      </w:r>
      <w:r>
        <w:rPr>
          <w:b/>
        </w:rPr>
        <w:t xml:space="preserve"> </w:t>
      </w:r>
      <w:r>
        <w:t>Trò chơi được thiết kế tối ưu để tránh hiện tượng rò rỉ bộ nhớ hoặc tiêu hao tài nguyên không cần thiết.</w:t>
      </w:r>
    </w:p>
    <w:p w14:paraId="0D8AC2B8" w14:textId="27FBB8C0" w:rsidR="00701231" w:rsidRDefault="00701231" w:rsidP="00701231">
      <w:pPr>
        <w:pStyle w:val="Heading3"/>
      </w:pPr>
      <w:bookmarkStart w:id="85" w:name="_Toc187303172"/>
      <w:r>
        <w:t>So sánh hiệu năng giữa các thiết bị</w:t>
      </w:r>
      <w:bookmarkEnd w:id="85"/>
    </w:p>
    <w:p w14:paraId="7DAF6B5E" w14:textId="77777777" w:rsidR="00701231" w:rsidRDefault="00701231" w:rsidP="00701231">
      <w:pPr>
        <w:ind w:firstLine="720"/>
      </w:pPr>
      <w:r>
        <w:t>Để đánh giá mức độ tương thích và tối ưu của hệ thống, hiệu năng của trò chơi được kiểm tra trên ba cấu hình máy tính phổ biến: cấu hình cao, trung bình và thấp. Kết quả kiểm tra bao gồm tốc độ khung hình (FPS), mức sử dụng CPU, RAM và khả năng xử lý tổng thể. Các máy tính có các cấu hình khác nhau được so sánh dưới đây.</w:t>
      </w:r>
    </w:p>
    <w:p w14:paraId="4DB6F31A" w14:textId="77777777" w:rsidR="00701231" w:rsidRDefault="00701231" w:rsidP="00701231">
      <w:pPr>
        <w:ind w:firstLine="720"/>
      </w:pPr>
      <w:r>
        <w:t>Máy tính cấu hình cao:</w:t>
      </w:r>
    </w:p>
    <w:p w14:paraId="7E991352" w14:textId="77777777" w:rsidR="00701231" w:rsidRDefault="00701231" w:rsidP="009B2039">
      <w:pPr>
        <w:pStyle w:val="ListParagraph"/>
        <w:numPr>
          <w:ilvl w:val="0"/>
          <w:numId w:val="5"/>
        </w:numPr>
      </w:pPr>
      <w:r>
        <w:t>Cấu hình: Intel Core i7 (thế hệ 10 trở lên), 16GB RAM, NVIDIA GeForce RTX 3060 hoặc tương đương.</w:t>
      </w:r>
    </w:p>
    <w:p w14:paraId="518719B0" w14:textId="77777777" w:rsidR="00701231" w:rsidRPr="00370B09" w:rsidRDefault="00701231" w:rsidP="009B2039">
      <w:pPr>
        <w:pStyle w:val="ListParagraph"/>
        <w:numPr>
          <w:ilvl w:val="0"/>
          <w:numId w:val="5"/>
        </w:numPr>
        <w:rPr>
          <w:rStyle w:val="Heading1Char"/>
          <w:b w:val="0"/>
          <w:sz w:val="26"/>
        </w:rPr>
      </w:pPr>
      <w:r>
        <w:t xml:space="preserve">Kết quả kiểm tra: </w:t>
      </w:r>
      <w:r>
        <w:rPr>
          <w:rStyle w:val="Strong"/>
          <w:b w:val="0"/>
        </w:rPr>
        <w:t>tốc độ khung hình</w:t>
      </w:r>
      <w:r>
        <w:t xml:space="preserve"> duy trì ổn định ở mức 120 FPS trong mọi tình huống, ngay cả khi có nhiều đối tượng và hiệu ứng phức tạp xuất hiện.</w:t>
      </w:r>
    </w:p>
    <w:p w14:paraId="46F15A2A" w14:textId="77777777" w:rsidR="00701231" w:rsidRDefault="00701231" w:rsidP="009B2039">
      <w:pPr>
        <w:pStyle w:val="ListParagraph"/>
        <w:numPr>
          <w:ilvl w:val="0"/>
          <w:numId w:val="5"/>
        </w:numPr>
      </w:pPr>
      <w:r>
        <w:t>Đánh giá: trò chơi hoạt động rất mượt mà trên cấu hình cao, đáp ứng đầy đủ các yêu cầu đồ họa và hiệu ứng đặc biệt. Người dùng có thể bật tất cả tùy chọn đồ họa ở mức cao nhất mà không ảnh hưởng đến hiệu năng.</w:t>
      </w:r>
    </w:p>
    <w:p w14:paraId="341CE64F" w14:textId="77777777" w:rsidR="00701231" w:rsidRDefault="00701231" w:rsidP="00701231">
      <w:pPr>
        <w:ind w:firstLine="720"/>
      </w:pPr>
      <w:r>
        <w:t>Máy tính cấu hình trung bình:</w:t>
      </w:r>
    </w:p>
    <w:p w14:paraId="53BC3180" w14:textId="77777777" w:rsidR="00701231" w:rsidRDefault="00701231" w:rsidP="009B2039">
      <w:pPr>
        <w:pStyle w:val="ListParagraph"/>
        <w:numPr>
          <w:ilvl w:val="0"/>
          <w:numId w:val="6"/>
        </w:numPr>
      </w:pPr>
      <w:r>
        <w:t>Cấu hình: Intel Core i3 (thế hệ 8 hoặc 9), 4GB RAM, NVIDIA GeForce GTX 750 hoặc tương đương.</w:t>
      </w:r>
    </w:p>
    <w:p w14:paraId="75C3DC4E" w14:textId="77777777" w:rsidR="00701231" w:rsidRDefault="00701231" w:rsidP="009B2039">
      <w:pPr>
        <w:pStyle w:val="ListParagraph"/>
        <w:numPr>
          <w:ilvl w:val="0"/>
          <w:numId w:val="6"/>
        </w:numPr>
      </w:pPr>
      <w:r>
        <w:lastRenderedPageBreak/>
        <w:t>Kết quả kiểm tra</w:t>
      </w:r>
      <w:r w:rsidRPr="00370B09">
        <w:rPr>
          <w:b/>
        </w:rPr>
        <w:t xml:space="preserve">: </w:t>
      </w:r>
      <w:r>
        <w:rPr>
          <w:rStyle w:val="Strong"/>
          <w:b w:val="0"/>
        </w:rPr>
        <w:t>Tốc độ khung hình</w:t>
      </w:r>
      <w:r>
        <w:t xml:space="preserve"> duy trì ở mức 60 FPS trong phần lớn thời gian, chỉ giảm nhẹ (xuống 50-55 FPS) khi có nhiều hiệu ứng đặc biệt.</w:t>
      </w:r>
    </w:p>
    <w:p w14:paraId="75E7903F" w14:textId="77777777" w:rsidR="00701231" w:rsidRDefault="00701231" w:rsidP="009B2039">
      <w:pPr>
        <w:pStyle w:val="ListParagraph"/>
        <w:numPr>
          <w:ilvl w:val="0"/>
          <w:numId w:val="6"/>
        </w:numPr>
      </w:pPr>
      <w:r>
        <w:t>Đánh giá: trò chơi hoạt động ổn định trên cấu hình trung bình. Tuy nhiên, người dùng nên thiết lập đồ họa ở mức "Medium" để đảm bảo hiệu năng ổn định trong các cảnh có nhiều đối tượng.</w:t>
      </w:r>
    </w:p>
    <w:p w14:paraId="4F95C117" w14:textId="77777777" w:rsidR="00701231" w:rsidRDefault="00701231" w:rsidP="00701231">
      <w:pPr>
        <w:ind w:firstLine="720"/>
      </w:pPr>
      <w:r>
        <w:t>Máy tính cấu hình thấp:</w:t>
      </w:r>
    </w:p>
    <w:p w14:paraId="3F1D611A" w14:textId="77777777" w:rsidR="00701231" w:rsidRDefault="00701231" w:rsidP="009B2039">
      <w:pPr>
        <w:pStyle w:val="ListParagraph"/>
        <w:numPr>
          <w:ilvl w:val="0"/>
          <w:numId w:val="7"/>
        </w:numPr>
      </w:pPr>
      <w:r>
        <w:t>Cấu hình: Intel Pentium (thế hệ 4 hoặc 5), 2GB RAM, Intel HD Graphics (onboard).</w:t>
      </w:r>
    </w:p>
    <w:p w14:paraId="652302CD" w14:textId="77777777" w:rsidR="00701231" w:rsidRDefault="00701231" w:rsidP="009B2039">
      <w:pPr>
        <w:pStyle w:val="ListParagraph"/>
        <w:numPr>
          <w:ilvl w:val="0"/>
          <w:numId w:val="7"/>
        </w:numPr>
      </w:pPr>
      <w:r>
        <w:t xml:space="preserve">Kết quả kiểm tra: </w:t>
      </w:r>
      <w:r w:rsidRPr="00370B09">
        <w:rPr>
          <w:rStyle w:val="Strong"/>
          <w:b w:val="0"/>
        </w:rPr>
        <w:t>Tốc độ khung hình</w:t>
      </w:r>
      <w:r>
        <w:t xml:space="preserve"> dao động từ 25-35 FPS, tùy thuộc vào số lượng đối tượng và hiệu ứng trong cảnh. Khi có quá nhiều đối tượng, tốc độ có thể giảm xuống dưới 25 FPS.</w:t>
      </w:r>
    </w:p>
    <w:p w14:paraId="0B2F62F2" w14:textId="77777777" w:rsidR="00701231" w:rsidRDefault="00701231" w:rsidP="009B2039">
      <w:pPr>
        <w:pStyle w:val="ListParagraph"/>
        <w:numPr>
          <w:ilvl w:val="0"/>
          <w:numId w:val="7"/>
        </w:numPr>
      </w:pPr>
      <w:r>
        <w:t>Đánh giá: trò chơi có thể chạy được trên cấu hình thấp nhưng không đảm bảo trải nghiệm mượt mà. Người dùng cần giảm chất lượng đồ họa xuống mức "Low" và tắt các hiệu ứng như khử răng cưa (anti-aliasing) hoặc ánh sáng động để cải thiện hiệu năng.</w:t>
      </w:r>
    </w:p>
    <w:p w14:paraId="33F383AE" w14:textId="77777777" w:rsidR="00701231" w:rsidRDefault="00701231" w:rsidP="00701231">
      <w:pPr>
        <w:ind w:firstLine="720"/>
      </w:pPr>
      <w:r>
        <w:t>Dưới đây là bảng chi tiết so sánh hiệu năng giữa các thiết bị.</w:t>
      </w:r>
    </w:p>
    <w:p w14:paraId="200F72AB" w14:textId="77777777" w:rsidR="00701231" w:rsidRDefault="00701231" w:rsidP="00701231">
      <w:pPr>
        <w:jc w:val="center"/>
      </w:pPr>
      <w:r>
        <w:rPr>
          <w:noProof/>
        </w:rPr>
        <w:drawing>
          <wp:inline distT="0" distB="0" distL="0" distR="0" wp14:anchorId="4D63DD72" wp14:editId="0B3348D1">
            <wp:extent cx="5760720" cy="2409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5-01-07 093952.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2409825"/>
                    </a:xfrm>
                    <a:prstGeom prst="rect">
                      <a:avLst/>
                    </a:prstGeom>
                  </pic:spPr>
                </pic:pic>
              </a:graphicData>
            </a:graphic>
          </wp:inline>
        </w:drawing>
      </w:r>
    </w:p>
    <w:p w14:paraId="7EEB6155" w14:textId="22C9BAFB" w:rsidR="00701231" w:rsidRPr="00701231" w:rsidRDefault="00701231" w:rsidP="00701231">
      <w:pPr>
        <w:jc w:val="center"/>
      </w:pPr>
      <w:r>
        <w:t>Hình 4.1</w:t>
      </w:r>
      <w:r w:rsidR="00152980">
        <w:t>. Bảng so sánh hiệu năng giữa các thiết bị</w:t>
      </w:r>
    </w:p>
    <w:p w14:paraId="73D5C561" w14:textId="184E373C" w:rsidR="00D63C6F" w:rsidRDefault="00701231" w:rsidP="00D63C6F">
      <w:pPr>
        <w:pStyle w:val="Heading2"/>
      </w:pPr>
      <w:bookmarkStart w:id="86" w:name="_Toc187303173"/>
      <w:r>
        <w:t>Trài nghiệm người dung</w:t>
      </w:r>
      <w:bookmarkEnd w:id="86"/>
    </w:p>
    <w:p w14:paraId="37CBA336" w14:textId="2C280019" w:rsidR="00701231" w:rsidRDefault="00701231" w:rsidP="00701231">
      <w:pPr>
        <w:pStyle w:val="Heading3"/>
      </w:pPr>
      <w:bookmarkStart w:id="87" w:name="_Toc187303174"/>
      <w:r>
        <w:t>Trải nghiệm người dùng (UI)</w:t>
      </w:r>
      <w:bookmarkEnd w:id="87"/>
    </w:p>
    <w:p w14:paraId="15989182" w14:textId="6513766B" w:rsidR="00836A60" w:rsidRDefault="00836A60" w:rsidP="00836A60">
      <w:pPr>
        <w:ind w:firstLine="720"/>
      </w:pPr>
      <w:bookmarkStart w:id="88" w:name="_Toc187213541"/>
      <w:r w:rsidRPr="00836A60">
        <w:rPr>
          <w:rStyle w:val="Strong"/>
          <w:b w:val="0"/>
        </w:rPr>
        <w:t>Màn hình chính</w:t>
      </w:r>
      <w:r w:rsidRPr="00836A60">
        <w:t>: hiển thị logo trò chơi với màu sắc đơn giản, kèm hiệu ứng chuyển động nhẹ và sẽ có những tính năng "Bắt đầu", "Chơi lại", và "Thoát" được đặt ở màn hình chính giúp người chơi dễ dàng truy cập.</w:t>
      </w:r>
      <w:bookmarkEnd w:id="88"/>
    </w:p>
    <w:p w14:paraId="36B2CECC" w14:textId="1D3A9E3A" w:rsidR="00836A60" w:rsidRDefault="00836A60" w:rsidP="00836A60">
      <w:pPr>
        <w:ind w:firstLine="720"/>
      </w:pPr>
      <w:r>
        <w:lastRenderedPageBreak/>
        <w:t>Màn hình chơi game: bố cục được tổ chức hợp lí, thanh trượt (slider) cho góc bắn và lực bắn được thiết kế lớn, thuận tiện khi sử dụng chuột.</w:t>
      </w:r>
    </w:p>
    <w:p w14:paraId="10F72D9F" w14:textId="794105B0" w:rsidR="00836A60" w:rsidRDefault="00836A60" w:rsidP="00836A60">
      <w:pPr>
        <w:ind w:firstLine="720"/>
      </w:pPr>
      <w:r>
        <w:t xml:space="preserve">Màn hình kết thúc: </w:t>
      </w:r>
      <w:r w:rsidRPr="00836A60">
        <w:t>hiển thị thông báo chiến thắng (Victory) nếu vượt qua tất cả level hoặc thông báo thất bại (Game Over) nếu người chơi bị đánh bại và người chơi sẽ có tùy chọn "Chơi lại" để chơi lại trò chơi và "Thoát" khi người chơi muốn tạm dừng trò chơi.</w:t>
      </w:r>
    </w:p>
    <w:p w14:paraId="704D839B" w14:textId="075BEF4B" w:rsidR="0004497D" w:rsidRDefault="00701231" w:rsidP="00701231">
      <w:pPr>
        <w:pStyle w:val="Heading3"/>
      </w:pPr>
      <w:bookmarkStart w:id="89" w:name="_Toc187303175"/>
      <w:r>
        <w:t>Trải nghiệm người dùng (UX)</w:t>
      </w:r>
      <w:bookmarkEnd w:id="89"/>
    </w:p>
    <w:p w14:paraId="6CF7CDD6" w14:textId="6C722758" w:rsidR="00836A60" w:rsidRDefault="00836A60" w:rsidP="00836A60">
      <w:pPr>
        <w:ind w:firstLine="720"/>
      </w:pPr>
      <w:r>
        <w:t xml:space="preserve">Điều khiển trực quan: </w:t>
      </w:r>
      <w:r w:rsidRPr="00836A60">
        <w:t>người chơi có thể thay đổi góc bắn và lực bắn dễ dàng thông qua việc di chuyển chuột. Các nút bấm phản hồi nhanh và không xảy ra tình trạng giật lag.</w:t>
      </w:r>
    </w:p>
    <w:p w14:paraId="725C43CA" w14:textId="1F2ACC32" w:rsidR="00836A60" w:rsidRDefault="00836A60" w:rsidP="00836A60">
      <w:pPr>
        <w:ind w:firstLine="720"/>
      </w:pPr>
      <w:r>
        <w:t xml:space="preserve">Phản hồi từ người chơi </w:t>
      </w:r>
      <w:r w:rsidRPr="005D3FE8">
        <w:rPr>
          <w:rStyle w:val="Strong"/>
          <w:b w:val="0"/>
        </w:rPr>
        <w:t>thử nghiệm</w:t>
      </w:r>
      <w:r w:rsidRPr="005D3FE8">
        <w:t xml:space="preserve"> độ tuổi từ </w:t>
      </w:r>
      <w:r w:rsidRPr="005D3FE8">
        <w:rPr>
          <w:rStyle w:val="Strong"/>
          <w:b w:val="0"/>
        </w:rPr>
        <w:t>15-35</w:t>
      </w:r>
      <w:r w:rsidRPr="005D3FE8">
        <w:t>:</w:t>
      </w:r>
      <w:r w:rsidRPr="005D3FE8">
        <w:rPr>
          <w:rStyle w:val="Strong"/>
          <w:b w:val="0"/>
        </w:rPr>
        <w:t xml:space="preserve"> 90%</w:t>
      </w:r>
      <w:r w:rsidRPr="005D3FE8">
        <w:t xml:space="preserve"> đánh giá giao diện dễ sử dụng, thân thiện, </w:t>
      </w:r>
      <w:r w:rsidRPr="005D3FE8">
        <w:rPr>
          <w:rStyle w:val="Strong"/>
          <w:b w:val="0"/>
        </w:rPr>
        <w:t>85%</w:t>
      </w:r>
      <w:r w:rsidRPr="005D3FE8">
        <w:t xml:space="preserve"> thích thú với hiệu ứng hình ảnh và cơ chế bắn đạn của trò chơi, </w:t>
      </w:r>
      <w:r w:rsidRPr="005D3FE8">
        <w:rPr>
          <w:rStyle w:val="Strong"/>
          <w:b w:val="0"/>
        </w:rPr>
        <w:t>75%</w:t>
      </w:r>
      <w:r w:rsidRPr="005D3FE8">
        <w:t xml:space="preserve"> nhận định trò chơi có tính giải trí cao và mong muốn mở rộng thêm chế độ chơi.</w:t>
      </w:r>
    </w:p>
    <w:p w14:paraId="47E854FC" w14:textId="01F9C3DF" w:rsidR="005D3FE8" w:rsidRPr="00836A60" w:rsidRDefault="005D3FE8" w:rsidP="00836A60">
      <w:pPr>
        <w:ind w:firstLine="720"/>
      </w:pPr>
      <w:r>
        <w:t xml:space="preserve">Các yếu tố hấp dẫn: </w:t>
      </w:r>
      <w:r w:rsidRPr="005D3FE8">
        <w:t>hình ảnh di chuyển sống động, đồng bộ với các hành động trong trò chơi. Các cơ chế hình ảnh như va chạm đạn, quỹ đạo, và tấn công của kẻ thù được đánh giá cao.</w:t>
      </w:r>
    </w:p>
    <w:p w14:paraId="2B0E8F2A" w14:textId="40B7C6B0" w:rsidR="004D6EFE" w:rsidRDefault="004D6EFE" w:rsidP="004D6EFE">
      <w:pPr>
        <w:pStyle w:val="Heading2"/>
      </w:pPr>
      <w:bookmarkStart w:id="90" w:name="_Toc187303176"/>
      <w:r>
        <w:t>Kết quả thiết kế giao diện và chức năng</w:t>
      </w:r>
      <w:bookmarkEnd w:id="90"/>
    </w:p>
    <w:p w14:paraId="654E20A8" w14:textId="4A300710" w:rsidR="004D6EFE" w:rsidRPr="004D6EFE" w:rsidRDefault="004D6EFE" w:rsidP="004D6EFE">
      <w:pPr>
        <w:pStyle w:val="Heading3"/>
      </w:pPr>
      <w:bookmarkStart w:id="91" w:name="_Toc187303177"/>
      <w:r>
        <w:t>Giao diện minh họa</w:t>
      </w:r>
      <w:bookmarkEnd w:id="91"/>
    </w:p>
    <w:p w14:paraId="2070F785" w14:textId="77777777" w:rsidR="004D6EFE" w:rsidRPr="00970EA4" w:rsidRDefault="004D6EFE" w:rsidP="004D6EFE">
      <w:r>
        <w:rPr>
          <w:noProof/>
        </w:rPr>
        <w:drawing>
          <wp:inline distT="0" distB="0" distL="0" distR="0" wp14:anchorId="28D45F91" wp14:editId="766304A1">
            <wp:extent cx="5760720" cy="3760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5-01-01 205213.png"/>
                    <pic:cNvPicPr/>
                  </pic:nvPicPr>
                  <pic:blipFill>
                    <a:blip r:embed="rId26">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inline>
        </w:drawing>
      </w:r>
    </w:p>
    <w:p w14:paraId="6F86A08D" w14:textId="7B72828D" w:rsidR="0004497D" w:rsidRDefault="004D6EFE" w:rsidP="004D6EFE">
      <w:pPr>
        <w:jc w:val="center"/>
      </w:pPr>
      <w:r>
        <w:lastRenderedPageBreak/>
        <w:t>Hình 4.2</w:t>
      </w:r>
      <w:r w:rsidR="00152980">
        <w:t xml:space="preserve">. Màn hình chơi game </w:t>
      </w:r>
      <w:r w:rsidR="00F50258">
        <w:t>minh họa</w:t>
      </w:r>
    </w:p>
    <w:p w14:paraId="5238E876" w14:textId="56F04AA9" w:rsidR="004D6EFE" w:rsidRDefault="004D6EFE" w:rsidP="004D6EFE">
      <w:pPr>
        <w:pStyle w:val="Heading3"/>
      </w:pPr>
      <w:bookmarkStart w:id="92" w:name="_Toc187303178"/>
      <w:r>
        <w:t>Chức năng nổi bật</w:t>
      </w:r>
      <w:bookmarkEnd w:id="92"/>
    </w:p>
    <w:p w14:paraId="2A0E66F7" w14:textId="77777777" w:rsidR="004D6EFE" w:rsidRPr="00370B09" w:rsidRDefault="004D6EFE" w:rsidP="004D6EFE">
      <w:pPr>
        <w:ind w:firstLine="720"/>
      </w:pPr>
      <w:r>
        <w:t xml:space="preserve">Các chức năng bao gồm: </w:t>
      </w:r>
      <w:r>
        <w:rPr>
          <w:rStyle w:val="Strong"/>
          <w:b w:val="0"/>
        </w:rPr>
        <w:t>t</w:t>
      </w:r>
      <w:r w:rsidRPr="00370B09">
        <w:rPr>
          <w:rStyle w:val="Strong"/>
          <w:b w:val="0"/>
        </w:rPr>
        <w:t>ính toán quỹ đạo đạn</w:t>
      </w:r>
      <w:r>
        <w:rPr>
          <w:rStyle w:val="Strong"/>
          <w:b w:val="0"/>
        </w:rPr>
        <w:t>, h</w:t>
      </w:r>
      <w:r w:rsidRPr="00370B09">
        <w:rPr>
          <w:rStyle w:val="Strong"/>
          <w:b w:val="0"/>
        </w:rPr>
        <w:t>ệ thống va chạm chính xác</w:t>
      </w:r>
      <w:r>
        <w:rPr>
          <w:rStyle w:val="Strong"/>
          <w:b w:val="0"/>
        </w:rPr>
        <w:t>, phương thức di chuyển của kẻ thù, hệ thống lượt chơi và tính toán điểm sát thương sau mỗi lần va chạm của người chơi với kẻ thù và ngược lại.</w:t>
      </w:r>
    </w:p>
    <w:p w14:paraId="5B6D2496" w14:textId="2821F97E" w:rsidR="004D6EFE" w:rsidRDefault="004D6EFE" w:rsidP="004D6EFE">
      <w:pPr>
        <w:pStyle w:val="Heading2"/>
      </w:pPr>
      <w:bookmarkStart w:id="93" w:name="_Toc187303179"/>
      <w:r>
        <w:t>Kết quả kiểm thử</w:t>
      </w:r>
      <w:bookmarkEnd w:id="93"/>
    </w:p>
    <w:p w14:paraId="3A6D2FCA" w14:textId="7264D9BC" w:rsidR="004D6EFE" w:rsidRDefault="004D6EFE" w:rsidP="004D6EFE">
      <w:pPr>
        <w:pStyle w:val="Heading3"/>
      </w:pPr>
      <w:bookmarkStart w:id="94" w:name="_Toc187303180"/>
      <w:r>
        <w:t>Kiểm thử đơn vị</w:t>
      </w:r>
      <w:bookmarkEnd w:id="94"/>
    </w:p>
    <w:p w14:paraId="44694540" w14:textId="77777777" w:rsidR="004D6EFE" w:rsidRDefault="004D6EFE" w:rsidP="004D6EFE">
      <w:pPr>
        <w:ind w:firstLine="720"/>
      </w:pPr>
      <w:r>
        <w:t>Kiểm thử đơn vị bao gồm các hàm sau:</w:t>
      </w:r>
    </w:p>
    <w:p w14:paraId="15927BA1" w14:textId="60C0415A" w:rsidR="004D6EFE" w:rsidRPr="00BF67AF" w:rsidRDefault="004D6EFE" w:rsidP="004D6EFE">
      <w:pPr>
        <w:ind w:firstLine="720"/>
      </w:pPr>
      <w:r w:rsidRPr="00BF67AF">
        <w:rPr>
          <w:rStyle w:val="Strong"/>
          <w:b w:val="0"/>
        </w:rPr>
        <w:t>Hàm tính toán</w:t>
      </w:r>
      <w:r w:rsidR="00F50258">
        <w:rPr>
          <w:rStyle w:val="Strong"/>
          <w:b w:val="0"/>
        </w:rPr>
        <w:t xml:space="preserve"> mô phỏng</w:t>
      </w:r>
      <w:r w:rsidRPr="00BF67AF">
        <w:rPr>
          <w:rStyle w:val="Strong"/>
          <w:b w:val="0"/>
        </w:rPr>
        <w:t xml:space="preserve"> quỹ đạo</w:t>
      </w:r>
      <w:r w:rsidR="00F50258">
        <w:rPr>
          <w:rStyle w:val="Strong"/>
          <w:b w:val="0"/>
        </w:rPr>
        <w:t xml:space="preserve"> của viên đạn</w:t>
      </w:r>
      <w:r w:rsidRPr="00BF67AF">
        <w:t>:</w:t>
      </w:r>
    </w:p>
    <w:p w14:paraId="2F9D9134" w14:textId="77777777" w:rsidR="004D6EFE" w:rsidRDefault="004D6EFE" w:rsidP="004D6EFE">
      <w:pPr>
        <w:jc w:val="center"/>
        <w:rPr>
          <w:b/>
        </w:rPr>
      </w:pPr>
      <w:r>
        <w:rPr>
          <w:b/>
          <w:noProof/>
        </w:rPr>
        <w:drawing>
          <wp:inline distT="0" distB="0" distL="0" distR="0" wp14:anchorId="4C6C175A" wp14:editId="69C8B19B">
            <wp:extent cx="5760720" cy="48425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5-01-01 204542.png"/>
                    <pic:cNvPicPr/>
                  </pic:nvPicPr>
                  <pic:blipFill>
                    <a:blip r:embed="rId27">
                      <a:extLst>
                        <a:ext uri="{28A0092B-C50C-407E-A947-70E740481C1C}">
                          <a14:useLocalDpi xmlns:a14="http://schemas.microsoft.com/office/drawing/2010/main" val="0"/>
                        </a:ext>
                      </a:extLst>
                    </a:blip>
                    <a:stretch>
                      <a:fillRect/>
                    </a:stretch>
                  </pic:blipFill>
                  <pic:spPr>
                    <a:xfrm>
                      <a:off x="0" y="0"/>
                      <a:ext cx="5760720" cy="4842510"/>
                    </a:xfrm>
                    <a:prstGeom prst="rect">
                      <a:avLst/>
                    </a:prstGeom>
                  </pic:spPr>
                </pic:pic>
              </a:graphicData>
            </a:graphic>
          </wp:inline>
        </w:drawing>
      </w:r>
    </w:p>
    <w:p w14:paraId="4AD836D4" w14:textId="3BD34FCF" w:rsidR="004D6EFE" w:rsidRDefault="00D717D3" w:rsidP="004D6EFE">
      <w:pPr>
        <w:jc w:val="center"/>
      </w:pPr>
      <w:r>
        <w:t>Hình 4.3</w:t>
      </w:r>
      <w:r w:rsidR="00152980">
        <w:t>.</w:t>
      </w:r>
      <w:r w:rsidR="00F50258">
        <w:t xml:space="preserve"> </w:t>
      </w:r>
      <w:r>
        <w:t>Hàm mô phỏng quỹ đạo của đạn</w:t>
      </w:r>
    </w:p>
    <w:p w14:paraId="63BC5308" w14:textId="77777777" w:rsidR="004D6EFE" w:rsidRPr="00C22BC3" w:rsidRDefault="004D6EFE" w:rsidP="004D6EFE">
      <w:pPr>
        <w:ind w:firstLine="720"/>
      </w:pPr>
      <w:r w:rsidRPr="00BF67AF">
        <w:rPr>
          <w:rStyle w:val="Strong"/>
          <w:b w:val="0"/>
        </w:rPr>
        <w:t>Hàm kiểm tra va chạm</w:t>
      </w:r>
      <w:r>
        <w:t>:</w:t>
      </w:r>
    </w:p>
    <w:p w14:paraId="4ACA48F3" w14:textId="77777777" w:rsidR="004D6EFE" w:rsidRDefault="004D6EFE" w:rsidP="004D6EFE">
      <w:pPr>
        <w:jc w:val="center"/>
        <w:rPr>
          <w:b/>
        </w:rPr>
      </w:pPr>
      <w:r>
        <w:rPr>
          <w:b/>
          <w:noProof/>
        </w:rPr>
        <w:lastRenderedPageBreak/>
        <w:drawing>
          <wp:inline distT="0" distB="0" distL="0" distR="0" wp14:anchorId="53528650" wp14:editId="1FF78055">
            <wp:extent cx="5760720" cy="14992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5-01-01 204604.png"/>
                    <pic:cNvPicPr/>
                  </pic:nvPicPr>
                  <pic:blipFill>
                    <a:blip r:embed="rId28">
                      <a:extLst>
                        <a:ext uri="{28A0092B-C50C-407E-A947-70E740481C1C}">
                          <a14:useLocalDpi xmlns:a14="http://schemas.microsoft.com/office/drawing/2010/main" val="0"/>
                        </a:ext>
                      </a:extLst>
                    </a:blip>
                    <a:stretch>
                      <a:fillRect/>
                    </a:stretch>
                  </pic:blipFill>
                  <pic:spPr>
                    <a:xfrm>
                      <a:off x="0" y="0"/>
                      <a:ext cx="5760720" cy="1499235"/>
                    </a:xfrm>
                    <a:prstGeom prst="rect">
                      <a:avLst/>
                    </a:prstGeom>
                  </pic:spPr>
                </pic:pic>
              </a:graphicData>
            </a:graphic>
          </wp:inline>
        </w:drawing>
      </w:r>
    </w:p>
    <w:p w14:paraId="4D5D7375" w14:textId="425CF19C" w:rsidR="004D6EFE" w:rsidRPr="00C22BC3" w:rsidRDefault="00D717D3" w:rsidP="004D6EFE">
      <w:pPr>
        <w:jc w:val="center"/>
      </w:pPr>
      <w:r>
        <w:t>Hình 4.4</w:t>
      </w:r>
      <w:r w:rsidR="00152980">
        <w:t>. Hàm kiểm tra va chạm</w:t>
      </w:r>
      <w:r>
        <w:t xml:space="preserve"> của viên đạn</w:t>
      </w:r>
    </w:p>
    <w:p w14:paraId="15233FE6" w14:textId="15D86024" w:rsidR="004D6EFE" w:rsidRPr="00BF67AF" w:rsidRDefault="004D6EFE" w:rsidP="004D6EFE">
      <w:pPr>
        <w:ind w:firstLine="720"/>
        <w:rPr>
          <w:rStyle w:val="Strong"/>
          <w:bCs w:val="0"/>
        </w:rPr>
      </w:pPr>
      <w:r>
        <w:rPr>
          <w:rStyle w:val="Strong"/>
          <w:b w:val="0"/>
        </w:rPr>
        <w:t>Hàm tính toán sát thương</w:t>
      </w:r>
      <w:r w:rsidR="00D717D3">
        <w:rPr>
          <w:rStyle w:val="Strong"/>
          <w:b w:val="0"/>
        </w:rPr>
        <w:t xml:space="preserve"> của người chơi</w:t>
      </w:r>
      <w:r>
        <w:rPr>
          <w:rStyle w:val="Strong"/>
          <w:b w:val="0"/>
        </w:rPr>
        <w:t>:</w:t>
      </w:r>
    </w:p>
    <w:p w14:paraId="04571FB8" w14:textId="77777777" w:rsidR="004D6EFE" w:rsidRDefault="004D6EFE" w:rsidP="004D6EFE">
      <w:pPr>
        <w:jc w:val="center"/>
        <w:rPr>
          <w:b/>
        </w:rPr>
      </w:pPr>
      <w:r w:rsidRPr="00C22BC3">
        <w:rPr>
          <w:noProof/>
        </w:rPr>
        <w:drawing>
          <wp:inline distT="0" distB="0" distL="0" distR="0" wp14:anchorId="75030B7A" wp14:editId="10DC35EB">
            <wp:extent cx="5760720" cy="14217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5-01-01 21012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1421765"/>
                    </a:xfrm>
                    <a:prstGeom prst="rect">
                      <a:avLst/>
                    </a:prstGeom>
                  </pic:spPr>
                </pic:pic>
              </a:graphicData>
            </a:graphic>
          </wp:inline>
        </w:drawing>
      </w:r>
    </w:p>
    <w:p w14:paraId="1D687C0F" w14:textId="5C72F84E" w:rsidR="004D6EFE" w:rsidRDefault="00D717D3" w:rsidP="004D6EFE">
      <w:pPr>
        <w:jc w:val="center"/>
      </w:pPr>
      <w:r>
        <w:t>Hình 4.5</w:t>
      </w:r>
      <w:r w:rsidR="00152980">
        <w:t>. Hàm tính toán sát thương của người chơi</w:t>
      </w:r>
    </w:p>
    <w:p w14:paraId="41AC9F41" w14:textId="0912EB23" w:rsidR="00D717D3" w:rsidRDefault="00D717D3" w:rsidP="00D717D3">
      <w:pPr>
        <w:ind w:firstLine="720"/>
      </w:pPr>
      <w:r>
        <w:t>Hàm tính toán sát thương của kẻ thù:</w:t>
      </w:r>
    </w:p>
    <w:p w14:paraId="35D35F2A" w14:textId="739E90CB" w:rsidR="00D717D3" w:rsidRDefault="00D717D3" w:rsidP="00D717D3">
      <w:pPr>
        <w:jc w:val="center"/>
      </w:pPr>
      <w:r>
        <w:rPr>
          <w:noProof/>
        </w:rPr>
        <w:drawing>
          <wp:inline distT="0" distB="0" distL="0" distR="0" wp14:anchorId="52B21FA6" wp14:editId="6F7E110A">
            <wp:extent cx="3905795" cy="488700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5-01-09 084154.png"/>
                    <pic:cNvPicPr/>
                  </pic:nvPicPr>
                  <pic:blipFill>
                    <a:blip r:embed="rId30">
                      <a:extLst>
                        <a:ext uri="{28A0092B-C50C-407E-A947-70E740481C1C}">
                          <a14:useLocalDpi xmlns:a14="http://schemas.microsoft.com/office/drawing/2010/main" val="0"/>
                        </a:ext>
                      </a:extLst>
                    </a:blip>
                    <a:stretch>
                      <a:fillRect/>
                    </a:stretch>
                  </pic:blipFill>
                  <pic:spPr>
                    <a:xfrm>
                      <a:off x="0" y="0"/>
                      <a:ext cx="3905795" cy="4887007"/>
                    </a:xfrm>
                    <a:prstGeom prst="rect">
                      <a:avLst/>
                    </a:prstGeom>
                  </pic:spPr>
                </pic:pic>
              </a:graphicData>
            </a:graphic>
          </wp:inline>
        </w:drawing>
      </w:r>
    </w:p>
    <w:p w14:paraId="2525A6AC" w14:textId="6E4E7361" w:rsidR="00D717D3" w:rsidRPr="00C22BC3" w:rsidRDefault="00D717D3" w:rsidP="00D717D3">
      <w:pPr>
        <w:jc w:val="center"/>
      </w:pPr>
      <w:r>
        <w:lastRenderedPageBreak/>
        <w:t xml:space="preserve">Hình 4.6. </w:t>
      </w:r>
      <w:r>
        <w:t>Hàm tính toán sát thương của kẻ thù</w:t>
      </w:r>
    </w:p>
    <w:p w14:paraId="2201FD88" w14:textId="36D49B51" w:rsidR="004D6EFE" w:rsidRDefault="004D6EFE" w:rsidP="004D6EFE">
      <w:pPr>
        <w:pStyle w:val="Heading3"/>
      </w:pPr>
      <w:bookmarkStart w:id="95" w:name="_Toc187303181"/>
      <w:r>
        <w:t>Bảng đánh giá kết quả kiểm thử</w:t>
      </w:r>
      <w:bookmarkEnd w:id="95"/>
    </w:p>
    <w:p w14:paraId="784CB884" w14:textId="77777777" w:rsidR="004D6EFE" w:rsidRDefault="004D6EFE" w:rsidP="004D6EFE">
      <w:pPr>
        <w:jc w:val="center"/>
      </w:pPr>
      <w:r>
        <w:rPr>
          <w:noProof/>
        </w:rPr>
        <w:drawing>
          <wp:inline distT="0" distB="0" distL="0" distR="0" wp14:anchorId="310B2F86" wp14:editId="152AE460">
            <wp:extent cx="576072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5-01-01 125850.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1371600"/>
                    </a:xfrm>
                    <a:prstGeom prst="rect">
                      <a:avLst/>
                    </a:prstGeom>
                  </pic:spPr>
                </pic:pic>
              </a:graphicData>
            </a:graphic>
          </wp:inline>
        </w:drawing>
      </w:r>
    </w:p>
    <w:p w14:paraId="324F8E19" w14:textId="4982D331" w:rsidR="004D6EFE" w:rsidRDefault="00D717D3" w:rsidP="004D6EFE">
      <w:pPr>
        <w:jc w:val="center"/>
      </w:pPr>
      <w:r>
        <w:t>Hình 4.7</w:t>
      </w:r>
      <w:r w:rsidR="00152980">
        <w:t>. Bảng đánh giá kết quả kiểm thử</w:t>
      </w:r>
    </w:p>
    <w:p w14:paraId="31461547" w14:textId="64C70DE6" w:rsidR="004D6EFE" w:rsidRPr="00D6415C" w:rsidRDefault="004D6EFE" w:rsidP="004D6EFE">
      <w:pPr>
        <w:pStyle w:val="Heading2"/>
      </w:pPr>
      <w:bookmarkStart w:id="96" w:name="_Toc187303182"/>
      <w:r>
        <w:t xml:space="preserve">Đánh </w:t>
      </w:r>
      <w:r>
        <w:rPr>
          <w:lang w:val="vi-VN"/>
        </w:rPr>
        <w:t>giá hiệu quả của tài liệu hướng dẫn</w:t>
      </w:r>
      <w:bookmarkEnd w:id="96"/>
    </w:p>
    <w:p w14:paraId="15574B4B" w14:textId="3DA3B33D" w:rsidR="004D6EFE" w:rsidRDefault="004D6EFE" w:rsidP="004D6EFE"/>
    <w:p w14:paraId="4C1FF184" w14:textId="514A66A0" w:rsidR="004D6EFE" w:rsidRDefault="004D6EFE" w:rsidP="004D6EFE"/>
    <w:p w14:paraId="2E4FDCDF" w14:textId="78F9C508" w:rsidR="004D6EFE" w:rsidRDefault="004D6EFE" w:rsidP="004D6EFE"/>
    <w:p w14:paraId="2108BEDE" w14:textId="04337EB8" w:rsidR="004D6EFE" w:rsidRDefault="004D6EFE" w:rsidP="004D6EFE"/>
    <w:p w14:paraId="469110F7" w14:textId="1A98DD9C" w:rsidR="004D6EFE" w:rsidRDefault="004D6EFE" w:rsidP="004D6EFE"/>
    <w:p w14:paraId="757A5D25" w14:textId="66BF237A" w:rsidR="004D6EFE" w:rsidRDefault="004D6EFE" w:rsidP="004D6EFE"/>
    <w:p w14:paraId="4DC0FFE6" w14:textId="03031AD7" w:rsidR="004D6EFE" w:rsidRDefault="004D6EFE" w:rsidP="004D6EFE"/>
    <w:p w14:paraId="29295B7D" w14:textId="375664EF" w:rsidR="004D6EFE" w:rsidRDefault="004D6EFE" w:rsidP="004D6EFE"/>
    <w:p w14:paraId="086AE903" w14:textId="619B5093" w:rsidR="004D6EFE" w:rsidRDefault="004D6EFE" w:rsidP="004D6EFE"/>
    <w:p w14:paraId="1E6EF1C5" w14:textId="56AC21DD" w:rsidR="004D6EFE" w:rsidRDefault="004D6EFE" w:rsidP="004D6EFE"/>
    <w:p w14:paraId="249BFC8B" w14:textId="69F9F5BE" w:rsidR="004D6EFE" w:rsidRDefault="004D6EFE" w:rsidP="004D6EFE"/>
    <w:p w14:paraId="3555683E" w14:textId="62277195" w:rsidR="004D6EFE" w:rsidRDefault="004D6EFE" w:rsidP="004D6EFE"/>
    <w:p w14:paraId="1E3D551F" w14:textId="7939D481" w:rsidR="004D6EFE" w:rsidRDefault="004D6EFE" w:rsidP="004D6EFE"/>
    <w:p w14:paraId="3A9A60EF" w14:textId="1335B3B7" w:rsidR="004D6EFE" w:rsidRDefault="004D6EFE" w:rsidP="004D6EFE"/>
    <w:p w14:paraId="0E3C2E27" w14:textId="47F659B3" w:rsidR="004D6EFE" w:rsidRDefault="004D6EFE" w:rsidP="004D6EFE"/>
    <w:p w14:paraId="50DBF5A7" w14:textId="4602005A" w:rsidR="004D6EFE" w:rsidRDefault="004D6EFE" w:rsidP="004D6EFE"/>
    <w:p w14:paraId="55D44EBE" w14:textId="534B4DDA" w:rsidR="004D6EFE" w:rsidRDefault="004D6EFE" w:rsidP="004D6EFE"/>
    <w:p w14:paraId="0AF68B26" w14:textId="33DBF090" w:rsidR="004D6EFE" w:rsidRDefault="004D6EFE" w:rsidP="004D6EFE"/>
    <w:p w14:paraId="17A88B92" w14:textId="3FA3AA33" w:rsidR="004D6EFE" w:rsidRDefault="004D6EFE" w:rsidP="004D6EFE"/>
    <w:p w14:paraId="04C548C3" w14:textId="3DF2D900" w:rsidR="004D6EFE" w:rsidRDefault="004D6EFE" w:rsidP="004D6EFE"/>
    <w:p w14:paraId="287BB6C8" w14:textId="63F5CEFB" w:rsidR="004D6EFE" w:rsidRDefault="004D6EFE" w:rsidP="004D6EFE"/>
    <w:p w14:paraId="68124EF8" w14:textId="69D411E0" w:rsidR="004D6EFE" w:rsidRDefault="004D6EFE" w:rsidP="004D6EFE"/>
    <w:p w14:paraId="07BEA8B4" w14:textId="6A08E292" w:rsidR="004D6EFE" w:rsidRDefault="004D6EFE" w:rsidP="004D6EFE"/>
    <w:p w14:paraId="71E8DE51" w14:textId="3A15313F" w:rsidR="004D6EFE" w:rsidRDefault="004D6EFE" w:rsidP="004D6EFE"/>
    <w:p w14:paraId="5A0F1F84" w14:textId="36EF98D3" w:rsidR="004D6EFE" w:rsidRDefault="004D6EFE" w:rsidP="004D6EFE"/>
    <w:p w14:paraId="20C6A601" w14:textId="14AB826E" w:rsidR="004D6EFE" w:rsidRDefault="004D6EFE" w:rsidP="004D6EFE"/>
    <w:p w14:paraId="12B77607" w14:textId="49D67911" w:rsidR="004D6EFE" w:rsidRDefault="004D6EFE" w:rsidP="004D6EFE"/>
    <w:p w14:paraId="4CC5490A" w14:textId="720CA126" w:rsidR="004D6EFE" w:rsidRDefault="004D6EFE" w:rsidP="004D6EFE"/>
    <w:p w14:paraId="7BE5B8FD" w14:textId="08F24A47" w:rsidR="004D6EFE" w:rsidRDefault="004D6EFE" w:rsidP="004D6EFE"/>
    <w:p w14:paraId="521845A2" w14:textId="476171B0" w:rsidR="004D6EFE" w:rsidRDefault="004D6EFE" w:rsidP="004D6EFE"/>
    <w:p w14:paraId="00534402" w14:textId="44BC4EA3" w:rsidR="004D6EFE" w:rsidRDefault="004D6EFE" w:rsidP="004D6EFE"/>
    <w:p w14:paraId="07218A07" w14:textId="4001B719" w:rsidR="004D6EFE" w:rsidRDefault="004D6EFE" w:rsidP="004D6EFE"/>
    <w:p w14:paraId="1CDA1652" w14:textId="0AD82229" w:rsidR="004D6EFE" w:rsidRDefault="004D6EFE" w:rsidP="004D6EFE"/>
    <w:p w14:paraId="7A26ACE1" w14:textId="053A282B" w:rsidR="004D6EFE" w:rsidRPr="004D6EFE" w:rsidRDefault="004D6EFE" w:rsidP="004D6EFE"/>
    <w:p w14:paraId="5B794D23" w14:textId="77777777" w:rsidR="0004497D" w:rsidRDefault="0004497D" w:rsidP="0091794C">
      <w:pPr>
        <w:rPr>
          <w:lang w:val="vi-VN"/>
        </w:rPr>
      </w:pPr>
    </w:p>
    <w:p w14:paraId="7615C6D4" w14:textId="77777777" w:rsidR="0004497D" w:rsidRDefault="0004497D" w:rsidP="0091794C">
      <w:pPr>
        <w:rPr>
          <w:lang w:val="vi-VN"/>
        </w:rPr>
      </w:pPr>
    </w:p>
    <w:p w14:paraId="2333A4A6" w14:textId="77777777" w:rsidR="0004497D" w:rsidRDefault="0004497D" w:rsidP="0091794C">
      <w:pPr>
        <w:rPr>
          <w:lang w:val="vi-VN"/>
        </w:rPr>
      </w:pPr>
    </w:p>
    <w:p w14:paraId="2D22FFBB" w14:textId="77777777" w:rsidR="0004497D" w:rsidRDefault="0004497D" w:rsidP="0091794C">
      <w:pPr>
        <w:rPr>
          <w:lang w:val="vi-VN"/>
        </w:rPr>
      </w:pPr>
    </w:p>
    <w:p w14:paraId="1222945F" w14:textId="77777777" w:rsidR="0004497D" w:rsidRDefault="0004497D" w:rsidP="0091794C">
      <w:pPr>
        <w:rPr>
          <w:lang w:val="vi-VN"/>
        </w:rPr>
      </w:pPr>
    </w:p>
    <w:p w14:paraId="259D4E8A" w14:textId="00FBDC14" w:rsidR="0004497D" w:rsidRDefault="0004497D" w:rsidP="0091794C">
      <w:pPr>
        <w:rPr>
          <w:lang w:val="vi-VN"/>
        </w:rPr>
      </w:pPr>
    </w:p>
    <w:p w14:paraId="5936AB7A" w14:textId="3F6467E1" w:rsidR="00D717D3" w:rsidRDefault="00D717D3" w:rsidP="0091794C">
      <w:pPr>
        <w:rPr>
          <w:lang w:val="vi-VN"/>
        </w:rPr>
      </w:pPr>
    </w:p>
    <w:p w14:paraId="09F1F863" w14:textId="44F6A48B" w:rsidR="00D717D3" w:rsidRDefault="00D717D3" w:rsidP="0091794C">
      <w:pPr>
        <w:rPr>
          <w:lang w:val="vi-VN"/>
        </w:rPr>
      </w:pPr>
    </w:p>
    <w:p w14:paraId="451353A5" w14:textId="16CB82DF" w:rsidR="00D717D3" w:rsidRDefault="00D717D3" w:rsidP="0091794C">
      <w:pPr>
        <w:rPr>
          <w:lang w:val="vi-VN"/>
        </w:rPr>
      </w:pPr>
    </w:p>
    <w:p w14:paraId="18685006" w14:textId="2F62AE5A" w:rsidR="00D717D3" w:rsidRDefault="00D717D3" w:rsidP="0091794C">
      <w:pPr>
        <w:rPr>
          <w:lang w:val="vi-VN"/>
        </w:rPr>
      </w:pPr>
    </w:p>
    <w:p w14:paraId="77C773E1" w14:textId="462000D1" w:rsidR="00D717D3" w:rsidRDefault="00D717D3" w:rsidP="0091794C">
      <w:pPr>
        <w:rPr>
          <w:lang w:val="vi-VN"/>
        </w:rPr>
      </w:pPr>
    </w:p>
    <w:p w14:paraId="54CC2E50" w14:textId="732930F9" w:rsidR="00D717D3" w:rsidRDefault="00D717D3" w:rsidP="0091794C">
      <w:pPr>
        <w:rPr>
          <w:lang w:val="vi-VN"/>
        </w:rPr>
      </w:pPr>
    </w:p>
    <w:p w14:paraId="0E48A29E" w14:textId="4EDCA49D" w:rsidR="00D717D3" w:rsidRDefault="00D717D3" w:rsidP="0091794C">
      <w:pPr>
        <w:rPr>
          <w:lang w:val="vi-VN"/>
        </w:rPr>
      </w:pPr>
    </w:p>
    <w:p w14:paraId="01A40B5B" w14:textId="00ADC357" w:rsidR="00D717D3" w:rsidRDefault="00D717D3" w:rsidP="0091794C">
      <w:pPr>
        <w:rPr>
          <w:lang w:val="vi-VN"/>
        </w:rPr>
      </w:pPr>
    </w:p>
    <w:p w14:paraId="17B1AB99" w14:textId="674B4273" w:rsidR="00D717D3" w:rsidRDefault="00D717D3" w:rsidP="0091794C">
      <w:pPr>
        <w:rPr>
          <w:lang w:val="vi-VN"/>
        </w:rPr>
      </w:pPr>
    </w:p>
    <w:p w14:paraId="4D4123A0" w14:textId="77777777" w:rsidR="00D717D3" w:rsidRDefault="00D717D3" w:rsidP="0091794C">
      <w:pPr>
        <w:rPr>
          <w:lang w:val="vi-VN"/>
        </w:rPr>
      </w:pPr>
    </w:p>
    <w:p w14:paraId="688C07C5" w14:textId="4ED3F94C" w:rsidR="00AD00A6" w:rsidRPr="003866A2" w:rsidRDefault="00AD00A6" w:rsidP="0091794C">
      <w:pPr>
        <w:rPr>
          <w:lang w:val="vi-VN"/>
        </w:rPr>
      </w:pPr>
    </w:p>
    <w:p w14:paraId="5B56ED37" w14:textId="7DB97C29" w:rsidR="00895D2B" w:rsidRDefault="00B165E8" w:rsidP="006D064A">
      <w:pPr>
        <w:pStyle w:val="Heading1"/>
      </w:pPr>
      <w:bookmarkStart w:id="97" w:name="_Toc187303183"/>
      <w:r>
        <w:lastRenderedPageBreak/>
        <w:t>HƯỚNG PHÁT TRIỂN</w:t>
      </w:r>
      <w:bookmarkEnd w:id="97"/>
    </w:p>
    <w:p w14:paraId="7CB71CBD" w14:textId="5A20B213" w:rsidR="003D6CC5" w:rsidRDefault="003D6CC5" w:rsidP="003D6CC5">
      <w:pPr>
        <w:pStyle w:val="Heading2"/>
        <w:rPr>
          <w:lang w:val="vi-VN"/>
        </w:rPr>
      </w:pPr>
      <w:bookmarkStart w:id="98" w:name="_Toc187303184"/>
      <w:r>
        <w:rPr>
          <w:lang w:val="vi-VN"/>
        </w:rPr>
        <w:t>Kết luận</w:t>
      </w:r>
      <w:bookmarkEnd w:id="98"/>
    </w:p>
    <w:p w14:paraId="01C2CD94" w14:textId="77777777" w:rsidR="004D6EFE" w:rsidRDefault="004D6EFE" w:rsidP="004D6EFE">
      <w:pPr>
        <w:ind w:firstLine="720"/>
      </w:pPr>
      <w:r>
        <w:t>Sau thời gian thực hiện nghiên cứu và phát triển, đồ án đã hoàn thành mục tiêu đề ra với những kết quả đáng khích lệ. Cụ thể nh:</w:t>
      </w:r>
    </w:p>
    <w:p w14:paraId="295562DC" w14:textId="77777777" w:rsidR="004D6EFE" w:rsidRDefault="004D6EFE" w:rsidP="004D6EFE">
      <w:pPr>
        <w:ind w:firstLine="720"/>
      </w:pPr>
      <w:r w:rsidRPr="00F352FD">
        <w:rPr>
          <w:rStyle w:val="Strong"/>
          <w:b w:val="0"/>
        </w:rPr>
        <w:t>Hoàn thiện sản phẩm trò chơi bắn súng tọa độ cơ bản</w:t>
      </w:r>
      <w:r>
        <w:t xml:space="preserve"> với hoạt động ổn định trên các thiết bị với cấu hình từ thấp đến cao và các tính năng chính được xây dựng hoàn chỉnh, bao gồm:</w:t>
      </w:r>
    </w:p>
    <w:p w14:paraId="4BBE5F53" w14:textId="77777777" w:rsidR="004D6EFE" w:rsidRDefault="004D6EFE" w:rsidP="006D286A">
      <w:pPr>
        <w:ind w:firstLine="720"/>
      </w:pPr>
      <w:r>
        <w:t>Tính toán quỹ đạo đạn dựa trên công thức vật lý.</w:t>
      </w:r>
    </w:p>
    <w:p w14:paraId="615BD5FB" w14:textId="77777777" w:rsidR="004D6EFE" w:rsidRDefault="004D6EFE" w:rsidP="006D286A">
      <w:pPr>
        <w:ind w:firstLine="720"/>
      </w:pPr>
      <w:r>
        <w:t>Hệ thống va chạm chính xác giữa đạn và mục tiêu.</w:t>
      </w:r>
    </w:p>
    <w:p w14:paraId="1B2CEE6E" w14:textId="09C0087F" w:rsidR="004D6EFE" w:rsidRDefault="006D286A" w:rsidP="006D286A">
      <w:pPr>
        <w:ind w:firstLine="720"/>
      </w:pPr>
      <w:r>
        <w:t>Kẻ thù sẽ được gia tăng khi qua mỗi cấp độ của trò chơi, khiến người chơi không nhàm chán và mang đầy tính thách thức của trò chơi</w:t>
      </w:r>
      <w:r w:rsidR="004D6EFE">
        <w:t>.</w:t>
      </w:r>
    </w:p>
    <w:p w14:paraId="25C3A92F" w14:textId="77777777" w:rsidR="004D6EFE" w:rsidRDefault="004D6EFE" w:rsidP="004D6EFE">
      <w:pPr>
        <w:ind w:firstLine="720"/>
      </w:pPr>
      <w:r w:rsidRPr="00F352FD">
        <w:rPr>
          <w:rStyle w:val="Strong"/>
          <w:b w:val="0"/>
        </w:rPr>
        <w:t>Ứng dụng lý thuyết và công nghệ vào thực tiễn</w:t>
      </w:r>
      <w:r>
        <w:t xml:space="preserve"> bằng cách sử dụng ngôn ngữ Python và thư viện Pygame để phát triển trò chơi, tận dụng sức mạnh của các công cụ mã nguồn mở. Đồng thời, cũng áp dụng các công thức vật lý trong việc tính toán quỹ đạo đạn, giúp trò chơi đạt được tính chân thực cao.</w:t>
      </w:r>
    </w:p>
    <w:p w14:paraId="5E3E44E4" w14:textId="77777777" w:rsidR="004D6EFE" w:rsidRDefault="004D6EFE" w:rsidP="004D6EFE">
      <w:pPr>
        <w:ind w:firstLine="720"/>
      </w:pPr>
      <w:r w:rsidRPr="00F352FD">
        <w:rPr>
          <w:rStyle w:val="Strong"/>
          <w:b w:val="0"/>
        </w:rPr>
        <w:t>Đánh giá hiệu năng và khả năng sử dụng</w:t>
      </w:r>
      <w:r>
        <w:t xml:space="preserve"> thì trò chơi đạt hiệu suất tối ưu, chạy ổn định với tốc độ khung hình từ </w:t>
      </w:r>
      <w:r w:rsidRPr="00F352FD">
        <w:rPr>
          <w:rStyle w:val="Strong"/>
          <w:b w:val="0"/>
        </w:rPr>
        <w:t>30-60 FPS</w:t>
      </w:r>
      <w:r>
        <w:t xml:space="preserve"> tùy cấu hình máy và đã được trên 10 người chơi thử nghiệm cho thấy </w:t>
      </w:r>
      <w:r w:rsidRPr="00DB5902">
        <w:rPr>
          <w:rStyle w:val="Strong"/>
          <w:b w:val="0"/>
        </w:rPr>
        <w:t>85%</w:t>
      </w:r>
      <w:r>
        <w:t xml:space="preserve"> đánh giá giao diện thân thiện và dễ sử dụng và </w:t>
      </w:r>
      <w:r w:rsidRPr="00DB5902">
        <w:rPr>
          <w:rStyle w:val="Strong"/>
          <w:b w:val="0"/>
        </w:rPr>
        <w:t>90%</w:t>
      </w:r>
      <w:r>
        <w:t xml:space="preserve"> đánh giá cao tính giải trí và khả năng gây nghiện của trò chơi.</w:t>
      </w:r>
    </w:p>
    <w:p w14:paraId="5C722F1C" w14:textId="0F924400" w:rsidR="002D6145" w:rsidRPr="004D6EFE" w:rsidRDefault="004D6EFE" w:rsidP="004D6EFE">
      <w:pPr>
        <w:ind w:firstLine="720"/>
      </w:pPr>
      <w:r>
        <w:rPr>
          <w:rStyle w:val="Strong"/>
          <w:b w:val="0"/>
        </w:rPr>
        <w:t>Những đ</w:t>
      </w:r>
      <w:r w:rsidRPr="00F352FD">
        <w:rPr>
          <w:rStyle w:val="Strong"/>
          <w:b w:val="0"/>
        </w:rPr>
        <w:t>óng góp mới</w:t>
      </w:r>
      <w:r>
        <w:t xml:space="preserve"> sẽ tạo ra một tài liệu chi tiết về quy trình phát triển trò chơi bắn súng tọa độ, từ lý thuyết đến triển khai thực tế. Đề án này cũng có thể được sử dụng như tài liệu tham khảo cho sinh viên, nhà phát triển hoặc bất kỳ ai muốn tìm hiểu về lập trình trò chơi cơ bản.</w:t>
      </w:r>
    </w:p>
    <w:p w14:paraId="335C65A9" w14:textId="7CC9C5B8" w:rsidR="003D6CC5" w:rsidRPr="00A6478F" w:rsidRDefault="003D6CC5" w:rsidP="003D6CC5">
      <w:pPr>
        <w:pStyle w:val="Heading2"/>
      </w:pPr>
      <w:bookmarkStart w:id="99" w:name="_Toc187303185"/>
      <w:r>
        <w:rPr>
          <w:lang w:val="vi-VN"/>
        </w:rPr>
        <w:t>Hướng phát triển</w:t>
      </w:r>
      <w:bookmarkEnd w:id="99"/>
    </w:p>
    <w:p w14:paraId="5E4937BE" w14:textId="3993492F" w:rsidR="004D6EFE" w:rsidRDefault="004D6EFE" w:rsidP="004D6EFE">
      <w:pPr>
        <w:ind w:firstLine="720"/>
      </w:pPr>
      <w:r>
        <w:t>Mặc dù đã đạt được nhiều kết quả tích cực, trò chơi vẫn còn nhiều tiềm năng để mở rộng và hoàn thiện hơn. Dưới đây là các hướng phát triển trong tương lai:</w:t>
      </w:r>
    </w:p>
    <w:p w14:paraId="626B5EF9" w14:textId="268CFA36" w:rsidR="004D6EFE" w:rsidRDefault="004D6EFE" w:rsidP="004D6EFE">
      <w:pPr>
        <w:pStyle w:val="Heading3"/>
      </w:pPr>
      <w:bookmarkStart w:id="100" w:name="_Toc187303186"/>
      <w:r>
        <w:t>Nâng cấp đồ họa và hiệu ứng</w:t>
      </w:r>
      <w:bookmarkEnd w:id="100"/>
    </w:p>
    <w:p w14:paraId="0967B11A" w14:textId="28A718A4" w:rsidR="004D6EFE" w:rsidRPr="004D6EFE" w:rsidRDefault="004D6EFE" w:rsidP="004D6EFE">
      <w:pPr>
        <w:ind w:firstLine="720"/>
      </w:pPr>
      <w:r w:rsidRPr="00F94DEB">
        <w:rPr>
          <w:rStyle w:val="Strong"/>
          <w:b w:val="0"/>
        </w:rPr>
        <w:t>Chuyển đổi sang đồ họa 3D</w:t>
      </w:r>
      <w:r>
        <w:rPr>
          <w:b/>
        </w:rPr>
        <w:t xml:space="preserve"> </w:t>
      </w:r>
      <w:r>
        <w:t xml:space="preserve">bằng sử dụng các công cụ như Unity, Unreal Engine hoặc thư viện đồ họa </w:t>
      </w:r>
      <w:r w:rsidRPr="00DB5902">
        <w:rPr>
          <w:rStyle w:val="Strong"/>
          <w:b w:val="0"/>
        </w:rPr>
        <w:t>OpenGL</w:t>
      </w:r>
      <w:r>
        <w:t xml:space="preserve"> để nâng cấp trò chơi từ 2D lên 3D, hiển thị nhân vật, đạn, và địa hình chi tiết hơn, tăng tính chân thực, </w:t>
      </w:r>
      <w:r>
        <w:rPr>
          <w:rStyle w:val="Strong"/>
          <w:b w:val="0"/>
        </w:rPr>
        <w:t>thêm hiệu ứng</w:t>
      </w:r>
      <w:r>
        <w:t xml:space="preserve"> ánh sáng và bóng khi đạn </w:t>
      </w:r>
      <w:r>
        <w:lastRenderedPageBreak/>
        <w:t>bay và hiệu ứng thời tiết, như mưa, gió, hoặc tuyết, ảnh hưởng đến quỹ đạo đạn. Cuối cùng không thể thiếu</w:t>
      </w:r>
      <w:r>
        <w:rPr>
          <w:b/>
        </w:rPr>
        <w:t xml:space="preserve"> </w:t>
      </w:r>
      <w:r>
        <w:t>t</w:t>
      </w:r>
      <w:r w:rsidRPr="00DB5902">
        <w:t>hêm</w:t>
      </w:r>
      <w:r>
        <w:rPr>
          <w:b/>
        </w:rPr>
        <w:t xml:space="preserve"> </w:t>
      </w:r>
      <w:r>
        <w:t>hiệu ứng âm thanh vào trò chơi.</w:t>
      </w:r>
    </w:p>
    <w:p w14:paraId="23EC4F17" w14:textId="17E40C8E" w:rsidR="0091794C" w:rsidRDefault="004D6EFE" w:rsidP="004D6EFE">
      <w:pPr>
        <w:pStyle w:val="Heading3"/>
      </w:pPr>
      <w:bookmarkStart w:id="101" w:name="_Toc187303187"/>
      <w:r>
        <w:t>Tích hợp chế độ chơi trực tuyến</w:t>
      </w:r>
      <w:bookmarkEnd w:id="101"/>
    </w:p>
    <w:p w14:paraId="5A6D567A" w14:textId="77777777" w:rsidR="004D6EFE" w:rsidRPr="00DB5902" w:rsidRDefault="004D6EFE" w:rsidP="004D6EFE">
      <w:pPr>
        <w:ind w:firstLine="720"/>
        <w:rPr>
          <w:b/>
        </w:rPr>
      </w:pPr>
      <w:r w:rsidRPr="007C2932">
        <w:rPr>
          <w:rStyle w:val="Strong"/>
          <w:b w:val="0"/>
        </w:rPr>
        <w:t>Phát triển chế độ Multiplayer Online</w:t>
      </w:r>
      <w:r>
        <w:rPr>
          <w:b/>
        </w:rPr>
        <w:t xml:space="preserve"> </w:t>
      </w:r>
      <w:r>
        <w:t xml:space="preserve">bằng cách sử dụng giao thức mạng như </w:t>
      </w:r>
      <w:r w:rsidRPr="00DB5902">
        <w:rPr>
          <w:rStyle w:val="Strong"/>
          <w:b w:val="0"/>
        </w:rPr>
        <w:t>Socket</w:t>
      </w:r>
      <w:r>
        <w:t xml:space="preserve"> hoặc các thư viện chuyên dụng như </w:t>
      </w:r>
      <w:r w:rsidRPr="00DB5902">
        <w:rPr>
          <w:rStyle w:val="Strong"/>
          <w:b w:val="0"/>
        </w:rPr>
        <w:t>WebSockets</w:t>
      </w:r>
      <w:r>
        <w:t xml:space="preserve"> hoặc </w:t>
      </w:r>
      <w:r w:rsidRPr="00DB5902">
        <w:rPr>
          <w:rStyle w:val="Strong"/>
          <w:b w:val="0"/>
        </w:rPr>
        <w:t>Firebase</w:t>
      </w:r>
      <w:r>
        <w:t xml:space="preserve"> để xây dựng chế độ chơi trực tuyến,</w:t>
      </w:r>
      <w:r>
        <w:rPr>
          <w:b/>
        </w:rPr>
        <w:t xml:space="preserve"> </w:t>
      </w:r>
      <w:r>
        <w:t>cho phép người chơi từ xa kết nối và thi đấu với nhau.</w:t>
      </w:r>
    </w:p>
    <w:p w14:paraId="2F9B71EB" w14:textId="77777777" w:rsidR="004D6EFE" w:rsidRPr="00E67BF0" w:rsidRDefault="004D6EFE" w:rsidP="004D6EFE">
      <w:pPr>
        <w:ind w:firstLine="720"/>
        <w:rPr>
          <w:b/>
        </w:rPr>
      </w:pPr>
      <w:r>
        <w:rPr>
          <w:rStyle w:val="Strong"/>
          <w:b w:val="0"/>
        </w:rPr>
        <w:t>Thêm h</w:t>
      </w:r>
      <w:r w:rsidRPr="007C2932">
        <w:rPr>
          <w:rStyle w:val="Strong"/>
          <w:b w:val="0"/>
        </w:rPr>
        <w:t>ệ thống xếp hạng toàn cầu</w:t>
      </w:r>
      <w:r>
        <w:rPr>
          <w:b/>
        </w:rPr>
        <w:t xml:space="preserve"> </w:t>
      </w:r>
      <w:r>
        <w:t>và tích hợp bảng xếp hạng điểm số trực tuyến để tăng tính cạnh tranh, hiển thị danh sách các người chơi xuất sắc trên toàn cầu.</w:t>
      </w:r>
    </w:p>
    <w:p w14:paraId="4762EA53" w14:textId="1B32527C" w:rsidR="004D6EFE" w:rsidRDefault="004D6EFE" w:rsidP="004D6EFE">
      <w:pPr>
        <w:pStyle w:val="Heading3"/>
      </w:pPr>
      <w:bookmarkStart w:id="102" w:name="_Toc187303188"/>
      <w:r>
        <w:t>Mở rộng nội dung và chế độ chơi</w:t>
      </w:r>
      <w:bookmarkEnd w:id="102"/>
    </w:p>
    <w:p w14:paraId="27DFE3D4" w14:textId="77777777" w:rsidR="004D6EFE" w:rsidRPr="00E67BF0" w:rsidRDefault="004D6EFE" w:rsidP="004D6EFE">
      <w:pPr>
        <w:ind w:firstLine="720"/>
        <w:rPr>
          <w:b/>
        </w:rPr>
      </w:pPr>
      <w:r w:rsidRPr="007C2932">
        <w:rPr>
          <w:rStyle w:val="Strong"/>
          <w:b w:val="0"/>
        </w:rPr>
        <w:t>Tăng số lượng địa hình và bản đồ</w:t>
      </w:r>
      <w:r w:rsidRPr="00E67BF0">
        <w:t xml:space="preserve">: </w:t>
      </w:r>
      <w:r>
        <w:t>Tạo thêm các loại địa hình như núi lửa, băng tuyết, hoặc sa mạc và địa hình có thể thay đổi theo thời gian thực hoặc bị phá hủy trong quá trình chơi.</w:t>
      </w:r>
    </w:p>
    <w:p w14:paraId="53340DE9" w14:textId="77777777" w:rsidR="004D6EFE" w:rsidRPr="00E67BF0" w:rsidRDefault="004D6EFE" w:rsidP="004D6EFE">
      <w:pPr>
        <w:ind w:firstLine="720"/>
        <w:rPr>
          <w:b/>
        </w:rPr>
      </w:pPr>
      <w:r w:rsidRPr="007C2932">
        <w:rPr>
          <w:rStyle w:val="Strong"/>
          <w:b w:val="0"/>
        </w:rPr>
        <w:t>Bổ sung các thử thách mới</w:t>
      </w:r>
      <w:r w:rsidRPr="00E67BF0">
        <w:t>:</w:t>
      </w:r>
      <w:r>
        <w:t xml:space="preserve"> Các chướng ngại vật động, như vật thể di chuyển hoặc gió đổi hướng và them chế độ giải đố, trong đó người chơi cần bắn đạn để vượt qua các câu đố phức tạp.</w:t>
      </w:r>
    </w:p>
    <w:p w14:paraId="0F0691F1" w14:textId="77777777" w:rsidR="004D6EFE" w:rsidRPr="00E67BF0" w:rsidRDefault="004D6EFE" w:rsidP="004D6EFE">
      <w:pPr>
        <w:ind w:firstLine="720"/>
        <w:rPr>
          <w:b/>
        </w:rPr>
      </w:pPr>
      <w:r w:rsidRPr="007C2932">
        <w:rPr>
          <w:rStyle w:val="Strong"/>
          <w:b w:val="0"/>
        </w:rPr>
        <w:t>Hệ thống nâng cấp</w:t>
      </w:r>
      <w:r>
        <w:rPr>
          <w:b/>
        </w:rPr>
        <w:t xml:space="preserve"> </w:t>
      </w:r>
      <w:r>
        <w:t>thêm tính năng mua vũ khí mới hoặc nâng cấp sức mạnh đạn.</w:t>
      </w:r>
      <w:r>
        <w:rPr>
          <w:b/>
        </w:rPr>
        <w:t xml:space="preserve"> </w:t>
      </w:r>
      <w:r>
        <w:t>Các nhân vật có thể tùy chỉnh trang phục, kỹ năng, hoặc vũ khí.</w:t>
      </w:r>
    </w:p>
    <w:p w14:paraId="5E627E15" w14:textId="77197F97" w:rsidR="004D6EFE" w:rsidRDefault="004D6EFE" w:rsidP="004D6EFE">
      <w:pPr>
        <w:pStyle w:val="Heading3"/>
      </w:pPr>
      <w:bookmarkStart w:id="103" w:name="_Toc187303189"/>
      <w:r>
        <w:t>Tối ưu hóa hiệu năng</w:t>
      </w:r>
      <w:bookmarkEnd w:id="103"/>
    </w:p>
    <w:p w14:paraId="4DB79E2B" w14:textId="77777777" w:rsidR="004D6EFE" w:rsidRPr="003768E5" w:rsidRDefault="004D6EFE" w:rsidP="004D6EFE">
      <w:pPr>
        <w:ind w:firstLine="720"/>
        <w:rPr>
          <w:b/>
        </w:rPr>
      </w:pPr>
      <w:r w:rsidRPr="007C2932">
        <w:rPr>
          <w:rStyle w:val="Strong"/>
          <w:b w:val="0"/>
        </w:rPr>
        <w:t>Nâng cấp thuật toán xử lý</w:t>
      </w:r>
      <w:r w:rsidRPr="003768E5">
        <w:t>:</w:t>
      </w:r>
      <w:r>
        <w:rPr>
          <w:b/>
        </w:rPr>
        <w:t xml:space="preserve"> </w:t>
      </w:r>
      <w:r>
        <w:t>tối ưu thuật toán tính toán quỹ đạo và kiểm tra va chạm để giảm thời gian xử lý. Để thực hiện điều thì sẽ</w:t>
      </w:r>
      <w:r>
        <w:rPr>
          <w:b/>
        </w:rPr>
        <w:t xml:space="preserve"> </w:t>
      </w:r>
      <w:r>
        <w:t xml:space="preserve">sử dụng các thư viện tăng tốc như </w:t>
      </w:r>
      <w:r w:rsidRPr="003768E5">
        <w:rPr>
          <w:rStyle w:val="Strong"/>
          <w:b w:val="0"/>
        </w:rPr>
        <w:t>NumPy</w:t>
      </w:r>
      <w:r>
        <w:t xml:space="preserve"> hoặc </w:t>
      </w:r>
      <w:r w:rsidRPr="003768E5">
        <w:rPr>
          <w:rStyle w:val="Strong"/>
          <w:b w:val="0"/>
        </w:rPr>
        <w:t>Cython</w:t>
      </w:r>
      <w:r>
        <w:t>.</w:t>
      </w:r>
    </w:p>
    <w:p w14:paraId="183BBB34" w14:textId="77777777" w:rsidR="004D6EFE" w:rsidRPr="003768E5" w:rsidRDefault="004D6EFE" w:rsidP="004D6EFE">
      <w:pPr>
        <w:ind w:firstLine="720"/>
        <w:rPr>
          <w:b/>
        </w:rPr>
      </w:pPr>
      <w:r w:rsidRPr="007C2932">
        <w:rPr>
          <w:rStyle w:val="Strong"/>
          <w:b w:val="0"/>
        </w:rPr>
        <w:t>Tương thích đa nền tảng</w:t>
      </w:r>
      <w:r w:rsidRPr="003768E5">
        <w:t>:</w:t>
      </w:r>
      <w:r>
        <w:rPr>
          <w:b/>
        </w:rPr>
        <w:t xml:space="preserve"> </w:t>
      </w:r>
      <w:r>
        <w:t xml:space="preserve">luôn luôn đảm bảo trò chơi hoạt động tốt trên cả Windows, macOS, Linux và các thiết bị di động và tích hợp công nghệ </w:t>
      </w:r>
      <w:r w:rsidRPr="003768E5">
        <w:rPr>
          <w:rStyle w:val="Strong"/>
          <w:b w:val="0"/>
        </w:rPr>
        <w:t>WebAssembly</w:t>
      </w:r>
      <w:r>
        <w:t xml:space="preserve"> để chơi trên trình duyệt mà không cần cài đặt.</w:t>
      </w:r>
    </w:p>
    <w:p w14:paraId="2840B380" w14:textId="343BFA9A" w:rsidR="004D6EFE" w:rsidRDefault="004D6EFE" w:rsidP="004D6EFE">
      <w:pPr>
        <w:pStyle w:val="Heading3"/>
      </w:pPr>
      <w:bookmarkStart w:id="104" w:name="_Toc187303190"/>
      <w:r>
        <w:t>Tích hợp trí tuệ nhân tạo (AI)</w:t>
      </w:r>
      <w:bookmarkEnd w:id="104"/>
    </w:p>
    <w:p w14:paraId="57D9A895" w14:textId="77777777" w:rsidR="004D6EFE" w:rsidRPr="005F61C8" w:rsidRDefault="004D6EFE" w:rsidP="004D6EFE">
      <w:pPr>
        <w:ind w:firstLine="720"/>
        <w:rPr>
          <w:b/>
        </w:rPr>
      </w:pPr>
      <w:r w:rsidRPr="007C2932">
        <w:rPr>
          <w:rStyle w:val="Strong"/>
          <w:b w:val="0"/>
        </w:rPr>
        <w:t>Phát triển AI đối thủ</w:t>
      </w:r>
      <w:r>
        <w:t xml:space="preserve"> bằng cách</w:t>
      </w:r>
      <w:r>
        <w:rPr>
          <w:b/>
        </w:rPr>
        <w:t xml:space="preserve"> </w:t>
      </w:r>
      <w:r>
        <w:t>xây dựng các bot thông minh với khả năng tự tính toán góc bắn và lực bắn dựa trên địa hình và vị trí mục tiêu.</w:t>
      </w:r>
      <w:r>
        <w:rPr>
          <w:b/>
        </w:rPr>
        <w:t xml:space="preserve"> </w:t>
      </w:r>
      <w:r>
        <w:t>AI có thể được chia thành nhiều cấp độ khó khác nhau, từ cơ bản đến chuyên nghiệp.</w:t>
      </w:r>
    </w:p>
    <w:p w14:paraId="542551FD" w14:textId="050A9BDA" w:rsidR="004D6EFE" w:rsidRDefault="004D6EFE" w:rsidP="004D6EFE">
      <w:pPr>
        <w:ind w:firstLine="720"/>
      </w:pPr>
      <w:r w:rsidRPr="007C2932">
        <w:rPr>
          <w:rStyle w:val="Strong"/>
          <w:b w:val="0"/>
        </w:rPr>
        <w:lastRenderedPageBreak/>
        <w:t>Tích hợp AI trong tạo nội dung</w:t>
      </w:r>
      <w:r>
        <w:rPr>
          <w:b/>
        </w:rPr>
        <w:t xml:space="preserve"> </w:t>
      </w:r>
      <w:r>
        <w:t>sử dụng AI để tạo địa hình tự động dựa trên các quy luật ngẫu nhiên và tính cân bằng và AI có thể gợi ý chiến thuật hoặc hướng dẫn người chơi mới.</w:t>
      </w:r>
    </w:p>
    <w:p w14:paraId="0309AC8D" w14:textId="198BF42E" w:rsidR="004D6EFE" w:rsidRDefault="004D6EFE" w:rsidP="004D6EFE">
      <w:pPr>
        <w:pStyle w:val="Heading3"/>
      </w:pPr>
      <w:bookmarkStart w:id="105" w:name="_Toc187303191"/>
      <w:r>
        <w:t>Thương mại hóa sản phẩm</w:t>
      </w:r>
      <w:bookmarkEnd w:id="105"/>
    </w:p>
    <w:p w14:paraId="4DCD04F1" w14:textId="77777777" w:rsidR="004D6EFE" w:rsidRPr="005F61C8" w:rsidRDefault="004D6EFE" w:rsidP="004D6EFE">
      <w:pPr>
        <w:ind w:firstLine="720"/>
        <w:rPr>
          <w:b/>
        </w:rPr>
      </w:pPr>
      <w:r w:rsidRPr="007C2932">
        <w:rPr>
          <w:rStyle w:val="Strong"/>
          <w:b w:val="0"/>
        </w:rPr>
        <w:t>Hệ thống mua hàng trong trò chơi (In-app Purchase)</w:t>
      </w:r>
      <w:r>
        <w:t xml:space="preserve"> sẽ cung cấp các gói nâng cấp, nhân vật hoặc bản đồ với chi phí nhỏ và đảm bảo hệ thống thanh toán an toàn và đơn giản.</w:t>
      </w:r>
    </w:p>
    <w:p w14:paraId="4D435FDA" w14:textId="77777777" w:rsidR="004D6EFE" w:rsidRPr="005F61C8" w:rsidRDefault="004D6EFE" w:rsidP="004D6EFE">
      <w:pPr>
        <w:ind w:firstLine="720"/>
        <w:rPr>
          <w:b/>
        </w:rPr>
      </w:pPr>
      <w:r w:rsidRPr="007C2932">
        <w:rPr>
          <w:rStyle w:val="Strong"/>
          <w:b w:val="0"/>
        </w:rPr>
        <w:t>Tích hợp quảng cáo</w:t>
      </w:r>
      <w:r>
        <w:t xml:space="preserve"> bằng cách hiển thị các quảng cáo mà không làm phiền trải nghiệm người chơi, ví dụ như giữa các màn chơi hoặc sau khi xong một cấp độ của trò chơi.</w:t>
      </w:r>
      <w:r>
        <w:rPr>
          <w:b/>
        </w:rPr>
        <w:t xml:space="preserve"> </w:t>
      </w:r>
      <w:r>
        <w:t xml:space="preserve">Các quảng cáo sẽ được sử dụng trên các nền tảng quảng cáo như </w:t>
      </w:r>
      <w:r w:rsidRPr="005F61C8">
        <w:rPr>
          <w:rStyle w:val="Strong"/>
          <w:b w:val="0"/>
        </w:rPr>
        <w:t>Google AdMob</w:t>
      </w:r>
      <w:r>
        <w:t xml:space="preserve"> hoặc </w:t>
      </w:r>
      <w:r w:rsidRPr="005F61C8">
        <w:rPr>
          <w:rStyle w:val="Strong"/>
          <w:b w:val="0"/>
        </w:rPr>
        <w:t>Unity Ads</w:t>
      </w:r>
      <w:r>
        <w:t>.</w:t>
      </w:r>
    </w:p>
    <w:p w14:paraId="28EFBC38" w14:textId="77777777" w:rsidR="004D6EFE" w:rsidRPr="004D6EFE" w:rsidRDefault="004D6EFE" w:rsidP="004D6EFE"/>
    <w:p w14:paraId="7C09BAFC" w14:textId="0D6CC9C8" w:rsidR="004D6EFE" w:rsidRDefault="004D6EFE" w:rsidP="004D6EFE"/>
    <w:p w14:paraId="2185B21C" w14:textId="7BAC2705" w:rsidR="00152980" w:rsidRDefault="00152980" w:rsidP="004D6EFE"/>
    <w:p w14:paraId="1661F67C" w14:textId="135D590E" w:rsidR="00152980" w:rsidRDefault="00152980" w:rsidP="004D6EFE"/>
    <w:p w14:paraId="7F2E21A2" w14:textId="1389C017" w:rsidR="00152980" w:rsidRDefault="00152980" w:rsidP="004D6EFE"/>
    <w:p w14:paraId="269AE42F" w14:textId="434AC615" w:rsidR="00152980" w:rsidRDefault="00152980" w:rsidP="004D6EFE"/>
    <w:p w14:paraId="269DF723" w14:textId="46E170C4" w:rsidR="00152980" w:rsidRDefault="00152980" w:rsidP="004D6EFE"/>
    <w:p w14:paraId="51AFDCC1" w14:textId="3F9B7DC1" w:rsidR="00152980" w:rsidRDefault="00152980" w:rsidP="004D6EFE"/>
    <w:p w14:paraId="4B34206A" w14:textId="4BD44857" w:rsidR="00152980" w:rsidRDefault="00152980" w:rsidP="004D6EFE"/>
    <w:p w14:paraId="29E80740" w14:textId="74C93873" w:rsidR="00152980" w:rsidRDefault="00152980" w:rsidP="004D6EFE"/>
    <w:p w14:paraId="668797B9" w14:textId="0407403E" w:rsidR="00152980" w:rsidRDefault="00152980" w:rsidP="004D6EFE"/>
    <w:p w14:paraId="25382C8B" w14:textId="2EE19ABA" w:rsidR="00152980" w:rsidRDefault="00152980" w:rsidP="004D6EFE"/>
    <w:p w14:paraId="1FF9AC89" w14:textId="77777777" w:rsidR="00152980" w:rsidRPr="004D6EFE" w:rsidRDefault="00152980" w:rsidP="004D6EFE"/>
    <w:p w14:paraId="14F05128" w14:textId="77777777" w:rsidR="0091794C" w:rsidRDefault="0091794C" w:rsidP="0091794C"/>
    <w:p w14:paraId="3CF269BD" w14:textId="77777777" w:rsidR="0091794C" w:rsidRDefault="0091794C" w:rsidP="0091794C"/>
    <w:p w14:paraId="722EAD72" w14:textId="77777777" w:rsidR="0091794C" w:rsidRDefault="0091794C" w:rsidP="0091794C"/>
    <w:p w14:paraId="1E0318D9" w14:textId="30FCA38B" w:rsidR="004D6EFE" w:rsidRDefault="004D6EFE" w:rsidP="0091794C">
      <w:pPr>
        <w:rPr>
          <w:lang w:val="vi-VN"/>
        </w:rPr>
      </w:pPr>
    </w:p>
    <w:p w14:paraId="1B1D8616" w14:textId="749D953B" w:rsidR="004D6EFE" w:rsidRDefault="004D6EFE" w:rsidP="0091794C">
      <w:pPr>
        <w:rPr>
          <w:lang w:val="vi-VN"/>
        </w:rPr>
      </w:pPr>
    </w:p>
    <w:p w14:paraId="5C72EB99" w14:textId="357FA5D6" w:rsidR="004D6EFE" w:rsidRDefault="004D6EFE" w:rsidP="0091794C">
      <w:pPr>
        <w:rPr>
          <w:lang w:val="vi-VN"/>
        </w:rPr>
      </w:pPr>
    </w:p>
    <w:p w14:paraId="7D09D409" w14:textId="77777777" w:rsidR="004D6EFE" w:rsidRPr="0004497D" w:rsidRDefault="004D6EFE" w:rsidP="0091794C">
      <w:pPr>
        <w:rPr>
          <w:lang w:val="vi-VN"/>
        </w:rPr>
      </w:pPr>
    </w:p>
    <w:p w14:paraId="0CFF453B" w14:textId="3006F061" w:rsidR="00421C57" w:rsidRDefault="00B165E8" w:rsidP="006D064A">
      <w:pPr>
        <w:pStyle w:val="Heading1"/>
        <w:numPr>
          <w:ilvl w:val="0"/>
          <w:numId w:val="0"/>
        </w:numPr>
      </w:pPr>
      <w:bookmarkStart w:id="106" w:name="_Toc153918134"/>
      <w:bookmarkStart w:id="107" w:name="_Toc154147545"/>
      <w:bookmarkStart w:id="108" w:name="_Toc154843042"/>
      <w:bookmarkStart w:id="109" w:name="_Toc154843123"/>
      <w:bookmarkStart w:id="110" w:name="_Toc154843196"/>
      <w:bookmarkStart w:id="111" w:name="_Toc154843643"/>
      <w:bookmarkStart w:id="112" w:name="_Toc187303192"/>
      <w:r>
        <w:lastRenderedPageBreak/>
        <w:t>DANH MỤC TÀI LIỆU THAM KHẢO</w:t>
      </w:r>
      <w:bookmarkEnd w:id="112"/>
    </w:p>
    <w:p w14:paraId="72F8A134" w14:textId="3C46A43B" w:rsidR="008B094C" w:rsidRDefault="00D717D3" w:rsidP="00CE4904">
      <w:pPr>
        <w:spacing w:before="120" w:after="120"/>
      </w:pPr>
      <w:r>
        <w:rPr>
          <w:szCs w:val="26"/>
        </w:rPr>
        <w:t xml:space="preserve">[1] </w:t>
      </w:r>
      <w:r w:rsidR="00CE4904">
        <w:t>Pygame Community</w:t>
      </w:r>
      <w:r w:rsidR="00CE4904">
        <w:t xml:space="preserve">, </w:t>
      </w:r>
      <w:r w:rsidR="00CE4904">
        <w:t>Pygame Documentation</w:t>
      </w:r>
      <w:r w:rsidR="00CE4904">
        <w:t>: tài liệu chính thức cung cấp hướng dẫn chi tiết về cách sử dụng thư viện pygame</w:t>
      </w:r>
    </w:p>
    <w:p w14:paraId="7D174040" w14:textId="2838122B" w:rsidR="00CE4904" w:rsidRDefault="00CE4904" w:rsidP="00CE4904">
      <w:pPr>
        <w:spacing w:before="120" w:after="120"/>
      </w:pPr>
      <w:r>
        <w:t xml:space="preserve">[2] </w:t>
      </w:r>
      <w:r>
        <w:t>Will McGugan</w:t>
      </w:r>
      <w:r>
        <w:t xml:space="preserve">, </w:t>
      </w:r>
      <w:r>
        <w:t>Beginning Game Development with Python and Pygame</w:t>
      </w:r>
      <w:r>
        <w:t>: c</w:t>
      </w:r>
      <w:r>
        <w:t xml:space="preserve">uốn sách </w:t>
      </w:r>
      <w:r>
        <w:t>được xuất bản bởi</w:t>
      </w:r>
      <w:r w:rsidR="00473CEE">
        <w:t xml:space="preserve"> nhà sản xuất</w:t>
      </w:r>
      <w:r>
        <w:t xml:space="preserve"> </w:t>
      </w:r>
      <w:r>
        <w:t>Apress</w:t>
      </w:r>
      <w:r>
        <w:t>, 2007.</w:t>
      </w:r>
    </w:p>
    <w:p w14:paraId="5FA76FC7" w14:textId="0255F063" w:rsidR="00CE4904" w:rsidRDefault="00CE4904" w:rsidP="00CE4904">
      <w:pPr>
        <w:spacing w:before="120" w:after="120"/>
      </w:pPr>
      <w:r>
        <w:t>[3]</w:t>
      </w:r>
      <w:r w:rsidR="00473CEE">
        <w:t xml:space="preserve"> </w:t>
      </w:r>
      <w:r w:rsidR="00473CEE">
        <w:t>Paul A. Tipler, Gene Mosca</w:t>
      </w:r>
      <w:r w:rsidR="00473CEE">
        <w:t xml:space="preserve">, </w:t>
      </w:r>
      <w:r w:rsidR="00473CEE" w:rsidRPr="00473CEE">
        <w:rPr>
          <w:rStyle w:val="Emphasis"/>
          <w:i w:val="0"/>
        </w:rPr>
        <w:t>Physics for Scientists and Engineers</w:t>
      </w:r>
      <w:r w:rsidR="00473CEE">
        <w:rPr>
          <w:rStyle w:val="Emphasis"/>
          <w:i w:val="0"/>
        </w:rPr>
        <w:t xml:space="preserve">: tài liệu được xuất bản bởi nhà sản xuất </w:t>
      </w:r>
      <w:r w:rsidR="00473CEE">
        <w:t>W. H. Freeman</w:t>
      </w:r>
      <w:r w:rsidR="00473CEE">
        <w:t>, 2007</w:t>
      </w:r>
    </w:p>
    <w:p w14:paraId="35F3C5A8" w14:textId="7E927D4C" w:rsidR="00473CEE" w:rsidRDefault="00473CEE" w:rsidP="00CE4904">
      <w:pPr>
        <w:spacing w:before="120" w:after="120"/>
      </w:pPr>
      <w:r>
        <w:t xml:space="preserve">[4] </w:t>
      </w:r>
      <w:r>
        <w:t>Sean McManus</w:t>
      </w:r>
      <w:r>
        <w:t xml:space="preserve">, </w:t>
      </w:r>
      <w:r>
        <w:t xml:space="preserve">Mission Python: Code a Space Adventure </w:t>
      </w:r>
      <w:proofErr w:type="gramStart"/>
      <w:r>
        <w:t>Game!</w:t>
      </w:r>
      <w:r>
        <w:t>:</w:t>
      </w:r>
      <w:proofErr w:type="gramEnd"/>
      <w:r>
        <w:t xml:space="preserve"> cuốn sách được xuất bản bởi nhà sản xuất </w:t>
      </w:r>
      <w:r>
        <w:t>No Starch Press</w:t>
      </w:r>
      <w:r>
        <w:t>, 2018</w:t>
      </w:r>
    </w:p>
    <w:p w14:paraId="54DDC8C4" w14:textId="2BACAA08" w:rsidR="00473CEE" w:rsidRDefault="00473CEE" w:rsidP="00CE4904">
      <w:pPr>
        <w:spacing w:before="120" w:after="120"/>
      </w:pPr>
      <w:r>
        <w:t xml:space="preserve">[5] </w:t>
      </w:r>
      <w:r>
        <w:t>Dan Bader</w:t>
      </w:r>
      <w:r>
        <w:t xml:space="preserve">, </w:t>
      </w:r>
      <w:proofErr w:type="gramStart"/>
      <w:r>
        <w:t>Build</w:t>
      </w:r>
      <w:proofErr w:type="gramEnd"/>
      <w:r>
        <w:t xml:space="preserve"> a Game With Python Using Pygame</w:t>
      </w:r>
      <w:r>
        <w:t xml:space="preserve">: bài viết được xuất bản trên </w:t>
      </w:r>
      <w:r>
        <w:t>Real Python</w:t>
      </w:r>
      <w:r>
        <w:t>, 2019</w:t>
      </w:r>
    </w:p>
    <w:p w14:paraId="1A03C934" w14:textId="148FF025" w:rsidR="00473CEE" w:rsidRPr="00473CEE" w:rsidRDefault="00473CEE" w:rsidP="00CE4904">
      <w:pPr>
        <w:spacing w:before="120" w:after="120"/>
      </w:pPr>
      <w:r>
        <w:t xml:space="preserve">[6] </w:t>
      </w:r>
      <w:r>
        <w:t>Harrison Kinsley</w:t>
      </w:r>
      <w:r>
        <w:t xml:space="preserve">, </w:t>
      </w:r>
      <w:r>
        <w:t>Simulating Physics with Python: Projectile Motion</w:t>
      </w:r>
      <w:r>
        <w:t xml:space="preserve">: </w:t>
      </w:r>
      <w:r>
        <w:t>bài viết được xuất bản trên</w:t>
      </w:r>
      <w:r>
        <w:t xml:space="preserve"> </w:t>
      </w:r>
      <w:r>
        <w:t>PythonProgramming.net</w:t>
      </w:r>
      <w:r>
        <w:t>, 2018</w:t>
      </w:r>
      <w:bookmarkStart w:id="113" w:name="_GoBack"/>
      <w:bookmarkEnd w:id="113"/>
    </w:p>
    <w:p w14:paraId="7A52385B" w14:textId="77777777" w:rsidR="008B094C" w:rsidRDefault="008B094C" w:rsidP="000D00FD">
      <w:pPr>
        <w:spacing w:before="120" w:after="120"/>
        <w:rPr>
          <w:szCs w:val="26"/>
        </w:rPr>
      </w:pPr>
    </w:p>
    <w:p w14:paraId="6EED1EDF" w14:textId="77777777" w:rsidR="008B094C" w:rsidRDefault="008B094C" w:rsidP="000D00FD">
      <w:pPr>
        <w:spacing w:before="120" w:after="120"/>
        <w:rPr>
          <w:szCs w:val="26"/>
        </w:rPr>
      </w:pPr>
    </w:p>
    <w:p w14:paraId="68FE131A" w14:textId="77777777" w:rsidR="008B094C" w:rsidRDefault="008B094C" w:rsidP="000D00FD">
      <w:pPr>
        <w:spacing w:before="120" w:after="120"/>
        <w:rPr>
          <w:szCs w:val="26"/>
        </w:rPr>
      </w:pPr>
    </w:p>
    <w:p w14:paraId="1EBD1CAA" w14:textId="77777777" w:rsidR="008B094C" w:rsidRDefault="008B094C" w:rsidP="000D00FD">
      <w:pPr>
        <w:spacing w:before="120" w:after="120"/>
        <w:rPr>
          <w:szCs w:val="26"/>
        </w:rPr>
      </w:pPr>
    </w:p>
    <w:p w14:paraId="4B35B184" w14:textId="77777777" w:rsidR="008B094C" w:rsidRDefault="008B094C" w:rsidP="000D00FD">
      <w:pPr>
        <w:spacing w:before="120" w:after="120"/>
        <w:rPr>
          <w:szCs w:val="26"/>
        </w:rPr>
      </w:pPr>
    </w:p>
    <w:p w14:paraId="0BD249AA" w14:textId="77777777" w:rsidR="008B094C" w:rsidRDefault="008B094C" w:rsidP="000D00FD">
      <w:pPr>
        <w:spacing w:before="120" w:after="120"/>
        <w:rPr>
          <w:szCs w:val="26"/>
        </w:rPr>
      </w:pPr>
    </w:p>
    <w:p w14:paraId="244E9AB1" w14:textId="77777777" w:rsidR="008B094C" w:rsidRDefault="008B094C" w:rsidP="000D00FD">
      <w:pPr>
        <w:spacing w:before="120" w:after="120"/>
        <w:rPr>
          <w:szCs w:val="26"/>
        </w:rPr>
      </w:pPr>
    </w:p>
    <w:p w14:paraId="3CB62708" w14:textId="77777777" w:rsidR="008B094C" w:rsidRDefault="008B094C" w:rsidP="000D00FD">
      <w:pPr>
        <w:spacing w:before="120" w:after="120"/>
        <w:rPr>
          <w:szCs w:val="26"/>
        </w:rPr>
      </w:pPr>
    </w:p>
    <w:p w14:paraId="42A4FA07" w14:textId="77777777" w:rsidR="008B094C" w:rsidRDefault="008B094C" w:rsidP="000D00FD">
      <w:pPr>
        <w:spacing w:before="120" w:after="120"/>
        <w:rPr>
          <w:szCs w:val="26"/>
        </w:rPr>
      </w:pPr>
    </w:p>
    <w:p w14:paraId="230AB46F" w14:textId="77777777" w:rsidR="008B094C" w:rsidRDefault="008B094C" w:rsidP="000D00FD">
      <w:pPr>
        <w:spacing w:before="120" w:after="120"/>
        <w:rPr>
          <w:szCs w:val="26"/>
        </w:rPr>
      </w:pPr>
    </w:p>
    <w:p w14:paraId="08E19AF0" w14:textId="77777777" w:rsidR="008B094C" w:rsidRDefault="008B094C" w:rsidP="000D00FD">
      <w:pPr>
        <w:spacing w:before="120" w:after="120"/>
        <w:rPr>
          <w:szCs w:val="26"/>
        </w:rPr>
      </w:pPr>
    </w:p>
    <w:p w14:paraId="22657D1F" w14:textId="77777777" w:rsidR="008B094C" w:rsidRDefault="008B094C" w:rsidP="000D00FD">
      <w:pPr>
        <w:spacing w:before="120" w:after="120"/>
        <w:rPr>
          <w:szCs w:val="26"/>
        </w:rPr>
      </w:pPr>
    </w:p>
    <w:p w14:paraId="399A5200" w14:textId="77777777" w:rsidR="008B094C" w:rsidRDefault="008B094C" w:rsidP="000D00FD">
      <w:pPr>
        <w:spacing w:before="120" w:after="120"/>
        <w:rPr>
          <w:szCs w:val="26"/>
        </w:rPr>
      </w:pPr>
    </w:p>
    <w:p w14:paraId="2BDF5681" w14:textId="77777777" w:rsidR="008B094C" w:rsidRDefault="008B094C" w:rsidP="000D00FD">
      <w:pPr>
        <w:spacing w:before="120" w:after="120"/>
        <w:rPr>
          <w:szCs w:val="26"/>
        </w:rPr>
      </w:pPr>
    </w:p>
    <w:p w14:paraId="76A4051F" w14:textId="77777777" w:rsidR="00B165E8" w:rsidRDefault="00B165E8" w:rsidP="000D00FD">
      <w:pPr>
        <w:spacing w:before="120" w:after="120"/>
        <w:rPr>
          <w:szCs w:val="26"/>
        </w:rPr>
      </w:pPr>
    </w:p>
    <w:p w14:paraId="093C3C72" w14:textId="77777777" w:rsidR="00B165E8" w:rsidRDefault="00B165E8" w:rsidP="000D00FD">
      <w:pPr>
        <w:spacing w:before="120" w:after="120"/>
        <w:rPr>
          <w:szCs w:val="26"/>
        </w:rPr>
      </w:pPr>
    </w:p>
    <w:p w14:paraId="5DBD9B32" w14:textId="77777777" w:rsidR="00B165E8" w:rsidRDefault="00B165E8" w:rsidP="000D00FD">
      <w:pPr>
        <w:spacing w:before="120" w:after="120"/>
        <w:rPr>
          <w:szCs w:val="26"/>
        </w:rPr>
      </w:pPr>
    </w:p>
    <w:p w14:paraId="342A1C5E" w14:textId="77777777" w:rsidR="00B165E8" w:rsidRDefault="00B165E8" w:rsidP="000D00FD">
      <w:pPr>
        <w:spacing w:before="120" w:after="120"/>
        <w:rPr>
          <w:szCs w:val="26"/>
        </w:rPr>
      </w:pPr>
    </w:p>
    <w:p w14:paraId="6270F33F" w14:textId="77777777" w:rsidR="00B165E8" w:rsidRDefault="00B165E8" w:rsidP="000D00FD">
      <w:pPr>
        <w:spacing w:before="120" w:after="120"/>
        <w:rPr>
          <w:szCs w:val="26"/>
        </w:rPr>
      </w:pPr>
    </w:p>
    <w:p w14:paraId="3D6471F5" w14:textId="77777777" w:rsidR="00B165E8" w:rsidRDefault="00B165E8" w:rsidP="000D00FD">
      <w:pPr>
        <w:spacing w:before="120" w:after="120"/>
        <w:rPr>
          <w:szCs w:val="26"/>
        </w:rPr>
      </w:pPr>
    </w:p>
    <w:bookmarkEnd w:id="106"/>
    <w:bookmarkEnd w:id="107"/>
    <w:bookmarkEnd w:id="108"/>
    <w:bookmarkEnd w:id="109"/>
    <w:bookmarkEnd w:id="110"/>
    <w:bookmarkEnd w:id="111"/>
    <w:p w14:paraId="1DEF57FA" w14:textId="5202C348" w:rsidR="000541F9" w:rsidRDefault="000541F9" w:rsidP="000541F9">
      <w:pPr>
        <w:rPr>
          <w:rFonts w:asciiTheme="majorHAnsi" w:hAnsiTheme="majorHAnsi" w:cstheme="majorHAnsi"/>
          <w:szCs w:val="26"/>
        </w:rPr>
      </w:pPr>
    </w:p>
    <w:p w14:paraId="4F0A8329" w14:textId="683F93E1" w:rsidR="007B4DE9" w:rsidRDefault="007B4DE9" w:rsidP="000541F9">
      <w:pPr>
        <w:rPr>
          <w:rFonts w:asciiTheme="majorHAnsi" w:hAnsiTheme="majorHAnsi" w:cstheme="majorHAnsi"/>
          <w:szCs w:val="26"/>
        </w:rPr>
      </w:pPr>
    </w:p>
    <w:p w14:paraId="6A190C0E" w14:textId="7D7AB9B1" w:rsidR="007B4DE9" w:rsidRDefault="007B4DE9" w:rsidP="000541F9">
      <w:pPr>
        <w:rPr>
          <w:rFonts w:asciiTheme="majorHAnsi" w:hAnsiTheme="majorHAnsi" w:cstheme="majorHAnsi"/>
          <w:szCs w:val="26"/>
        </w:rPr>
      </w:pPr>
    </w:p>
    <w:p w14:paraId="6832B6DB" w14:textId="4690EA9A" w:rsidR="007B4DE9" w:rsidRDefault="007B4DE9" w:rsidP="000541F9">
      <w:pPr>
        <w:rPr>
          <w:rFonts w:asciiTheme="majorHAnsi" w:hAnsiTheme="majorHAnsi" w:cstheme="majorHAnsi"/>
          <w:szCs w:val="26"/>
        </w:rPr>
      </w:pPr>
    </w:p>
    <w:p w14:paraId="4084E12C" w14:textId="3F25B5AF" w:rsidR="007B4DE9" w:rsidRPr="007B4DE9" w:rsidRDefault="007B4DE9" w:rsidP="007B4DE9">
      <w:pPr>
        <w:jc w:val="center"/>
        <w:rPr>
          <w:rFonts w:asciiTheme="majorHAnsi" w:hAnsiTheme="majorHAnsi" w:cstheme="majorHAnsi"/>
          <w:b/>
          <w:szCs w:val="26"/>
        </w:rPr>
      </w:pPr>
      <w:r>
        <w:rPr>
          <w:rFonts w:asciiTheme="majorHAnsi" w:hAnsiTheme="majorHAnsi" w:cstheme="majorHAnsi"/>
          <w:b/>
          <w:szCs w:val="26"/>
        </w:rPr>
        <w:t>PHỤ LỤC</w:t>
      </w:r>
    </w:p>
    <w:sectPr w:rsidR="007B4DE9" w:rsidRPr="007B4DE9" w:rsidSect="00D606B1">
      <w:footerReference w:type="default" r:id="rId32"/>
      <w:pgSz w:w="11907" w:h="16840" w:code="9"/>
      <w:pgMar w:top="1134" w:right="1134" w:bottom="1134" w:left="1701" w:header="289"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07AD5B" w14:textId="77777777" w:rsidR="0097575D" w:rsidRDefault="0097575D" w:rsidP="00116727">
      <w:r>
        <w:separator/>
      </w:r>
    </w:p>
  </w:endnote>
  <w:endnote w:type="continuationSeparator" w:id="0">
    <w:p w14:paraId="1A6E36D5" w14:textId="77777777" w:rsidR="0097575D" w:rsidRDefault="0097575D" w:rsidP="00116727">
      <w:r>
        <w:continuationSeparator/>
      </w:r>
    </w:p>
  </w:endnote>
  <w:endnote w:type="continuationNotice" w:id="1">
    <w:p w14:paraId="04A4938F" w14:textId="77777777" w:rsidR="0097575D" w:rsidRDefault="0097575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1321505"/>
      <w:docPartObj>
        <w:docPartGallery w:val="Page Numbers (Bottom of Page)"/>
        <w:docPartUnique/>
      </w:docPartObj>
    </w:sdtPr>
    <w:sdtEndPr>
      <w:rPr>
        <w:noProof/>
      </w:rPr>
    </w:sdtEndPr>
    <w:sdtContent>
      <w:p w14:paraId="000AACA3" w14:textId="376CE499" w:rsidR="003F01B6" w:rsidRPr="0040509B" w:rsidRDefault="003F01B6" w:rsidP="00C04C92">
        <w:pPr>
          <w:pStyle w:val="Footer"/>
          <w:pBdr>
            <w:top w:val="thinThickSmallGap" w:sz="24" w:space="1" w:color="auto"/>
          </w:pBdr>
          <w:tabs>
            <w:tab w:val="clear" w:pos="4320"/>
            <w:tab w:val="clear" w:pos="8640"/>
            <w:tab w:val="left" w:pos="5313"/>
          </w:tabs>
          <w:ind w:right="360"/>
          <w:rPr>
            <w:lang w:val="vi-VN"/>
          </w:rPr>
        </w:pPr>
        <w:r>
          <w:t>Lý Thanh Tâm</w:t>
        </w:r>
        <w:r>
          <w:tab/>
        </w:r>
        <w:r>
          <w:tab/>
        </w:r>
        <w:r>
          <w:tab/>
        </w:r>
        <w:r>
          <w:tab/>
        </w:r>
        <w:r>
          <w:tab/>
          <w:t xml:space="preserve">        </w:t>
        </w:r>
        <w:r>
          <w:fldChar w:fldCharType="begin"/>
        </w:r>
        <w:r>
          <w:instrText xml:space="preserve"> PAGE   \* MERGEFORMAT </w:instrText>
        </w:r>
        <w:r>
          <w:fldChar w:fldCharType="separate"/>
        </w:r>
        <w:r w:rsidR="00CE4904">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2928707"/>
      <w:docPartObj>
        <w:docPartGallery w:val="Page Numbers (Bottom of Page)"/>
        <w:docPartUnique/>
      </w:docPartObj>
    </w:sdtPr>
    <w:sdtEndPr>
      <w:rPr>
        <w:noProof/>
      </w:rPr>
    </w:sdtEndPr>
    <w:sdtContent>
      <w:p w14:paraId="6653E198" w14:textId="5FC3FA69" w:rsidR="003F01B6" w:rsidRDefault="003F01B6" w:rsidP="00C04C92">
        <w:pPr>
          <w:pStyle w:val="Footer"/>
          <w:pBdr>
            <w:top w:val="thinThickSmallGap" w:sz="24" w:space="1" w:color="auto"/>
          </w:pBdr>
          <w:tabs>
            <w:tab w:val="clear" w:pos="4320"/>
            <w:tab w:val="clear" w:pos="8640"/>
            <w:tab w:val="left" w:pos="5313"/>
          </w:tabs>
          <w:ind w:right="360"/>
        </w:pPr>
        <w:r>
          <w:t>Lý Thanh Tâm</w:t>
        </w:r>
        <w:r>
          <w:tab/>
        </w:r>
        <w:r>
          <w:tab/>
        </w:r>
        <w:r>
          <w:tab/>
        </w:r>
        <w:r>
          <w:tab/>
        </w:r>
        <w:r>
          <w:tab/>
          <w:t xml:space="preserve">      </w:t>
        </w:r>
        <w:r>
          <w:fldChar w:fldCharType="begin"/>
        </w:r>
        <w:r>
          <w:instrText xml:space="preserve"> PAGE   \* MERGEFORMAT </w:instrText>
        </w:r>
        <w:r>
          <w:fldChar w:fldCharType="separate"/>
        </w:r>
        <w:r w:rsidR="00473CEE">
          <w:rPr>
            <w:noProof/>
          </w:rPr>
          <w:t>3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67CE69" w14:textId="77777777" w:rsidR="0097575D" w:rsidRDefault="0097575D" w:rsidP="00116727">
      <w:r>
        <w:separator/>
      </w:r>
    </w:p>
  </w:footnote>
  <w:footnote w:type="continuationSeparator" w:id="0">
    <w:p w14:paraId="5EE78D1B" w14:textId="77777777" w:rsidR="0097575D" w:rsidRDefault="0097575D" w:rsidP="00116727">
      <w:r>
        <w:continuationSeparator/>
      </w:r>
    </w:p>
  </w:footnote>
  <w:footnote w:type="continuationNotice" w:id="1">
    <w:p w14:paraId="1CA6528C" w14:textId="77777777" w:rsidR="0097575D" w:rsidRDefault="0097575D">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0"/>
      <w:gridCol w:w="3020"/>
      <w:gridCol w:w="3020"/>
    </w:tblGrid>
    <w:tr w:rsidR="003F01B6" w14:paraId="3F4FBFB9" w14:textId="77777777" w:rsidTr="02D1C587">
      <w:trPr>
        <w:trHeight w:val="300"/>
      </w:trPr>
      <w:tc>
        <w:tcPr>
          <w:tcW w:w="3020" w:type="dxa"/>
        </w:tcPr>
        <w:p w14:paraId="604FD718" w14:textId="3D50A1C5" w:rsidR="003F01B6" w:rsidRDefault="003F01B6" w:rsidP="02D1C587">
          <w:pPr>
            <w:pStyle w:val="Header"/>
            <w:ind w:left="-115"/>
            <w:jc w:val="left"/>
          </w:pPr>
        </w:p>
      </w:tc>
      <w:tc>
        <w:tcPr>
          <w:tcW w:w="3020" w:type="dxa"/>
        </w:tcPr>
        <w:p w14:paraId="25BED62A" w14:textId="7A8E7BA5" w:rsidR="003F01B6" w:rsidRDefault="003F01B6" w:rsidP="02D1C587">
          <w:pPr>
            <w:pStyle w:val="Header"/>
            <w:jc w:val="center"/>
          </w:pPr>
        </w:p>
      </w:tc>
      <w:tc>
        <w:tcPr>
          <w:tcW w:w="3020" w:type="dxa"/>
        </w:tcPr>
        <w:p w14:paraId="2EA57C20" w14:textId="40B2F154" w:rsidR="003F01B6" w:rsidRDefault="003F01B6" w:rsidP="02D1C587">
          <w:pPr>
            <w:pStyle w:val="Header"/>
            <w:ind w:right="-115"/>
            <w:jc w:val="right"/>
          </w:pPr>
        </w:p>
      </w:tc>
    </w:tr>
  </w:tbl>
  <w:p w14:paraId="1AB00532" w14:textId="025FA8B5" w:rsidR="003F01B6" w:rsidRDefault="003F01B6" w:rsidP="02D1C5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C287F" w14:textId="224FF7DF" w:rsidR="003F01B6" w:rsidRDefault="003F01B6" w:rsidP="00FD70CC">
    <w:pPr>
      <w:pStyle w:val="Header"/>
      <w:pBdr>
        <w:bottom w:val="thickThinSmallGap" w:sz="24" w:space="0" w:color="auto"/>
      </w:pBdr>
      <w:tabs>
        <w:tab w:val="clear" w:pos="4320"/>
        <w:tab w:val="clear" w:pos="8640"/>
        <w:tab w:val="left" w:pos="2532"/>
      </w:tabs>
      <w:jc w:val="center"/>
    </w:pPr>
    <w:r>
      <w:t>Phát triển game bắn súng tọa độ</w:t>
    </w:r>
  </w:p>
  <w:p w14:paraId="02BB6BC1" w14:textId="14A9D48F" w:rsidR="003F01B6" w:rsidRPr="00AF2A19" w:rsidRDefault="003F01B6" w:rsidP="00FD70CC">
    <w:pPr>
      <w:pStyle w:val="Header"/>
      <w:pBdr>
        <w:bottom w:val="thickThinSmallGap" w:sz="24" w:space="0" w:color="auto"/>
      </w:pBdr>
      <w:tabs>
        <w:tab w:val="clear" w:pos="4320"/>
        <w:tab w:val="clear" w:pos="8640"/>
        <w:tab w:val="left" w:pos="2532"/>
      </w:tabs>
      <w:jc w:val="center"/>
    </w:pPr>
    <w:r>
      <w:t>sử dụng Mediapipe với tương tác điều khiển bằng chỉ ta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B352F"/>
    <w:multiLevelType w:val="hybridMultilevel"/>
    <w:tmpl w:val="0F6283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52524F5"/>
    <w:multiLevelType w:val="hybridMultilevel"/>
    <w:tmpl w:val="ECDEB3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1767A3"/>
    <w:multiLevelType w:val="hybridMultilevel"/>
    <w:tmpl w:val="70A27C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236707"/>
    <w:multiLevelType w:val="multilevel"/>
    <w:tmpl w:val="AA1215DC"/>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630" w:firstLine="0"/>
      </w:p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 w15:restartNumberingAfterBreak="0">
    <w:nsid w:val="31F303F4"/>
    <w:multiLevelType w:val="hybridMultilevel"/>
    <w:tmpl w:val="A78C5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88B7330"/>
    <w:multiLevelType w:val="hybridMultilevel"/>
    <w:tmpl w:val="7A2A107C"/>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B45A0F"/>
    <w:multiLevelType w:val="hybridMultilevel"/>
    <w:tmpl w:val="E2EE74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88872C3"/>
    <w:multiLevelType w:val="hybridMultilevel"/>
    <w:tmpl w:val="0A744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BEA315F"/>
    <w:multiLevelType w:val="hybridMultilevel"/>
    <w:tmpl w:val="67886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79A2669"/>
    <w:multiLevelType w:val="hybridMultilevel"/>
    <w:tmpl w:val="7B668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9"/>
  </w:num>
  <w:num w:numId="4">
    <w:abstractNumId w:val="5"/>
  </w:num>
  <w:num w:numId="5">
    <w:abstractNumId w:val="0"/>
  </w:num>
  <w:num w:numId="6">
    <w:abstractNumId w:val="7"/>
  </w:num>
  <w:num w:numId="7">
    <w:abstractNumId w:val="8"/>
  </w:num>
  <w:num w:numId="8">
    <w:abstractNumId w:val="1"/>
  </w:num>
  <w:num w:numId="9">
    <w:abstractNumId w:val="4"/>
  </w:num>
  <w:num w:numId="1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DA2"/>
    <w:rsid w:val="00006A2E"/>
    <w:rsid w:val="00015172"/>
    <w:rsid w:val="00022933"/>
    <w:rsid w:val="00023CC4"/>
    <w:rsid w:val="00026D0E"/>
    <w:rsid w:val="00027976"/>
    <w:rsid w:val="00030D02"/>
    <w:rsid w:val="00030DE8"/>
    <w:rsid w:val="000335DD"/>
    <w:rsid w:val="00036725"/>
    <w:rsid w:val="000367DC"/>
    <w:rsid w:val="00040D7F"/>
    <w:rsid w:val="0004229C"/>
    <w:rsid w:val="0004497D"/>
    <w:rsid w:val="0005252C"/>
    <w:rsid w:val="00052BFB"/>
    <w:rsid w:val="000541F9"/>
    <w:rsid w:val="00054F7E"/>
    <w:rsid w:val="0005555D"/>
    <w:rsid w:val="000560D6"/>
    <w:rsid w:val="00056887"/>
    <w:rsid w:val="0007265D"/>
    <w:rsid w:val="000729A9"/>
    <w:rsid w:val="00075E7F"/>
    <w:rsid w:val="000867CE"/>
    <w:rsid w:val="000915D6"/>
    <w:rsid w:val="000937C2"/>
    <w:rsid w:val="00094B78"/>
    <w:rsid w:val="00096B6E"/>
    <w:rsid w:val="000A16FB"/>
    <w:rsid w:val="000A1A1E"/>
    <w:rsid w:val="000C118C"/>
    <w:rsid w:val="000C20AC"/>
    <w:rsid w:val="000C54F9"/>
    <w:rsid w:val="000C5FC8"/>
    <w:rsid w:val="000D00FD"/>
    <w:rsid w:val="000D4F48"/>
    <w:rsid w:val="000D5982"/>
    <w:rsid w:val="000D6FA5"/>
    <w:rsid w:val="000D726B"/>
    <w:rsid w:val="000F5CE7"/>
    <w:rsid w:val="00103C94"/>
    <w:rsid w:val="00103D45"/>
    <w:rsid w:val="00104AED"/>
    <w:rsid w:val="00107C31"/>
    <w:rsid w:val="001114E3"/>
    <w:rsid w:val="00111EDE"/>
    <w:rsid w:val="00113922"/>
    <w:rsid w:val="00114AD6"/>
    <w:rsid w:val="00116727"/>
    <w:rsid w:val="00121267"/>
    <w:rsid w:val="00137168"/>
    <w:rsid w:val="00145676"/>
    <w:rsid w:val="0014684B"/>
    <w:rsid w:val="0015277C"/>
    <w:rsid w:val="00152980"/>
    <w:rsid w:val="001547C8"/>
    <w:rsid w:val="00157ABF"/>
    <w:rsid w:val="001614D6"/>
    <w:rsid w:val="00161629"/>
    <w:rsid w:val="00161B93"/>
    <w:rsid w:val="0017248A"/>
    <w:rsid w:val="00173B7F"/>
    <w:rsid w:val="001744FD"/>
    <w:rsid w:val="001807F2"/>
    <w:rsid w:val="00183989"/>
    <w:rsid w:val="00184081"/>
    <w:rsid w:val="00185AB3"/>
    <w:rsid w:val="001931F0"/>
    <w:rsid w:val="00194190"/>
    <w:rsid w:val="001949F8"/>
    <w:rsid w:val="00195A8B"/>
    <w:rsid w:val="001976BA"/>
    <w:rsid w:val="00197E35"/>
    <w:rsid w:val="00197FCB"/>
    <w:rsid w:val="001A0F67"/>
    <w:rsid w:val="001A2849"/>
    <w:rsid w:val="001B3F3F"/>
    <w:rsid w:val="001C0BD7"/>
    <w:rsid w:val="001C1B35"/>
    <w:rsid w:val="001C516A"/>
    <w:rsid w:val="001C736F"/>
    <w:rsid w:val="001D1089"/>
    <w:rsid w:val="001D58CB"/>
    <w:rsid w:val="001D5AEC"/>
    <w:rsid w:val="001E30C1"/>
    <w:rsid w:val="001E4444"/>
    <w:rsid w:val="001E6D82"/>
    <w:rsid w:val="001F1AA0"/>
    <w:rsid w:val="001F1B49"/>
    <w:rsid w:val="00202834"/>
    <w:rsid w:val="0021373E"/>
    <w:rsid w:val="0021428B"/>
    <w:rsid w:val="00215D6A"/>
    <w:rsid w:val="00227E56"/>
    <w:rsid w:val="00236E8C"/>
    <w:rsid w:val="00240994"/>
    <w:rsid w:val="00242834"/>
    <w:rsid w:val="0024663C"/>
    <w:rsid w:val="00246D14"/>
    <w:rsid w:val="002503F1"/>
    <w:rsid w:val="00250D6A"/>
    <w:rsid w:val="00254D97"/>
    <w:rsid w:val="0025757C"/>
    <w:rsid w:val="002647A0"/>
    <w:rsid w:val="00270B4C"/>
    <w:rsid w:val="002742A7"/>
    <w:rsid w:val="00274AA3"/>
    <w:rsid w:val="00281163"/>
    <w:rsid w:val="00281274"/>
    <w:rsid w:val="002934A2"/>
    <w:rsid w:val="00297360"/>
    <w:rsid w:val="00297B72"/>
    <w:rsid w:val="002A003C"/>
    <w:rsid w:val="002A28F4"/>
    <w:rsid w:val="002A4F92"/>
    <w:rsid w:val="002C5996"/>
    <w:rsid w:val="002C6D99"/>
    <w:rsid w:val="002C777D"/>
    <w:rsid w:val="002D1F68"/>
    <w:rsid w:val="002D4C4F"/>
    <w:rsid w:val="002D6145"/>
    <w:rsid w:val="002D661E"/>
    <w:rsid w:val="002D76F6"/>
    <w:rsid w:val="002E1074"/>
    <w:rsid w:val="002E2A7B"/>
    <w:rsid w:val="002F20E4"/>
    <w:rsid w:val="002F60A3"/>
    <w:rsid w:val="0030071F"/>
    <w:rsid w:val="003013DF"/>
    <w:rsid w:val="00303230"/>
    <w:rsid w:val="00305C38"/>
    <w:rsid w:val="003316C7"/>
    <w:rsid w:val="00343413"/>
    <w:rsid w:val="0034658B"/>
    <w:rsid w:val="0034788F"/>
    <w:rsid w:val="00350A6E"/>
    <w:rsid w:val="00350D1B"/>
    <w:rsid w:val="00355C81"/>
    <w:rsid w:val="00357602"/>
    <w:rsid w:val="00364412"/>
    <w:rsid w:val="003652A6"/>
    <w:rsid w:val="00375EB2"/>
    <w:rsid w:val="00375ECF"/>
    <w:rsid w:val="003866A2"/>
    <w:rsid w:val="0039359F"/>
    <w:rsid w:val="00396EFC"/>
    <w:rsid w:val="00397B27"/>
    <w:rsid w:val="003A08D2"/>
    <w:rsid w:val="003A295E"/>
    <w:rsid w:val="003A3809"/>
    <w:rsid w:val="003A47A4"/>
    <w:rsid w:val="003A4E0E"/>
    <w:rsid w:val="003A7849"/>
    <w:rsid w:val="003A7AF0"/>
    <w:rsid w:val="003B0D2F"/>
    <w:rsid w:val="003B14DB"/>
    <w:rsid w:val="003C5803"/>
    <w:rsid w:val="003D1B89"/>
    <w:rsid w:val="003D3045"/>
    <w:rsid w:val="003D6CC5"/>
    <w:rsid w:val="003E15EB"/>
    <w:rsid w:val="003E1EAA"/>
    <w:rsid w:val="003E4D20"/>
    <w:rsid w:val="003E7684"/>
    <w:rsid w:val="003E7DFF"/>
    <w:rsid w:val="003F01B6"/>
    <w:rsid w:val="003F23B9"/>
    <w:rsid w:val="003F5F75"/>
    <w:rsid w:val="003F657A"/>
    <w:rsid w:val="00403B82"/>
    <w:rsid w:val="0040509B"/>
    <w:rsid w:val="0040570F"/>
    <w:rsid w:val="00405E3B"/>
    <w:rsid w:val="00406E6D"/>
    <w:rsid w:val="0041184A"/>
    <w:rsid w:val="004171E6"/>
    <w:rsid w:val="00421C57"/>
    <w:rsid w:val="00426E0E"/>
    <w:rsid w:val="00430572"/>
    <w:rsid w:val="00447F40"/>
    <w:rsid w:val="00450A3D"/>
    <w:rsid w:val="00452F12"/>
    <w:rsid w:val="0045471E"/>
    <w:rsid w:val="00455CB3"/>
    <w:rsid w:val="00457480"/>
    <w:rsid w:val="00461F80"/>
    <w:rsid w:val="00473CEE"/>
    <w:rsid w:val="00475A3C"/>
    <w:rsid w:val="0048452E"/>
    <w:rsid w:val="004863EC"/>
    <w:rsid w:val="004875FE"/>
    <w:rsid w:val="004923BF"/>
    <w:rsid w:val="0049295A"/>
    <w:rsid w:val="00494AC8"/>
    <w:rsid w:val="004B4271"/>
    <w:rsid w:val="004C4AB7"/>
    <w:rsid w:val="004D0EB4"/>
    <w:rsid w:val="004D472B"/>
    <w:rsid w:val="004D6EFE"/>
    <w:rsid w:val="004E1CCE"/>
    <w:rsid w:val="004E2932"/>
    <w:rsid w:val="004E4A8B"/>
    <w:rsid w:val="004F0C6C"/>
    <w:rsid w:val="004F355E"/>
    <w:rsid w:val="00505B1F"/>
    <w:rsid w:val="00510728"/>
    <w:rsid w:val="00512E75"/>
    <w:rsid w:val="00521814"/>
    <w:rsid w:val="00522933"/>
    <w:rsid w:val="005268C4"/>
    <w:rsid w:val="0053425F"/>
    <w:rsid w:val="00535390"/>
    <w:rsid w:val="00535EDA"/>
    <w:rsid w:val="00540336"/>
    <w:rsid w:val="005440C7"/>
    <w:rsid w:val="00544984"/>
    <w:rsid w:val="005472C4"/>
    <w:rsid w:val="005518B7"/>
    <w:rsid w:val="005524CB"/>
    <w:rsid w:val="00555825"/>
    <w:rsid w:val="005606E7"/>
    <w:rsid w:val="005618CF"/>
    <w:rsid w:val="0056565D"/>
    <w:rsid w:val="00574F28"/>
    <w:rsid w:val="00575978"/>
    <w:rsid w:val="005843E0"/>
    <w:rsid w:val="0058589B"/>
    <w:rsid w:val="005903A1"/>
    <w:rsid w:val="005906DF"/>
    <w:rsid w:val="005930DB"/>
    <w:rsid w:val="005A74AD"/>
    <w:rsid w:val="005A7C4B"/>
    <w:rsid w:val="005B016E"/>
    <w:rsid w:val="005B4D26"/>
    <w:rsid w:val="005B725B"/>
    <w:rsid w:val="005C2B79"/>
    <w:rsid w:val="005C53D7"/>
    <w:rsid w:val="005C77C9"/>
    <w:rsid w:val="005D0463"/>
    <w:rsid w:val="005D3C94"/>
    <w:rsid w:val="005D3FE8"/>
    <w:rsid w:val="005D7698"/>
    <w:rsid w:val="005D7AA9"/>
    <w:rsid w:val="005E17FD"/>
    <w:rsid w:val="005E1D08"/>
    <w:rsid w:val="005E31A7"/>
    <w:rsid w:val="005E745B"/>
    <w:rsid w:val="005F1F82"/>
    <w:rsid w:val="005F2DA1"/>
    <w:rsid w:val="005F3D4C"/>
    <w:rsid w:val="005F4115"/>
    <w:rsid w:val="005F472D"/>
    <w:rsid w:val="005F4736"/>
    <w:rsid w:val="005F6D81"/>
    <w:rsid w:val="005F78CD"/>
    <w:rsid w:val="00603DF3"/>
    <w:rsid w:val="006106CA"/>
    <w:rsid w:val="006125FF"/>
    <w:rsid w:val="00613886"/>
    <w:rsid w:val="00616B54"/>
    <w:rsid w:val="00617ED3"/>
    <w:rsid w:val="00624695"/>
    <w:rsid w:val="00644DF5"/>
    <w:rsid w:val="006471D4"/>
    <w:rsid w:val="006475A7"/>
    <w:rsid w:val="00650DE5"/>
    <w:rsid w:val="00652404"/>
    <w:rsid w:val="0065771F"/>
    <w:rsid w:val="0066270B"/>
    <w:rsid w:val="00671069"/>
    <w:rsid w:val="00671C8E"/>
    <w:rsid w:val="00683DF5"/>
    <w:rsid w:val="00684DA4"/>
    <w:rsid w:val="00687169"/>
    <w:rsid w:val="006A3C8B"/>
    <w:rsid w:val="006A66E5"/>
    <w:rsid w:val="006C6486"/>
    <w:rsid w:val="006D064A"/>
    <w:rsid w:val="006D2252"/>
    <w:rsid w:val="006D286A"/>
    <w:rsid w:val="006D730F"/>
    <w:rsid w:val="006D7D2D"/>
    <w:rsid w:val="006F0434"/>
    <w:rsid w:val="006F3F24"/>
    <w:rsid w:val="006F486F"/>
    <w:rsid w:val="0070099E"/>
    <w:rsid w:val="00701231"/>
    <w:rsid w:val="007019BE"/>
    <w:rsid w:val="00701C1E"/>
    <w:rsid w:val="00704AED"/>
    <w:rsid w:val="007066F1"/>
    <w:rsid w:val="00707803"/>
    <w:rsid w:val="00716753"/>
    <w:rsid w:val="00716B03"/>
    <w:rsid w:val="0071DFA1"/>
    <w:rsid w:val="00734A69"/>
    <w:rsid w:val="00741736"/>
    <w:rsid w:val="00750A42"/>
    <w:rsid w:val="00756741"/>
    <w:rsid w:val="007607A8"/>
    <w:rsid w:val="00760ED6"/>
    <w:rsid w:val="00761EC5"/>
    <w:rsid w:val="0077197C"/>
    <w:rsid w:val="00772E4D"/>
    <w:rsid w:val="00775905"/>
    <w:rsid w:val="00776945"/>
    <w:rsid w:val="00781EB4"/>
    <w:rsid w:val="0078585F"/>
    <w:rsid w:val="00790C18"/>
    <w:rsid w:val="00790C7C"/>
    <w:rsid w:val="007942DE"/>
    <w:rsid w:val="00797DBE"/>
    <w:rsid w:val="007A413C"/>
    <w:rsid w:val="007B2308"/>
    <w:rsid w:val="007B432C"/>
    <w:rsid w:val="007B4DE9"/>
    <w:rsid w:val="007D2CCE"/>
    <w:rsid w:val="007E14F2"/>
    <w:rsid w:val="007E6E84"/>
    <w:rsid w:val="007F02F7"/>
    <w:rsid w:val="007F2C8B"/>
    <w:rsid w:val="007F44C6"/>
    <w:rsid w:val="007F572A"/>
    <w:rsid w:val="007F5851"/>
    <w:rsid w:val="00801399"/>
    <w:rsid w:val="00807AA6"/>
    <w:rsid w:val="00810973"/>
    <w:rsid w:val="008148A3"/>
    <w:rsid w:val="0082033D"/>
    <w:rsid w:val="00820E8A"/>
    <w:rsid w:val="00823351"/>
    <w:rsid w:val="008245ED"/>
    <w:rsid w:val="008322A9"/>
    <w:rsid w:val="00832A7E"/>
    <w:rsid w:val="00836A60"/>
    <w:rsid w:val="0084483A"/>
    <w:rsid w:val="0084756A"/>
    <w:rsid w:val="00855E65"/>
    <w:rsid w:val="008569F9"/>
    <w:rsid w:val="008571CA"/>
    <w:rsid w:val="008576FD"/>
    <w:rsid w:val="00865DAF"/>
    <w:rsid w:val="008709EB"/>
    <w:rsid w:val="00885BAB"/>
    <w:rsid w:val="00890052"/>
    <w:rsid w:val="00891853"/>
    <w:rsid w:val="0089459B"/>
    <w:rsid w:val="00895D2B"/>
    <w:rsid w:val="008973F4"/>
    <w:rsid w:val="0089747E"/>
    <w:rsid w:val="008A666C"/>
    <w:rsid w:val="008A75AF"/>
    <w:rsid w:val="008B094C"/>
    <w:rsid w:val="008B18C0"/>
    <w:rsid w:val="008B3CC0"/>
    <w:rsid w:val="008C0179"/>
    <w:rsid w:val="008C0D07"/>
    <w:rsid w:val="008C1E22"/>
    <w:rsid w:val="008C773E"/>
    <w:rsid w:val="008C795A"/>
    <w:rsid w:val="008E28FB"/>
    <w:rsid w:val="008E3FDC"/>
    <w:rsid w:val="008F37B7"/>
    <w:rsid w:val="008F5E0B"/>
    <w:rsid w:val="008F668E"/>
    <w:rsid w:val="00905AC8"/>
    <w:rsid w:val="009119C8"/>
    <w:rsid w:val="00913283"/>
    <w:rsid w:val="00916B46"/>
    <w:rsid w:val="0091794C"/>
    <w:rsid w:val="009201B4"/>
    <w:rsid w:val="0092213A"/>
    <w:rsid w:val="009223AC"/>
    <w:rsid w:val="00927612"/>
    <w:rsid w:val="00930A3B"/>
    <w:rsid w:val="00931C1B"/>
    <w:rsid w:val="00932142"/>
    <w:rsid w:val="00932D02"/>
    <w:rsid w:val="009370A6"/>
    <w:rsid w:val="0094013D"/>
    <w:rsid w:val="0094194A"/>
    <w:rsid w:val="00954069"/>
    <w:rsid w:val="00965C7F"/>
    <w:rsid w:val="009721FF"/>
    <w:rsid w:val="00972B9F"/>
    <w:rsid w:val="0097575D"/>
    <w:rsid w:val="009808C6"/>
    <w:rsid w:val="00986EC8"/>
    <w:rsid w:val="009879BE"/>
    <w:rsid w:val="009900DB"/>
    <w:rsid w:val="00992ABE"/>
    <w:rsid w:val="009A2A70"/>
    <w:rsid w:val="009A5481"/>
    <w:rsid w:val="009A6625"/>
    <w:rsid w:val="009A7B27"/>
    <w:rsid w:val="009A7E1F"/>
    <w:rsid w:val="009B10FA"/>
    <w:rsid w:val="009B2039"/>
    <w:rsid w:val="009B2933"/>
    <w:rsid w:val="009B3432"/>
    <w:rsid w:val="009B50DE"/>
    <w:rsid w:val="009B6624"/>
    <w:rsid w:val="009C2442"/>
    <w:rsid w:val="009C51B4"/>
    <w:rsid w:val="009C5B2A"/>
    <w:rsid w:val="009D25B7"/>
    <w:rsid w:val="009D2881"/>
    <w:rsid w:val="009D334A"/>
    <w:rsid w:val="009D3F0E"/>
    <w:rsid w:val="009D41CF"/>
    <w:rsid w:val="009D7DBC"/>
    <w:rsid w:val="009E61FD"/>
    <w:rsid w:val="009E7716"/>
    <w:rsid w:val="009F1C28"/>
    <w:rsid w:val="009F39C3"/>
    <w:rsid w:val="009F6B60"/>
    <w:rsid w:val="00A04924"/>
    <w:rsid w:val="00A1009A"/>
    <w:rsid w:val="00A100F6"/>
    <w:rsid w:val="00A243DD"/>
    <w:rsid w:val="00A24427"/>
    <w:rsid w:val="00A25E81"/>
    <w:rsid w:val="00A273EA"/>
    <w:rsid w:val="00A27475"/>
    <w:rsid w:val="00A327D6"/>
    <w:rsid w:val="00A3430A"/>
    <w:rsid w:val="00A37ED9"/>
    <w:rsid w:val="00A403D7"/>
    <w:rsid w:val="00A40B81"/>
    <w:rsid w:val="00A40BD3"/>
    <w:rsid w:val="00A40C8A"/>
    <w:rsid w:val="00A5518A"/>
    <w:rsid w:val="00A561DE"/>
    <w:rsid w:val="00A61243"/>
    <w:rsid w:val="00A61279"/>
    <w:rsid w:val="00A617DC"/>
    <w:rsid w:val="00A62DC6"/>
    <w:rsid w:val="00A6478F"/>
    <w:rsid w:val="00A70AAA"/>
    <w:rsid w:val="00A740F1"/>
    <w:rsid w:val="00A75471"/>
    <w:rsid w:val="00A76AC7"/>
    <w:rsid w:val="00A85352"/>
    <w:rsid w:val="00A8697F"/>
    <w:rsid w:val="00A92A3E"/>
    <w:rsid w:val="00A96C56"/>
    <w:rsid w:val="00AA1409"/>
    <w:rsid w:val="00AA3FD2"/>
    <w:rsid w:val="00AB71BC"/>
    <w:rsid w:val="00AC1EBB"/>
    <w:rsid w:val="00AC4432"/>
    <w:rsid w:val="00AC4891"/>
    <w:rsid w:val="00AC4F88"/>
    <w:rsid w:val="00AC6429"/>
    <w:rsid w:val="00AC6F00"/>
    <w:rsid w:val="00AD00A6"/>
    <w:rsid w:val="00AD0851"/>
    <w:rsid w:val="00AD3914"/>
    <w:rsid w:val="00AE203B"/>
    <w:rsid w:val="00AF334E"/>
    <w:rsid w:val="00AF52BB"/>
    <w:rsid w:val="00AF6954"/>
    <w:rsid w:val="00AF7846"/>
    <w:rsid w:val="00B06321"/>
    <w:rsid w:val="00B07EE7"/>
    <w:rsid w:val="00B10E24"/>
    <w:rsid w:val="00B13509"/>
    <w:rsid w:val="00B14B0A"/>
    <w:rsid w:val="00B165E8"/>
    <w:rsid w:val="00B16B10"/>
    <w:rsid w:val="00B306EE"/>
    <w:rsid w:val="00B37344"/>
    <w:rsid w:val="00B37B0C"/>
    <w:rsid w:val="00B4065E"/>
    <w:rsid w:val="00B43E1D"/>
    <w:rsid w:val="00B51118"/>
    <w:rsid w:val="00B52E91"/>
    <w:rsid w:val="00B66082"/>
    <w:rsid w:val="00B771B5"/>
    <w:rsid w:val="00B82F08"/>
    <w:rsid w:val="00B83C80"/>
    <w:rsid w:val="00BA726B"/>
    <w:rsid w:val="00BA7CC9"/>
    <w:rsid w:val="00BB36C0"/>
    <w:rsid w:val="00BC1280"/>
    <w:rsid w:val="00BC326D"/>
    <w:rsid w:val="00BC38FE"/>
    <w:rsid w:val="00BD1349"/>
    <w:rsid w:val="00BD2BCE"/>
    <w:rsid w:val="00BD30A5"/>
    <w:rsid w:val="00BD4094"/>
    <w:rsid w:val="00BD5172"/>
    <w:rsid w:val="00BE2CE1"/>
    <w:rsid w:val="00BE65EA"/>
    <w:rsid w:val="00BE6F52"/>
    <w:rsid w:val="00BF06B2"/>
    <w:rsid w:val="00BF3AEB"/>
    <w:rsid w:val="00C02984"/>
    <w:rsid w:val="00C03C6C"/>
    <w:rsid w:val="00C04C92"/>
    <w:rsid w:val="00C05423"/>
    <w:rsid w:val="00C109DC"/>
    <w:rsid w:val="00C12280"/>
    <w:rsid w:val="00C14E7B"/>
    <w:rsid w:val="00C1536B"/>
    <w:rsid w:val="00C161A4"/>
    <w:rsid w:val="00C16EF7"/>
    <w:rsid w:val="00C1770E"/>
    <w:rsid w:val="00C35142"/>
    <w:rsid w:val="00C417BD"/>
    <w:rsid w:val="00C477C0"/>
    <w:rsid w:val="00C50EBF"/>
    <w:rsid w:val="00C52417"/>
    <w:rsid w:val="00C561B0"/>
    <w:rsid w:val="00C6010B"/>
    <w:rsid w:val="00C62268"/>
    <w:rsid w:val="00C625EA"/>
    <w:rsid w:val="00C632AA"/>
    <w:rsid w:val="00C6478A"/>
    <w:rsid w:val="00C64910"/>
    <w:rsid w:val="00C6758B"/>
    <w:rsid w:val="00C71938"/>
    <w:rsid w:val="00C7360E"/>
    <w:rsid w:val="00C81C28"/>
    <w:rsid w:val="00C853F9"/>
    <w:rsid w:val="00C8540A"/>
    <w:rsid w:val="00C97AAB"/>
    <w:rsid w:val="00CA34FD"/>
    <w:rsid w:val="00CC10F7"/>
    <w:rsid w:val="00CC2D7B"/>
    <w:rsid w:val="00CC2DE6"/>
    <w:rsid w:val="00CC41E2"/>
    <w:rsid w:val="00CC51D5"/>
    <w:rsid w:val="00CC5FD9"/>
    <w:rsid w:val="00CD04E6"/>
    <w:rsid w:val="00CD118D"/>
    <w:rsid w:val="00CD6635"/>
    <w:rsid w:val="00CD71C9"/>
    <w:rsid w:val="00CE1CBC"/>
    <w:rsid w:val="00CE4904"/>
    <w:rsid w:val="00CF24C6"/>
    <w:rsid w:val="00CF42A1"/>
    <w:rsid w:val="00CFD4CF"/>
    <w:rsid w:val="00D01122"/>
    <w:rsid w:val="00D03B50"/>
    <w:rsid w:val="00D05077"/>
    <w:rsid w:val="00D06D17"/>
    <w:rsid w:val="00D20C9E"/>
    <w:rsid w:val="00D25F9F"/>
    <w:rsid w:val="00D27E2E"/>
    <w:rsid w:val="00D311EA"/>
    <w:rsid w:val="00D32EF8"/>
    <w:rsid w:val="00D3300A"/>
    <w:rsid w:val="00D40871"/>
    <w:rsid w:val="00D45694"/>
    <w:rsid w:val="00D50218"/>
    <w:rsid w:val="00D528D9"/>
    <w:rsid w:val="00D606B1"/>
    <w:rsid w:val="00D62FA4"/>
    <w:rsid w:val="00D63C6F"/>
    <w:rsid w:val="00D66020"/>
    <w:rsid w:val="00D67BB0"/>
    <w:rsid w:val="00D717D3"/>
    <w:rsid w:val="00D72270"/>
    <w:rsid w:val="00D73764"/>
    <w:rsid w:val="00D80ACD"/>
    <w:rsid w:val="00D81352"/>
    <w:rsid w:val="00D87F92"/>
    <w:rsid w:val="00D91979"/>
    <w:rsid w:val="00D9442F"/>
    <w:rsid w:val="00D94BE9"/>
    <w:rsid w:val="00DA4480"/>
    <w:rsid w:val="00DA601E"/>
    <w:rsid w:val="00DC365C"/>
    <w:rsid w:val="00DC5328"/>
    <w:rsid w:val="00DC57F6"/>
    <w:rsid w:val="00DC59FA"/>
    <w:rsid w:val="00DC5C24"/>
    <w:rsid w:val="00DC6091"/>
    <w:rsid w:val="00DC7164"/>
    <w:rsid w:val="00DD3E54"/>
    <w:rsid w:val="00DD451A"/>
    <w:rsid w:val="00DD65F0"/>
    <w:rsid w:val="00DE6F16"/>
    <w:rsid w:val="00DF05C9"/>
    <w:rsid w:val="00E0010C"/>
    <w:rsid w:val="00E0567B"/>
    <w:rsid w:val="00E11584"/>
    <w:rsid w:val="00E1334B"/>
    <w:rsid w:val="00E143B2"/>
    <w:rsid w:val="00E2164C"/>
    <w:rsid w:val="00E30C27"/>
    <w:rsid w:val="00E31CC9"/>
    <w:rsid w:val="00E34C5A"/>
    <w:rsid w:val="00E352D3"/>
    <w:rsid w:val="00E36511"/>
    <w:rsid w:val="00E36FC2"/>
    <w:rsid w:val="00E407E6"/>
    <w:rsid w:val="00E4192D"/>
    <w:rsid w:val="00E42775"/>
    <w:rsid w:val="00E445D0"/>
    <w:rsid w:val="00E548B3"/>
    <w:rsid w:val="00E54904"/>
    <w:rsid w:val="00E57DD3"/>
    <w:rsid w:val="00E60653"/>
    <w:rsid w:val="00E66029"/>
    <w:rsid w:val="00E66981"/>
    <w:rsid w:val="00E70511"/>
    <w:rsid w:val="00E87CCD"/>
    <w:rsid w:val="00E93A64"/>
    <w:rsid w:val="00E9578C"/>
    <w:rsid w:val="00E95946"/>
    <w:rsid w:val="00E9716D"/>
    <w:rsid w:val="00E972F9"/>
    <w:rsid w:val="00EA6120"/>
    <w:rsid w:val="00EA7937"/>
    <w:rsid w:val="00EB11E4"/>
    <w:rsid w:val="00EB1677"/>
    <w:rsid w:val="00EB22C6"/>
    <w:rsid w:val="00EB38F1"/>
    <w:rsid w:val="00EB5042"/>
    <w:rsid w:val="00EB6CAE"/>
    <w:rsid w:val="00EC03A1"/>
    <w:rsid w:val="00EC47AA"/>
    <w:rsid w:val="00EC6946"/>
    <w:rsid w:val="00EC6CFC"/>
    <w:rsid w:val="00EC7189"/>
    <w:rsid w:val="00ED0CCB"/>
    <w:rsid w:val="00ED7C78"/>
    <w:rsid w:val="00EF32E3"/>
    <w:rsid w:val="00F02C0F"/>
    <w:rsid w:val="00F03C87"/>
    <w:rsid w:val="00F1249A"/>
    <w:rsid w:val="00F14E9E"/>
    <w:rsid w:val="00F175F3"/>
    <w:rsid w:val="00F22C0D"/>
    <w:rsid w:val="00F230C3"/>
    <w:rsid w:val="00F24507"/>
    <w:rsid w:val="00F37FB0"/>
    <w:rsid w:val="00F4425D"/>
    <w:rsid w:val="00F50258"/>
    <w:rsid w:val="00F51066"/>
    <w:rsid w:val="00F528F8"/>
    <w:rsid w:val="00F55E86"/>
    <w:rsid w:val="00F571BA"/>
    <w:rsid w:val="00F579AE"/>
    <w:rsid w:val="00F638A5"/>
    <w:rsid w:val="00F7096E"/>
    <w:rsid w:val="00F8147E"/>
    <w:rsid w:val="00F81E5D"/>
    <w:rsid w:val="00F922C5"/>
    <w:rsid w:val="00FA2825"/>
    <w:rsid w:val="00FA6C9E"/>
    <w:rsid w:val="00FB2DBE"/>
    <w:rsid w:val="00FB7DDC"/>
    <w:rsid w:val="00FC6CE3"/>
    <w:rsid w:val="00FD65BF"/>
    <w:rsid w:val="00FD70CC"/>
    <w:rsid w:val="00FE0FA8"/>
    <w:rsid w:val="00FE40E0"/>
    <w:rsid w:val="00FE66B4"/>
    <w:rsid w:val="00FF518F"/>
    <w:rsid w:val="0120FEC8"/>
    <w:rsid w:val="01A2A15B"/>
    <w:rsid w:val="01D4EC94"/>
    <w:rsid w:val="02016F34"/>
    <w:rsid w:val="029F5290"/>
    <w:rsid w:val="02AAA590"/>
    <w:rsid w:val="02D1C587"/>
    <w:rsid w:val="02DAFE42"/>
    <w:rsid w:val="0350C5F8"/>
    <w:rsid w:val="038FF76A"/>
    <w:rsid w:val="0390AF91"/>
    <w:rsid w:val="03964DB8"/>
    <w:rsid w:val="03C6E4AB"/>
    <w:rsid w:val="03C8368E"/>
    <w:rsid w:val="03FAE0DA"/>
    <w:rsid w:val="042F509D"/>
    <w:rsid w:val="043D7446"/>
    <w:rsid w:val="052172EB"/>
    <w:rsid w:val="054BFA74"/>
    <w:rsid w:val="05627A16"/>
    <w:rsid w:val="05644269"/>
    <w:rsid w:val="057D5C7A"/>
    <w:rsid w:val="05D35EFB"/>
    <w:rsid w:val="05DD3B91"/>
    <w:rsid w:val="05EEA043"/>
    <w:rsid w:val="0633685E"/>
    <w:rsid w:val="063919AF"/>
    <w:rsid w:val="06902B5E"/>
    <w:rsid w:val="06A6BAC9"/>
    <w:rsid w:val="06C58CF9"/>
    <w:rsid w:val="0741C3B3"/>
    <w:rsid w:val="07AC169C"/>
    <w:rsid w:val="07B8B14E"/>
    <w:rsid w:val="07CB7A7C"/>
    <w:rsid w:val="081B18B1"/>
    <w:rsid w:val="081DF9C5"/>
    <w:rsid w:val="08230304"/>
    <w:rsid w:val="08698739"/>
    <w:rsid w:val="09249BA4"/>
    <w:rsid w:val="09906087"/>
    <w:rsid w:val="099B0211"/>
    <w:rsid w:val="09A20DF2"/>
    <w:rsid w:val="09BDD072"/>
    <w:rsid w:val="09CC2CB4"/>
    <w:rsid w:val="09FA2442"/>
    <w:rsid w:val="0A442B82"/>
    <w:rsid w:val="0A57B3E7"/>
    <w:rsid w:val="0AB090A0"/>
    <w:rsid w:val="0AE904A9"/>
    <w:rsid w:val="0B0D27E5"/>
    <w:rsid w:val="0B4AA982"/>
    <w:rsid w:val="0B5FE2BA"/>
    <w:rsid w:val="0B97323B"/>
    <w:rsid w:val="0B98C1C6"/>
    <w:rsid w:val="0BAFD6FC"/>
    <w:rsid w:val="0BDFC384"/>
    <w:rsid w:val="0BF850FF"/>
    <w:rsid w:val="0BFFE14C"/>
    <w:rsid w:val="0C5440A7"/>
    <w:rsid w:val="0C7FE0DD"/>
    <w:rsid w:val="0C842E99"/>
    <w:rsid w:val="0C872661"/>
    <w:rsid w:val="0CC2900D"/>
    <w:rsid w:val="0D26AE37"/>
    <w:rsid w:val="0D64B624"/>
    <w:rsid w:val="0D7ECB63"/>
    <w:rsid w:val="0D95004A"/>
    <w:rsid w:val="0DF8FB2C"/>
    <w:rsid w:val="0E076EB3"/>
    <w:rsid w:val="0E418D35"/>
    <w:rsid w:val="0E479CA0"/>
    <w:rsid w:val="0E4C9186"/>
    <w:rsid w:val="0EA2C6E4"/>
    <w:rsid w:val="0ECAA5D2"/>
    <w:rsid w:val="0ED8B300"/>
    <w:rsid w:val="0F8F9FFD"/>
    <w:rsid w:val="0FABDF9E"/>
    <w:rsid w:val="100C6F3B"/>
    <w:rsid w:val="1036FA3C"/>
    <w:rsid w:val="109B7ED9"/>
    <w:rsid w:val="109C71EF"/>
    <w:rsid w:val="11034EA1"/>
    <w:rsid w:val="1160A251"/>
    <w:rsid w:val="118988B9"/>
    <w:rsid w:val="1199DB7F"/>
    <w:rsid w:val="11BDE3FA"/>
    <w:rsid w:val="121B07FF"/>
    <w:rsid w:val="12624AA8"/>
    <w:rsid w:val="126F7449"/>
    <w:rsid w:val="12A1BFBA"/>
    <w:rsid w:val="12D8A8E9"/>
    <w:rsid w:val="12DFDC32"/>
    <w:rsid w:val="1339FE7F"/>
    <w:rsid w:val="134FDB43"/>
    <w:rsid w:val="14284B0C"/>
    <w:rsid w:val="14382040"/>
    <w:rsid w:val="1441D3C6"/>
    <w:rsid w:val="147BB326"/>
    <w:rsid w:val="14866C17"/>
    <w:rsid w:val="14C0A770"/>
    <w:rsid w:val="14CF643C"/>
    <w:rsid w:val="14D0C1C3"/>
    <w:rsid w:val="1527CA7C"/>
    <w:rsid w:val="154386BF"/>
    <w:rsid w:val="155BCA86"/>
    <w:rsid w:val="156365A3"/>
    <w:rsid w:val="15ACEE73"/>
    <w:rsid w:val="16921AD8"/>
    <w:rsid w:val="169CC43D"/>
    <w:rsid w:val="16EE48E7"/>
    <w:rsid w:val="16F83FEF"/>
    <w:rsid w:val="16FC606D"/>
    <w:rsid w:val="175404E5"/>
    <w:rsid w:val="178A58A3"/>
    <w:rsid w:val="17B54CBB"/>
    <w:rsid w:val="180ECAB6"/>
    <w:rsid w:val="1912380A"/>
    <w:rsid w:val="195C6E40"/>
    <w:rsid w:val="197AC950"/>
    <w:rsid w:val="19DDB601"/>
    <w:rsid w:val="19E46902"/>
    <w:rsid w:val="19E6AF81"/>
    <w:rsid w:val="19F608AD"/>
    <w:rsid w:val="1A53F85F"/>
    <w:rsid w:val="1A6CB7FA"/>
    <w:rsid w:val="1A84ADB9"/>
    <w:rsid w:val="1A8D127C"/>
    <w:rsid w:val="1AB55CE0"/>
    <w:rsid w:val="1AB8D754"/>
    <w:rsid w:val="1ACAE708"/>
    <w:rsid w:val="1AFE070E"/>
    <w:rsid w:val="1B69AEE3"/>
    <w:rsid w:val="1C01D7FE"/>
    <w:rsid w:val="1C253813"/>
    <w:rsid w:val="1C665986"/>
    <w:rsid w:val="1C9F5327"/>
    <w:rsid w:val="1CAC7E27"/>
    <w:rsid w:val="1D10D4AE"/>
    <w:rsid w:val="1D17D249"/>
    <w:rsid w:val="1D2CB64C"/>
    <w:rsid w:val="1D32500A"/>
    <w:rsid w:val="1D3A3CBA"/>
    <w:rsid w:val="1D3BB120"/>
    <w:rsid w:val="1D823893"/>
    <w:rsid w:val="1DCD3931"/>
    <w:rsid w:val="1DE51122"/>
    <w:rsid w:val="1E1BC0C5"/>
    <w:rsid w:val="1E383234"/>
    <w:rsid w:val="1E39576A"/>
    <w:rsid w:val="1E41C126"/>
    <w:rsid w:val="1E42ED7F"/>
    <w:rsid w:val="1E510A20"/>
    <w:rsid w:val="1E792C73"/>
    <w:rsid w:val="1EF08C2E"/>
    <w:rsid w:val="1F30D3D3"/>
    <w:rsid w:val="1F53D4B9"/>
    <w:rsid w:val="1F60CDB5"/>
    <w:rsid w:val="1FCC0B3A"/>
    <w:rsid w:val="1FF662B1"/>
    <w:rsid w:val="200A493F"/>
    <w:rsid w:val="2020FA05"/>
    <w:rsid w:val="205363B4"/>
    <w:rsid w:val="20BD8057"/>
    <w:rsid w:val="20C4F4AE"/>
    <w:rsid w:val="20E26A89"/>
    <w:rsid w:val="2108827D"/>
    <w:rsid w:val="2136A448"/>
    <w:rsid w:val="21606313"/>
    <w:rsid w:val="219AE020"/>
    <w:rsid w:val="21FFF855"/>
    <w:rsid w:val="220495DD"/>
    <w:rsid w:val="22498AD2"/>
    <w:rsid w:val="2256028E"/>
    <w:rsid w:val="225DB6BC"/>
    <w:rsid w:val="2266AE68"/>
    <w:rsid w:val="226CB7F5"/>
    <w:rsid w:val="22B3CBC8"/>
    <w:rsid w:val="230B8F7F"/>
    <w:rsid w:val="23144922"/>
    <w:rsid w:val="23157C2E"/>
    <w:rsid w:val="232C4BEF"/>
    <w:rsid w:val="232C65A9"/>
    <w:rsid w:val="232E62E6"/>
    <w:rsid w:val="2348C046"/>
    <w:rsid w:val="23FF725E"/>
    <w:rsid w:val="245976CC"/>
    <w:rsid w:val="2496AF56"/>
    <w:rsid w:val="255459E0"/>
    <w:rsid w:val="25B9F024"/>
    <w:rsid w:val="25E167DA"/>
    <w:rsid w:val="26793284"/>
    <w:rsid w:val="2697C4BD"/>
    <w:rsid w:val="27169602"/>
    <w:rsid w:val="27448CA8"/>
    <w:rsid w:val="275FD4F2"/>
    <w:rsid w:val="2771C0FE"/>
    <w:rsid w:val="2781F33F"/>
    <w:rsid w:val="2822C932"/>
    <w:rsid w:val="289A3B7C"/>
    <w:rsid w:val="28A20342"/>
    <w:rsid w:val="28B8590F"/>
    <w:rsid w:val="28E2E514"/>
    <w:rsid w:val="290DC12C"/>
    <w:rsid w:val="29392B2C"/>
    <w:rsid w:val="296FF0E9"/>
    <w:rsid w:val="298CCC0B"/>
    <w:rsid w:val="298D10CF"/>
    <w:rsid w:val="29E16232"/>
    <w:rsid w:val="29FF12B7"/>
    <w:rsid w:val="2A05E628"/>
    <w:rsid w:val="2A251D19"/>
    <w:rsid w:val="2A93ED2B"/>
    <w:rsid w:val="2B0FF0B3"/>
    <w:rsid w:val="2B1506C1"/>
    <w:rsid w:val="2B31B831"/>
    <w:rsid w:val="2BB396B7"/>
    <w:rsid w:val="2C7FC52C"/>
    <w:rsid w:val="2CCA218F"/>
    <w:rsid w:val="2D3D3F28"/>
    <w:rsid w:val="2DA20078"/>
    <w:rsid w:val="2DC086DB"/>
    <w:rsid w:val="2E002E82"/>
    <w:rsid w:val="2E7499C9"/>
    <w:rsid w:val="2EBC5F66"/>
    <w:rsid w:val="2F59581F"/>
    <w:rsid w:val="2FA0A9C7"/>
    <w:rsid w:val="2FB76E20"/>
    <w:rsid w:val="3007FAD5"/>
    <w:rsid w:val="306043EE"/>
    <w:rsid w:val="30811EE5"/>
    <w:rsid w:val="309873E8"/>
    <w:rsid w:val="30BA0169"/>
    <w:rsid w:val="312846D4"/>
    <w:rsid w:val="314F02F8"/>
    <w:rsid w:val="3156C589"/>
    <w:rsid w:val="319118E5"/>
    <w:rsid w:val="31A2530F"/>
    <w:rsid w:val="3227B5E0"/>
    <w:rsid w:val="323F3FB5"/>
    <w:rsid w:val="32A594E1"/>
    <w:rsid w:val="32CB867C"/>
    <w:rsid w:val="32F29752"/>
    <w:rsid w:val="32FF991F"/>
    <w:rsid w:val="3318A4FA"/>
    <w:rsid w:val="33652861"/>
    <w:rsid w:val="33D4916A"/>
    <w:rsid w:val="33F10C2A"/>
    <w:rsid w:val="33FF4789"/>
    <w:rsid w:val="340CD888"/>
    <w:rsid w:val="342A565D"/>
    <w:rsid w:val="342F13C6"/>
    <w:rsid w:val="34D90DE2"/>
    <w:rsid w:val="353711E0"/>
    <w:rsid w:val="353D2020"/>
    <w:rsid w:val="35A09A45"/>
    <w:rsid w:val="35AAB823"/>
    <w:rsid w:val="360FC389"/>
    <w:rsid w:val="363E2762"/>
    <w:rsid w:val="36648620"/>
    <w:rsid w:val="36922698"/>
    <w:rsid w:val="36A77FAF"/>
    <w:rsid w:val="3787B225"/>
    <w:rsid w:val="38132375"/>
    <w:rsid w:val="382E7249"/>
    <w:rsid w:val="38968B4E"/>
    <w:rsid w:val="389BFC9C"/>
    <w:rsid w:val="38F7A836"/>
    <w:rsid w:val="39216C11"/>
    <w:rsid w:val="3970CB7D"/>
    <w:rsid w:val="39EBD18F"/>
    <w:rsid w:val="3A071A44"/>
    <w:rsid w:val="3A23A227"/>
    <w:rsid w:val="3A4089C0"/>
    <w:rsid w:val="3A44C178"/>
    <w:rsid w:val="3AB4C230"/>
    <w:rsid w:val="3ABE5ECE"/>
    <w:rsid w:val="3AC485A7"/>
    <w:rsid w:val="3B038AE4"/>
    <w:rsid w:val="3B2505C4"/>
    <w:rsid w:val="3B61DAED"/>
    <w:rsid w:val="3B673A26"/>
    <w:rsid w:val="3B6F558D"/>
    <w:rsid w:val="3BCD1406"/>
    <w:rsid w:val="3C0188E8"/>
    <w:rsid w:val="3C35F979"/>
    <w:rsid w:val="3C458C69"/>
    <w:rsid w:val="3C5D70D9"/>
    <w:rsid w:val="3C7F10F9"/>
    <w:rsid w:val="3CB52B2C"/>
    <w:rsid w:val="3CC89EC7"/>
    <w:rsid w:val="3D0C9705"/>
    <w:rsid w:val="3D5CBAC7"/>
    <w:rsid w:val="3DD513B4"/>
    <w:rsid w:val="3DDE3001"/>
    <w:rsid w:val="3E282B41"/>
    <w:rsid w:val="3E3857C6"/>
    <w:rsid w:val="3E57CEBD"/>
    <w:rsid w:val="3E6AE4A4"/>
    <w:rsid w:val="3E6C4C56"/>
    <w:rsid w:val="3EFCE218"/>
    <w:rsid w:val="3FCEA55B"/>
    <w:rsid w:val="4010DB86"/>
    <w:rsid w:val="401E8E4C"/>
    <w:rsid w:val="40374D35"/>
    <w:rsid w:val="40574169"/>
    <w:rsid w:val="40AEFCA9"/>
    <w:rsid w:val="40D01F4D"/>
    <w:rsid w:val="41543D0B"/>
    <w:rsid w:val="41B0B793"/>
    <w:rsid w:val="41D26191"/>
    <w:rsid w:val="4264C629"/>
    <w:rsid w:val="4283E3E0"/>
    <w:rsid w:val="42868C89"/>
    <w:rsid w:val="42EF8F10"/>
    <w:rsid w:val="43068224"/>
    <w:rsid w:val="43A7A71D"/>
    <w:rsid w:val="43CC6172"/>
    <w:rsid w:val="43EC2A90"/>
    <w:rsid w:val="441F6BFD"/>
    <w:rsid w:val="4422BD52"/>
    <w:rsid w:val="44279CBF"/>
    <w:rsid w:val="44801BAE"/>
    <w:rsid w:val="44A54411"/>
    <w:rsid w:val="45639098"/>
    <w:rsid w:val="45A09AAE"/>
    <w:rsid w:val="45F06454"/>
    <w:rsid w:val="461EB54C"/>
    <w:rsid w:val="464235E7"/>
    <w:rsid w:val="465B88C1"/>
    <w:rsid w:val="46E7AAC7"/>
    <w:rsid w:val="46F7DC7E"/>
    <w:rsid w:val="4703F642"/>
    <w:rsid w:val="471F4101"/>
    <w:rsid w:val="472B98F2"/>
    <w:rsid w:val="47439A72"/>
    <w:rsid w:val="476867AA"/>
    <w:rsid w:val="4796E7B5"/>
    <w:rsid w:val="47AA55FF"/>
    <w:rsid w:val="48D65C58"/>
    <w:rsid w:val="494AE1CC"/>
    <w:rsid w:val="49770220"/>
    <w:rsid w:val="4A0B5C17"/>
    <w:rsid w:val="4A13193F"/>
    <w:rsid w:val="4A5703D9"/>
    <w:rsid w:val="4A67B9E1"/>
    <w:rsid w:val="4A925E1C"/>
    <w:rsid w:val="4BAA1343"/>
    <w:rsid w:val="4C247DE0"/>
    <w:rsid w:val="4C72E7E2"/>
    <w:rsid w:val="4CBDBC1B"/>
    <w:rsid w:val="4CF94D49"/>
    <w:rsid w:val="4D13BF3A"/>
    <w:rsid w:val="4D2487B8"/>
    <w:rsid w:val="4D49125A"/>
    <w:rsid w:val="4D58DA5F"/>
    <w:rsid w:val="4D67B5E2"/>
    <w:rsid w:val="4D6A5819"/>
    <w:rsid w:val="4D8EE5C8"/>
    <w:rsid w:val="4DD8308D"/>
    <w:rsid w:val="4E39DF3D"/>
    <w:rsid w:val="4E648E33"/>
    <w:rsid w:val="4E9DBCD4"/>
    <w:rsid w:val="4EB57A8E"/>
    <w:rsid w:val="4EF23E40"/>
    <w:rsid w:val="4F09356C"/>
    <w:rsid w:val="4F0A02B8"/>
    <w:rsid w:val="4F3AD070"/>
    <w:rsid w:val="4F3C9A02"/>
    <w:rsid w:val="4FBA09BC"/>
    <w:rsid w:val="4FD78534"/>
    <w:rsid w:val="4FDF8A17"/>
    <w:rsid w:val="5080FCC8"/>
    <w:rsid w:val="50BF4C2E"/>
    <w:rsid w:val="50E1B892"/>
    <w:rsid w:val="50F03BD8"/>
    <w:rsid w:val="510D8BD7"/>
    <w:rsid w:val="518B07AC"/>
    <w:rsid w:val="51CD459A"/>
    <w:rsid w:val="51E976D4"/>
    <w:rsid w:val="523BE490"/>
    <w:rsid w:val="52422F76"/>
    <w:rsid w:val="529E18F8"/>
    <w:rsid w:val="52DFDC36"/>
    <w:rsid w:val="5311F7AC"/>
    <w:rsid w:val="531E2AF8"/>
    <w:rsid w:val="53294731"/>
    <w:rsid w:val="534333C2"/>
    <w:rsid w:val="53509585"/>
    <w:rsid w:val="5375BB26"/>
    <w:rsid w:val="53D2C1F7"/>
    <w:rsid w:val="53FC712C"/>
    <w:rsid w:val="5437860D"/>
    <w:rsid w:val="548BBC4B"/>
    <w:rsid w:val="548F4977"/>
    <w:rsid w:val="549C5225"/>
    <w:rsid w:val="550C7F09"/>
    <w:rsid w:val="551EBD38"/>
    <w:rsid w:val="552F2017"/>
    <w:rsid w:val="5567E612"/>
    <w:rsid w:val="55CF121C"/>
    <w:rsid w:val="55E76459"/>
    <w:rsid w:val="5612A009"/>
    <w:rsid w:val="561F5EB9"/>
    <w:rsid w:val="565AB7DF"/>
    <w:rsid w:val="56691BFB"/>
    <w:rsid w:val="568090AB"/>
    <w:rsid w:val="56C1673F"/>
    <w:rsid w:val="56F80642"/>
    <w:rsid w:val="57187774"/>
    <w:rsid w:val="576EC4F5"/>
    <w:rsid w:val="578D2367"/>
    <w:rsid w:val="57CF88C8"/>
    <w:rsid w:val="57E3534D"/>
    <w:rsid w:val="57EA93E8"/>
    <w:rsid w:val="57F0C779"/>
    <w:rsid w:val="58623F98"/>
    <w:rsid w:val="5899335D"/>
    <w:rsid w:val="58B43618"/>
    <w:rsid w:val="5908633D"/>
    <w:rsid w:val="591C28C6"/>
    <w:rsid w:val="5923B07B"/>
    <w:rsid w:val="5936496B"/>
    <w:rsid w:val="594A815E"/>
    <w:rsid w:val="596B498F"/>
    <w:rsid w:val="5975575E"/>
    <w:rsid w:val="59BA0B38"/>
    <w:rsid w:val="59F9D8E9"/>
    <w:rsid w:val="5A1C3ACE"/>
    <w:rsid w:val="5A6BFF33"/>
    <w:rsid w:val="5AA125C5"/>
    <w:rsid w:val="5B092B7B"/>
    <w:rsid w:val="5B8C5702"/>
    <w:rsid w:val="5B915606"/>
    <w:rsid w:val="5BA55256"/>
    <w:rsid w:val="5BAFEC9F"/>
    <w:rsid w:val="5BB5A772"/>
    <w:rsid w:val="5BF3B645"/>
    <w:rsid w:val="5C8FFFB5"/>
    <w:rsid w:val="5CAC133F"/>
    <w:rsid w:val="5D6DC6CA"/>
    <w:rsid w:val="5D87AE1E"/>
    <w:rsid w:val="5DE92D12"/>
    <w:rsid w:val="5DFC8BF2"/>
    <w:rsid w:val="5DFEE044"/>
    <w:rsid w:val="5E7D22C5"/>
    <w:rsid w:val="5E812699"/>
    <w:rsid w:val="5E9007FB"/>
    <w:rsid w:val="5EBDD109"/>
    <w:rsid w:val="5F06FA20"/>
    <w:rsid w:val="5F270F2C"/>
    <w:rsid w:val="5F3300D7"/>
    <w:rsid w:val="5F87BF0F"/>
    <w:rsid w:val="600086EA"/>
    <w:rsid w:val="60684165"/>
    <w:rsid w:val="609C3DBB"/>
    <w:rsid w:val="60DD2678"/>
    <w:rsid w:val="60E03E8C"/>
    <w:rsid w:val="6153981D"/>
    <w:rsid w:val="617F246F"/>
    <w:rsid w:val="6181CCDE"/>
    <w:rsid w:val="61A070D9"/>
    <w:rsid w:val="61C1FD94"/>
    <w:rsid w:val="622932B6"/>
    <w:rsid w:val="6298D269"/>
    <w:rsid w:val="632BCD72"/>
    <w:rsid w:val="63A6ECC6"/>
    <w:rsid w:val="63D184B2"/>
    <w:rsid w:val="6428911A"/>
    <w:rsid w:val="64509D1E"/>
    <w:rsid w:val="6497FBAB"/>
    <w:rsid w:val="657ADE35"/>
    <w:rsid w:val="65A45CA0"/>
    <w:rsid w:val="65D80477"/>
    <w:rsid w:val="65DD1662"/>
    <w:rsid w:val="660767C7"/>
    <w:rsid w:val="66504CAD"/>
    <w:rsid w:val="6672A08A"/>
    <w:rsid w:val="667C7A2A"/>
    <w:rsid w:val="66A6E405"/>
    <w:rsid w:val="66F8A78A"/>
    <w:rsid w:val="6786D174"/>
    <w:rsid w:val="67A100A4"/>
    <w:rsid w:val="680A19D0"/>
    <w:rsid w:val="680F9298"/>
    <w:rsid w:val="6813DFE1"/>
    <w:rsid w:val="68277A88"/>
    <w:rsid w:val="68374992"/>
    <w:rsid w:val="68548718"/>
    <w:rsid w:val="68991E4A"/>
    <w:rsid w:val="68A3A03A"/>
    <w:rsid w:val="68D8C61B"/>
    <w:rsid w:val="6918D013"/>
    <w:rsid w:val="69DCCDA7"/>
    <w:rsid w:val="6A1461AF"/>
    <w:rsid w:val="6AEF7001"/>
    <w:rsid w:val="6B020AAA"/>
    <w:rsid w:val="6B9C77E0"/>
    <w:rsid w:val="6BE9B919"/>
    <w:rsid w:val="6C234F84"/>
    <w:rsid w:val="6C25DCB8"/>
    <w:rsid w:val="6C2C234C"/>
    <w:rsid w:val="6C38FD96"/>
    <w:rsid w:val="6CA967FE"/>
    <w:rsid w:val="6CC4EE3F"/>
    <w:rsid w:val="6CD09185"/>
    <w:rsid w:val="6CE69F02"/>
    <w:rsid w:val="6CFF5C23"/>
    <w:rsid w:val="6DB314C6"/>
    <w:rsid w:val="6E372453"/>
    <w:rsid w:val="6E3B0ECE"/>
    <w:rsid w:val="6E8984EB"/>
    <w:rsid w:val="6EC05551"/>
    <w:rsid w:val="6EF70ADC"/>
    <w:rsid w:val="6F0BA68C"/>
    <w:rsid w:val="6F18D6BB"/>
    <w:rsid w:val="6F30BAA0"/>
    <w:rsid w:val="6F3D61EF"/>
    <w:rsid w:val="6F779897"/>
    <w:rsid w:val="6FB00D09"/>
    <w:rsid w:val="6FCDD004"/>
    <w:rsid w:val="705047D4"/>
    <w:rsid w:val="705E09CD"/>
    <w:rsid w:val="706516CC"/>
    <w:rsid w:val="708E6CCE"/>
    <w:rsid w:val="70BF9F2B"/>
    <w:rsid w:val="70DAD752"/>
    <w:rsid w:val="711F5CA5"/>
    <w:rsid w:val="7169D0E8"/>
    <w:rsid w:val="71C626AD"/>
    <w:rsid w:val="71E06241"/>
    <w:rsid w:val="721EC561"/>
    <w:rsid w:val="724A4FB3"/>
    <w:rsid w:val="72BAD03B"/>
    <w:rsid w:val="736A5163"/>
    <w:rsid w:val="73722BAC"/>
    <w:rsid w:val="737612E7"/>
    <w:rsid w:val="739A00F4"/>
    <w:rsid w:val="73C0CDC2"/>
    <w:rsid w:val="73F92EE0"/>
    <w:rsid w:val="741A450D"/>
    <w:rsid w:val="7453EB82"/>
    <w:rsid w:val="748995CF"/>
    <w:rsid w:val="74B4327B"/>
    <w:rsid w:val="74C6CC6D"/>
    <w:rsid w:val="761F91B0"/>
    <w:rsid w:val="7681DBF2"/>
    <w:rsid w:val="77E5E87D"/>
    <w:rsid w:val="780B5F23"/>
    <w:rsid w:val="788014D8"/>
    <w:rsid w:val="78B654E9"/>
    <w:rsid w:val="78F89E6C"/>
    <w:rsid w:val="7913ECD3"/>
    <w:rsid w:val="79153DD2"/>
    <w:rsid w:val="79219DF2"/>
    <w:rsid w:val="797250D3"/>
    <w:rsid w:val="79AA1108"/>
    <w:rsid w:val="7A1853FE"/>
    <w:rsid w:val="7A26AE5B"/>
    <w:rsid w:val="7A2E04C3"/>
    <w:rsid w:val="7B2C8AA4"/>
    <w:rsid w:val="7B67EFD7"/>
    <w:rsid w:val="7B70D5CD"/>
    <w:rsid w:val="7BA2C66A"/>
    <w:rsid w:val="7BC0FD1F"/>
    <w:rsid w:val="7BFB8125"/>
    <w:rsid w:val="7C1DDE4D"/>
    <w:rsid w:val="7C20A66B"/>
    <w:rsid w:val="7C4714D4"/>
    <w:rsid w:val="7C79A50F"/>
    <w:rsid w:val="7C7E2737"/>
    <w:rsid w:val="7CC8D0C5"/>
    <w:rsid w:val="7D0CD9F7"/>
    <w:rsid w:val="7D1957F5"/>
    <w:rsid w:val="7DED5830"/>
    <w:rsid w:val="7E1100A4"/>
    <w:rsid w:val="7E22ED05"/>
    <w:rsid w:val="7E8497EE"/>
    <w:rsid w:val="7EAADD27"/>
    <w:rsid w:val="7EB9C3E5"/>
    <w:rsid w:val="7F157188"/>
    <w:rsid w:val="7F597CF8"/>
    <w:rsid w:val="7F66B996"/>
    <w:rsid w:val="7FD97A8F"/>
    <w:rsid w:val="7FF2DF4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52A315"/>
  <w15:docId w15:val="{B7413DEA-8681-464C-8BE7-D5379118F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5851"/>
    <w:pPr>
      <w:spacing w:line="360" w:lineRule="auto"/>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C04C92"/>
    <w:pPr>
      <w:tabs>
        <w:tab w:val="right" w:leader="dot" w:pos="8778"/>
      </w:tabs>
      <w:spacing w:after="100"/>
    </w:pPr>
    <w:rPr>
      <w:rFonts w:asciiTheme="majorHAnsi" w:eastAsia="SimSun" w:hAnsiTheme="majorHAnsi" w:cstheme="majorHAnsi"/>
      <w:bCs/>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ind w:firstLine="720"/>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540336"/>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C477C0"/>
    <w:rPr>
      <w:b/>
      <w:bCs/>
    </w:rPr>
  </w:style>
  <w:style w:type="character" w:styleId="HTMLCode">
    <w:name w:val="HTML Code"/>
    <w:basedOn w:val="DefaultParagraphFont"/>
    <w:uiPriority w:val="99"/>
    <w:semiHidden/>
    <w:unhideWhenUsed/>
    <w:rsid w:val="00E0567B"/>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EC6CFC"/>
    <w:rPr>
      <w:color w:val="605E5C"/>
      <w:shd w:val="clear" w:color="auto" w:fill="E1DFDD"/>
    </w:rPr>
  </w:style>
  <w:style w:type="character" w:styleId="Emphasis">
    <w:name w:val="Emphasis"/>
    <w:basedOn w:val="DefaultParagraphFont"/>
    <w:uiPriority w:val="20"/>
    <w:qFormat/>
    <w:rsid w:val="00473C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149832072">
      <w:bodyDiv w:val="1"/>
      <w:marLeft w:val="0"/>
      <w:marRight w:val="0"/>
      <w:marTop w:val="0"/>
      <w:marBottom w:val="0"/>
      <w:divBdr>
        <w:top w:val="none" w:sz="0" w:space="0" w:color="auto"/>
        <w:left w:val="none" w:sz="0" w:space="0" w:color="auto"/>
        <w:bottom w:val="none" w:sz="0" w:space="0" w:color="auto"/>
        <w:right w:val="none" w:sz="0" w:space="0" w:color="auto"/>
      </w:divBdr>
    </w:div>
    <w:div w:id="184173697">
      <w:bodyDiv w:val="1"/>
      <w:marLeft w:val="0"/>
      <w:marRight w:val="0"/>
      <w:marTop w:val="0"/>
      <w:marBottom w:val="0"/>
      <w:divBdr>
        <w:top w:val="none" w:sz="0" w:space="0" w:color="auto"/>
        <w:left w:val="none" w:sz="0" w:space="0" w:color="auto"/>
        <w:bottom w:val="none" w:sz="0" w:space="0" w:color="auto"/>
        <w:right w:val="none" w:sz="0" w:space="0" w:color="auto"/>
      </w:divBdr>
    </w:div>
    <w:div w:id="316039689">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81558467">
      <w:bodyDiv w:val="1"/>
      <w:marLeft w:val="0"/>
      <w:marRight w:val="0"/>
      <w:marTop w:val="0"/>
      <w:marBottom w:val="0"/>
      <w:divBdr>
        <w:top w:val="none" w:sz="0" w:space="0" w:color="auto"/>
        <w:left w:val="none" w:sz="0" w:space="0" w:color="auto"/>
        <w:bottom w:val="none" w:sz="0" w:space="0" w:color="auto"/>
        <w:right w:val="none" w:sz="0" w:space="0" w:color="auto"/>
      </w:divBdr>
      <w:divsChild>
        <w:div w:id="163328024">
          <w:marLeft w:val="0"/>
          <w:marRight w:val="0"/>
          <w:marTop w:val="0"/>
          <w:marBottom w:val="0"/>
          <w:divBdr>
            <w:top w:val="none" w:sz="0" w:space="0" w:color="auto"/>
            <w:left w:val="none" w:sz="0" w:space="0" w:color="auto"/>
            <w:bottom w:val="none" w:sz="0" w:space="0" w:color="auto"/>
            <w:right w:val="none" w:sz="0" w:space="0" w:color="auto"/>
          </w:divBdr>
          <w:divsChild>
            <w:div w:id="667943666">
              <w:marLeft w:val="0"/>
              <w:marRight w:val="0"/>
              <w:marTop w:val="0"/>
              <w:marBottom w:val="0"/>
              <w:divBdr>
                <w:top w:val="none" w:sz="0" w:space="0" w:color="auto"/>
                <w:left w:val="none" w:sz="0" w:space="0" w:color="auto"/>
                <w:bottom w:val="none" w:sz="0" w:space="0" w:color="auto"/>
                <w:right w:val="none" w:sz="0" w:space="0" w:color="auto"/>
              </w:divBdr>
              <w:divsChild>
                <w:div w:id="842932731">
                  <w:marLeft w:val="0"/>
                  <w:marRight w:val="0"/>
                  <w:marTop w:val="0"/>
                  <w:marBottom w:val="0"/>
                  <w:divBdr>
                    <w:top w:val="none" w:sz="0" w:space="0" w:color="auto"/>
                    <w:left w:val="none" w:sz="0" w:space="0" w:color="auto"/>
                    <w:bottom w:val="none" w:sz="0" w:space="0" w:color="auto"/>
                    <w:right w:val="none" w:sz="0" w:space="0" w:color="auto"/>
                  </w:divBdr>
                  <w:divsChild>
                    <w:div w:id="1448354563">
                      <w:marLeft w:val="0"/>
                      <w:marRight w:val="0"/>
                      <w:marTop w:val="0"/>
                      <w:marBottom w:val="0"/>
                      <w:divBdr>
                        <w:top w:val="none" w:sz="0" w:space="0" w:color="auto"/>
                        <w:left w:val="none" w:sz="0" w:space="0" w:color="auto"/>
                        <w:bottom w:val="none" w:sz="0" w:space="0" w:color="auto"/>
                        <w:right w:val="none" w:sz="0" w:space="0" w:color="auto"/>
                      </w:divBdr>
                      <w:divsChild>
                        <w:div w:id="898782756">
                          <w:marLeft w:val="0"/>
                          <w:marRight w:val="0"/>
                          <w:marTop w:val="0"/>
                          <w:marBottom w:val="0"/>
                          <w:divBdr>
                            <w:top w:val="none" w:sz="0" w:space="0" w:color="auto"/>
                            <w:left w:val="none" w:sz="0" w:space="0" w:color="auto"/>
                            <w:bottom w:val="none" w:sz="0" w:space="0" w:color="auto"/>
                            <w:right w:val="none" w:sz="0" w:space="0" w:color="auto"/>
                          </w:divBdr>
                          <w:divsChild>
                            <w:div w:id="2004166406">
                              <w:marLeft w:val="0"/>
                              <w:marRight w:val="0"/>
                              <w:marTop w:val="0"/>
                              <w:marBottom w:val="0"/>
                              <w:divBdr>
                                <w:top w:val="none" w:sz="0" w:space="0" w:color="auto"/>
                                <w:left w:val="none" w:sz="0" w:space="0" w:color="auto"/>
                                <w:bottom w:val="none" w:sz="0" w:space="0" w:color="auto"/>
                                <w:right w:val="none" w:sz="0" w:space="0" w:color="auto"/>
                              </w:divBdr>
                              <w:divsChild>
                                <w:div w:id="1465469723">
                                  <w:marLeft w:val="0"/>
                                  <w:marRight w:val="0"/>
                                  <w:marTop w:val="0"/>
                                  <w:marBottom w:val="0"/>
                                  <w:divBdr>
                                    <w:top w:val="none" w:sz="0" w:space="0" w:color="auto"/>
                                    <w:left w:val="none" w:sz="0" w:space="0" w:color="auto"/>
                                    <w:bottom w:val="none" w:sz="0" w:space="0" w:color="auto"/>
                                    <w:right w:val="none" w:sz="0" w:space="0" w:color="auto"/>
                                  </w:divBdr>
                                  <w:divsChild>
                                    <w:div w:id="1070159180">
                                      <w:marLeft w:val="0"/>
                                      <w:marRight w:val="0"/>
                                      <w:marTop w:val="0"/>
                                      <w:marBottom w:val="0"/>
                                      <w:divBdr>
                                        <w:top w:val="none" w:sz="0" w:space="0" w:color="auto"/>
                                        <w:left w:val="none" w:sz="0" w:space="0" w:color="auto"/>
                                        <w:bottom w:val="none" w:sz="0" w:space="0" w:color="auto"/>
                                        <w:right w:val="none" w:sz="0" w:space="0" w:color="auto"/>
                                      </w:divBdr>
                                      <w:divsChild>
                                        <w:div w:id="1871796041">
                                          <w:marLeft w:val="0"/>
                                          <w:marRight w:val="0"/>
                                          <w:marTop w:val="0"/>
                                          <w:marBottom w:val="0"/>
                                          <w:divBdr>
                                            <w:top w:val="none" w:sz="0" w:space="0" w:color="auto"/>
                                            <w:left w:val="none" w:sz="0" w:space="0" w:color="auto"/>
                                            <w:bottom w:val="none" w:sz="0" w:space="0" w:color="auto"/>
                                            <w:right w:val="none" w:sz="0" w:space="0" w:color="auto"/>
                                          </w:divBdr>
                                          <w:divsChild>
                                            <w:div w:id="1490368592">
                                              <w:marLeft w:val="0"/>
                                              <w:marRight w:val="0"/>
                                              <w:marTop w:val="0"/>
                                              <w:marBottom w:val="0"/>
                                              <w:divBdr>
                                                <w:top w:val="none" w:sz="0" w:space="0" w:color="auto"/>
                                                <w:left w:val="none" w:sz="0" w:space="0" w:color="auto"/>
                                                <w:bottom w:val="none" w:sz="0" w:space="0" w:color="auto"/>
                                                <w:right w:val="none" w:sz="0" w:space="0" w:color="auto"/>
                                              </w:divBdr>
                                              <w:divsChild>
                                                <w:div w:id="1746225479">
                                                  <w:marLeft w:val="0"/>
                                                  <w:marRight w:val="0"/>
                                                  <w:marTop w:val="0"/>
                                                  <w:marBottom w:val="0"/>
                                                  <w:divBdr>
                                                    <w:top w:val="none" w:sz="0" w:space="0" w:color="auto"/>
                                                    <w:left w:val="none" w:sz="0" w:space="0" w:color="auto"/>
                                                    <w:bottom w:val="none" w:sz="0" w:space="0" w:color="auto"/>
                                                    <w:right w:val="none" w:sz="0" w:space="0" w:color="auto"/>
                                                  </w:divBdr>
                                                  <w:divsChild>
                                                    <w:div w:id="1885604077">
                                                      <w:marLeft w:val="0"/>
                                                      <w:marRight w:val="0"/>
                                                      <w:marTop w:val="0"/>
                                                      <w:marBottom w:val="0"/>
                                                      <w:divBdr>
                                                        <w:top w:val="none" w:sz="0" w:space="0" w:color="auto"/>
                                                        <w:left w:val="none" w:sz="0" w:space="0" w:color="auto"/>
                                                        <w:bottom w:val="none" w:sz="0" w:space="0" w:color="auto"/>
                                                        <w:right w:val="none" w:sz="0" w:space="0" w:color="auto"/>
                                                      </w:divBdr>
                                                      <w:divsChild>
                                                        <w:div w:id="57116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33344901">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97636116">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39654048">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4017386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033695">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0181166">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303462419">
      <w:bodyDiv w:val="1"/>
      <w:marLeft w:val="0"/>
      <w:marRight w:val="0"/>
      <w:marTop w:val="0"/>
      <w:marBottom w:val="0"/>
      <w:divBdr>
        <w:top w:val="none" w:sz="0" w:space="0" w:color="auto"/>
        <w:left w:val="none" w:sz="0" w:space="0" w:color="auto"/>
        <w:bottom w:val="none" w:sz="0" w:space="0" w:color="auto"/>
        <w:right w:val="none" w:sz="0" w:space="0" w:color="auto"/>
      </w:divBdr>
    </w:div>
    <w:div w:id="134239056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44033061">
      <w:bodyDiv w:val="1"/>
      <w:marLeft w:val="0"/>
      <w:marRight w:val="0"/>
      <w:marTop w:val="0"/>
      <w:marBottom w:val="0"/>
      <w:divBdr>
        <w:top w:val="none" w:sz="0" w:space="0" w:color="auto"/>
        <w:left w:val="none" w:sz="0" w:space="0" w:color="auto"/>
        <w:bottom w:val="none" w:sz="0" w:space="0" w:color="auto"/>
        <w:right w:val="none" w:sz="0" w:space="0" w:color="auto"/>
      </w:divBdr>
    </w:div>
    <w:div w:id="1445733660">
      <w:bodyDiv w:val="1"/>
      <w:marLeft w:val="0"/>
      <w:marRight w:val="0"/>
      <w:marTop w:val="0"/>
      <w:marBottom w:val="0"/>
      <w:divBdr>
        <w:top w:val="none" w:sz="0" w:space="0" w:color="auto"/>
        <w:left w:val="none" w:sz="0" w:space="0" w:color="auto"/>
        <w:bottom w:val="none" w:sz="0" w:space="0" w:color="auto"/>
        <w:right w:val="none" w:sz="0" w:space="0" w:color="auto"/>
      </w:divBdr>
    </w:div>
    <w:div w:id="1532382119">
      <w:bodyDiv w:val="1"/>
      <w:marLeft w:val="0"/>
      <w:marRight w:val="0"/>
      <w:marTop w:val="0"/>
      <w:marBottom w:val="0"/>
      <w:divBdr>
        <w:top w:val="none" w:sz="0" w:space="0" w:color="auto"/>
        <w:left w:val="none" w:sz="0" w:space="0" w:color="auto"/>
        <w:bottom w:val="none" w:sz="0" w:space="0" w:color="auto"/>
        <w:right w:val="none" w:sz="0" w:space="0" w:color="auto"/>
      </w:divBdr>
    </w:div>
    <w:div w:id="1868103720">
      <w:bodyDiv w:val="1"/>
      <w:marLeft w:val="0"/>
      <w:marRight w:val="0"/>
      <w:marTop w:val="0"/>
      <w:marBottom w:val="0"/>
      <w:divBdr>
        <w:top w:val="none" w:sz="0" w:space="0" w:color="auto"/>
        <w:left w:val="none" w:sz="0" w:space="0" w:color="auto"/>
        <w:bottom w:val="none" w:sz="0" w:space="0" w:color="auto"/>
        <w:right w:val="none" w:sz="0" w:space="0" w:color="auto"/>
      </w:divBdr>
    </w:div>
    <w:div w:id="1930580954">
      <w:bodyDiv w:val="1"/>
      <w:marLeft w:val="0"/>
      <w:marRight w:val="0"/>
      <w:marTop w:val="0"/>
      <w:marBottom w:val="0"/>
      <w:divBdr>
        <w:top w:val="none" w:sz="0" w:space="0" w:color="auto"/>
        <w:left w:val="none" w:sz="0" w:space="0" w:color="auto"/>
        <w:bottom w:val="none" w:sz="0" w:space="0" w:color="auto"/>
        <w:right w:val="none" w:sz="0" w:space="0" w:color="auto"/>
      </w:divBdr>
      <w:divsChild>
        <w:div w:id="372730100">
          <w:marLeft w:val="0"/>
          <w:marRight w:val="0"/>
          <w:marTop w:val="0"/>
          <w:marBottom w:val="0"/>
          <w:divBdr>
            <w:top w:val="none" w:sz="0" w:space="0" w:color="auto"/>
            <w:left w:val="none" w:sz="0" w:space="0" w:color="auto"/>
            <w:bottom w:val="none" w:sz="0" w:space="0" w:color="auto"/>
            <w:right w:val="none" w:sz="0" w:space="0" w:color="auto"/>
          </w:divBdr>
          <w:divsChild>
            <w:div w:id="1063140630">
              <w:marLeft w:val="0"/>
              <w:marRight w:val="0"/>
              <w:marTop w:val="0"/>
              <w:marBottom w:val="0"/>
              <w:divBdr>
                <w:top w:val="none" w:sz="0" w:space="0" w:color="auto"/>
                <w:left w:val="none" w:sz="0" w:space="0" w:color="auto"/>
                <w:bottom w:val="none" w:sz="0" w:space="0" w:color="auto"/>
                <w:right w:val="none" w:sz="0" w:space="0" w:color="auto"/>
              </w:divBdr>
              <w:divsChild>
                <w:div w:id="1515072723">
                  <w:marLeft w:val="0"/>
                  <w:marRight w:val="0"/>
                  <w:marTop w:val="0"/>
                  <w:marBottom w:val="0"/>
                  <w:divBdr>
                    <w:top w:val="none" w:sz="0" w:space="0" w:color="auto"/>
                    <w:left w:val="none" w:sz="0" w:space="0" w:color="auto"/>
                    <w:bottom w:val="none" w:sz="0" w:space="0" w:color="auto"/>
                    <w:right w:val="none" w:sz="0" w:space="0" w:color="auto"/>
                  </w:divBdr>
                  <w:divsChild>
                    <w:div w:id="1025982244">
                      <w:marLeft w:val="0"/>
                      <w:marRight w:val="0"/>
                      <w:marTop w:val="0"/>
                      <w:marBottom w:val="0"/>
                      <w:divBdr>
                        <w:top w:val="none" w:sz="0" w:space="0" w:color="auto"/>
                        <w:left w:val="none" w:sz="0" w:space="0" w:color="auto"/>
                        <w:bottom w:val="none" w:sz="0" w:space="0" w:color="auto"/>
                        <w:right w:val="none" w:sz="0" w:space="0" w:color="auto"/>
                      </w:divBdr>
                      <w:divsChild>
                        <w:div w:id="1899972958">
                          <w:marLeft w:val="0"/>
                          <w:marRight w:val="0"/>
                          <w:marTop w:val="0"/>
                          <w:marBottom w:val="0"/>
                          <w:divBdr>
                            <w:top w:val="none" w:sz="0" w:space="0" w:color="auto"/>
                            <w:left w:val="none" w:sz="0" w:space="0" w:color="auto"/>
                            <w:bottom w:val="none" w:sz="0" w:space="0" w:color="auto"/>
                            <w:right w:val="none" w:sz="0" w:space="0" w:color="auto"/>
                          </w:divBdr>
                          <w:divsChild>
                            <w:div w:id="1296449243">
                              <w:marLeft w:val="0"/>
                              <w:marRight w:val="0"/>
                              <w:marTop w:val="0"/>
                              <w:marBottom w:val="0"/>
                              <w:divBdr>
                                <w:top w:val="none" w:sz="0" w:space="0" w:color="auto"/>
                                <w:left w:val="none" w:sz="0" w:space="0" w:color="auto"/>
                                <w:bottom w:val="none" w:sz="0" w:space="0" w:color="auto"/>
                                <w:right w:val="none" w:sz="0" w:space="0" w:color="auto"/>
                              </w:divBdr>
                              <w:divsChild>
                                <w:div w:id="494610513">
                                  <w:marLeft w:val="0"/>
                                  <w:marRight w:val="0"/>
                                  <w:marTop w:val="0"/>
                                  <w:marBottom w:val="0"/>
                                  <w:divBdr>
                                    <w:top w:val="none" w:sz="0" w:space="0" w:color="auto"/>
                                    <w:left w:val="none" w:sz="0" w:space="0" w:color="auto"/>
                                    <w:bottom w:val="none" w:sz="0" w:space="0" w:color="auto"/>
                                    <w:right w:val="none" w:sz="0" w:space="0" w:color="auto"/>
                                  </w:divBdr>
                                  <w:divsChild>
                                    <w:div w:id="889614708">
                                      <w:marLeft w:val="0"/>
                                      <w:marRight w:val="0"/>
                                      <w:marTop w:val="0"/>
                                      <w:marBottom w:val="0"/>
                                      <w:divBdr>
                                        <w:top w:val="none" w:sz="0" w:space="0" w:color="auto"/>
                                        <w:left w:val="none" w:sz="0" w:space="0" w:color="auto"/>
                                        <w:bottom w:val="none" w:sz="0" w:space="0" w:color="auto"/>
                                        <w:right w:val="none" w:sz="0" w:space="0" w:color="auto"/>
                                      </w:divBdr>
                                      <w:divsChild>
                                        <w:div w:id="407577437">
                                          <w:marLeft w:val="0"/>
                                          <w:marRight w:val="0"/>
                                          <w:marTop w:val="0"/>
                                          <w:marBottom w:val="0"/>
                                          <w:divBdr>
                                            <w:top w:val="none" w:sz="0" w:space="0" w:color="auto"/>
                                            <w:left w:val="none" w:sz="0" w:space="0" w:color="auto"/>
                                            <w:bottom w:val="none" w:sz="0" w:space="0" w:color="auto"/>
                                            <w:right w:val="none" w:sz="0" w:space="0" w:color="auto"/>
                                          </w:divBdr>
                                          <w:divsChild>
                                            <w:div w:id="2086875450">
                                              <w:marLeft w:val="0"/>
                                              <w:marRight w:val="0"/>
                                              <w:marTop w:val="0"/>
                                              <w:marBottom w:val="0"/>
                                              <w:divBdr>
                                                <w:top w:val="none" w:sz="0" w:space="0" w:color="auto"/>
                                                <w:left w:val="none" w:sz="0" w:space="0" w:color="auto"/>
                                                <w:bottom w:val="none" w:sz="0" w:space="0" w:color="auto"/>
                                                <w:right w:val="none" w:sz="0" w:space="0" w:color="auto"/>
                                              </w:divBdr>
                                              <w:divsChild>
                                                <w:div w:id="496503108">
                                                  <w:marLeft w:val="0"/>
                                                  <w:marRight w:val="0"/>
                                                  <w:marTop w:val="0"/>
                                                  <w:marBottom w:val="0"/>
                                                  <w:divBdr>
                                                    <w:top w:val="none" w:sz="0" w:space="0" w:color="auto"/>
                                                    <w:left w:val="none" w:sz="0" w:space="0" w:color="auto"/>
                                                    <w:bottom w:val="none" w:sz="0" w:space="0" w:color="auto"/>
                                                    <w:right w:val="none" w:sz="0" w:space="0" w:color="auto"/>
                                                  </w:divBdr>
                                                  <w:divsChild>
                                                    <w:div w:id="422990254">
                                                      <w:marLeft w:val="0"/>
                                                      <w:marRight w:val="0"/>
                                                      <w:marTop w:val="0"/>
                                                      <w:marBottom w:val="0"/>
                                                      <w:divBdr>
                                                        <w:top w:val="none" w:sz="0" w:space="0" w:color="auto"/>
                                                        <w:left w:val="none" w:sz="0" w:space="0" w:color="auto"/>
                                                        <w:bottom w:val="none" w:sz="0" w:space="0" w:color="auto"/>
                                                        <w:right w:val="none" w:sz="0" w:space="0" w:color="auto"/>
                                                      </w:divBdr>
                                                      <w:divsChild>
                                                        <w:div w:id="133464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9433105">
      <w:bodyDiv w:val="1"/>
      <w:marLeft w:val="0"/>
      <w:marRight w:val="0"/>
      <w:marTop w:val="0"/>
      <w:marBottom w:val="0"/>
      <w:divBdr>
        <w:top w:val="none" w:sz="0" w:space="0" w:color="auto"/>
        <w:left w:val="none" w:sz="0" w:space="0" w:color="auto"/>
        <w:bottom w:val="none" w:sz="0" w:space="0" w:color="auto"/>
        <w:right w:val="none" w:sz="0" w:space="0" w:color="auto"/>
      </w:divBdr>
    </w:div>
    <w:div w:id="2024896700">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208203592424478B6C8951059E2C52" ma:contentTypeVersion="10" ma:contentTypeDescription="Create a new document." ma:contentTypeScope="" ma:versionID="07a15656b4eff8e57549f6207a25818b">
  <xsd:schema xmlns:xsd="http://www.w3.org/2001/XMLSchema" xmlns:xs="http://www.w3.org/2001/XMLSchema" xmlns:p="http://schemas.microsoft.com/office/2006/metadata/properties" xmlns:ns3="b95d8fe7-afaf-4bcb-b7e2-073172b47810" targetNamespace="http://schemas.microsoft.com/office/2006/metadata/properties" ma:root="true" ma:fieldsID="6c2c331f7123c35de74e05e95c558366" ns3:_="">
    <xsd:import namespace="b95d8fe7-afaf-4bcb-b7e2-073172b47810"/>
    <xsd:element name="properties">
      <xsd:complexType>
        <xsd:sequence>
          <xsd:element name="documentManagement">
            <xsd:complexType>
              <xsd:all>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d8fe7-afaf-4bcb-b7e2-073172b47810"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95d8fe7-afaf-4bcb-b7e2-073172b4781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yg</b:Tag>
    <b:SourceType>Book</b:SourceType>
    <b:Guid>{37B695F3-0F97-4772-8EA5-E4D5F40312E0}</b:Guid>
    <b:Author>
      <b:Author>
        <b:Corporate>Pygame Community</b:Corporate>
      </b:Author>
    </b:Author>
    <b:Title>Pygame Documentation</b:Title>
    <b:RefOrder>2</b:RefOrder>
  </b:Source>
  <b:Source>
    <b:Tag>Pyg1</b:Tag>
    <b:SourceType>JournalArticle</b:SourceType>
    <b:Guid>{4E196203-EB29-4BCA-A092-85C33F0B7C99}</b:Guid>
    <b:Title>Pygame Documentation</b:Title>
    <b:Author>
      <b:Author>
        <b:Corporate>Pygame Community</b:Corporate>
      </b:Author>
    </b:Author>
    <b:JournalName>Pygame Documentation</b:JournalName>
    <b:RefOrder>1</b:RefOrder>
  </b:Source>
</b:Sources>
</file>

<file path=customXml/itemProps1.xml><?xml version="1.0" encoding="utf-8"?>
<ds:datastoreItem xmlns:ds="http://schemas.openxmlformats.org/officeDocument/2006/customXml" ds:itemID="{06808C30-EA96-4946-B34C-EEBCE2EE2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d8fe7-afaf-4bcb-b7e2-073172b478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8729CE-CD31-4C38-A0F7-A9563E2665E4}">
  <ds:schemaRefs>
    <ds:schemaRef ds:uri="http://schemas.microsoft.com/sharepoint/v3/contenttype/forms"/>
  </ds:schemaRefs>
</ds:datastoreItem>
</file>

<file path=customXml/itemProps3.xml><?xml version="1.0" encoding="utf-8"?>
<ds:datastoreItem xmlns:ds="http://schemas.openxmlformats.org/officeDocument/2006/customXml" ds:itemID="{36CB614F-D8A1-482F-8D14-66933255E0A2}">
  <ds:schemaRefs>
    <ds:schemaRef ds:uri="http://schemas.microsoft.com/office/2006/metadata/properties"/>
    <ds:schemaRef ds:uri="http://schemas.microsoft.com/office/infopath/2007/PartnerControls"/>
    <ds:schemaRef ds:uri="b95d8fe7-afaf-4bcb-b7e2-073172b47810"/>
  </ds:schemaRefs>
</ds:datastoreItem>
</file>

<file path=customXml/itemProps4.xml><?xml version="1.0" encoding="utf-8"?>
<ds:datastoreItem xmlns:ds="http://schemas.openxmlformats.org/officeDocument/2006/customXml" ds:itemID="{B3752701-64B6-417E-B1BB-70DCF0CE8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8</TotalTime>
  <Pages>40</Pages>
  <Words>5722</Words>
  <Characters>3262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ADMIN</cp:lastModifiedBy>
  <cp:revision>28</cp:revision>
  <cp:lastPrinted>2024-01-02T06:17:00Z</cp:lastPrinted>
  <dcterms:created xsi:type="dcterms:W3CDTF">2024-12-24T21:35:00Z</dcterms:created>
  <dcterms:modified xsi:type="dcterms:W3CDTF">2025-01-09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08203592424478B6C8951059E2C52</vt:lpwstr>
  </property>
</Properties>
</file>